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3B996" w14:textId="29C2B666" w:rsidR="00281117" w:rsidRDefault="00F804FE" w:rsidP="001B2458">
      <w:pPr>
        <w:rPr>
          <w:rFonts w:ascii="Abadi" w:eastAsia="SimSun" w:hAnsi="Abadi" w:cs="Big Caslon Medium"/>
          <w:sz w:val="20"/>
          <w:szCs w:val="20"/>
          <w:lang w:eastAsia="zh-CN"/>
        </w:rPr>
      </w:pPr>
      <w:bookmarkStart w:id="0" w:name="_Hlk6863186"/>
      <w:r>
        <w:rPr>
          <w:rFonts w:ascii="Century Gothic" w:eastAsia="SimSun" w:hAnsi="Century Gothic" w:cs="Big Caslon Medium"/>
          <w:b/>
          <w:bCs/>
          <w:noProof/>
          <w:sz w:val="20"/>
          <w:szCs w:val="20"/>
          <w:lang w:val="es-CR" w:eastAsia="zh-CN"/>
        </w:rPr>
        <w:drawing>
          <wp:anchor distT="0" distB="0" distL="114300" distR="114300" simplePos="0" relativeHeight="251658240" behindDoc="0" locked="0" layoutInCell="1" allowOverlap="1" wp14:anchorId="5C7E8C6B" wp14:editId="12219BE5">
            <wp:simplePos x="0" y="0"/>
            <wp:positionH relativeFrom="column">
              <wp:posOffset>2142490</wp:posOffset>
            </wp:positionH>
            <wp:positionV relativeFrom="paragraph">
              <wp:posOffset>0</wp:posOffset>
            </wp:positionV>
            <wp:extent cx="2132965" cy="1028700"/>
            <wp:effectExtent l="0" t="0" r="635" b="0"/>
            <wp:wrapThrough wrapText="bothSides">
              <wp:wrapPolygon edited="0">
                <wp:start x="0" y="0"/>
                <wp:lineTo x="0" y="20000"/>
                <wp:lineTo x="386" y="21200"/>
                <wp:lineTo x="21414" y="21200"/>
                <wp:lineTo x="21414" y="1600"/>
                <wp:lineTo x="21028" y="0"/>
                <wp:lineTo x="0" y="0"/>
              </wp:wrapPolygon>
            </wp:wrapThrough>
            <wp:docPr id="1" name="Picture 1" descr="A picture containing text, sign, dark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, dark, night sky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296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0F94BC" w14:textId="5E76F13D" w:rsidR="00281117" w:rsidRDefault="00281117" w:rsidP="001B2458">
      <w:pPr>
        <w:rPr>
          <w:rFonts w:ascii="Abadi" w:eastAsia="SimSun" w:hAnsi="Abadi" w:cs="Big Caslon Medium"/>
          <w:sz w:val="20"/>
          <w:szCs w:val="20"/>
          <w:lang w:eastAsia="zh-CN"/>
        </w:rPr>
      </w:pPr>
    </w:p>
    <w:p w14:paraId="60D27C5A" w14:textId="3D7AC41F" w:rsidR="00BB45C6" w:rsidRPr="00BB45C6" w:rsidRDefault="00BB45C6" w:rsidP="001B2458">
      <w:pPr>
        <w:rPr>
          <w:rFonts w:ascii="Abadi" w:eastAsia="SimSun" w:hAnsi="Abadi" w:cs="Big Caslon Medium"/>
          <w:sz w:val="20"/>
          <w:szCs w:val="20"/>
          <w:lang w:eastAsia="zh-CN"/>
        </w:rPr>
      </w:pPr>
    </w:p>
    <w:p w14:paraId="7A269DED" w14:textId="41B278E9" w:rsidR="00195FA0" w:rsidRDefault="00195FA0" w:rsidP="001B2458">
      <w:pPr>
        <w:ind w:left="4320" w:firstLine="720"/>
        <w:rPr>
          <w:rFonts w:ascii="Century Gothic" w:eastAsia="SimSun" w:hAnsi="Century Gothic" w:cs="Big Caslon Medium"/>
          <w:b/>
          <w:bCs/>
          <w:sz w:val="20"/>
          <w:szCs w:val="20"/>
          <w:lang w:eastAsia="zh-CN"/>
        </w:rPr>
      </w:pPr>
    </w:p>
    <w:p w14:paraId="395199C3" w14:textId="457FF177" w:rsidR="00195FA0" w:rsidRDefault="00195FA0" w:rsidP="001B2458">
      <w:pPr>
        <w:ind w:left="4320" w:firstLine="720"/>
        <w:rPr>
          <w:rFonts w:ascii="Century Gothic" w:eastAsia="SimSun" w:hAnsi="Century Gothic" w:cs="Big Caslon Medium"/>
          <w:b/>
          <w:bCs/>
          <w:sz w:val="20"/>
          <w:szCs w:val="20"/>
          <w:lang w:eastAsia="zh-CN"/>
        </w:rPr>
      </w:pPr>
    </w:p>
    <w:p w14:paraId="1D163BEA" w14:textId="77777777" w:rsidR="00195FA0" w:rsidRDefault="00195FA0" w:rsidP="001B2458">
      <w:pPr>
        <w:ind w:left="4320" w:firstLine="720"/>
        <w:rPr>
          <w:rFonts w:ascii="Century Gothic" w:eastAsia="SimSun" w:hAnsi="Century Gothic" w:cs="Big Caslon Medium"/>
          <w:b/>
          <w:bCs/>
          <w:sz w:val="20"/>
          <w:szCs w:val="20"/>
          <w:lang w:eastAsia="zh-CN"/>
        </w:rPr>
      </w:pPr>
    </w:p>
    <w:p w14:paraId="57754F24" w14:textId="77777777" w:rsidR="00195FA0" w:rsidRDefault="00195FA0" w:rsidP="001B2458">
      <w:pPr>
        <w:ind w:left="4320" w:firstLine="720"/>
        <w:rPr>
          <w:rFonts w:ascii="Century Gothic" w:eastAsia="SimSun" w:hAnsi="Century Gothic" w:cs="Big Caslon Medium"/>
          <w:b/>
          <w:bCs/>
          <w:sz w:val="20"/>
          <w:szCs w:val="20"/>
          <w:lang w:eastAsia="zh-CN"/>
        </w:rPr>
      </w:pPr>
    </w:p>
    <w:p w14:paraId="5E6F8AA9" w14:textId="429B0BC0" w:rsidR="00195FA0" w:rsidRDefault="00195FA0" w:rsidP="001B2458">
      <w:pPr>
        <w:ind w:left="4320" w:firstLine="720"/>
        <w:rPr>
          <w:rFonts w:ascii="Century Gothic" w:eastAsia="SimSun" w:hAnsi="Century Gothic" w:cs="Big Caslon Medium"/>
          <w:b/>
          <w:bCs/>
          <w:sz w:val="20"/>
          <w:szCs w:val="20"/>
          <w:lang w:eastAsia="zh-CN"/>
        </w:rPr>
      </w:pPr>
    </w:p>
    <w:p w14:paraId="1A2B1F09" w14:textId="20E75F50" w:rsidR="00195FA0" w:rsidRDefault="00195FA0" w:rsidP="001B2458">
      <w:pPr>
        <w:ind w:left="4320" w:firstLine="720"/>
        <w:rPr>
          <w:rFonts w:ascii="Century Gothic" w:eastAsia="SimSun" w:hAnsi="Century Gothic" w:cs="Big Caslon Medium"/>
          <w:b/>
          <w:bCs/>
          <w:sz w:val="20"/>
          <w:szCs w:val="20"/>
          <w:lang w:eastAsia="zh-CN"/>
        </w:rPr>
      </w:pPr>
    </w:p>
    <w:p w14:paraId="1F185099" w14:textId="0A775816" w:rsidR="003A3EB6" w:rsidRDefault="003A3EB6" w:rsidP="00F804FE">
      <w:pPr>
        <w:spacing w:after="160" w:line="259" w:lineRule="auto"/>
        <w:jc w:val="center"/>
        <w:rPr>
          <w:rFonts w:ascii="Century Gothic" w:eastAsiaTheme="minorHAnsi" w:hAnsi="Century Gothic" w:cstheme="minorBidi"/>
          <w:b/>
          <w:bCs/>
          <w:sz w:val="20"/>
          <w:szCs w:val="20"/>
        </w:rPr>
        <w:sectPr w:rsidR="003A3EB6" w:rsidSect="000D43BE">
          <w:footerReference w:type="even" r:id="rId9"/>
          <w:footerReference w:type="default" r:id="rId10"/>
          <w:pgSz w:w="12240" w:h="15840"/>
          <w:pgMar w:top="1008" w:right="1080" w:bottom="1008" w:left="1080" w:header="0" w:footer="720" w:gutter="0"/>
          <w:cols w:space="720"/>
          <w:docGrid w:linePitch="360"/>
        </w:sectPr>
      </w:pPr>
    </w:p>
    <w:p w14:paraId="3A82DAA6" w14:textId="7596DFB2" w:rsidR="00F804FE" w:rsidRPr="00F804FE" w:rsidRDefault="00F804FE" w:rsidP="00670AF1">
      <w:pPr>
        <w:spacing w:after="160"/>
        <w:jc w:val="center"/>
        <w:rPr>
          <w:rFonts w:ascii="Century Gothic" w:eastAsiaTheme="minorHAnsi" w:hAnsi="Century Gothic" w:cstheme="minorBidi"/>
          <w:sz w:val="20"/>
          <w:szCs w:val="20"/>
        </w:rPr>
      </w:pPr>
      <w:r>
        <w:rPr>
          <w:rFonts w:ascii="Century Gothic" w:eastAsiaTheme="minorHAnsi" w:hAnsi="Century Gothic" w:cstheme="minorBidi"/>
          <w:b/>
          <w:bCs/>
          <w:sz w:val="20"/>
          <w:szCs w:val="20"/>
        </w:rPr>
        <w:t>S</w:t>
      </w:r>
      <w:r w:rsidRPr="00F804FE">
        <w:rPr>
          <w:rFonts w:ascii="Century Gothic" w:eastAsiaTheme="minorHAnsi" w:hAnsi="Century Gothic" w:cstheme="minorBidi"/>
          <w:b/>
          <w:bCs/>
          <w:sz w:val="20"/>
          <w:szCs w:val="20"/>
        </w:rPr>
        <w:t>IGNATURE COCKTAILS</w:t>
      </w:r>
    </w:p>
    <w:p w14:paraId="53119ABC" w14:textId="77777777" w:rsidR="006A7DED" w:rsidRPr="006A7DED" w:rsidRDefault="006A7DED" w:rsidP="006A7DED">
      <w:pPr>
        <w:rPr>
          <w:rFonts w:ascii="Century Gothic" w:eastAsiaTheme="minorHAnsi" w:hAnsi="Century Gothic" w:cstheme="minorBidi"/>
          <w:b/>
          <w:bCs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>Andalusia</w:t>
      </w: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ab/>
        <w:t>$12</w:t>
      </w:r>
    </w:p>
    <w:p w14:paraId="656A06BF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 xml:space="preserve">Tanqueray Sevilla, Cocchi Rosa Vermouth, </w:t>
      </w:r>
    </w:p>
    <w:p w14:paraId="2F91AF2B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>Sling Clingstone Peach</w:t>
      </w:r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ab/>
      </w:r>
    </w:p>
    <w:p w14:paraId="02F9E00A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sz w:val="18"/>
          <w:szCs w:val="18"/>
        </w:rPr>
      </w:pPr>
    </w:p>
    <w:p w14:paraId="471483D3" w14:textId="77777777" w:rsidR="006A7DED" w:rsidRPr="006A7DED" w:rsidRDefault="006A7DED" w:rsidP="006A7DED">
      <w:pPr>
        <w:rPr>
          <w:rFonts w:ascii="Century Gothic" w:eastAsiaTheme="minorHAnsi" w:hAnsi="Century Gothic" w:cstheme="minorBidi"/>
          <w:b/>
          <w:bCs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>Valhalla Sour</w:t>
      </w: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ab/>
        <w:t>$12</w:t>
      </w:r>
    </w:p>
    <w:p w14:paraId="7912053A" w14:textId="7A123734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 xml:space="preserve">Absolute </w:t>
      </w:r>
      <w:proofErr w:type="spellStart"/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>Elyx</w:t>
      </w:r>
      <w:proofErr w:type="spellEnd"/>
      <w:r>
        <w:rPr>
          <w:rFonts w:ascii="Century Gothic" w:eastAsiaTheme="minorHAnsi" w:hAnsi="Century Gothic" w:cstheme="minorBidi"/>
          <w:i/>
          <w:iCs/>
          <w:sz w:val="18"/>
          <w:szCs w:val="18"/>
        </w:rPr>
        <w:t xml:space="preserve">, </w:t>
      </w:r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>Earl Grey Tea Infus</w:t>
      </w:r>
      <w:r>
        <w:rPr>
          <w:rFonts w:ascii="Century Gothic" w:eastAsiaTheme="minorHAnsi" w:hAnsi="Century Gothic" w:cstheme="minorBidi"/>
          <w:i/>
          <w:iCs/>
          <w:sz w:val="18"/>
          <w:szCs w:val="18"/>
        </w:rPr>
        <w:t>ion</w:t>
      </w:r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>, Lemon Juice</w:t>
      </w:r>
    </w:p>
    <w:p w14:paraId="435F6F2B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sz w:val="18"/>
          <w:szCs w:val="18"/>
        </w:rPr>
      </w:pPr>
    </w:p>
    <w:p w14:paraId="3F388A14" w14:textId="77777777" w:rsidR="006A7DED" w:rsidRPr="006A7DED" w:rsidRDefault="006A7DED" w:rsidP="006A7DED">
      <w:pPr>
        <w:rPr>
          <w:rFonts w:ascii="Century Gothic" w:eastAsiaTheme="minorHAnsi" w:hAnsi="Century Gothic" w:cstheme="minorBidi"/>
          <w:b/>
          <w:bCs/>
          <w:i/>
          <w:iCs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>Catcher In the Rye</w:t>
      </w:r>
      <w:r w:rsidRPr="006A7DED">
        <w:rPr>
          <w:rFonts w:ascii="Century Gothic" w:eastAsiaTheme="minorHAnsi" w:hAnsi="Century Gothic" w:cstheme="minorBidi"/>
          <w:b/>
          <w:bCs/>
          <w:i/>
          <w:i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i/>
          <w:i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i/>
          <w:i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i/>
          <w:iCs/>
          <w:sz w:val="18"/>
          <w:szCs w:val="18"/>
        </w:rPr>
        <w:tab/>
        <w:t>$12</w:t>
      </w:r>
    </w:p>
    <w:p w14:paraId="771609B6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 xml:space="preserve">Maker’s Mark, Orange Bitters, Fresh Pineapple, </w:t>
      </w:r>
    </w:p>
    <w:p w14:paraId="237F9344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>Lemon, Orange Bitter</w:t>
      </w:r>
    </w:p>
    <w:p w14:paraId="70414CD3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sz w:val="18"/>
          <w:szCs w:val="18"/>
        </w:rPr>
      </w:pPr>
    </w:p>
    <w:p w14:paraId="142D328A" w14:textId="77777777" w:rsidR="006A7DED" w:rsidRPr="006A7DED" w:rsidRDefault="006A7DED" w:rsidP="006A7DED">
      <w:pPr>
        <w:rPr>
          <w:rFonts w:ascii="Century Gothic" w:eastAsiaTheme="minorHAnsi" w:hAnsi="Century Gothic" w:cstheme="minorBidi"/>
          <w:b/>
          <w:bCs/>
          <w:i/>
          <w:iCs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>Jalisco Old Fashioned</w:t>
      </w:r>
      <w:r w:rsidRPr="006A7DED">
        <w:rPr>
          <w:rFonts w:ascii="Century Gothic" w:eastAsiaTheme="minorHAnsi" w:hAnsi="Century Gothic" w:cstheme="minorBidi"/>
          <w:b/>
          <w:bCs/>
          <w:i/>
          <w:i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i/>
          <w:i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i/>
          <w:i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i/>
          <w:iCs/>
          <w:sz w:val="18"/>
          <w:szCs w:val="18"/>
        </w:rPr>
        <w:tab/>
        <w:t>$14</w:t>
      </w:r>
    </w:p>
    <w:p w14:paraId="24F8A396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sz w:val="18"/>
          <w:szCs w:val="18"/>
        </w:rPr>
      </w:pPr>
      <w:proofErr w:type="spellStart"/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>Casamigos</w:t>
      </w:r>
      <w:proofErr w:type="spellEnd"/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 xml:space="preserve"> </w:t>
      </w:r>
      <w:proofErr w:type="spellStart"/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>Anejo</w:t>
      </w:r>
      <w:proofErr w:type="spellEnd"/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 xml:space="preserve"> Tequila, Angostura Cocoa, </w:t>
      </w:r>
    </w:p>
    <w:p w14:paraId="71A887F5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>Chai Tea Syrup</w:t>
      </w:r>
    </w:p>
    <w:p w14:paraId="6974B35E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sz w:val="18"/>
          <w:szCs w:val="18"/>
        </w:rPr>
      </w:pPr>
    </w:p>
    <w:p w14:paraId="3D12169C" w14:textId="77777777" w:rsidR="006A7DED" w:rsidRPr="006A7DED" w:rsidRDefault="006A7DED" w:rsidP="006A7DED">
      <w:pPr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>Frontier</w:t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  <w:t>$14</w:t>
      </w:r>
    </w:p>
    <w:p w14:paraId="79FA2301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 xml:space="preserve">Hennessy V.S., Amaretto, Lemon Juice, </w:t>
      </w:r>
    </w:p>
    <w:p w14:paraId="0C1DD062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>Malagasy Chocolate</w:t>
      </w:r>
    </w:p>
    <w:p w14:paraId="6ECFEC2E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sz w:val="18"/>
          <w:szCs w:val="18"/>
        </w:rPr>
      </w:pPr>
    </w:p>
    <w:p w14:paraId="39A4A3D6" w14:textId="77777777" w:rsidR="006A7DED" w:rsidRPr="006A7DED" w:rsidRDefault="006A7DED" w:rsidP="006A7DED">
      <w:pPr>
        <w:rPr>
          <w:rFonts w:ascii="Century Gothic" w:eastAsiaTheme="minorHAnsi" w:hAnsi="Century Gothic" w:cstheme="minorBidi"/>
          <w:b/>
          <w:bCs/>
          <w:sz w:val="18"/>
          <w:szCs w:val="18"/>
        </w:rPr>
      </w:pPr>
      <w:proofErr w:type="spellStart"/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>Republica</w:t>
      </w:r>
      <w:proofErr w:type="spellEnd"/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ab/>
        <w:t>$14</w:t>
      </w:r>
    </w:p>
    <w:p w14:paraId="7C2E1DC8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>Brugal 1888,</w:t>
      </w: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 xml:space="preserve"> Plantation Jamaica</w:t>
      </w:r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 xml:space="preserve">, Maraschino, </w:t>
      </w:r>
    </w:p>
    <w:p w14:paraId="10398815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sz w:val="18"/>
          <w:szCs w:val="18"/>
        </w:rPr>
      </w:pPr>
      <w:proofErr w:type="spellStart"/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>Selecto</w:t>
      </w:r>
      <w:proofErr w:type="spellEnd"/>
      <w:r w:rsidRPr="006A7DED">
        <w:rPr>
          <w:rFonts w:ascii="Century Gothic" w:eastAsiaTheme="minorHAnsi" w:hAnsi="Century Gothic" w:cstheme="minorBidi"/>
          <w:i/>
          <w:iCs/>
          <w:sz w:val="18"/>
          <w:szCs w:val="18"/>
        </w:rPr>
        <w:t xml:space="preserve"> Aperitivo, Pineapple Juice</w:t>
      </w:r>
    </w:p>
    <w:p w14:paraId="0A263C03" w14:textId="77777777" w:rsidR="006A7DED" w:rsidRPr="006A7DED" w:rsidRDefault="006A7DED" w:rsidP="006A7DED">
      <w:pPr>
        <w:spacing w:line="259" w:lineRule="auto"/>
        <w:rPr>
          <w:rFonts w:ascii="Century Gothic" w:eastAsiaTheme="minorHAnsi" w:hAnsi="Century Gothic" w:cstheme="minorBidi"/>
          <w:i/>
          <w:iCs/>
          <w:sz w:val="18"/>
          <w:szCs w:val="18"/>
        </w:rPr>
      </w:pPr>
    </w:p>
    <w:p w14:paraId="77D90346" w14:textId="77777777" w:rsidR="006A7DED" w:rsidRPr="006A7DED" w:rsidRDefault="006A7DED" w:rsidP="006A7DED">
      <w:pPr>
        <w:spacing w:after="160" w:line="259" w:lineRule="auto"/>
        <w:jc w:val="center"/>
        <w:rPr>
          <w:rFonts w:ascii="Century Gothic" w:eastAsiaTheme="minorHAnsi" w:hAnsi="Century Gothic" w:cstheme="minorBidi"/>
          <w:b/>
          <w:bCs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b/>
          <w:bCs/>
          <w:sz w:val="18"/>
          <w:szCs w:val="18"/>
        </w:rPr>
        <w:t>MARTINI</w:t>
      </w:r>
    </w:p>
    <w:p w14:paraId="5B5F7982" w14:textId="77777777" w:rsidR="006A7DED" w:rsidRPr="006A7DED" w:rsidRDefault="006A7DED" w:rsidP="006A7DED">
      <w:pPr>
        <w:rPr>
          <w:rFonts w:ascii="Century Gothic" w:eastAsiaTheme="minorHAnsi" w:hAnsi="Century Gothic" w:cstheme="minorHAnsi"/>
          <w:b/>
          <w:bCs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>Vesper</w:t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  <w:t>$12</w:t>
      </w:r>
    </w:p>
    <w:p w14:paraId="78C54B69" w14:textId="1B3943E2" w:rsidR="006A7DED" w:rsidRDefault="006A7DED" w:rsidP="006A7DED">
      <w:pPr>
        <w:rPr>
          <w:rFonts w:ascii="Century Gothic" w:eastAsiaTheme="minorHAnsi" w:hAnsi="Century Gothic" w:cstheme="minorHAnsi"/>
          <w:i/>
          <w:iCs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i/>
          <w:iCs/>
          <w:sz w:val="18"/>
          <w:szCs w:val="18"/>
        </w:rPr>
        <w:t xml:space="preserve">Gordon’s, </w:t>
      </w:r>
      <w:proofErr w:type="spellStart"/>
      <w:r w:rsidRPr="006A7DED">
        <w:rPr>
          <w:rFonts w:ascii="Century Gothic" w:eastAsiaTheme="minorHAnsi" w:hAnsi="Century Gothic" w:cstheme="minorHAnsi"/>
          <w:i/>
          <w:iCs/>
          <w:sz w:val="18"/>
          <w:szCs w:val="18"/>
        </w:rPr>
        <w:t>Stoli</w:t>
      </w:r>
      <w:proofErr w:type="spellEnd"/>
      <w:r w:rsidRPr="006A7DED">
        <w:rPr>
          <w:rFonts w:ascii="Century Gothic" w:eastAsiaTheme="minorHAnsi" w:hAnsi="Century Gothic" w:cstheme="minorHAnsi"/>
          <w:i/>
          <w:iCs/>
          <w:sz w:val="18"/>
          <w:szCs w:val="18"/>
        </w:rPr>
        <w:t xml:space="preserve"> Organic, </w:t>
      </w:r>
      <w:proofErr w:type="spellStart"/>
      <w:r w:rsidRPr="006A7DED">
        <w:rPr>
          <w:rFonts w:ascii="Century Gothic" w:eastAsiaTheme="minorHAnsi" w:hAnsi="Century Gothic" w:cstheme="minorHAnsi"/>
          <w:i/>
          <w:iCs/>
          <w:sz w:val="18"/>
          <w:szCs w:val="18"/>
        </w:rPr>
        <w:t>Lillet</w:t>
      </w:r>
      <w:proofErr w:type="spellEnd"/>
      <w:r w:rsidRPr="006A7DED">
        <w:rPr>
          <w:rFonts w:ascii="Century Gothic" w:eastAsiaTheme="minorHAnsi" w:hAnsi="Century Gothic" w:cstheme="minorHAnsi"/>
          <w:i/>
          <w:iCs/>
          <w:sz w:val="18"/>
          <w:szCs w:val="18"/>
        </w:rPr>
        <w:t xml:space="preserve"> Blanc Vermouth</w:t>
      </w:r>
    </w:p>
    <w:p w14:paraId="7EEDE7F9" w14:textId="77777777" w:rsidR="006A7DED" w:rsidRPr="006A7DED" w:rsidRDefault="006A7DED" w:rsidP="006A7DED">
      <w:pPr>
        <w:rPr>
          <w:rFonts w:ascii="Century Gothic" w:eastAsiaTheme="minorHAnsi" w:hAnsi="Century Gothic" w:cstheme="minorHAnsi"/>
          <w:b/>
          <w:bCs/>
          <w:sz w:val="18"/>
          <w:szCs w:val="18"/>
        </w:rPr>
      </w:pPr>
    </w:p>
    <w:p w14:paraId="43EAFD85" w14:textId="77777777" w:rsidR="006A7DED" w:rsidRPr="006A7DED" w:rsidRDefault="006A7DED" w:rsidP="006A7DED">
      <w:pPr>
        <w:rPr>
          <w:rFonts w:ascii="Century Gothic" w:eastAsiaTheme="minorHAnsi" w:hAnsi="Century Gothic" w:cstheme="minorHAnsi"/>
          <w:i/>
          <w:iCs/>
          <w:sz w:val="18"/>
          <w:szCs w:val="18"/>
        </w:rPr>
      </w:pPr>
      <w:proofErr w:type="spellStart"/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>Fruitini</w:t>
      </w:r>
      <w:proofErr w:type="spellEnd"/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  <w:t>$12</w:t>
      </w:r>
    </w:p>
    <w:p w14:paraId="290CB341" w14:textId="1B8E1E1B" w:rsidR="006A7DED" w:rsidRDefault="006A7DED" w:rsidP="006A7DED">
      <w:pPr>
        <w:rPr>
          <w:rFonts w:ascii="Century Gothic" w:eastAsiaTheme="minorHAnsi" w:hAnsi="Century Gothic" w:cstheme="minorHAnsi"/>
          <w:i/>
          <w:iCs/>
          <w:sz w:val="18"/>
          <w:szCs w:val="18"/>
        </w:rPr>
      </w:pPr>
      <w:proofErr w:type="spellStart"/>
      <w:r w:rsidRPr="006A7DED">
        <w:rPr>
          <w:rFonts w:ascii="Century Gothic" w:eastAsiaTheme="minorHAnsi" w:hAnsi="Century Gothic" w:cstheme="minorHAnsi"/>
          <w:i/>
          <w:iCs/>
          <w:sz w:val="18"/>
          <w:szCs w:val="18"/>
        </w:rPr>
        <w:t>Stoli</w:t>
      </w:r>
      <w:proofErr w:type="spellEnd"/>
      <w:r w:rsidRPr="006A7DED">
        <w:rPr>
          <w:rFonts w:ascii="Century Gothic" w:eastAsiaTheme="minorHAnsi" w:hAnsi="Century Gothic" w:cstheme="minorHAnsi"/>
          <w:i/>
          <w:iCs/>
          <w:sz w:val="18"/>
          <w:szCs w:val="18"/>
        </w:rPr>
        <w:t xml:space="preserve"> Organic, Seasonal Fruits, Lemon Juice</w:t>
      </w:r>
    </w:p>
    <w:p w14:paraId="3625A49C" w14:textId="77777777" w:rsidR="006A7DED" w:rsidRPr="006A7DED" w:rsidRDefault="006A7DED" w:rsidP="006A7DED">
      <w:pPr>
        <w:rPr>
          <w:rFonts w:ascii="Century Gothic" w:eastAsiaTheme="minorHAnsi" w:hAnsi="Century Gothic" w:cstheme="minorHAnsi"/>
          <w:i/>
          <w:iCs/>
          <w:sz w:val="18"/>
          <w:szCs w:val="18"/>
        </w:rPr>
      </w:pPr>
    </w:p>
    <w:p w14:paraId="67459994" w14:textId="77777777" w:rsidR="006A7DED" w:rsidRPr="006A7DED" w:rsidRDefault="006A7DED" w:rsidP="006A7DED">
      <w:pPr>
        <w:rPr>
          <w:rFonts w:ascii="Century Gothic" w:eastAsiaTheme="minorHAnsi" w:hAnsi="Century Gothic" w:cstheme="minorHAnsi"/>
          <w:b/>
          <w:bCs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>Dutch Courage</w:t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  <w:t>$13</w:t>
      </w:r>
    </w:p>
    <w:p w14:paraId="7421C237" w14:textId="77777777" w:rsidR="006A7DED" w:rsidRPr="006A7DED" w:rsidRDefault="006A7DED" w:rsidP="006A7DED">
      <w:pPr>
        <w:rPr>
          <w:rFonts w:ascii="Century Gothic" w:eastAsiaTheme="minorHAnsi" w:hAnsi="Century Gothic" w:cstheme="minorHAnsi"/>
          <w:i/>
          <w:iCs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i/>
          <w:iCs/>
          <w:sz w:val="18"/>
          <w:szCs w:val="18"/>
        </w:rPr>
        <w:t xml:space="preserve">Ketel One Vodka, Fresh Tomato Blitz, Black Pepper, </w:t>
      </w:r>
    </w:p>
    <w:p w14:paraId="4E24B70F" w14:textId="77777777" w:rsidR="006A7DED" w:rsidRPr="006A7DED" w:rsidRDefault="006A7DED" w:rsidP="006A7DED">
      <w:pPr>
        <w:rPr>
          <w:rFonts w:ascii="Century Gothic" w:eastAsiaTheme="minorHAnsi" w:hAnsi="Century Gothic" w:cstheme="minorHAnsi"/>
          <w:i/>
          <w:iCs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i/>
          <w:iCs/>
          <w:sz w:val="18"/>
          <w:szCs w:val="18"/>
        </w:rPr>
        <w:t>Lemon Juice</w:t>
      </w:r>
    </w:p>
    <w:p w14:paraId="718F96AF" w14:textId="77777777" w:rsidR="006A7DED" w:rsidRPr="006A7DED" w:rsidRDefault="006A7DED" w:rsidP="006A7DED">
      <w:pPr>
        <w:rPr>
          <w:rFonts w:ascii="Century Gothic" w:eastAsiaTheme="minorHAnsi" w:hAnsi="Century Gothic" w:cstheme="minorHAnsi"/>
          <w:i/>
          <w:iCs/>
          <w:sz w:val="18"/>
          <w:szCs w:val="18"/>
        </w:rPr>
      </w:pPr>
    </w:p>
    <w:p w14:paraId="2C94A86B" w14:textId="77777777" w:rsidR="006A7DED" w:rsidRPr="006A7DED" w:rsidRDefault="006A7DED" w:rsidP="006A7DED">
      <w:pPr>
        <w:rPr>
          <w:rFonts w:ascii="Century Gothic" w:eastAsiaTheme="minorHAnsi" w:hAnsi="Century Gothic" w:cstheme="minorHAnsi"/>
          <w:b/>
          <w:bCs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>Camp Fire</w:t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  <w:t>$13</w:t>
      </w:r>
    </w:p>
    <w:p w14:paraId="5E0DD9A0" w14:textId="64890BFA" w:rsidR="006A7DED" w:rsidRDefault="006A7DED" w:rsidP="006A7DED">
      <w:pPr>
        <w:rPr>
          <w:rFonts w:ascii="Century Gothic" w:eastAsiaTheme="minorHAnsi" w:hAnsi="Century Gothic" w:cstheme="minorHAnsi"/>
          <w:i/>
          <w:iCs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i/>
          <w:iCs/>
          <w:sz w:val="18"/>
          <w:szCs w:val="18"/>
        </w:rPr>
        <w:t xml:space="preserve">Plymouth, </w:t>
      </w:r>
      <w:proofErr w:type="spellStart"/>
      <w:r w:rsidRPr="006A7DED">
        <w:rPr>
          <w:rFonts w:ascii="Century Gothic" w:eastAsiaTheme="minorHAnsi" w:hAnsi="Century Gothic" w:cstheme="minorHAnsi"/>
          <w:i/>
          <w:iCs/>
          <w:sz w:val="18"/>
          <w:szCs w:val="18"/>
        </w:rPr>
        <w:t>Lillet</w:t>
      </w:r>
      <w:proofErr w:type="spellEnd"/>
      <w:r w:rsidRPr="006A7DED">
        <w:rPr>
          <w:rFonts w:ascii="Century Gothic" w:eastAsiaTheme="minorHAnsi" w:hAnsi="Century Gothic" w:cstheme="minorHAnsi"/>
          <w:i/>
          <w:iCs/>
          <w:sz w:val="18"/>
          <w:szCs w:val="18"/>
        </w:rPr>
        <w:t xml:space="preserve"> Blanc Vermouth, Coal Isla Whisk</w:t>
      </w:r>
      <w:r>
        <w:rPr>
          <w:rFonts w:ascii="Century Gothic" w:eastAsiaTheme="minorHAnsi" w:hAnsi="Century Gothic" w:cstheme="minorHAnsi"/>
          <w:i/>
          <w:iCs/>
          <w:sz w:val="18"/>
          <w:szCs w:val="18"/>
        </w:rPr>
        <w:t>y</w:t>
      </w:r>
    </w:p>
    <w:p w14:paraId="5786AC33" w14:textId="77777777" w:rsidR="006A7DED" w:rsidRPr="006A7DED" w:rsidRDefault="006A7DED" w:rsidP="006A7DED">
      <w:pPr>
        <w:rPr>
          <w:rFonts w:ascii="Century Gothic" w:eastAsiaTheme="minorHAnsi" w:hAnsi="Century Gothic" w:cstheme="minorHAnsi"/>
          <w:i/>
          <w:iCs/>
          <w:sz w:val="18"/>
          <w:szCs w:val="18"/>
        </w:rPr>
      </w:pPr>
    </w:p>
    <w:p w14:paraId="5462B746" w14:textId="77777777" w:rsidR="006A7DED" w:rsidRPr="006A7DED" w:rsidRDefault="006A7DED" w:rsidP="006A7DED">
      <w:pPr>
        <w:rPr>
          <w:rFonts w:ascii="Century Gothic" w:eastAsiaTheme="minorHAnsi" w:hAnsi="Century Gothic" w:cstheme="minorHAnsi"/>
          <w:b/>
          <w:bCs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>Island Spice</w:t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  <w:t>$13</w:t>
      </w:r>
    </w:p>
    <w:p w14:paraId="6A1DE4B3" w14:textId="77777777" w:rsidR="006A7DED" w:rsidRPr="006A7DED" w:rsidRDefault="006A7DED" w:rsidP="006A7DED">
      <w:pPr>
        <w:rPr>
          <w:rFonts w:ascii="Century Gothic" w:eastAsiaTheme="minorHAnsi" w:hAnsi="Century Gothic" w:cstheme="minorHAnsi"/>
          <w:i/>
          <w:iCs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i/>
          <w:iCs/>
          <w:sz w:val="18"/>
          <w:szCs w:val="18"/>
        </w:rPr>
        <w:t>Broker’s Gin, Jalapeño, Lemon Juice, Grapefruit</w:t>
      </w:r>
    </w:p>
    <w:p w14:paraId="17DB92ED" w14:textId="77777777" w:rsidR="006A7DED" w:rsidRPr="006A7DED" w:rsidRDefault="006A7DED" w:rsidP="006A7DED">
      <w:pPr>
        <w:rPr>
          <w:rFonts w:ascii="Century Gothic" w:eastAsiaTheme="minorHAnsi" w:hAnsi="Century Gothic" w:cstheme="minorHAnsi"/>
          <w:i/>
          <w:iCs/>
          <w:sz w:val="18"/>
          <w:szCs w:val="18"/>
        </w:rPr>
      </w:pPr>
    </w:p>
    <w:p w14:paraId="5DA05727" w14:textId="77777777" w:rsidR="006A7DED" w:rsidRPr="006A7DED" w:rsidRDefault="006A7DED" w:rsidP="006A7DED">
      <w:pPr>
        <w:rPr>
          <w:rFonts w:ascii="Century Gothic" w:eastAsiaTheme="minorHAnsi" w:hAnsi="Century Gothic" w:cstheme="minorHAnsi"/>
          <w:b/>
          <w:bCs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>Darkside</w:t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sz w:val="18"/>
          <w:szCs w:val="18"/>
        </w:rPr>
        <w:tab/>
        <w:t>$13</w:t>
      </w:r>
    </w:p>
    <w:p w14:paraId="6B3C50D3" w14:textId="789D526E" w:rsidR="006A7DED" w:rsidRDefault="006A7DED" w:rsidP="006A7DED">
      <w:pPr>
        <w:rPr>
          <w:rFonts w:ascii="Century Gothic" w:eastAsiaTheme="minorHAnsi" w:hAnsi="Century Gothic" w:cstheme="minorHAnsi"/>
          <w:i/>
          <w:iCs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i/>
          <w:iCs/>
          <w:sz w:val="18"/>
          <w:szCs w:val="18"/>
        </w:rPr>
        <w:t>Diplomatico Rum, Espresso, Grand Marnier, Kahlua</w:t>
      </w:r>
    </w:p>
    <w:p w14:paraId="46703348" w14:textId="77777777" w:rsidR="006A7DED" w:rsidRPr="006A7DED" w:rsidRDefault="006A7DED" w:rsidP="006A7DED">
      <w:pPr>
        <w:rPr>
          <w:rFonts w:ascii="Century Gothic" w:eastAsiaTheme="minorHAnsi" w:hAnsi="Century Gothic" w:cstheme="minorHAnsi"/>
          <w:i/>
          <w:iCs/>
          <w:sz w:val="18"/>
          <w:szCs w:val="18"/>
        </w:rPr>
      </w:pPr>
    </w:p>
    <w:p w14:paraId="6055538F" w14:textId="11CD4070" w:rsidR="00BC26C5" w:rsidRDefault="00BC26C5" w:rsidP="00670AF1">
      <w:pPr>
        <w:rPr>
          <w:rFonts w:ascii="Century Gothic" w:eastAsiaTheme="minorHAnsi" w:hAnsi="Century Gothic" w:cstheme="minorBidi"/>
          <w:b/>
          <w:bCs/>
          <w:color w:val="000000" w:themeColor="text1"/>
          <w:sz w:val="20"/>
          <w:szCs w:val="20"/>
        </w:rPr>
      </w:pPr>
    </w:p>
    <w:p w14:paraId="0A2DB86C" w14:textId="1708AF66" w:rsidR="00702D6F" w:rsidRDefault="00702D6F" w:rsidP="00670AF1">
      <w:pPr>
        <w:rPr>
          <w:rFonts w:ascii="Century Gothic" w:eastAsiaTheme="minorHAnsi" w:hAnsi="Century Gothic" w:cstheme="minorBidi"/>
          <w:b/>
          <w:bCs/>
          <w:color w:val="000000" w:themeColor="text1"/>
          <w:sz w:val="20"/>
          <w:szCs w:val="20"/>
        </w:rPr>
      </w:pPr>
    </w:p>
    <w:p w14:paraId="433D9D51" w14:textId="77777777" w:rsidR="00702D6F" w:rsidRDefault="00702D6F" w:rsidP="00670AF1">
      <w:pPr>
        <w:rPr>
          <w:rFonts w:ascii="Century Gothic" w:eastAsiaTheme="minorHAnsi" w:hAnsi="Century Gothic" w:cstheme="minorBidi"/>
          <w:b/>
          <w:bCs/>
          <w:color w:val="000000" w:themeColor="text1"/>
          <w:sz w:val="20"/>
          <w:szCs w:val="20"/>
        </w:rPr>
      </w:pPr>
    </w:p>
    <w:p w14:paraId="6530720C" w14:textId="3AB2A18E" w:rsidR="00F804FE" w:rsidRPr="00F804FE" w:rsidRDefault="00F804FE" w:rsidP="00670AF1">
      <w:pPr>
        <w:jc w:val="center"/>
        <w:rPr>
          <w:rFonts w:ascii="Century Gothic" w:eastAsiaTheme="minorHAnsi" w:hAnsi="Century Gothic" w:cstheme="minorBidi"/>
          <w:b/>
          <w:bCs/>
          <w:color w:val="000000" w:themeColor="text1"/>
          <w:sz w:val="20"/>
          <w:szCs w:val="20"/>
        </w:rPr>
      </w:pPr>
      <w:r w:rsidRPr="00F804FE">
        <w:rPr>
          <w:rFonts w:ascii="Century Gothic" w:eastAsiaTheme="minorHAnsi" w:hAnsi="Century Gothic" w:cstheme="minorBidi"/>
          <w:b/>
          <w:bCs/>
          <w:color w:val="000000" w:themeColor="text1"/>
          <w:sz w:val="20"/>
          <w:szCs w:val="20"/>
        </w:rPr>
        <w:t>GIN &amp; TONICS</w:t>
      </w:r>
    </w:p>
    <w:p w14:paraId="3E585668" w14:textId="77777777" w:rsidR="003A3EB6" w:rsidRDefault="003A3EB6" w:rsidP="00670AF1">
      <w:pPr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</w:pPr>
    </w:p>
    <w:p w14:paraId="0034E2FF" w14:textId="77777777" w:rsidR="006A7DED" w:rsidRPr="006A7DED" w:rsidRDefault="006A7DED" w:rsidP="006A7DED">
      <w:pPr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>G &amp; Tea</w:t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  <w:t>$12</w:t>
      </w:r>
    </w:p>
    <w:p w14:paraId="07F501F1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 xml:space="preserve">Bombay Sapphire, Honey, Earl Grey Tea Ice, </w:t>
      </w:r>
    </w:p>
    <w:p w14:paraId="5D5841F5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>Fever Tree Citrus</w:t>
      </w:r>
    </w:p>
    <w:p w14:paraId="1DE74032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</w:p>
    <w:p w14:paraId="4B966D72" w14:textId="77777777" w:rsidR="006A7DED" w:rsidRPr="006A7DED" w:rsidRDefault="006A7DED" w:rsidP="006A7DED">
      <w:pPr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>Orange Blossom</w:t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  <w:t>$12</w:t>
      </w:r>
    </w:p>
    <w:p w14:paraId="64F1797E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 xml:space="preserve">Tanqueray Sevilla, Sling Orange &amp; Juniper, </w:t>
      </w:r>
    </w:p>
    <w:p w14:paraId="1ECEB0C4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>Orange, Fever Tree Citrus Tonic</w:t>
      </w:r>
    </w:p>
    <w:p w14:paraId="7A600872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</w:p>
    <w:p w14:paraId="5130F4ED" w14:textId="77777777" w:rsidR="006A7DED" w:rsidRPr="006A7DED" w:rsidRDefault="006A7DED" w:rsidP="006A7DED">
      <w:pPr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>Garden</w:t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  <w:t>of Eden</w:t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  <w:t>$14</w:t>
      </w:r>
    </w:p>
    <w:p w14:paraId="5E30F725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 xml:space="preserve">Hendrick’s, Cucumber, Mint, </w:t>
      </w:r>
    </w:p>
    <w:p w14:paraId="1786387C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>Fever Tree Cucumber Tonic</w:t>
      </w:r>
    </w:p>
    <w:p w14:paraId="1331B20F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</w:p>
    <w:p w14:paraId="7488A816" w14:textId="77777777" w:rsidR="006A7DED" w:rsidRPr="006A7DED" w:rsidRDefault="006A7DED" w:rsidP="006A7DED">
      <w:pPr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>Springtime</w:t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  <w:t>$14</w:t>
      </w:r>
    </w:p>
    <w:p w14:paraId="39A54E80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 xml:space="preserve">The Botanist, Rose Water infusion, St. Germain, </w:t>
      </w:r>
    </w:p>
    <w:p w14:paraId="15C15DBE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>Fever Tree Aromatic Tonic</w:t>
      </w:r>
    </w:p>
    <w:p w14:paraId="36360250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</w:p>
    <w:p w14:paraId="51038B0E" w14:textId="77777777" w:rsidR="006A7DED" w:rsidRPr="006A7DED" w:rsidRDefault="006A7DED" w:rsidP="006A7DED">
      <w:pPr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>La Rambla</w:t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  <w:t>$16</w:t>
      </w:r>
    </w:p>
    <w:p w14:paraId="0FFA89AE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 xml:space="preserve">Gin Mare, Bittered Sling Marrakesh Lemon, </w:t>
      </w:r>
    </w:p>
    <w:p w14:paraId="198099C7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>Juniper, Rosemary.</w:t>
      </w:r>
    </w:p>
    <w:p w14:paraId="7598184B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>Fever Tree Mediterranean Tonic</w:t>
      </w:r>
    </w:p>
    <w:p w14:paraId="66E8ED81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</w:p>
    <w:p w14:paraId="10EC5C3C" w14:textId="77777777" w:rsidR="006A7DED" w:rsidRPr="006A7DED" w:rsidRDefault="006A7DED" w:rsidP="006A7DED">
      <w:pPr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>Tokyo Snow</w:t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  <w:t>$16</w:t>
      </w:r>
    </w:p>
    <w:p w14:paraId="569B32A0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 xml:space="preserve">Roku Gin, Yuzu Sake, </w:t>
      </w:r>
      <w:proofErr w:type="spellStart"/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>Luxardo</w:t>
      </w:r>
      <w:proofErr w:type="spellEnd"/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 xml:space="preserve"> Cherry, Lime, </w:t>
      </w:r>
    </w:p>
    <w:p w14:paraId="1AF2133F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>Fever Tree Premium Indian Tonic</w:t>
      </w:r>
    </w:p>
    <w:p w14:paraId="53D919AC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</w:p>
    <w:p w14:paraId="4ABAC7C1" w14:textId="77777777" w:rsidR="006A7DED" w:rsidRPr="006A7DED" w:rsidRDefault="006A7DED" w:rsidP="006A7DED">
      <w:pPr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>Dusty Bottle</w:t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ab/>
        <w:t>$18</w:t>
      </w:r>
    </w:p>
    <w:p w14:paraId="7A8E2302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 xml:space="preserve">Monkey 47, Lavender Extract, Grapefruit, </w:t>
      </w:r>
    </w:p>
    <w:p w14:paraId="39E1F325" w14:textId="77777777" w:rsidR="006A7DED" w:rsidRPr="006A7DED" w:rsidRDefault="006A7DED" w:rsidP="006A7DED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>Fever Tree Premium Indian Tonic</w:t>
      </w:r>
    </w:p>
    <w:p w14:paraId="2C39B02E" w14:textId="77777777" w:rsidR="006A7DED" w:rsidRPr="006A7DED" w:rsidRDefault="006A7DED" w:rsidP="006A7DED">
      <w:pPr>
        <w:spacing w:line="259" w:lineRule="auto"/>
        <w:jc w:val="center"/>
        <w:rPr>
          <w:rFonts w:ascii="Century Gothic" w:eastAsiaTheme="minorHAnsi" w:hAnsi="Century Gothic" w:cstheme="minorBidi"/>
          <w:color w:val="000000" w:themeColor="text1"/>
          <w:sz w:val="18"/>
          <w:szCs w:val="18"/>
        </w:rPr>
      </w:pPr>
    </w:p>
    <w:p w14:paraId="3C28911B" w14:textId="77777777" w:rsidR="006A7DED" w:rsidRPr="006A7DED" w:rsidRDefault="006A7DED" w:rsidP="006A7DED">
      <w:pPr>
        <w:spacing w:after="160" w:line="259" w:lineRule="auto"/>
        <w:jc w:val="center"/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>MOCKTAILS</w:t>
      </w:r>
    </w:p>
    <w:p w14:paraId="3EFAEACC" w14:textId="77777777" w:rsidR="006A7DED" w:rsidRPr="006A7DED" w:rsidRDefault="006A7DED" w:rsidP="006A7DED">
      <w:pPr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 xml:space="preserve">Peach </w:t>
      </w:r>
      <w:proofErr w:type="spellStart"/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>Nojito</w:t>
      </w:r>
      <w:proofErr w:type="spellEnd"/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  <w:t>$8</w:t>
      </w:r>
    </w:p>
    <w:p w14:paraId="3B0E634F" w14:textId="2CF284C1" w:rsidR="006A7DED" w:rsidRDefault="006A7DED" w:rsidP="006A7DED">
      <w:pPr>
        <w:rPr>
          <w:rFonts w:ascii="Century Gothic" w:eastAsiaTheme="minorHAnsi" w:hAnsi="Century Gothic" w:cstheme="minorHAns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i/>
          <w:iCs/>
          <w:color w:val="000000" w:themeColor="text1"/>
          <w:sz w:val="18"/>
          <w:szCs w:val="18"/>
        </w:rPr>
        <w:t xml:space="preserve">Peach, Mint, </w:t>
      </w:r>
      <w:proofErr w:type="spellStart"/>
      <w:r w:rsidRPr="006A7DED">
        <w:rPr>
          <w:rFonts w:ascii="Century Gothic" w:eastAsiaTheme="minorHAnsi" w:hAnsi="Century Gothic" w:cstheme="minorHAnsi"/>
          <w:i/>
          <w:iCs/>
          <w:color w:val="000000" w:themeColor="text1"/>
          <w:sz w:val="18"/>
          <w:szCs w:val="18"/>
        </w:rPr>
        <w:t>Demerara</w:t>
      </w:r>
      <w:proofErr w:type="spellEnd"/>
      <w:r w:rsidRPr="006A7DED">
        <w:rPr>
          <w:rFonts w:ascii="Century Gothic" w:eastAsiaTheme="minorHAnsi" w:hAnsi="Century Gothic" w:cstheme="minorHAnsi"/>
          <w:i/>
          <w:iCs/>
          <w:color w:val="000000" w:themeColor="text1"/>
          <w:sz w:val="18"/>
          <w:szCs w:val="18"/>
        </w:rPr>
        <w:t xml:space="preserve"> Sugar, Soda</w:t>
      </w:r>
    </w:p>
    <w:p w14:paraId="6EDBB4DB" w14:textId="77777777" w:rsidR="006D1632" w:rsidRPr="006A7DED" w:rsidRDefault="006D1632" w:rsidP="006A7DED">
      <w:pPr>
        <w:rPr>
          <w:rFonts w:ascii="Century Gothic" w:eastAsiaTheme="minorHAnsi" w:hAnsi="Century Gothic" w:cstheme="minorHAnsi"/>
          <w:i/>
          <w:iCs/>
          <w:color w:val="000000" w:themeColor="text1"/>
          <w:sz w:val="18"/>
          <w:szCs w:val="18"/>
        </w:rPr>
      </w:pPr>
    </w:p>
    <w:p w14:paraId="3204A751" w14:textId="77777777" w:rsidR="006A7DED" w:rsidRPr="006A7DED" w:rsidRDefault="006A7DED" w:rsidP="006A7DED">
      <w:pPr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>Citrus Splash</w:t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  <w:t>$8</w:t>
      </w:r>
    </w:p>
    <w:p w14:paraId="77938B31" w14:textId="77777777" w:rsidR="006A7DED" w:rsidRPr="006A7DED" w:rsidRDefault="006A7DED" w:rsidP="006A7DED">
      <w:pPr>
        <w:rPr>
          <w:rFonts w:ascii="Century Gothic" w:eastAsiaTheme="minorHAnsi" w:hAnsi="Century Gothic" w:cstheme="minorHAns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i/>
          <w:iCs/>
          <w:color w:val="000000" w:themeColor="text1"/>
          <w:sz w:val="18"/>
          <w:szCs w:val="18"/>
        </w:rPr>
        <w:t>Fresh Grapefruit Juice, Lemon Juice, Fresh Basil,</w:t>
      </w:r>
    </w:p>
    <w:p w14:paraId="724FBC8D" w14:textId="77777777" w:rsidR="006A7DED" w:rsidRPr="006A7DED" w:rsidRDefault="006A7DED" w:rsidP="006A7DED">
      <w:pPr>
        <w:rPr>
          <w:rFonts w:ascii="Century Gothic" w:eastAsiaTheme="minorHAnsi" w:hAnsi="Century Gothic" w:cstheme="minorHAns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i/>
          <w:iCs/>
          <w:color w:val="000000" w:themeColor="text1"/>
          <w:sz w:val="18"/>
          <w:szCs w:val="18"/>
        </w:rPr>
        <w:t>Soda water</w:t>
      </w:r>
    </w:p>
    <w:p w14:paraId="780160D5" w14:textId="77777777" w:rsidR="006A7DED" w:rsidRPr="006A7DED" w:rsidRDefault="006A7DED" w:rsidP="006A7DED">
      <w:pPr>
        <w:rPr>
          <w:rFonts w:ascii="Century Gothic" w:eastAsiaTheme="minorHAnsi" w:hAnsi="Century Gothic" w:cstheme="minorHAnsi"/>
          <w:i/>
          <w:iCs/>
          <w:color w:val="000000" w:themeColor="text1"/>
          <w:sz w:val="18"/>
          <w:szCs w:val="18"/>
        </w:rPr>
      </w:pPr>
    </w:p>
    <w:p w14:paraId="67ECD612" w14:textId="77777777" w:rsidR="006A7DED" w:rsidRPr="006A7DED" w:rsidRDefault="006A7DED" w:rsidP="006A7DED">
      <w:pPr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>Hammock</w:t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</w:r>
      <w:r w:rsidRPr="006A7DED"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  <w:tab/>
        <w:t>$9</w:t>
      </w:r>
    </w:p>
    <w:p w14:paraId="03DD52C6" w14:textId="77777777" w:rsidR="006A7DED" w:rsidRPr="006A7DED" w:rsidRDefault="006A7DED" w:rsidP="006A7DED">
      <w:pPr>
        <w:rPr>
          <w:rFonts w:ascii="Century Gothic" w:eastAsiaTheme="minorHAnsi" w:hAnsi="Century Gothic" w:cstheme="minorHAns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i/>
          <w:iCs/>
          <w:color w:val="000000" w:themeColor="text1"/>
          <w:sz w:val="18"/>
          <w:szCs w:val="18"/>
        </w:rPr>
        <w:t xml:space="preserve">Fresh Pineapple &amp; Orange Juice, Coconut Milk, </w:t>
      </w:r>
    </w:p>
    <w:p w14:paraId="5CBD2E6D" w14:textId="77777777" w:rsidR="006A7DED" w:rsidRPr="006A7DED" w:rsidRDefault="006A7DED" w:rsidP="006A7DED">
      <w:pPr>
        <w:rPr>
          <w:rFonts w:ascii="Century Gothic" w:eastAsiaTheme="minorHAnsi" w:hAnsi="Century Gothic" w:cstheme="minorHAnsi"/>
          <w:b/>
          <w:b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HAnsi"/>
          <w:i/>
          <w:iCs/>
          <w:color w:val="000000" w:themeColor="text1"/>
          <w:sz w:val="18"/>
          <w:szCs w:val="18"/>
        </w:rPr>
        <w:t>Passion Fruit, Ginger Ale</w:t>
      </w:r>
    </w:p>
    <w:p w14:paraId="60AAE3C9" w14:textId="77777777" w:rsidR="006A7DED" w:rsidRPr="006A7DED" w:rsidRDefault="006A7DED" w:rsidP="006A7DED">
      <w:pPr>
        <w:spacing w:line="259" w:lineRule="auto"/>
        <w:jc w:val="center"/>
        <w:rPr>
          <w:rFonts w:ascii="Century Gothic" w:eastAsiaTheme="minorHAnsi" w:hAnsi="Century Gothic" w:cstheme="minorBidi"/>
          <w:color w:val="000000" w:themeColor="text1"/>
          <w:sz w:val="18"/>
          <w:szCs w:val="18"/>
        </w:rPr>
      </w:pPr>
    </w:p>
    <w:p w14:paraId="16F18E35" w14:textId="77777777" w:rsidR="006A7DED" w:rsidRPr="006A7DED" w:rsidRDefault="006A7DED" w:rsidP="006A7DED">
      <w:pPr>
        <w:spacing w:line="259" w:lineRule="auto"/>
        <w:jc w:val="center"/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b/>
          <w:bCs/>
          <w:color w:val="000000" w:themeColor="text1"/>
          <w:sz w:val="18"/>
          <w:szCs w:val="18"/>
        </w:rPr>
        <w:t xml:space="preserve">House Highball Drinks with Soda $10 </w:t>
      </w:r>
    </w:p>
    <w:p w14:paraId="4BE94837" w14:textId="6DA5DB31" w:rsidR="006A7DED" w:rsidRDefault="006A7DED" w:rsidP="006A7DED">
      <w:pPr>
        <w:spacing w:line="259" w:lineRule="auto"/>
        <w:jc w:val="center"/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</w:pPr>
      <w:r w:rsidRPr="006A7DED"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t>Rum, Gin, Vodka, Whisky</w:t>
      </w:r>
    </w:p>
    <w:p w14:paraId="5088A18A" w14:textId="61128A79" w:rsidR="003A3EB6" w:rsidRDefault="003A3EB6" w:rsidP="00670AF1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sectPr w:rsidR="003A3EB6" w:rsidSect="003A3EB6">
          <w:type w:val="continuous"/>
          <w:pgSz w:w="12240" w:h="15840"/>
          <w:pgMar w:top="1008" w:right="1080" w:bottom="1008" w:left="1080" w:header="0" w:footer="720" w:gutter="0"/>
          <w:cols w:num="2" w:space="720"/>
          <w:docGrid w:linePitch="360"/>
        </w:sectPr>
      </w:pPr>
    </w:p>
    <w:p w14:paraId="4EFA9109" w14:textId="77777777" w:rsidR="006D1632" w:rsidRDefault="006D1632" w:rsidP="00670AF1">
      <w:pPr>
        <w:jc w:val="center"/>
        <w:rPr>
          <w:rFonts w:ascii="Century Gothic" w:eastAsia="SimSun" w:hAnsi="Century Gothic" w:cs="Big Caslon Medium"/>
          <w:b/>
          <w:bCs/>
          <w:sz w:val="20"/>
          <w:szCs w:val="20"/>
          <w:lang w:eastAsia="zh-CN"/>
        </w:rPr>
      </w:pPr>
    </w:p>
    <w:p w14:paraId="7652CAC6" w14:textId="3966F1FF" w:rsidR="00FF6AD6" w:rsidRDefault="00FF6AD6" w:rsidP="00FF6AD6">
      <w:pPr>
        <w:ind w:left="3600"/>
        <w:jc w:val="center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lastRenderedPageBreak/>
        <w:t xml:space="preserve">     </w:t>
      </w:r>
    </w:p>
    <w:p w14:paraId="5B3C422A" w14:textId="2C2F4638" w:rsidR="00FF6AD6" w:rsidRPr="000B5EB9" w:rsidRDefault="00FF6AD6" w:rsidP="00670AF1">
      <w:pPr>
        <w:jc w:val="center"/>
        <w:rPr>
          <w:rFonts w:ascii="Century Gothic" w:hAnsi="Century Gothic"/>
          <w:b/>
          <w:bCs/>
          <w:sz w:val="22"/>
          <w:szCs w:val="22"/>
        </w:rPr>
      </w:pPr>
      <w:r w:rsidRPr="000B5EB9">
        <w:rPr>
          <w:rFonts w:ascii="Century Gothic" w:hAnsi="Century Gothic"/>
          <w:b/>
          <w:bCs/>
          <w:sz w:val="22"/>
          <w:szCs w:val="22"/>
        </w:rPr>
        <w:t>BUBBLES BY THE GLASS</w:t>
      </w:r>
      <w:r w:rsidR="006D1632" w:rsidRPr="000B5EB9">
        <w:rPr>
          <w:rFonts w:ascii="Century Gothic" w:hAnsi="Century Gothic"/>
          <w:b/>
          <w:bCs/>
          <w:sz w:val="22"/>
          <w:szCs w:val="22"/>
        </w:rPr>
        <w:t xml:space="preserve"> (150ml)</w:t>
      </w:r>
    </w:p>
    <w:p w14:paraId="31C33E58" w14:textId="77777777" w:rsidR="00FF6AD6" w:rsidRPr="00C77908" w:rsidRDefault="00FF6AD6" w:rsidP="00FF6AD6">
      <w:pPr>
        <w:rPr>
          <w:rFonts w:ascii="Century Gothic" w:hAnsi="Century Gothic"/>
          <w:sz w:val="20"/>
          <w:szCs w:val="20"/>
        </w:rPr>
      </w:pPr>
    </w:p>
    <w:p w14:paraId="2A3B7DD4" w14:textId="5CD65F68" w:rsidR="00FF6AD6" w:rsidRPr="00C77908" w:rsidRDefault="00FF6AD6" w:rsidP="00FF6AD6">
      <w:pPr>
        <w:rPr>
          <w:rFonts w:ascii="Century Gothic" w:hAnsi="Century Gothic"/>
          <w:sz w:val="20"/>
          <w:szCs w:val="20"/>
        </w:rPr>
      </w:pPr>
      <w:r w:rsidRPr="00C77908">
        <w:rPr>
          <w:rFonts w:ascii="Century Gothic" w:hAnsi="Century Gothic"/>
          <w:sz w:val="20"/>
          <w:szCs w:val="20"/>
        </w:rPr>
        <w:t>NV</w:t>
      </w:r>
      <w:r w:rsidRPr="00C77908">
        <w:rPr>
          <w:rFonts w:ascii="Century Gothic" w:hAnsi="Century Gothic"/>
          <w:sz w:val="20"/>
          <w:szCs w:val="20"/>
        </w:rPr>
        <w:tab/>
        <w:t xml:space="preserve">Champagne, </w:t>
      </w:r>
      <w:proofErr w:type="spellStart"/>
      <w:r w:rsidRPr="00C77908">
        <w:rPr>
          <w:rFonts w:ascii="Century Gothic" w:hAnsi="Century Gothic"/>
          <w:sz w:val="20"/>
          <w:szCs w:val="20"/>
        </w:rPr>
        <w:t>Billecart</w:t>
      </w:r>
      <w:proofErr w:type="spellEnd"/>
      <w:r w:rsidRPr="00C77908">
        <w:rPr>
          <w:rFonts w:ascii="Century Gothic" w:hAnsi="Century Gothic"/>
          <w:sz w:val="20"/>
          <w:szCs w:val="20"/>
        </w:rPr>
        <w:t xml:space="preserve"> Salmon, </w:t>
      </w:r>
      <w:r w:rsidRPr="00C77908">
        <w:rPr>
          <w:rFonts w:ascii="Century Gothic" w:hAnsi="Century Gothic"/>
          <w:i/>
          <w:iCs/>
          <w:sz w:val="20"/>
          <w:szCs w:val="20"/>
        </w:rPr>
        <w:t>Extra Brut Zero Dosage, France</w:t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  <w:t xml:space="preserve">18 </w:t>
      </w:r>
      <w:r w:rsidRPr="00C77908">
        <w:rPr>
          <w:rFonts w:ascii="Century Gothic" w:hAnsi="Century Gothic"/>
          <w:sz w:val="20"/>
          <w:szCs w:val="20"/>
        </w:rPr>
        <w:tab/>
      </w:r>
    </w:p>
    <w:p w14:paraId="4756E8E9" w14:textId="271707E7" w:rsidR="00FF6AD6" w:rsidRPr="00C77908" w:rsidRDefault="00FF6AD6" w:rsidP="00FF6AD6">
      <w:pPr>
        <w:rPr>
          <w:rFonts w:ascii="Century Gothic" w:hAnsi="Century Gothic"/>
          <w:sz w:val="20"/>
          <w:szCs w:val="20"/>
        </w:rPr>
      </w:pPr>
      <w:r w:rsidRPr="00C77908">
        <w:rPr>
          <w:rFonts w:ascii="Century Gothic" w:hAnsi="Century Gothic"/>
          <w:sz w:val="20"/>
          <w:szCs w:val="20"/>
        </w:rPr>
        <w:t>NV</w:t>
      </w:r>
      <w:r w:rsidRPr="00C77908">
        <w:rPr>
          <w:rFonts w:ascii="Century Gothic" w:hAnsi="Century Gothic"/>
          <w:sz w:val="20"/>
          <w:szCs w:val="20"/>
        </w:rPr>
        <w:tab/>
        <w:t xml:space="preserve">Prosecco, </w:t>
      </w:r>
      <w:r w:rsidRPr="00C77908">
        <w:rPr>
          <w:rFonts w:ascii="Century Gothic" w:hAnsi="Century Gothic"/>
          <w:i/>
          <w:iCs/>
          <w:sz w:val="20"/>
          <w:szCs w:val="20"/>
        </w:rPr>
        <w:t xml:space="preserve">7 </w:t>
      </w:r>
      <w:proofErr w:type="spellStart"/>
      <w:r w:rsidRPr="00C77908">
        <w:rPr>
          <w:rFonts w:ascii="Century Gothic" w:hAnsi="Century Gothic"/>
          <w:i/>
          <w:iCs/>
          <w:sz w:val="20"/>
          <w:szCs w:val="20"/>
        </w:rPr>
        <w:t>Cascine</w:t>
      </w:r>
      <w:proofErr w:type="spellEnd"/>
      <w:r w:rsidRPr="00C77908">
        <w:rPr>
          <w:rFonts w:ascii="Century Gothic" w:hAnsi="Century Gothic"/>
          <w:i/>
          <w:iCs/>
          <w:sz w:val="20"/>
          <w:szCs w:val="20"/>
        </w:rPr>
        <w:t>, Veneto Italy</w:t>
      </w:r>
      <w:r w:rsidRPr="00C77908">
        <w:rPr>
          <w:rFonts w:ascii="Century Gothic" w:hAnsi="Century Gothic"/>
          <w:i/>
          <w:iCs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  <w:t>10</w:t>
      </w:r>
      <w:r w:rsidRPr="00C77908">
        <w:rPr>
          <w:rFonts w:ascii="Century Gothic" w:hAnsi="Century Gothic"/>
          <w:sz w:val="20"/>
          <w:szCs w:val="20"/>
        </w:rPr>
        <w:tab/>
      </w:r>
    </w:p>
    <w:p w14:paraId="2D756046" w14:textId="2CA5A43E" w:rsidR="006D1254" w:rsidRDefault="00FF6AD6" w:rsidP="006D1632">
      <w:pPr>
        <w:rPr>
          <w:rFonts w:ascii="Century Gothic" w:hAnsi="Century Gothic"/>
          <w:b/>
          <w:bCs/>
          <w:sz w:val="20"/>
          <w:szCs w:val="20"/>
        </w:rPr>
      </w:pPr>
      <w:r w:rsidRPr="00C77908">
        <w:rPr>
          <w:rFonts w:ascii="Century Gothic" w:hAnsi="Century Gothic"/>
          <w:sz w:val="20"/>
          <w:szCs w:val="20"/>
        </w:rPr>
        <w:t>NV</w:t>
      </w:r>
      <w:r w:rsidRPr="00C77908">
        <w:rPr>
          <w:rFonts w:ascii="Century Gothic" w:hAnsi="Century Gothic"/>
          <w:sz w:val="20"/>
          <w:szCs w:val="20"/>
        </w:rPr>
        <w:tab/>
      </w:r>
      <w:r w:rsidR="00C77908" w:rsidRPr="00C77908">
        <w:rPr>
          <w:rFonts w:ascii="Century Gothic" w:hAnsi="Century Gothic"/>
          <w:sz w:val="20"/>
          <w:szCs w:val="20"/>
        </w:rPr>
        <w:t>C</w:t>
      </w:r>
      <w:r w:rsidR="00CF7BFE">
        <w:rPr>
          <w:rFonts w:ascii="Century Gothic" w:hAnsi="Century Gothic"/>
          <w:sz w:val="20"/>
          <w:szCs w:val="20"/>
        </w:rPr>
        <w:t>ava</w:t>
      </w:r>
      <w:r w:rsidR="00C77908" w:rsidRPr="00C77908">
        <w:rPr>
          <w:rFonts w:ascii="Century Gothic" w:hAnsi="Century Gothic"/>
          <w:sz w:val="20"/>
          <w:szCs w:val="20"/>
        </w:rPr>
        <w:t xml:space="preserve"> Rosé</w:t>
      </w:r>
      <w:r w:rsidR="00C77908">
        <w:rPr>
          <w:rFonts w:ascii="Century Gothic" w:hAnsi="Century Gothic"/>
          <w:sz w:val="20"/>
          <w:szCs w:val="20"/>
        </w:rPr>
        <w:t>,</w:t>
      </w:r>
      <w:r w:rsidR="00F77A0C">
        <w:rPr>
          <w:rFonts w:ascii="Century Gothic" w:hAnsi="Century Gothic"/>
          <w:sz w:val="20"/>
          <w:szCs w:val="20"/>
        </w:rPr>
        <w:t xml:space="preserve"> Pares Balta</w:t>
      </w:r>
      <w:r w:rsidRPr="00C77908">
        <w:rPr>
          <w:rFonts w:ascii="Century Gothic" w:hAnsi="Century Gothic"/>
          <w:sz w:val="20"/>
          <w:szCs w:val="20"/>
        </w:rPr>
        <w:t>,</w:t>
      </w:r>
      <w:r w:rsidR="00F77A0C">
        <w:rPr>
          <w:rFonts w:ascii="Century Gothic" w:hAnsi="Century Gothic"/>
          <w:sz w:val="20"/>
          <w:szCs w:val="20"/>
        </w:rPr>
        <w:t xml:space="preserve"> Spain</w:t>
      </w:r>
      <w:r w:rsidRPr="00C77908">
        <w:rPr>
          <w:rFonts w:ascii="Century Gothic" w:hAnsi="Century Gothic"/>
          <w:color w:val="70AD47" w:themeColor="accent6"/>
          <w:sz w:val="20"/>
          <w:szCs w:val="20"/>
        </w:rPr>
        <w:t xml:space="preserve"> O</w:t>
      </w:r>
      <w:r w:rsidRPr="00C77908">
        <w:rPr>
          <w:rFonts w:ascii="Century Gothic" w:hAnsi="Century Gothic"/>
          <w:sz w:val="20"/>
          <w:szCs w:val="20"/>
        </w:rPr>
        <w:tab/>
      </w:r>
      <w:r w:rsidR="00F77A0C">
        <w:rPr>
          <w:rFonts w:ascii="Century Gothic" w:hAnsi="Century Gothic"/>
          <w:sz w:val="20"/>
          <w:szCs w:val="20"/>
        </w:rPr>
        <w:tab/>
      </w:r>
      <w:r w:rsidR="00F77A0C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  <w:t>15</w:t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</w:p>
    <w:p w14:paraId="4D063B1B" w14:textId="5B2987CB" w:rsidR="008C1718" w:rsidRPr="000B5EB9" w:rsidRDefault="00014A61" w:rsidP="006D1254">
      <w:pPr>
        <w:jc w:val="center"/>
        <w:rPr>
          <w:rFonts w:ascii="Century Gothic" w:hAnsi="Century Gothic"/>
          <w:b/>
          <w:bCs/>
          <w:sz w:val="22"/>
          <w:szCs w:val="22"/>
        </w:rPr>
      </w:pPr>
      <w:r w:rsidRPr="000B5EB9">
        <w:rPr>
          <w:rFonts w:ascii="Century Gothic" w:hAnsi="Century Gothic"/>
          <w:b/>
          <w:bCs/>
          <w:sz w:val="22"/>
          <w:szCs w:val="22"/>
        </w:rPr>
        <w:t>WINES BY THE GLASS</w:t>
      </w:r>
    </w:p>
    <w:p w14:paraId="4AA32775" w14:textId="604BDC1F" w:rsidR="008C1718" w:rsidRPr="00195FA0" w:rsidRDefault="00014A61" w:rsidP="001B2458">
      <w:pPr>
        <w:rPr>
          <w:rFonts w:ascii="Century Gothic" w:hAnsi="Century Gothic"/>
          <w:b/>
          <w:b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107CDF" w:rsidRPr="00195FA0">
        <w:rPr>
          <w:rFonts w:ascii="Century Gothic" w:hAnsi="Century Gothic"/>
          <w:i/>
          <w:iCs/>
          <w:sz w:val="20"/>
          <w:szCs w:val="20"/>
        </w:rPr>
        <w:tab/>
      </w:r>
      <w:r w:rsidR="009D03ED">
        <w:rPr>
          <w:rFonts w:ascii="Century Gothic" w:hAnsi="Century Gothic"/>
          <w:i/>
          <w:iCs/>
          <w:sz w:val="20"/>
          <w:szCs w:val="20"/>
        </w:rPr>
        <w:tab/>
      </w:r>
      <w:r w:rsidR="009D03ED">
        <w:rPr>
          <w:rFonts w:ascii="Century Gothic" w:hAnsi="Century Gothic"/>
          <w:i/>
          <w:iCs/>
          <w:sz w:val="20"/>
          <w:szCs w:val="20"/>
        </w:rPr>
        <w:tab/>
      </w:r>
      <w:r w:rsidR="009D03ED">
        <w:rPr>
          <w:rFonts w:ascii="Century Gothic" w:hAnsi="Century Gothic"/>
          <w:i/>
          <w:iCs/>
          <w:sz w:val="20"/>
          <w:szCs w:val="20"/>
        </w:rPr>
        <w:tab/>
      </w:r>
      <w:r w:rsidR="009D03ED">
        <w:rPr>
          <w:rFonts w:ascii="Century Gothic" w:hAnsi="Century Gothic"/>
          <w:i/>
          <w:iCs/>
          <w:sz w:val="20"/>
          <w:szCs w:val="20"/>
        </w:rPr>
        <w:tab/>
      </w:r>
      <w:r w:rsidR="009D03ED" w:rsidRPr="009D03ED">
        <w:rPr>
          <w:rFonts w:ascii="Century Gothic" w:hAnsi="Century Gothic"/>
          <w:i/>
          <w:iCs/>
          <w:sz w:val="20"/>
          <w:szCs w:val="20"/>
        </w:rPr>
        <w:t xml:space="preserve">            </w:t>
      </w:r>
      <w:r w:rsidR="009D03ED">
        <w:rPr>
          <w:rFonts w:ascii="Century Gothic" w:hAnsi="Century Gothic"/>
          <w:i/>
          <w:iCs/>
          <w:sz w:val="20"/>
          <w:szCs w:val="20"/>
        </w:rPr>
        <w:tab/>
      </w:r>
      <w:r w:rsidR="009D03ED">
        <w:rPr>
          <w:rFonts w:ascii="Century Gothic" w:hAnsi="Century Gothic"/>
          <w:i/>
          <w:iCs/>
          <w:sz w:val="20"/>
          <w:szCs w:val="20"/>
        </w:rPr>
        <w:tab/>
      </w:r>
      <w:r w:rsidR="008B7921" w:rsidRPr="009D03ED">
        <w:rPr>
          <w:rFonts w:ascii="Century Gothic" w:hAnsi="Century Gothic"/>
          <w:sz w:val="20"/>
          <w:szCs w:val="20"/>
        </w:rPr>
        <w:tab/>
      </w:r>
    </w:p>
    <w:p w14:paraId="1FF04AB7" w14:textId="2EE8E635" w:rsidR="00572C0C" w:rsidRPr="00664E7B" w:rsidRDefault="00572C0C" w:rsidP="00664E7B">
      <w:pPr>
        <w:rPr>
          <w:rFonts w:ascii="Century Gothic" w:hAnsi="Century Gothic"/>
          <w:sz w:val="20"/>
          <w:szCs w:val="20"/>
        </w:rPr>
      </w:pPr>
      <w:r w:rsidRPr="009D03ED">
        <w:rPr>
          <w:rFonts w:ascii="Century Gothic" w:hAnsi="Century Gothic"/>
          <w:sz w:val="20"/>
          <w:szCs w:val="20"/>
        </w:rPr>
        <w:tab/>
      </w:r>
      <w:r w:rsidR="0039252F" w:rsidRPr="00195FA0">
        <w:rPr>
          <w:rFonts w:ascii="Century Gothic" w:hAnsi="Century Gothic"/>
          <w:sz w:val="20"/>
          <w:szCs w:val="20"/>
          <w:u w:val="single"/>
        </w:rPr>
        <w:t>WHITE WINES</w:t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  <w:t>175ml</w:t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  <w:t>250ml</w:t>
      </w:r>
    </w:p>
    <w:p w14:paraId="145B03EC" w14:textId="77777777" w:rsidR="0039252F" w:rsidRPr="00195FA0" w:rsidRDefault="0039252F" w:rsidP="001B2458">
      <w:pPr>
        <w:rPr>
          <w:rFonts w:ascii="Century Gothic" w:hAnsi="Century Gothic"/>
          <w:i/>
          <w:iCs/>
          <w:sz w:val="20"/>
          <w:szCs w:val="20"/>
        </w:rPr>
      </w:pPr>
    </w:p>
    <w:p w14:paraId="296BDF55" w14:textId="5FC1B9AC" w:rsidR="0065175D" w:rsidRPr="00195FA0" w:rsidRDefault="006210FD" w:rsidP="001B2458">
      <w:pPr>
        <w:rPr>
          <w:rFonts w:ascii="Century Gothic" w:hAnsi="Century Gothic"/>
          <w:i/>
          <w:iCs/>
          <w:sz w:val="20"/>
          <w:szCs w:val="20"/>
        </w:rPr>
      </w:pPr>
      <w:bookmarkStart w:id="1" w:name="_Hlk78142166"/>
      <w:r w:rsidRPr="00F77A0C">
        <w:rPr>
          <w:rFonts w:ascii="Century Gothic" w:hAnsi="Century Gothic"/>
          <w:i/>
          <w:iCs/>
          <w:sz w:val="20"/>
          <w:szCs w:val="20"/>
        </w:rPr>
        <w:t>20</w:t>
      </w:r>
      <w:r w:rsidR="00B1789A" w:rsidRPr="00F77A0C">
        <w:rPr>
          <w:rFonts w:ascii="Century Gothic" w:hAnsi="Century Gothic"/>
          <w:i/>
          <w:iCs/>
          <w:sz w:val="20"/>
          <w:szCs w:val="20"/>
        </w:rPr>
        <w:t>19</w:t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="00F42E10" w:rsidRPr="00F77A0C">
        <w:rPr>
          <w:rFonts w:ascii="Century Gothic" w:hAnsi="Century Gothic"/>
          <w:sz w:val="20"/>
          <w:szCs w:val="20"/>
        </w:rPr>
        <w:t xml:space="preserve">Vermentino, </w:t>
      </w:r>
      <w:proofErr w:type="spellStart"/>
      <w:r w:rsidR="00F42E10" w:rsidRPr="00F77A0C">
        <w:rPr>
          <w:rFonts w:ascii="Century Gothic" w:hAnsi="Century Gothic"/>
          <w:sz w:val="20"/>
          <w:szCs w:val="20"/>
        </w:rPr>
        <w:t>Melaccie</w:t>
      </w:r>
      <w:proofErr w:type="spellEnd"/>
      <w:r w:rsidR="00F42E10" w:rsidRPr="00F77A0C">
        <w:rPr>
          <w:rFonts w:ascii="Century Gothic" w:hAnsi="Century Gothic"/>
          <w:sz w:val="20"/>
          <w:szCs w:val="20"/>
        </w:rPr>
        <w:t xml:space="preserve">, Tuscany, Italy, </w:t>
      </w:r>
      <w:r w:rsidR="00E00302" w:rsidRPr="00F77A0C">
        <w:rPr>
          <w:rFonts w:ascii="Century Gothic" w:hAnsi="Century Gothic"/>
          <w:i/>
          <w:iCs/>
          <w:sz w:val="20"/>
          <w:szCs w:val="20"/>
        </w:rPr>
        <w:t>O, B,</w:t>
      </w:r>
      <w:r w:rsidR="0059184E" w:rsidRPr="00F77A0C">
        <w:rPr>
          <w:rFonts w:ascii="Century Gothic" w:hAnsi="Century Gothic"/>
          <w:i/>
          <w:iCs/>
          <w:sz w:val="20"/>
          <w:szCs w:val="20"/>
        </w:rPr>
        <w:tab/>
      </w:r>
      <w:r w:rsidR="0059184E" w:rsidRPr="00F77A0C">
        <w:rPr>
          <w:rFonts w:ascii="Century Gothic" w:hAnsi="Century Gothic"/>
          <w:i/>
          <w:iCs/>
          <w:sz w:val="20"/>
          <w:szCs w:val="20"/>
        </w:rPr>
        <w:tab/>
      </w:r>
      <w:r w:rsidR="00184893" w:rsidRPr="00F77A0C">
        <w:rPr>
          <w:rFonts w:ascii="Century Gothic" w:hAnsi="Century Gothic"/>
          <w:i/>
          <w:iCs/>
          <w:sz w:val="20"/>
          <w:szCs w:val="20"/>
        </w:rPr>
        <w:tab/>
      </w:r>
      <w:r w:rsidR="0059184E" w:rsidRPr="00F77A0C">
        <w:rPr>
          <w:rFonts w:ascii="Century Gothic" w:hAnsi="Century Gothic"/>
          <w:i/>
          <w:iCs/>
          <w:sz w:val="20"/>
          <w:szCs w:val="20"/>
        </w:rPr>
        <w:tab/>
      </w:r>
      <w:r w:rsidR="004E19B5" w:rsidRPr="00F77A0C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664E7B" w:rsidRPr="00F77A0C">
        <w:rPr>
          <w:rFonts w:ascii="Century Gothic" w:hAnsi="Century Gothic"/>
          <w:i/>
          <w:iCs/>
          <w:sz w:val="20"/>
          <w:szCs w:val="20"/>
        </w:rPr>
        <w:tab/>
      </w:r>
      <w:r w:rsidR="005352D7" w:rsidRPr="00F77A0C">
        <w:rPr>
          <w:rFonts w:ascii="Century Gothic" w:hAnsi="Century Gothic"/>
          <w:i/>
          <w:iCs/>
          <w:sz w:val="20"/>
          <w:szCs w:val="20"/>
        </w:rPr>
        <w:t>9</w:t>
      </w:r>
      <w:r w:rsidR="000766CA" w:rsidRPr="00F77A0C">
        <w:rPr>
          <w:rFonts w:ascii="Century Gothic" w:hAnsi="Century Gothic"/>
          <w:i/>
          <w:iCs/>
          <w:sz w:val="20"/>
          <w:szCs w:val="20"/>
        </w:rPr>
        <w:tab/>
      </w:r>
      <w:r w:rsidR="000766CA" w:rsidRPr="00F77A0C">
        <w:rPr>
          <w:rFonts w:ascii="Century Gothic" w:hAnsi="Century Gothic"/>
          <w:i/>
          <w:iCs/>
          <w:sz w:val="20"/>
          <w:szCs w:val="20"/>
        </w:rPr>
        <w:tab/>
      </w:r>
      <w:r w:rsidR="00264061" w:rsidRPr="00F77A0C">
        <w:rPr>
          <w:rFonts w:ascii="Century Gothic" w:hAnsi="Century Gothic"/>
          <w:i/>
          <w:iCs/>
          <w:sz w:val="20"/>
          <w:szCs w:val="20"/>
        </w:rPr>
        <w:t>1</w:t>
      </w:r>
      <w:r w:rsidR="005352D7" w:rsidRPr="00F77A0C">
        <w:rPr>
          <w:rFonts w:ascii="Century Gothic" w:hAnsi="Century Gothic"/>
          <w:i/>
          <w:iCs/>
          <w:sz w:val="20"/>
          <w:szCs w:val="20"/>
        </w:rPr>
        <w:t>3</w:t>
      </w:r>
      <w:r w:rsidR="00264061" w:rsidRPr="00195FA0">
        <w:rPr>
          <w:rFonts w:ascii="Century Gothic" w:hAnsi="Century Gothic"/>
          <w:i/>
          <w:iCs/>
          <w:sz w:val="20"/>
          <w:szCs w:val="20"/>
        </w:rPr>
        <w:tab/>
      </w:r>
    </w:p>
    <w:p w14:paraId="3FE789F8" w14:textId="25FCE7AF" w:rsidR="00670AF1" w:rsidRDefault="00B65161" w:rsidP="001B2458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 xml:space="preserve">Sauvignon Blanc, </w:t>
      </w:r>
      <w:r w:rsidR="00E1035D">
        <w:rPr>
          <w:rFonts w:ascii="Century Gothic" w:hAnsi="Century Gothic"/>
          <w:sz w:val="20"/>
          <w:szCs w:val="20"/>
        </w:rPr>
        <w:t xml:space="preserve">Infamous Goose, </w:t>
      </w:r>
      <w:r w:rsidR="00A54733" w:rsidRPr="00195FA0">
        <w:rPr>
          <w:rFonts w:ascii="Century Gothic" w:hAnsi="Century Gothic"/>
          <w:i/>
          <w:iCs/>
          <w:sz w:val="20"/>
          <w:szCs w:val="20"/>
        </w:rPr>
        <w:t>New Zealand</w:t>
      </w:r>
      <w:r w:rsidR="00184893"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r w:rsidR="00184893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="00A54733" w:rsidRPr="00195FA0">
        <w:rPr>
          <w:rFonts w:ascii="Century Gothic" w:hAnsi="Century Gothic"/>
          <w:i/>
          <w:iCs/>
          <w:sz w:val="20"/>
          <w:szCs w:val="20"/>
        </w:rPr>
        <w:tab/>
      </w:r>
      <w:r w:rsidR="00A54733" w:rsidRPr="00195FA0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366C92" w:rsidRPr="00195FA0">
        <w:rPr>
          <w:rFonts w:ascii="Century Gothic" w:hAnsi="Century Gothic"/>
          <w:i/>
          <w:iCs/>
          <w:sz w:val="20"/>
          <w:szCs w:val="20"/>
        </w:rPr>
        <w:t>11</w:t>
      </w:r>
      <w:r w:rsidR="00125651" w:rsidRPr="00195FA0">
        <w:rPr>
          <w:rFonts w:ascii="Century Gothic" w:hAnsi="Century Gothic"/>
          <w:i/>
          <w:iCs/>
          <w:sz w:val="20"/>
          <w:szCs w:val="20"/>
        </w:rPr>
        <w:tab/>
      </w:r>
      <w:r w:rsidR="00125651" w:rsidRPr="00195FA0">
        <w:rPr>
          <w:rFonts w:ascii="Century Gothic" w:hAnsi="Century Gothic"/>
          <w:i/>
          <w:iCs/>
          <w:sz w:val="20"/>
          <w:szCs w:val="20"/>
        </w:rPr>
        <w:tab/>
      </w:r>
      <w:r w:rsidR="00230FFA" w:rsidRPr="00195FA0">
        <w:rPr>
          <w:rFonts w:ascii="Century Gothic" w:hAnsi="Century Gothic"/>
          <w:i/>
          <w:iCs/>
          <w:sz w:val="20"/>
          <w:szCs w:val="20"/>
        </w:rPr>
        <w:t>15</w:t>
      </w:r>
    </w:p>
    <w:p w14:paraId="6FFC766B" w14:textId="2426A942" w:rsidR="00E11925" w:rsidRDefault="001416C2" w:rsidP="001B2458">
      <w:pPr>
        <w:rPr>
          <w:rFonts w:ascii="Century Gothic" w:hAnsi="Century Gothic"/>
          <w:i/>
          <w:iCs/>
          <w:sz w:val="20"/>
          <w:szCs w:val="20"/>
        </w:rPr>
      </w:pPr>
      <w:bookmarkStart w:id="2" w:name="_Hlk78142236"/>
      <w:bookmarkEnd w:id="1"/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F857ED" w:rsidRPr="00195FA0">
        <w:rPr>
          <w:rFonts w:ascii="Century Gothic" w:hAnsi="Century Gothic"/>
          <w:sz w:val="20"/>
          <w:szCs w:val="20"/>
        </w:rPr>
        <w:t>Grüner</w:t>
      </w:r>
      <w:r w:rsidRPr="00195FA0">
        <w:rPr>
          <w:rFonts w:ascii="Century Gothic" w:hAnsi="Century Gothic"/>
          <w:sz w:val="20"/>
          <w:szCs w:val="20"/>
        </w:rPr>
        <w:t xml:space="preserve"> V</w:t>
      </w:r>
      <w:r w:rsidR="00EA6711">
        <w:rPr>
          <w:rFonts w:ascii="Century Gothic" w:hAnsi="Century Gothic"/>
          <w:sz w:val="20"/>
          <w:szCs w:val="20"/>
        </w:rPr>
        <w:t>e</w:t>
      </w:r>
      <w:r w:rsidRPr="00195FA0">
        <w:rPr>
          <w:rFonts w:ascii="Century Gothic" w:hAnsi="Century Gothic"/>
          <w:sz w:val="20"/>
          <w:szCs w:val="20"/>
        </w:rPr>
        <w:t xml:space="preserve">ltliner,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Loimer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Kampt</w:t>
      </w:r>
      <w:r w:rsidR="00590EF6" w:rsidRPr="00195FA0">
        <w:rPr>
          <w:rFonts w:ascii="Century Gothic" w:hAnsi="Century Gothic"/>
          <w:i/>
          <w:iCs/>
          <w:sz w:val="20"/>
          <w:szCs w:val="20"/>
        </w:rPr>
        <w:t>al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>, Austria</w:t>
      </w:r>
      <w:r w:rsidR="00184893" w:rsidRPr="00195FA0">
        <w:rPr>
          <w:rFonts w:ascii="Century Gothic" w:hAnsi="Century Gothic"/>
          <w:i/>
          <w:iCs/>
          <w:sz w:val="20"/>
          <w:szCs w:val="20"/>
        </w:rPr>
        <w:t>,</w:t>
      </w:r>
      <w:r w:rsidR="00536524"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536524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="00536524" w:rsidRPr="00195FA0">
        <w:rPr>
          <w:rFonts w:ascii="Century Gothic" w:hAnsi="Century Gothic"/>
          <w:i/>
          <w:iCs/>
          <w:color w:val="00B0F0"/>
          <w:sz w:val="20"/>
          <w:szCs w:val="20"/>
        </w:rPr>
        <w:t>B,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>12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1</w:t>
      </w:r>
      <w:bookmarkEnd w:id="2"/>
      <w:r w:rsidR="009A1F3F">
        <w:rPr>
          <w:rFonts w:ascii="Century Gothic" w:hAnsi="Century Gothic"/>
          <w:i/>
          <w:iCs/>
          <w:sz w:val="20"/>
          <w:szCs w:val="20"/>
        </w:rPr>
        <w:t>7</w:t>
      </w:r>
    </w:p>
    <w:p w14:paraId="45317C99" w14:textId="7A38000C" w:rsidR="00670AF1" w:rsidRDefault="00A36E50" w:rsidP="001B2458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7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Chardonnay</w:t>
      </w:r>
      <w:r w:rsidRPr="00195FA0">
        <w:rPr>
          <w:rFonts w:ascii="Century Gothic" w:hAnsi="Century Gothic"/>
          <w:i/>
          <w:iCs/>
          <w:sz w:val="20"/>
          <w:szCs w:val="20"/>
        </w:rPr>
        <w:t>, Rodney Strong</w:t>
      </w:r>
      <w:r w:rsidR="00F554B8" w:rsidRPr="00195FA0">
        <w:rPr>
          <w:rFonts w:ascii="Century Gothic" w:hAnsi="Century Gothic"/>
          <w:i/>
          <w:iCs/>
          <w:sz w:val="20"/>
          <w:szCs w:val="20"/>
        </w:rPr>
        <w:t xml:space="preserve">, Chalk Hill, U.S.A, </w:t>
      </w:r>
      <w:r w:rsidR="00F554B8"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>S</w:t>
      </w:r>
      <w:r w:rsidR="00F554B8" w:rsidRPr="00195FA0">
        <w:rPr>
          <w:rFonts w:ascii="Century Gothic" w:hAnsi="Century Gothic"/>
          <w:i/>
          <w:iCs/>
          <w:sz w:val="20"/>
          <w:szCs w:val="20"/>
        </w:rPr>
        <w:tab/>
      </w:r>
      <w:r w:rsidR="00F554B8" w:rsidRPr="00195FA0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F554B8" w:rsidRPr="00195FA0">
        <w:rPr>
          <w:rFonts w:ascii="Century Gothic" w:hAnsi="Century Gothic"/>
          <w:i/>
          <w:iCs/>
          <w:sz w:val="20"/>
          <w:szCs w:val="20"/>
        </w:rPr>
        <w:t>12.50</w:t>
      </w:r>
      <w:r w:rsidR="00F554B8" w:rsidRPr="00195FA0">
        <w:rPr>
          <w:rFonts w:ascii="Century Gothic" w:hAnsi="Century Gothic"/>
          <w:i/>
          <w:iCs/>
          <w:sz w:val="20"/>
          <w:szCs w:val="20"/>
        </w:rPr>
        <w:tab/>
      </w:r>
      <w:r w:rsidR="00F554B8" w:rsidRPr="00195FA0">
        <w:rPr>
          <w:rFonts w:ascii="Century Gothic" w:hAnsi="Century Gothic"/>
          <w:i/>
          <w:iCs/>
          <w:sz w:val="20"/>
          <w:szCs w:val="20"/>
        </w:rPr>
        <w:tab/>
      </w:r>
      <w:r w:rsidR="00542034" w:rsidRPr="00195FA0">
        <w:rPr>
          <w:rFonts w:ascii="Century Gothic" w:hAnsi="Century Gothic"/>
          <w:i/>
          <w:iCs/>
          <w:sz w:val="20"/>
          <w:szCs w:val="20"/>
        </w:rPr>
        <w:t>18</w:t>
      </w:r>
    </w:p>
    <w:p w14:paraId="7C5524C6" w14:textId="5166B99B" w:rsidR="008C1718" w:rsidRPr="00195FA0" w:rsidRDefault="00A26293" w:rsidP="001B2458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8</w:t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ab/>
      </w:r>
      <w:r w:rsidR="00F86E45" w:rsidRPr="00195FA0">
        <w:rPr>
          <w:rFonts w:ascii="Century Gothic" w:hAnsi="Century Gothic"/>
          <w:sz w:val="20"/>
          <w:szCs w:val="20"/>
        </w:rPr>
        <w:t>Sancerre,</w:t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01582E">
        <w:rPr>
          <w:rFonts w:ascii="Century Gothic" w:hAnsi="Century Gothic"/>
          <w:i/>
          <w:iCs/>
          <w:sz w:val="20"/>
          <w:szCs w:val="20"/>
        </w:rPr>
        <w:t xml:space="preserve">Michel </w:t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>Girar</w:t>
      </w:r>
      <w:r w:rsidR="0001582E">
        <w:rPr>
          <w:rFonts w:ascii="Century Gothic" w:hAnsi="Century Gothic"/>
          <w:i/>
          <w:iCs/>
          <w:sz w:val="20"/>
          <w:szCs w:val="20"/>
        </w:rPr>
        <w:t>d</w:t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 xml:space="preserve"> &amp; </w:t>
      </w:r>
      <w:proofErr w:type="spellStart"/>
      <w:r w:rsidR="00F86E45" w:rsidRPr="00195FA0">
        <w:rPr>
          <w:rFonts w:ascii="Century Gothic" w:hAnsi="Century Gothic"/>
          <w:i/>
          <w:iCs/>
          <w:sz w:val="20"/>
          <w:szCs w:val="20"/>
        </w:rPr>
        <w:t>Fils</w:t>
      </w:r>
      <w:proofErr w:type="spellEnd"/>
      <w:r w:rsidR="00F86E45" w:rsidRPr="00195FA0">
        <w:rPr>
          <w:rFonts w:ascii="Century Gothic" w:hAnsi="Century Gothic"/>
          <w:i/>
          <w:iCs/>
          <w:sz w:val="20"/>
          <w:szCs w:val="20"/>
        </w:rPr>
        <w:t>, France</w:t>
      </w:r>
      <w:r w:rsidR="00184893" w:rsidRPr="00195FA0">
        <w:rPr>
          <w:rFonts w:ascii="Century Gothic" w:hAnsi="Century Gothic"/>
          <w:i/>
          <w:iCs/>
          <w:sz w:val="20"/>
          <w:szCs w:val="20"/>
        </w:rPr>
        <w:t>,</w:t>
      </w:r>
      <w:r w:rsidR="00822CC2"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822CC2"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>S</w:t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ab/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ab/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>1</w:t>
      </w:r>
      <w:r w:rsidR="001416C2" w:rsidRPr="00195FA0">
        <w:rPr>
          <w:rFonts w:ascii="Century Gothic" w:hAnsi="Century Gothic"/>
          <w:i/>
          <w:iCs/>
          <w:sz w:val="20"/>
          <w:szCs w:val="20"/>
        </w:rPr>
        <w:t>4</w:t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ab/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ab/>
      </w:r>
      <w:r w:rsidR="00091425" w:rsidRPr="00195FA0">
        <w:rPr>
          <w:rFonts w:ascii="Century Gothic" w:hAnsi="Century Gothic"/>
          <w:i/>
          <w:iCs/>
          <w:sz w:val="20"/>
          <w:szCs w:val="20"/>
        </w:rPr>
        <w:t>20</w:t>
      </w:r>
      <w:r w:rsidR="00091425" w:rsidRPr="00195FA0">
        <w:rPr>
          <w:rFonts w:ascii="Century Gothic" w:hAnsi="Century Gothic"/>
          <w:i/>
          <w:iCs/>
          <w:sz w:val="20"/>
          <w:szCs w:val="20"/>
        </w:rPr>
        <w:tab/>
      </w:r>
    </w:p>
    <w:p w14:paraId="7ACAC916" w14:textId="77777777" w:rsidR="000B5EB9" w:rsidRDefault="000B5EB9" w:rsidP="000B5EB9">
      <w:pPr>
        <w:jc w:val="center"/>
        <w:rPr>
          <w:rFonts w:ascii="Century Gothic" w:hAnsi="Century Gothic"/>
          <w:b/>
          <w:bCs/>
          <w:sz w:val="20"/>
          <w:szCs w:val="20"/>
        </w:rPr>
      </w:pPr>
    </w:p>
    <w:p w14:paraId="6EB28476" w14:textId="519084B9" w:rsidR="00327D0F" w:rsidRPr="00195FA0" w:rsidRDefault="00327D0F" w:rsidP="001B24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805"/>
        </w:tabs>
        <w:rPr>
          <w:rFonts w:ascii="Century Gothic" w:hAnsi="Century Gothic"/>
          <w:i/>
          <w:iCs/>
          <w:sz w:val="20"/>
          <w:szCs w:val="20"/>
        </w:rPr>
      </w:pPr>
    </w:p>
    <w:p w14:paraId="30408FBD" w14:textId="22F5E097" w:rsidR="00327D0F" w:rsidRPr="00195FA0" w:rsidRDefault="009A1F3F" w:rsidP="001B24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805"/>
        </w:tabs>
        <w:rPr>
          <w:rFonts w:ascii="Century Gothic" w:hAnsi="Century Gothic"/>
          <w:sz w:val="20"/>
          <w:szCs w:val="20"/>
          <w:u w:val="single"/>
        </w:rPr>
      </w:pPr>
      <w:r>
        <w:rPr>
          <w:rFonts w:ascii="Century Gothic" w:hAnsi="Century Gothic"/>
          <w:sz w:val="20"/>
          <w:szCs w:val="20"/>
        </w:rPr>
        <w:tab/>
      </w:r>
      <w:r w:rsidR="00327D0F" w:rsidRPr="00195FA0">
        <w:rPr>
          <w:rFonts w:ascii="Century Gothic" w:hAnsi="Century Gothic"/>
          <w:sz w:val="20"/>
          <w:szCs w:val="20"/>
          <w:u w:val="single"/>
        </w:rPr>
        <w:t>ORANGE</w:t>
      </w:r>
    </w:p>
    <w:p w14:paraId="160B9D00" w14:textId="5692BF06" w:rsidR="00327D0F" w:rsidRPr="00195FA0" w:rsidRDefault="00327D0F" w:rsidP="001B24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805"/>
        </w:tabs>
        <w:rPr>
          <w:rFonts w:ascii="Century Gothic" w:hAnsi="Century Gothic"/>
          <w:sz w:val="20"/>
          <w:szCs w:val="20"/>
          <w:u w:val="single"/>
        </w:rPr>
      </w:pPr>
    </w:p>
    <w:p w14:paraId="07B94457" w14:textId="6CEB42DA" w:rsidR="008C1718" w:rsidRPr="00195FA0" w:rsidRDefault="00C20920" w:rsidP="009A1F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805"/>
        </w:tabs>
        <w:rPr>
          <w:rFonts w:ascii="Century Gothic" w:hAnsi="Century Gothic"/>
          <w:i/>
          <w:iCs/>
          <w:sz w:val="20"/>
          <w:szCs w:val="20"/>
        </w:rPr>
      </w:pPr>
      <w:bookmarkStart w:id="3" w:name="_Hlk78142381"/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C82699">
        <w:rPr>
          <w:rFonts w:ascii="Century Gothic" w:hAnsi="Century Gothic"/>
          <w:sz w:val="20"/>
          <w:szCs w:val="20"/>
        </w:rPr>
        <w:t>Greco</w:t>
      </w:r>
      <w:r w:rsidR="00156A19" w:rsidRPr="00195FA0">
        <w:rPr>
          <w:rFonts w:ascii="Century Gothic" w:hAnsi="Century Gothic"/>
          <w:i/>
          <w:iCs/>
          <w:sz w:val="20"/>
          <w:szCs w:val="20"/>
        </w:rPr>
        <w:t>,</w:t>
      </w:r>
      <w:r w:rsidR="00C82699">
        <w:rPr>
          <w:rFonts w:ascii="Century Gothic" w:hAnsi="Century Gothic"/>
          <w:i/>
          <w:iCs/>
          <w:sz w:val="20"/>
          <w:szCs w:val="20"/>
        </w:rPr>
        <w:t xml:space="preserve"> </w:t>
      </w:r>
      <w:proofErr w:type="spellStart"/>
      <w:r w:rsidR="00951172">
        <w:rPr>
          <w:rFonts w:ascii="Century Gothic" w:hAnsi="Century Gothic"/>
          <w:i/>
          <w:iCs/>
          <w:sz w:val="20"/>
          <w:szCs w:val="20"/>
        </w:rPr>
        <w:t>Ispirazione</w:t>
      </w:r>
      <w:proofErr w:type="spellEnd"/>
      <w:r w:rsidR="00951172">
        <w:rPr>
          <w:rFonts w:ascii="Century Gothic" w:hAnsi="Century Gothic"/>
          <w:i/>
          <w:iCs/>
          <w:sz w:val="20"/>
          <w:szCs w:val="20"/>
        </w:rPr>
        <w:t>, Valentina Passal</w:t>
      </w:r>
      <w:r w:rsidR="00775D74">
        <w:rPr>
          <w:rFonts w:ascii="Century Gothic" w:hAnsi="Century Gothic"/>
          <w:i/>
          <w:iCs/>
          <w:sz w:val="20"/>
          <w:szCs w:val="20"/>
        </w:rPr>
        <w:t>a</w:t>
      </w:r>
      <w:r w:rsidR="00951172">
        <w:rPr>
          <w:rFonts w:ascii="Century Gothic" w:hAnsi="Century Gothic"/>
          <w:i/>
          <w:iCs/>
          <w:sz w:val="20"/>
          <w:szCs w:val="20"/>
        </w:rPr>
        <w:t>cqua, Puglia</w:t>
      </w:r>
      <w:r w:rsidR="00156A19"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bookmarkEnd w:id="3"/>
      <w:r w:rsidR="003A3035">
        <w:rPr>
          <w:rFonts w:ascii="Century Gothic" w:hAnsi="Century Gothic"/>
          <w:i/>
          <w:iCs/>
          <w:sz w:val="20"/>
          <w:szCs w:val="20"/>
        </w:rPr>
        <w:t>Italy</w:t>
      </w:r>
      <w:r w:rsidR="00C77908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7459F2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="007459F2" w:rsidRPr="00195FA0">
        <w:rPr>
          <w:rFonts w:ascii="Century Gothic" w:hAnsi="Century Gothic"/>
          <w:i/>
          <w:iCs/>
          <w:color w:val="00B0F0"/>
          <w:sz w:val="20"/>
          <w:szCs w:val="20"/>
        </w:rPr>
        <w:t xml:space="preserve">B, </w:t>
      </w:r>
      <w:r w:rsidR="007459F2"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>S</w:t>
      </w:r>
      <w:r w:rsidR="007459F2"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r w:rsidR="00951172">
        <w:rPr>
          <w:rFonts w:ascii="Century Gothic" w:hAnsi="Century Gothic"/>
          <w:i/>
          <w:iCs/>
          <w:color w:val="ED7D31" w:themeColor="accent2"/>
          <w:sz w:val="20"/>
          <w:szCs w:val="20"/>
        </w:rPr>
        <w:t>N</w:t>
      </w:r>
      <w:r w:rsidR="00951172">
        <w:rPr>
          <w:rFonts w:ascii="Century Gothic" w:hAnsi="Century Gothic"/>
          <w:i/>
          <w:iCs/>
          <w:color w:val="ED7D31" w:themeColor="accent2"/>
          <w:sz w:val="20"/>
          <w:szCs w:val="20"/>
        </w:rPr>
        <w:tab/>
        <w:t xml:space="preserve">             </w:t>
      </w:r>
      <w:r w:rsidR="00951172" w:rsidRPr="00951172">
        <w:rPr>
          <w:rFonts w:ascii="Century Gothic" w:hAnsi="Century Gothic"/>
          <w:i/>
          <w:iCs/>
          <w:sz w:val="20"/>
          <w:szCs w:val="20"/>
        </w:rPr>
        <w:t>14</w:t>
      </w:r>
      <w:r w:rsidR="00951172" w:rsidRPr="00951172">
        <w:rPr>
          <w:rFonts w:ascii="Century Gothic" w:hAnsi="Century Gothic"/>
          <w:i/>
          <w:iCs/>
          <w:sz w:val="20"/>
          <w:szCs w:val="20"/>
        </w:rPr>
        <w:tab/>
      </w:r>
      <w:r w:rsidR="00951172" w:rsidRPr="00951172">
        <w:rPr>
          <w:rFonts w:ascii="Century Gothic" w:hAnsi="Century Gothic"/>
          <w:i/>
          <w:iCs/>
          <w:sz w:val="20"/>
          <w:szCs w:val="20"/>
        </w:rPr>
        <w:tab/>
        <w:t>20</w:t>
      </w:r>
    </w:p>
    <w:p w14:paraId="7E4A44E2" w14:textId="77777777" w:rsidR="009A1F3F" w:rsidRDefault="00565A8B" w:rsidP="001B2458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ab/>
      </w:r>
    </w:p>
    <w:p w14:paraId="5454732E" w14:textId="77777777" w:rsidR="009A1F3F" w:rsidRDefault="009A1F3F" w:rsidP="009A1F3F">
      <w:pPr>
        <w:ind w:firstLine="720"/>
        <w:rPr>
          <w:rFonts w:ascii="Century Gothic" w:hAnsi="Century Gothic"/>
          <w:sz w:val="20"/>
          <w:szCs w:val="20"/>
          <w:u w:val="single"/>
        </w:rPr>
      </w:pPr>
    </w:p>
    <w:p w14:paraId="5A91F3BF" w14:textId="30913AA9" w:rsidR="008C1718" w:rsidRPr="005E5CDA" w:rsidRDefault="00565A8B" w:rsidP="009A1F3F">
      <w:pPr>
        <w:ind w:firstLine="720"/>
        <w:rPr>
          <w:rFonts w:ascii="Century Gothic" w:hAnsi="Century Gothic"/>
          <w:sz w:val="20"/>
          <w:szCs w:val="20"/>
        </w:rPr>
      </w:pPr>
      <w:r w:rsidRPr="00195FA0">
        <w:rPr>
          <w:rFonts w:ascii="Century Gothic" w:hAnsi="Century Gothic"/>
          <w:sz w:val="20"/>
          <w:szCs w:val="20"/>
          <w:u w:val="single"/>
        </w:rPr>
        <w:t>ROSÉ</w:t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  <w:t>175ml</w:t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  <w:t>250ml</w:t>
      </w:r>
    </w:p>
    <w:p w14:paraId="4C79F2F7" w14:textId="0638C4E4" w:rsidR="008C1718" w:rsidRPr="00195FA0" w:rsidRDefault="008C1718" w:rsidP="001B2458">
      <w:pPr>
        <w:rPr>
          <w:rFonts w:ascii="Century Gothic" w:hAnsi="Century Gothic"/>
          <w:i/>
          <w:iCs/>
          <w:sz w:val="20"/>
          <w:szCs w:val="20"/>
        </w:rPr>
      </w:pPr>
    </w:p>
    <w:p w14:paraId="25E1B55C" w14:textId="18709358" w:rsidR="00670AF1" w:rsidRDefault="00DA16AB" w:rsidP="001B2458">
      <w:pPr>
        <w:rPr>
          <w:rFonts w:ascii="Century Gothic" w:hAnsi="Century Gothic"/>
          <w:i/>
          <w:iCs/>
          <w:sz w:val="20"/>
          <w:szCs w:val="20"/>
        </w:rPr>
      </w:pPr>
      <w:bookmarkStart w:id="4" w:name="_Hlk78142431"/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="00FF7117" w:rsidRPr="00195FA0">
        <w:rPr>
          <w:rFonts w:ascii="Century Gothic" w:hAnsi="Century Gothic"/>
          <w:i/>
          <w:iCs/>
          <w:sz w:val="20"/>
          <w:szCs w:val="20"/>
        </w:rPr>
        <w:tab/>
      </w:r>
      <w:r w:rsidR="00FF7117" w:rsidRPr="00195FA0">
        <w:rPr>
          <w:rFonts w:ascii="Century Gothic" w:hAnsi="Century Gothic"/>
          <w:sz w:val="20"/>
          <w:szCs w:val="20"/>
        </w:rPr>
        <w:t>Grenache Blend</w:t>
      </w:r>
      <w:r w:rsidR="00FF7117" w:rsidRPr="00195FA0">
        <w:rPr>
          <w:rFonts w:ascii="Century Gothic" w:hAnsi="Century Gothic"/>
          <w:i/>
          <w:iCs/>
          <w:sz w:val="20"/>
          <w:szCs w:val="20"/>
        </w:rPr>
        <w:t>, Ch</w:t>
      </w:r>
      <w:r w:rsidR="00351A47" w:rsidRPr="00195FA0">
        <w:rPr>
          <w:rFonts w:ascii="Century Gothic" w:hAnsi="Century Gothic"/>
          <w:i/>
          <w:iCs/>
          <w:sz w:val="20"/>
          <w:szCs w:val="20"/>
        </w:rPr>
        <w:t>â</w:t>
      </w:r>
      <w:r w:rsidR="00FF7117" w:rsidRPr="00195FA0">
        <w:rPr>
          <w:rFonts w:ascii="Century Gothic" w:hAnsi="Century Gothic"/>
          <w:i/>
          <w:iCs/>
          <w:sz w:val="20"/>
          <w:szCs w:val="20"/>
        </w:rPr>
        <w:t>teau Minuity ‘M’, France</w:t>
      </w:r>
      <w:r w:rsidR="00EA6711">
        <w:rPr>
          <w:rFonts w:ascii="Century Gothic" w:hAnsi="Century Gothic"/>
          <w:i/>
          <w:iCs/>
          <w:sz w:val="20"/>
          <w:szCs w:val="20"/>
        </w:rPr>
        <w:tab/>
      </w:r>
      <w:r w:rsidR="009D03ED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2D62AC" w:rsidRPr="00195FA0">
        <w:rPr>
          <w:rFonts w:ascii="Century Gothic" w:hAnsi="Century Gothic"/>
          <w:i/>
          <w:iCs/>
          <w:sz w:val="20"/>
          <w:szCs w:val="20"/>
        </w:rPr>
        <w:t>11</w:t>
      </w:r>
      <w:r w:rsidR="00E018ED" w:rsidRPr="00195FA0">
        <w:rPr>
          <w:rFonts w:ascii="Century Gothic" w:hAnsi="Century Gothic"/>
          <w:i/>
          <w:iCs/>
          <w:sz w:val="20"/>
          <w:szCs w:val="20"/>
        </w:rPr>
        <w:tab/>
      </w:r>
      <w:r w:rsidR="00E018ED" w:rsidRPr="00195FA0">
        <w:rPr>
          <w:rFonts w:ascii="Century Gothic" w:hAnsi="Century Gothic"/>
          <w:i/>
          <w:iCs/>
          <w:sz w:val="20"/>
          <w:szCs w:val="20"/>
        </w:rPr>
        <w:tab/>
        <w:t>15</w:t>
      </w:r>
    </w:p>
    <w:p w14:paraId="3BF8CA91" w14:textId="14693967" w:rsidR="003E7FA6" w:rsidRPr="00195FA0" w:rsidRDefault="003E7FA6" w:rsidP="001B2458">
      <w:pPr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>2018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996D2A">
        <w:rPr>
          <w:rFonts w:ascii="Century Gothic" w:hAnsi="Century Gothic"/>
          <w:sz w:val="20"/>
          <w:szCs w:val="20"/>
        </w:rPr>
        <w:t xml:space="preserve">Garnacha, </w:t>
      </w:r>
      <w:r>
        <w:rPr>
          <w:rFonts w:ascii="Century Gothic" w:hAnsi="Century Gothic"/>
          <w:i/>
          <w:iCs/>
          <w:sz w:val="20"/>
          <w:szCs w:val="20"/>
        </w:rPr>
        <w:t xml:space="preserve">Musso de </w:t>
      </w:r>
      <w:proofErr w:type="spellStart"/>
      <w:r>
        <w:rPr>
          <w:rFonts w:ascii="Century Gothic" w:hAnsi="Century Gothic"/>
          <w:i/>
          <w:iCs/>
          <w:sz w:val="20"/>
          <w:szCs w:val="20"/>
        </w:rPr>
        <w:t>Casarojo</w:t>
      </w:r>
      <w:proofErr w:type="spellEnd"/>
      <w:r>
        <w:rPr>
          <w:rFonts w:ascii="Century Gothic" w:hAnsi="Century Gothic"/>
          <w:i/>
          <w:iCs/>
          <w:sz w:val="20"/>
          <w:szCs w:val="20"/>
        </w:rPr>
        <w:t>, Valladolid, Spain (vegan)</w:t>
      </w:r>
      <w:r w:rsidR="007747AF" w:rsidRPr="007747AF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 </w:t>
      </w:r>
      <w:r w:rsidR="007747AF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="007747AF"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  <w:t>10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  <w:t>14</w:t>
      </w:r>
    </w:p>
    <w:bookmarkEnd w:id="4"/>
    <w:p w14:paraId="44A62507" w14:textId="0F8A8A8B" w:rsidR="008C1718" w:rsidRPr="00195FA0" w:rsidRDefault="008C1718" w:rsidP="001B2458">
      <w:pPr>
        <w:rPr>
          <w:rFonts w:ascii="Century Gothic" w:hAnsi="Century Gothic"/>
          <w:i/>
          <w:iCs/>
          <w:sz w:val="20"/>
          <w:szCs w:val="20"/>
        </w:rPr>
      </w:pPr>
    </w:p>
    <w:p w14:paraId="29A2E131" w14:textId="37F8ADB1" w:rsidR="008C1718" w:rsidRPr="00195FA0" w:rsidRDefault="00322873" w:rsidP="001B2458">
      <w:pPr>
        <w:rPr>
          <w:rFonts w:ascii="Century Gothic" w:hAnsi="Century Gothic"/>
          <w:sz w:val="20"/>
          <w:szCs w:val="20"/>
          <w:u w:val="single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  <w:u w:val="single"/>
        </w:rPr>
        <w:t>RED WINES</w:t>
      </w:r>
    </w:p>
    <w:p w14:paraId="3B6898CF" w14:textId="7B037DA5" w:rsidR="008C1718" w:rsidRPr="00195FA0" w:rsidRDefault="008C1718" w:rsidP="001B2458">
      <w:pPr>
        <w:rPr>
          <w:rFonts w:ascii="Century Gothic" w:hAnsi="Century Gothic"/>
          <w:i/>
          <w:iCs/>
          <w:sz w:val="20"/>
          <w:szCs w:val="20"/>
        </w:rPr>
      </w:pPr>
    </w:p>
    <w:p w14:paraId="4EFA279F" w14:textId="31D14B0C" w:rsidR="00670AF1" w:rsidRDefault="00553646" w:rsidP="001B2458">
      <w:pPr>
        <w:rPr>
          <w:rFonts w:ascii="Century Gothic" w:hAnsi="Century Gothic"/>
          <w:i/>
          <w:iCs/>
          <w:sz w:val="20"/>
          <w:szCs w:val="20"/>
        </w:rPr>
      </w:pPr>
      <w:bookmarkStart w:id="5" w:name="_Hlk78142487"/>
      <w:r w:rsidRPr="00195FA0">
        <w:rPr>
          <w:rFonts w:ascii="Century Gothic" w:hAnsi="Century Gothic"/>
          <w:i/>
          <w:iCs/>
          <w:sz w:val="20"/>
          <w:szCs w:val="20"/>
        </w:rPr>
        <w:t>2018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Malbec,</w:t>
      </w:r>
      <w:r w:rsidR="00F75328" w:rsidRPr="00195FA0">
        <w:rPr>
          <w:rFonts w:ascii="Century Gothic" w:hAnsi="Century Gothic"/>
          <w:sz w:val="20"/>
          <w:szCs w:val="20"/>
        </w:rPr>
        <w:t xml:space="preserve"> </w:t>
      </w:r>
      <w:r w:rsidR="00F75328" w:rsidRPr="00195FA0">
        <w:rPr>
          <w:rFonts w:ascii="Century Gothic" w:hAnsi="Century Gothic"/>
          <w:i/>
          <w:iCs/>
          <w:sz w:val="20"/>
          <w:szCs w:val="20"/>
        </w:rPr>
        <w:t>Montes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Kaiken, Mendoza, Argentina</w:t>
      </w:r>
      <w:r w:rsidR="00E6730B" w:rsidRPr="00195FA0">
        <w:rPr>
          <w:rFonts w:ascii="Century Gothic" w:hAnsi="Century Gothic"/>
          <w:i/>
          <w:iCs/>
          <w:sz w:val="20"/>
          <w:szCs w:val="20"/>
        </w:rPr>
        <w:t>,</w:t>
      </w:r>
      <w:r w:rsidR="00C022A3"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C022A3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="00C022A3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594C45" w:rsidRPr="00195FA0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BF40B1" w:rsidRPr="00195FA0">
        <w:rPr>
          <w:rFonts w:ascii="Century Gothic" w:hAnsi="Century Gothic"/>
          <w:i/>
          <w:iCs/>
          <w:sz w:val="20"/>
          <w:szCs w:val="20"/>
        </w:rPr>
        <w:t>9</w:t>
      </w:r>
      <w:r w:rsidR="00594C45" w:rsidRPr="00195FA0">
        <w:rPr>
          <w:rFonts w:ascii="Century Gothic" w:hAnsi="Century Gothic"/>
          <w:i/>
          <w:iCs/>
          <w:sz w:val="20"/>
          <w:szCs w:val="20"/>
        </w:rPr>
        <w:tab/>
      </w:r>
      <w:r w:rsidR="005268D2" w:rsidRPr="00195FA0">
        <w:rPr>
          <w:rFonts w:ascii="Century Gothic" w:hAnsi="Century Gothic"/>
          <w:i/>
          <w:iCs/>
          <w:sz w:val="20"/>
          <w:szCs w:val="20"/>
        </w:rPr>
        <w:tab/>
        <w:t>13</w:t>
      </w:r>
    </w:p>
    <w:p w14:paraId="3460D1B8" w14:textId="4538C80D" w:rsidR="00670AF1" w:rsidRPr="00F77A0C" w:rsidRDefault="00FB0D57" w:rsidP="001B2458">
      <w:pPr>
        <w:rPr>
          <w:rFonts w:ascii="Century Gothic" w:hAnsi="Century Gothic"/>
          <w:i/>
          <w:iCs/>
          <w:sz w:val="20"/>
          <w:szCs w:val="20"/>
        </w:rPr>
      </w:pPr>
      <w:r w:rsidRPr="00F77A0C">
        <w:rPr>
          <w:rFonts w:ascii="Century Gothic" w:hAnsi="Century Gothic"/>
          <w:i/>
          <w:iCs/>
          <w:sz w:val="20"/>
          <w:szCs w:val="20"/>
        </w:rPr>
        <w:t>2016</w:t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996D2A">
        <w:rPr>
          <w:rFonts w:ascii="Century Gothic" w:hAnsi="Century Gothic"/>
          <w:sz w:val="20"/>
          <w:szCs w:val="20"/>
        </w:rPr>
        <w:t>Sangiovese</w:t>
      </w:r>
      <w:r w:rsidRPr="00F77A0C"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 w:rsidRPr="00F77A0C">
        <w:rPr>
          <w:rFonts w:ascii="Century Gothic" w:hAnsi="Century Gothic"/>
          <w:i/>
          <w:iCs/>
          <w:sz w:val="20"/>
          <w:szCs w:val="20"/>
        </w:rPr>
        <w:t>Montecucco</w:t>
      </w:r>
      <w:proofErr w:type="spellEnd"/>
      <w:r w:rsidRPr="00F77A0C">
        <w:rPr>
          <w:rFonts w:ascii="Century Gothic" w:hAnsi="Century Gothic"/>
          <w:i/>
          <w:iCs/>
          <w:sz w:val="20"/>
          <w:szCs w:val="20"/>
        </w:rPr>
        <w:t xml:space="preserve">, Tuscany, Italy, </w:t>
      </w:r>
      <w:r w:rsidR="00611A1B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="00611A1B"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  <w:t>11</w:t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  <w:t>15</w:t>
      </w:r>
    </w:p>
    <w:bookmarkEnd w:id="5"/>
    <w:p w14:paraId="7F753160" w14:textId="2E5F7982" w:rsidR="00670AF1" w:rsidRPr="00195FA0" w:rsidRDefault="00AF2D4A" w:rsidP="001B2458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Pinot Noir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Cooper Hill, Oregon, U.S.A</w:t>
      </w:r>
      <w:r w:rsidR="00892609"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r w:rsidR="00892609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="00892609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892609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892609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664E7B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664E7B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892609" w:rsidRPr="00195FA0">
        <w:rPr>
          <w:rFonts w:ascii="Century Gothic" w:hAnsi="Century Gothic"/>
          <w:i/>
          <w:iCs/>
          <w:sz w:val="20"/>
          <w:szCs w:val="20"/>
        </w:rPr>
        <w:t>12</w:t>
      </w:r>
      <w:r w:rsidR="00892609" w:rsidRPr="00195FA0">
        <w:rPr>
          <w:rFonts w:ascii="Century Gothic" w:hAnsi="Century Gothic"/>
          <w:i/>
          <w:iCs/>
          <w:sz w:val="20"/>
          <w:szCs w:val="20"/>
        </w:rPr>
        <w:tab/>
      </w:r>
      <w:r w:rsidR="00892609" w:rsidRPr="00195FA0">
        <w:rPr>
          <w:rFonts w:ascii="Century Gothic" w:hAnsi="Century Gothic"/>
          <w:i/>
          <w:iCs/>
          <w:sz w:val="20"/>
          <w:szCs w:val="20"/>
        </w:rPr>
        <w:tab/>
      </w:r>
      <w:r w:rsidR="00A83A5C" w:rsidRPr="00195FA0">
        <w:rPr>
          <w:rFonts w:ascii="Century Gothic" w:hAnsi="Century Gothic"/>
          <w:i/>
          <w:iCs/>
          <w:sz w:val="20"/>
          <w:szCs w:val="20"/>
        </w:rPr>
        <w:t>17</w:t>
      </w:r>
    </w:p>
    <w:p w14:paraId="6B7AC7EA" w14:textId="59979DF5" w:rsidR="00670AF1" w:rsidRPr="00195FA0" w:rsidRDefault="009D4A86" w:rsidP="001B2458">
      <w:pPr>
        <w:rPr>
          <w:rFonts w:ascii="Century Gothic" w:hAnsi="Century Gothic"/>
          <w:i/>
          <w:iCs/>
          <w:sz w:val="20"/>
          <w:szCs w:val="20"/>
        </w:rPr>
      </w:pPr>
      <w:bookmarkStart w:id="6" w:name="_Hlk78142653"/>
      <w:r w:rsidRPr="00195FA0">
        <w:rPr>
          <w:rFonts w:ascii="Century Gothic" w:hAnsi="Century Gothic"/>
          <w:i/>
          <w:iCs/>
          <w:sz w:val="20"/>
          <w:szCs w:val="20"/>
        </w:rPr>
        <w:t>2018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Cabernet Sauvignon</w:t>
      </w:r>
      <w:r w:rsidRPr="00195FA0">
        <w:rPr>
          <w:rFonts w:ascii="Century Gothic" w:hAnsi="Century Gothic"/>
          <w:i/>
          <w:iCs/>
          <w:sz w:val="20"/>
          <w:szCs w:val="20"/>
        </w:rPr>
        <w:t>,</w:t>
      </w:r>
      <w:r w:rsidR="00F75328" w:rsidRPr="00195FA0">
        <w:rPr>
          <w:rFonts w:ascii="Century Gothic" w:hAnsi="Century Gothic"/>
          <w:i/>
          <w:iCs/>
          <w:sz w:val="20"/>
          <w:szCs w:val="20"/>
        </w:rPr>
        <w:t xml:space="preserve"> Duckhorn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Decoy, California, U.</w:t>
      </w:r>
      <w:r w:rsidR="00FB0D57" w:rsidRPr="00195FA0">
        <w:rPr>
          <w:rFonts w:ascii="Century Gothic" w:hAnsi="Century Gothic"/>
          <w:i/>
          <w:iCs/>
          <w:sz w:val="20"/>
          <w:szCs w:val="20"/>
        </w:rPr>
        <w:t>S. A</w:t>
      </w:r>
      <w:r w:rsidR="009D03ED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46107A" w:rsidRPr="00195FA0">
        <w:rPr>
          <w:rFonts w:ascii="Century Gothic" w:hAnsi="Century Gothic"/>
          <w:i/>
          <w:iCs/>
          <w:sz w:val="20"/>
          <w:szCs w:val="20"/>
        </w:rPr>
        <w:t>15</w:t>
      </w:r>
      <w:r w:rsidR="005A4591" w:rsidRPr="00195FA0">
        <w:rPr>
          <w:rFonts w:ascii="Century Gothic" w:hAnsi="Century Gothic"/>
          <w:i/>
          <w:iCs/>
          <w:sz w:val="20"/>
          <w:szCs w:val="20"/>
        </w:rPr>
        <w:tab/>
      </w:r>
      <w:r w:rsidR="005A4591" w:rsidRPr="00195FA0">
        <w:rPr>
          <w:rFonts w:ascii="Century Gothic" w:hAnsi="Century Gothic"/>
          <w:i/>
          <w:iCs/>
          <w:sz w:val="20"/>
          <w:szCs w:val="20"/>
        </w:rPr>
        <w:tab/>
        <w:t>22</w:t>
      </w:r>
    </w:p>
    <w:bookmarkEnd w:id="6"/>
    <w:p w14:paraId="538DEB5E" w14:textId="7C6D2CF5" w:rsidR="008C1718" w:rsidRPr="005306F6" w:rsidRDefault="00615BF7" w:rsidP="001B2458">
      <w:pPr>
        <w:rPr>
          <w:rFonts w:ascii="Century Gothic" w:hAnsi="Century Gothic"/>
          <w:i/>
          <w:iCs/>
          <w:sz w:val="20"/>
          <w:szCs w:val="20"/>
        </w:rPr>
      </w:pPr>
      <w:r w:rsidRPr="005306F6">
        <w:rPr>
          <w:rFonts w:ascii="Century Gothic" w:hAnsi="Century Gothic"/>
          <w:i/>
          <w:iCs/>
          <w:sz w:val="20"/>
          <w:szCs w:val="20"/>
        </w:rPr>
        <w:t>2015</w:t>
      </w:r>
      <w:r w:rsidRPr="005306F6">
        <w:rPr>
          <w:rFonts w:ascii="Century Gothic" w:hAnsi="Century Gothic"/>
          <w:i/>
          <w:iCs/>
          <w:sz w:val="20"/>
          <w:szCs w:val="20"/>
        </w:rPr>
        <w:tab/>
      </w:r>
      <w:r w:rsidRPr="005306F6">
        <w:rPr>
          <w:rFonts w:ascii="Century Gothic" w:hAnsi="Century Gothic"/>
          <w:sz w:val="20"/>
          <w:szCs w:val="20"/>
        </w:rPr>
        <w:t>Super Tuscan,</w:t>
      </w:r>
      <w:r w:rsidRPr="005306F6">
        <w:rPr>
          <w:rFonts w:ascii="Century Gothic" w:hAnsi="Century Gothic"/>
          <w:i/>
          <w:iCs/>
          <w:sz w:val="20"/>
          <w:szCs w:val="20"/>
        </w:rPr>
        <w:t xml:space="preserve"> </w:t>
      </w:r>
      <w:proofErr w:type="spellStart"/>
      <w:r w:rsidR="00F75328" w:rsidRPr="005306F6">
        <w:rPr>
          <w:rFonts w:ascii="Century Gothic" w:hAnsi="Century Gothic"/>
          <w:i/>
          <w:iCs/>
          <w:sz w:val="20"/>
          <w:szCs w:val="20"/>
        </w:rPr>
        <w:t>Querciabella</w:t>
      </w:r>
      <w:proofErr w:type="spellEnd"/>
      <w:r w:rsidR="00F75328" w:rsidRPr="005306F6"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 w:rsidRPr="005306F6">
        <w:rPr>
          <w:rFonts w:ascii="Century Gothic" w:hAnsi="Century Gothic"/>
          <w:i/>
          <w:iCs/>
          <w:sz w:val="20"/>
          <w:szCs w:val="20"/>
        </w:rPr>
        <w:t>Mont</w:t>
      </w:r>
      <w:r w:rsidR="00775D74">
        <w:rPr>
          <w:rFonts w:ascii="Century Gothic" w:hAnsi="Century Gothic"/>
          <w:i/>
          <w:iCs/>
          <w:sz w:val="20"/>
          <w:szCs w:val="20"/>
        </w:rPr>
        <w:t>g</w:t>
      </w:r>
      <w:r w:rsidRPr="005306F6">
        <w:rPr>
          <w:rFonts w:ascii="Century Gothic" w:hAnsi="Century Gothic"/>
          <w:i/>
          <w:iCs/>
          <w:sz w:val="20"/>
          <w:szCs w:val="20"/>
        </w:rPr>
        <w:t>rana</w:t>
      </w:r>
      <w:proofErr w:type="spellEnd"/>
      <w:r w:rsidRPr="005306F6">
        <w:rPr>
          <w:rFonts w:ascii="Century Gothic" w:hAnsi="Century Gothic"/>
          <w:i/>
          <w:iCs/>
          <w:sz w:val="20"/>
          <w:szCs w:val="20"/>
        </w:rPr>
        <w:t>, Italy,</w:t>
      </w:r>
      <w:r w:rsidR="009D03ED" w:rsidRPr="005306F6">
        <w:rPr>
          <w:rFonts w:ascii="Century Gothic" w:hAnsi="Century Gothic"/>
          <w:i/>
          <w:iCs/>
          <w:sz w:val="20"/>
          <w:szCs w:val="20"/>
        </w:rPr>
        <w:t xml:space="preserve"> </w:t>
      </w:r>
      <w:r w:rsidRPr="005306F6">
        <w:rPr>
          <w:rFonts w:ascii="Century Gothic" w:hAnsi="Century Gothic"/>
          <w:i/>
          <w:iCs/>
          <w:sz w:val="20"/>
          <w:szCs w:val="20"/>
        </w:rPr>
        <w:t>O, B</w:t>
      </w:r>
      <w:r w:rsidR="009D03ED" w:rsidRPr="005306F6">
        <w:rPr>
          <w:rFonts w:ascii="Century Gothic" w:hAnsi="Century Gothic"/>
          <w:i/>
          <w:iCs/>
          <w:sz w:val="20"/>
          <w:szCs w:val="20"/>
        </w:rPr>
        <w:tab/>
      </w:r>
      <w:r w:rsidR="009D03ED" w:rsidRPr="005306F6">
        <w:rPr>
          <w:rFonts w:ascii="Century Gothic" w:hAnsi="Century Gothic"/>
          <w:i/>
          <w:iCs/>
          <w:sz w:val="20"/>
          <w:szCs w:val="20"/>
        </w:rPr>
        <w:tab/>
      </w:r>
      <w:r w:rsidR="00664E7B" w:rsidRPr="005306F6">
        <w:rPr>
          <w:rFonts w:ascii="Century Gothic" w:hAnsi="Century Gothic"/>
          <w:i/>
          <w:iCs/>
          <w:sz w:val="20"/>
          <w:szCs w:val="20"/>
        </w:rPr>
        <w:tab/>
      </w:r>
      <w:r w:rsidR="00664E7B" w:rsidRPr="005306F6">
        <w:rPr>
          <w:rFonts w:ascii="Century Gothic" w:hAnsi="Century Gothic"/>
          <w:i/>
          <w:iCs/>
          <w:sz w:val="20"/>
          <w:szCs w:val="20"/>
        </w:rPr>
        <w:tab/>
      </w:r>
      <w:r w:rsidRPr="005306F6">
        <w:rPr>
          <w:rFonts w:ascii="Century Gothic" w:hAnsi="Century Gothic"/>
          <w:i/>
          <w:iCs/>
          <w:sz w:val="20"/>
          <w:szCs w:val="20"/>
        </w:rPr>
        <w:t>16</w:t>
      </w:r>
      <w:r w:rsidRPr="005306F6">
        <w:rPr>
          <w:rFonts w:ascii="Century Gothic" w:hAnsi="Century Gothic"/>
          <w:i/>
          <w:iCs/>
          <w:sz w:val="20"/>
          <w:szCs w:val="20"/>
        </w:rPr>
        <w:tab/>
      </w:r>
      <w:r w:rsidRPr="005306F6">
        <w:rPr>
          <w:rFonts w:ascii="Century Gothic" w:hAnsi="Century Gothic"/>
          <w:i/>
          <w:iCs/>
          <w:sz w:val="20"/>
          <w:szCs w:val="20"/>
        </w:rPr>
        <w:tab/>
        <w:t>23</w:t>
      </w:r>
    </w:p>
    <w:p w14:paraId="76DFCE49" w14:textId="37E98734" w:rsidR="000712D1" w:rsidRDefault="00B92FE2" w:rsidP="00EA6711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ab/>
      </w:r>
      <w:bookmarkStart w:id="7" w:name="_Hlk78140403"/>
    </w:p>
    <w:p w14:paraId="14F4A578" w14:textId="34403EAF" w:rsidR="00EA6711" w:rsidRDefault="00EA6711" w:rsidP="00EA6711">
      <w:pPr>
        <w:rPr>
          <w:rFonts w:ascii="Century Gothic" w:hAnsi="Century Gothic"/>
          <w:i/>
          <w:iCs/>
          <w:sz w:val="20"/>
          <w:szCs w:val="20"/>
        </w:rPr>
      </w:pPr>
    </w:p>
    <w:p w14:paraId="60D357EE" w14:textId="7C7204AD" w:rsidR="006D1632" w:rsidRPr="000B5EB9" w:rsidRDefault="006D1632" w:rsidP="006D1632">
      <w:pPr>
        <w:jc w:val="center"/>
        <w:rPr>
          <w:rFonts w:ascii="Century Gothic" w:eastAsia="SimSun" w:hAnsi="Century Gothic" w:cs="Big Caslon Medium"/>
          <w:b/>
          <w:bCs/>
          <w:sz w:val="22"/>
          <w:szCs w:val="22"/>
          <w:lang w:eastAsia="zh-CN"/>
        </w:rPr>
      </w:pPr>
      <w:r w:rsidRPr="000B5EB9">
        <w:rPr>
          <w:rFonts w:ascii="Century Gothic" w:eastAsia="SimSun" w:hAnsi="Century Gothic" w:cs="Big Caslon Medium"/>
          <w:b/>
          <w:bCs/>
          <w:sz w:val="22"/>
          <w:szCs w:val="22"/>
          <w:lang w:eastAsia="zh-CN"/>
        </w:rPr>
        <w:t>CHAMPAGNE &amp; SPARKLING</w:t>
      </w:r>
      <w:r w:rsidR="000B5EB9">
        <w:rPr>
          <w:rFonts w:ascii="Century Gothic" w:eastAsia="SimSun" w:hAnsi="Century Gothic" w:cs="Big Caslon Medium"/>
          <w:b/>
          <w:bCs/>
          <w:sz w:val="22"/>
          <w:szCs w:val="22"/>
          <w:lang w:eastAsia="zh-CN"/>
        </w:rPr>
        <w:t xml:space="preserve"> BOTTLES</w:t>
      </w:r>
    </w:p>
    <w:p w14:paraId="26E12765" w14:textId="77777777" w:rsidR="006D1632" w:rsidRPr="00195FA0" w:rsidRDefault="006D1632" w:rsidP="006D1632">
      <w:pPr>
        <w:rPr>
          <w:rFonts w:ascii="Century Gothic" w:hAnsi="Century Gothic"/>
          <w:sz w:val="20"/>
          <w:szCs w:val="20"/>
        </w:rPr>
      </w:pPr>
    </w:p>
    <w:p w14:paraId="26B110AE" w14:textId="25D156BA" w:rsidR="006D1632" w:rsidRPr="00F517A7" w:rsidRDefault="006D1632" w:rsidP="006D1632">
      <w:pPr>
        <w:ind w:firstLine="720"/>
        <w:rPr>
          <w:rFonts w:ascii="Century Gothic" w:hAnsi="Century Gothic"/>
          <w:sz w:val="20"/>
          <w:szCs w:val="20"/>
        </w:rPr>
      </w:pPr>
      <w:r w:rsidRPr="00195FA0">
        <w:rPr>
          <w:rFonts w:ascii="Century Gothic" w:hAnsi="Century Gothic"/>
          <w:sz w:val="20"/>
          <w:szCs w:val="20"/>
          <w:u w:val="single"/>
        </w:rPr>
        <w:t>CHAMPAGNE</w:t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</w:p>
    <w:p w14:paraId="71D9A585" w14:textId="77777777" w:rsidR="006D1632" w:rsidRPr="00195FA0" w:rsidRDefault="006D1632" w:rsidP="006D1632">
      <w:pP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</w:p>
    <w:p w14:paraId="45AFD601" w14:textId="77777777" w:rsidR="006D1632" w:rsidRPr="00195FA0" w:rsidRDefault="006D1632" w:rsidP="006D1632">
      <w:pP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NV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proofErr w:type="spellStart"/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>Billecart</w:t>
      </w:r>
      <w:proofErr w:type="spellEnd"/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 Salmon,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 Extra Brut, Zero Dosage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  <w:t>90</w:t>
      </w:r>
    </w:p>
    <w:p w14:paraId="05B1B36B" w14:textId="77777777" w:rsidR="006D1632" w:rsidRPr="00E1035D" w:rsidRDefault="006D1632" w:rsidP="006D1632">
      <w:pP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NV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A106A9">
        <w:rPr>
          <w:rFonts w:ascii="Century Gothic" w:hAnsi="Century Gothic"/>
          <w:sz w:val="20"/>
          <w:szCs w:val="20"/>
        </w:rPr>
        <w:t>Laurent Perrier</w:t>
      </w:r>
      <w:r>
        <w:rPr>
          <w:rFonts w:ascii="Century Gothic" w:hAnsi="Century Gothic"/>
          <w:i/>
          <w:iCs/>
          <w:sz w:val="20"/>
          <w:szCs w:val="20"/>
        </w:rPr>
        <w:t xml:space="preserve"> Brut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1</w:t>
      </w:r>
      <w:r>
        <w:rPr>
          <w:rFonts w:ascii="Century Gothic" w:hAnsi="Century Gothic"/>
          <w:i/>
          <w:iCs/>
          <w:sz w:val="20"/>
          <w:szCs w:val="20"/>
        </w:rPr>
        <w:t>15</w:t>
      </w:r>
    </w:p>
    <w:p w14:paraId="0D3CB530" w14:textId="77777777" w:rsidR="006D1632" w:rsidRPr="00195FA0" w:rsidRDefault="006D1632" w:rsidP="006D1632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NV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Roederer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Brut Premier</w:t>
      </w:r>
      <w:r>
        <w:rPr>
          <w:rFonts w:ascii="Century Gothic" w:hAnsi="Century Gothic"/>
          <w:i/>
          <w:iCs/>
          <w:sz w:val="20"/>
          <w:szCs w:val="20"/>
        </w:rPr>
        <w:t xml:space="preserve">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150</w:t>
      </w:r>
    </w:p>
    <w:p w14:paraId="6CFFB772" w14:textId="77777777" w:rsidR="006D1632" w:rsidRPr="00195FA0" w:rsidRDefault="006D1632" w:rsidP="006D1632">
      <w:pPr>
        <w:rPr>
          <w:rFonts w:ascii="Century Gothic" w:hAnsi="Century Gothic"/>
          <w:i/>
          <w:iCs/>
          <w:sz w:val="20"/>
          <w:szCs w:val="20"/>
        </w:rPr>
      </w:pPr>
    </w:p>
    <w:p w14:paraId="292D756B" w14:textId="77777777" w:rsidR="006D1632" w:rsidRPr="00195FA0" w:rsidRDefault="006D1632" w:rsidP="006D1632">
      <w:pPr>
        <w:ind w:firstLine="720"/>
        <w:rPr>
          <w:rFonts w:ascii="Century Gothic" w:hAnsi="Century Gothic"/>
          <w:sz w:val="20"/>
          <w:szCs w:val="20"/>
          <w:u w:val="single"/>
        </w:rPr>
      </w:pPr>
      <w:r w:rsidRPr="00195FA0">
        <w:rPr>
          <w:rFonts w:ascii="Century Gothic" w:hAnsi="Century Gothic"/>
          <w:sz w:val="20"/>
          <w:szCs w:val="20"/>
          <w:u w:val="single"/>
        </w:rPr>
        <w:t>CHAMPAGNE ROSÉ</w:t>
      </w:r>
    </w:p>
    <w:p w14:paraId="4FFE5E04" w14:textId="77777777" w:rsidR="006D1632" w:rsidRPr="00195FA0" w:rsidRDefault="006D1632" w:rsidP="006D1632">
      <w:pPr>
        <w:rPr>
          <w:rFonts w:ascii="Century Gothic" w:hAnsi="Century Gothic"/>
          <w:i/>
          <w:iCs/>
          <w:sz w:val="20"/>
          <w:szCs w:val="20"/>
        </w:rPr>
      </w:pPr>
    </w:p>
    <w:p w14:paraId="6C69989E" w14:textId="77777777" w:rsidR="006D1632" w:rsidRPr="00195FA0" w:rsidRDefault="006D1632" w:rsidP="006D1632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NV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Pr="00195FA0">
        <w:rPr>
          <w:rFonts w:ascii="Century Gothic" w:hAnsi="Century Gothic"/>
          <w:sz w:val="20"/>
          <w:szCs w:val="20"/>
        </w:rPr>
        <w:t>Ruinart</w:t>
      </w:r>
      <w:proofErr w:type="spellEnd"/>
      <w:r>
        <w:rPr>
          <w:rFonts w:ascii="Century Gothic" w:hAnsi="Century Gothic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140</w:t>
      </w:r>
    </w:p>
    <w:p w14:paraId="2A10C515" w14:textId="77777777" w:rsidR="006D1632" w:rsidRPr="00195FA0" w:rsidRDefault="006D1632" w:rsidP="006D1632">
      <w:pPr>
        <w:rPr>
          <w:rFonts w:ascii="Century Gothic" w:hAnsi="Century Gothic"/>
          <w:i/>
          <w:iCs/>
          <w:sz w:val="20"/>
          <w:szCs w:val="20"/>
        </w:rPr>
      </w:pPr>
    </w:p>
    <w:p w14:paraId="60658ED1" w14:textId="77777777" w:rsidR="006D1632" w:rsidRPr="00195FA0" w:rsidRDefault="006D1632" w:rsidP="006D1632">
      <w:pPr>
        <w:ind w:firstLine="720"/>
        <w:rPr>
          <w:rFonts w:ascii="Century Gothic" w:hAnsi="Century Gothic"/>
          <w:sz w:val="20"/>
          <w:szCs w:val="20"/>
          <w:u w:val="single"/>
        </w:rPr>
      </w:pPr>
      <w:r w:rsidRPr="00195FA0">
        <w:rPr>
          <w:rFonts w:ascii="Century Gothic" w:hAnsi="Century Gothic"/>
          <w:sz w:val="20"/>
          <w:szCs w:val="20"/>
          <w:u w:val="single"/>
        </w:rPr>
        <w:t>SPARKLING</w:t>
      </w:r>
    </w:p>
    <w:p w14:paraId="3324E01D" w14:textId="77777777" w:rsidR="006D1632" w:rsidRPr="00195FA0" w:rsidRDefault="006D1632" w:rsidP="006D1632">
      <w:pPr>
        <w:rPr>
          <w:rFonts w:ascii="Century Gothic" w:hAnsi="Century Gothic"/>
          <w:i/>
          <w:iCs/>
          <w:sz w:val="20"/>
          <w:szCs w:val="20"/>
        </w:rPr>
      </w:pPr>
    </w:p>
    <w:p w14:paraId="1FB1887B" w14:textId="2A472C8A" w:rsidR="006D1632" w:rsidRDefault="006D1632" w:rsidP="006D1632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NV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Franciacorta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Contadi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 xml:space="preserve"> Castaldi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C272EF">
        <w:rPr>
          <w:rFonts w:ascii="Century Gothic" w:hAnsi="Century Gothic"/>
          <w:i/>
          <w:iCs/>
          <w:sz w:val="20"/>
          <w:szCs w:val="20"/>
        </w:rPr>
        <w:tab/>
      </w:r>
      <w:r w:rsidR="00C272EF">
        <w:rPr>
          <w:rFonts w:ascii="Century Gothic" w:hAnsi="Century Gothic"/>
          <w:i/>
          <w:iCs/>
          <w:sz w:val="20"/>
          <w:szCs w:val="20"/>
        </w:rPr>
        <w:tab/>
      </w:r>
      <w:r w:rsidR="00C272EF">
        <w:rPr>
          <w:rFonts w:ascii="Century Gothic" w:hAnsi="Century Gothic"/>
          <w:i/>
          <w:iCs/>
          <w:sz w:val="20"/>
          <w:szCs w:val="20"/>
        </w:rPr>
        <w:tab/>
      </w:r>
      <w:r w:rsidR="00C272EF">
        <w:rPr>
          <w:rFonts w:ascii="Century Gothic" w:hAnsi="Century Gothic"/>
          <w:i/>
          <w:iCs/>
          <w:sz w:val="20"/>
          <w:szCs w:val="20"/>
        </w:rPr>
        <w:tab/>
      </w:r>
      <w:r w:rsidR="00C272EF">
        <w:rPr>
          <w:rFonts w:ascii="Century Gothic" w:hAnsi="Century Gothic"/>
          <w:i/>
          <w:iCs/>
          <w:sz w:val="20"/>
          <w:szCs w:val="20"/>
        </w:rPr>
        <w:tab/>
      </w:r>
      <w:r w:rsidR="00C272EF">
        <w:rPr>
          <w:rFonts w:ascii="Century Gothic" w:hAnsi="Century Gothic"/>
          <w:i/>
          <w:iCs/>
          <w:sz w:val="20"/>
          <w:szCs w:val="20"/>
        </w:rPr>
        <w:tab/>
      </w:r>
      <w:r w:rsidR="00C272EF">
        <w:rPr>
          <w:rFonts w:ascii="Century Gothic" w:hAnsi="Century Gothic"/>
          <w:i/>
          <w:iCs/>
          <w:sz w:val="20"/>
          <w:szCs w:val="20"/>
        </w:rPr>
        <w:tab/>
      </w:r>
      <w:r w:rsidR="00C272EF" w:rsidRPr="00C272EF">
        <w:rPr>
          <w:rFonts w:ascii="Century Gothic" w:hAnsi="Century Gothic"/>
          <w:sz w:val="20"/>
          <w:szCs w:val="20"/>
        </w:rPr>
        <w:t>60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</w:p>
    <w:p w14:paraId="49E3147D" w14:textId="77777777" w:rsidR="006D1632" w:rsidRDefault="006D1632" w:rsidP="006D1632">
      <w:pPr>
        <w:jc w:val="center"/>
        <w:rPr>
          <w:rFonts w:ascii="Century Gothic" w:hAnsi="Century Gothic"/>
          <w:b/>
          <w:bCs/>
          <w:sz w:val="20"/>
          <w:szCs w:val="20"/>
        </w:rPr>
      </w:pPr>
    </w:p>
    <w:p w14:paraId="5D93AA56" w14:textId="1E4AF3E7" w:rsidR="006D1632" w:rsidRPr="000B5EB9" w:rsidRDefault="006D1632" w:rsidP="006D1632">
      <w:pPr>
        <w:jc w:val="center"/>
        <w:rPr>
          <w:rFonts w:ascii="Century Gothic" w:hAnsi="Century Gothic"/>
          <w:b/>
          <w:bCs/>
          <w:sz w:val="22"/>
          <w:szCs w:val="22"/>
        </w:rPr>
      </w:pPr>
      <w:r w:rsidRPr="000B5EB9">
        <w:rPr>
          <w:rFonts w:ascii="Century Gothic" w:hAnsi="Century Gothic"/>
          <w:b/>
          <w:bCs/>
          <w:sz w:val="22"/>
          <w:szCs w:val="22"/>
        </w:rPr>
        <w:t>WINE</w:t>
      </w:r>
      <w:r w:rsidR="000B5EB9" w:rsidRPr="000B5EB9">
        <w:rPr>
          <w:rFonts w:ascii="Century Gothic" w:hAnsi="Century Gothic"/>
          <w:b/>
          <w:bCs/>
          <w:sz w:val="22"/>
          <w:szCs w:val="22"/>
        </w:rPr>
        <w:t>S</w:t>
      </w:r>
      <w:r w:rsidRPr="000B5EB9">
        <w:rPr>
          <w:rFonts w:ascii="Century Gothic" w:hAnsi="Century Gothic"/>
          <w:b/>
          <w:bCs/>
          <w:sz w:val="22"/>
          <w:szCs w:val="22"/>
        </w:rPr>
        <w:t xml:space="preserve"> HALF BOTTLES</w:t>
      </w:r>
    </w:p>
    <w:p w14:paraId="04FA9770" w14:textId="77777777" w:rsidR="006D1632" w:rsidRPr="00195FA0" w:rsidRDefault="006D1632" w:rsidP="006D1632">
      <w:pPr>
        <w:rPr>
          <w:rFonts w:ascii="Century Gothic" w:hAnsi="Century Gothic"/>
          <w:i/>
          <w:iCs/>
          <w:sz w:val="20"/>
          <w:szCs w:val="20"/>
        </w:rPr>
      </w:pPr>
    </w:p>
    <w:p w14:paraId="1C905046" w14:textId="77777777" w:rsidR="006D1632" w:rsidRPr="007C421F" w:rsidRDefault="006D1632" w:rsidP="006D1632">
      <w:pPr>
        <w:ind w:firstLine="720"/>
        <w:rPr>
          <w:rFonts w:ascii="Century Gothic" w:hAnsi="Century Gothic" w:cs="Big Caslon Medium"/>
          <w:sz w:val="20"/>
          <w:szCs w:val="20"/>
        </w:rPr>
      </w:pPr>
      <w:r w:rsidRPr="00195FA0">
        <w:rPr>
          <w:rFonts w:ascii="Century Gothic" w:hAnsi="Century Gothic" w:cs="Big Caslon Medium"/>
          <w:sz w:val="20"/>
          <w:szCs w:val="20"/>
          <w:u w:val="single"/>
        </w:rPr>
        <w:t>WHITE</w:t>
      </w:r>
      <w:r>
        <w:rPr>
          <w:rFonts w:ascii="Century Gothic" w:hAnsi="Century Gothic" w:cs="Big Caslon Medium"/>
          <w:sz w:val="20"/>
          <w:szCs w:val="20"/>
        </w:rPr>
        <w:tab/>
      </w:r>
      <w:r>
        <w:rPr>
          <w:rFonts w:ascii="Century Gothic" w:hAnsi="Century Gothic" w:cs="Big Caslon Medium"/>
          <w:sz w:val="20"/>
          <w:szCs w:val="20"/>
        </w:rPr>
        <w:tab/>
      </w:r>
      <w:r>
        <w:rPr>
          <w:rFonts w:ascii="Century Gothic" w:hAnsi="Century Gothic" w:cs="Big Caslon Medium"/>
          <w:sz w:val="20"/>
          <w:szCs w:val="20"/>
        </w:rPr>
        <w:tab/>
      </w:r>
      <w:r>
        <w:rPr>
          <w:rFonts w:ascii="Century Gothic" w:hAnsi="Century Gothic" w:cs="Big Caslon Medium"/>
          <w:sz w:val="20"/>
          <w:szCs w:val="20"/>
        </w:rPr>
        <w:tab/>
      </w:r>
    </w:p>
    <w:p w14:paraId="676443D3" w14:textId="77777777" w:rsidR="006D1632" w:rsidRPr="00195FA0" w:rsidRDefault="006D1632" w:rsidP="006D1632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0C8AF0EA" w14:textId="77777777" w:rsidR="006D1632" w:rsidRPr="00195FA0" w:rsidRDefault="006D1632" w:rsidP="006D1632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6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Lucien Crochet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Sancerre, Sauvignon Blanc, Loire Valley, France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35</w:t>
      </w:r>
    </w:p>
    <w:p w14:paraId="4948ECC4" w14:textId="77777777" w:rsidR="006D1632" w:rsidRPr="00195FA0" w:rsidRDefault="006D1632" w:rsidP="006D1632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4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Cakebread Cellars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Chardonnay, Napa Valley, California U.S. A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45</w:t>
      </w:r>
    </w:p>
    <w:p w14:paraId="0DAFF80B" w14:textId="77777777" w:rsidR="006D1632" w:rsidRPr="00195FA0" w:rsidRDefault="006D1632" w:rsidP="006D1632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32CB737F" w14:textId="77777777" w:rsidR="006D1632" w:rsidRPr="00195FA0" w:rsidRDefault="006D1632" w:rsidP="006D1632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  <w:r w:rsidRPr="00195FA0">
        <w:rPr>
          <w:rFonts w:ascii="Century Gothic" w:hAnsi="Century Gothic"/>
          <w:sz w:val="20"/>
          <w:szCs w:val="20"/>
          <w:u w:val="single"/>
        </w:rPr>
        <w:t>RED WINES</w:t>
      </w:r>
    </w:p>
    <w:p w14:paraId="421A9D23" w14:textId="77777777" w:rsidR="006D1632" w:rsidRPr="00195FA0" w:rsidRDefault="006D1632" w:rsidP="006D1632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</w:p>
    <w:p w14:paraId="120B24EE" w14:textId="77777777" w:rsidR="006D1632" w:rsidRPr="00195FA0" w:rsidRDefault="006D1632" w:rsidP="006D1632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6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Justin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Cabernet Sauvignon, Paso Robles, U.S. A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36</w:t>
      </w:r>
    </w:p>
    <w:p w14:paraId="17DDD0F8" w14:textId="50947070" w:rsidR="006D1632" w:rsidRDefault="006D1632" w:rsidP="006D1632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6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Pr="00195FA0">
        <w:rPr>
          <w:rFonts w:ascii="Century Gothic" w:hAnsi="Century Gothic"/>
          <w:sz w:val="20"/>
          <w:szCs w:val="20"/>
        </w:rPr>
        <w:t>Masi</w:t>
      </w:r>
      <w:proofErr w:type="spellEnd"/>
      <w:r w:rsidRPr="00195FA0">
        <w:rPr>
          <w:rFonts w:ascii="Century Gothic" w:hAnsi="Century Gothic"/>
          <w:sz w:val="20"/>
          <w:szCs w:val="20"/>
        </w:rPr>
        <w:t>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Amarone, Veneto, Italy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60</w:t>
      </w:r>
    </w:p>
    <w:p w14:paraId="274698B9" w14:textId="77777777" w:rsidR="006D1632" w:rsidRDefault="006D1632" w:rsidP="00EA6711">
      <w:pPr>
        <w:rPr>
          <w:rFonts w:ascii="Century Gothic" w:hAnsi="Century Gothic"/>
          <w:i/>
          <w:iCs/>
          <w:sz w:val="20"/>
          <w:szCs w:val="20"/>
        </w:rPr>
      </w:pPr>
    </w:p>
    <w:bookmarkEnd w:id="0"/>
    <w:bookmarkEnd w:id="7"/>
    <w:p w14:paraId="55B22362" w14:textId="2D98CBEC" w:rsidR="00923B36" w:rsidRPr="000B5EB9" w:rsidRDefault="00923B36" w:rsidP="009A1F3F">
      <w:pPr>
        <w:jc w:val="center"/>
        <w:rPr>
          <w:rFonts w:ascii="Century Gothic" w:eastAsia="SimSun" w:hAnsi="Century Gothic" w:cs="Big Caslon Medium"/>
          <w:sz w:val="22"/>
          <w:szCs w:val="22"/>
          <w:lang w:val="es-CR" w:eastAsia="zh-CN"/>
        </w:rPr>
      </w:pPr>
      <w:r w:rsidRPr="000B5EB9">
        <w:rPr>
          <w:rFonts w:ascii="Century Gothic" w:eastAsia="SimSun" w:hAnsi="Century Gothic" w:cs="Big Caslon Medium"/>
          <w:b/>
          <w:bCs/>
          <w:sz w:val="22"/>
          <w:szCs w:val="22"/>
          <w:lang w:val="es-CR" w:eastAsia="zh-CN"/>
        </w:rPr>
        <w:t>WHITE WINES</w:t>
      </w:r>
      <w:r w:rsidR="009A1F3F" w:rsidRPr="000B5EB9">
        <w:rPr>
          <w:rFonts w:ascii="Century Gothic" w:eastAsia="SimSun" w:hAnsi="Century Gothic" w:cs="Big Caslon Medium"/>
          <w:b/>
          <w:bCs/>
          <w:sz w:val="22"/>
          <w:szCs w:val="22"/>
          <w:lang w:val="es-CR" w:eastAsia="zh-CN"/>
        </w:rPr>
        <w:t xml:space="preserve"> BY BOTTLE</w:t>
      </w:r>
    </w:p>
    <w:p w14:paraId="7D37545E" w14:textId="2E83858D" w:rsidR="00664E7B" w:rsidRDefault="00664E7B" w:rsidP="00A546C7">
      <w:pPr>
        <w:ind w:right="-997" w:firstLine="720"/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</w:pPr>
      <w:r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  <w:t xml:space="preserve">LIGHT </w:t>
      </w:r>
      <w:r w:rsidR="00B105C5"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  <w:t xml:space="preserve">~ </w:t>
      </w:r>
      <w:r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  <w:t>CRISP</w:t>
      </w:r>
      <w:r w:rsidR="00B105C5"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  <w:t xml:space="preserve"> </w:t>
      </w:r>
    </w:p>
    <w:p w14:paraId="4A46C557" w14:textId="77777777" w:rsidR="00664E7B" w:rsidRDefault="00664E7B" w:rsidP="00A546C7">
      <w:pPr>
        <w:ind w:right="-997" w:firstLine="720"/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</w:pPr>
    </w:p>
    <w:p w14:paraId="66A7A6C0" w14:textId="6925B284" w:rsidR="003D2019" w:rsidRPr="002A19D0" w:rsidRDefault="00664E7B" w:rsidP="00664E7B">
      <w:pPr>
        <w:rPr>
          <w:rFonts w:ascii="Century Gothic" w:hAnsi="Century Gothic"/>
          <w:i/>
          <w:iCs/>
          <w:color w:val="000000" w:themeColor="text1"/>
          <w:sz w:val="20"/>
          <w:szCs w:val="20"/>
        </w:rPr>
      </w:pP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>2020</w:t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996D2A">
        <w:rPr>
          <w:rFonts w:ascii="Century Gothic" w:hAnsi="Century Gothic"/>
          <w:color w:val="000000" w:themeColor="text1"/>
          <w:sz w:val="20"/>
          <w:szCs w:val="20"/>
        </w:rPr>
        <w:t>Vivolo</w:t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 xml:space="preserve">, </w:t>
      </w:r>
      <w:r w:rsidR="003D2019" w:rsidRPr="00996D2A">
        <w:rPr>
          <w:rFonts w:ascii="Century Gothic" w:hAnsi="Century Gothic"/>
          <w:i/>
          <w:iCs/>
          <w:color w:val="000000" w:themeColor="text1"/>
          <w:sz w:val="20"/>
          <w:szCs w:val="20"/>
        </w:rPr>
        <w:t>Pinot Grigio</w:t>
      </w:r>
      <w:r w:rsidR="00996D2A">
        <w:rPr>
          <w:rFonts w:ascii="Century Gothic" w:hAnsi="Century Gothic"/>
          <w:i/>
          <w:iCs/>
          <w:color w:val="000000" w:themeColor="text1"/>
          <w:sz w:val="20"/>
          <w:szCs w:val="20"/>
        </w:rPr>
        <w:t>,</w:t>
      </w:r>
      <w:r w:rsidR="003D2019"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 xml:space="preserve"> </w:t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>Veneto, Italy</w:t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  <w:t xml:space="preserve"> </w:t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  <w:t>34</w:t>
      </w:r>
    </w:p>
    <w:p w14:paraId="63E4D2A7" w14:textId="0EDCE773" w:rsidR="00664E7B" w:rsidRPr="00195FA0" w:rsidRDefault="003D2019" w:rsidP="00664E7B">
      <w:pPr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>20</w:t>
      </w:r>
      <w:r w:rsidR="00126CA7">
        <w:rPr>
          <w:rFonts w:ascii="Century Gothic" w:hAnsi="Century Gothic"/>
          <w:i/>
          <w:iCs/>
          <w:sz w:val="20"/>
          <w:szCs w:val="20"/>
        </w:rPr>
        <w:t>19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996D2A">
        <w:rPr>
          <w:rFonts w:ascii="Century Gothic" w:hAnsi="Century Gothic"/>
          <w:sz w:val="20"/>
          <w:szCs w:val="20"/>
        </w:rPr>
        <w:t>Le Belle Angele</w:t>
      </w:r>
      <w:r>
        <w:rPr>
          <w:rFonts w:ascii="Century Gothic" w:hAnsi="Century Gothic"/>
          <w:i/>
          <w:iCs/>
          <w:sz w:val="20"/>
          <w:szCs w:val="20"/>
        </w:rPr>
        <w:t>, Sauvignon Blanc, Languedoc, France</w:t>
      </w:r>
      <w:r w:rsidR="00664E7B"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="004F0460">
        <w:rPr>
          <w:rFonts w:ascii="Century Gothic" w:hAnsi="Century Gothic"/>
          <w:i/>
          <w:iCs/>
          <w:sz w:val="20"/>
          <w:szCs w:val="20"/>
        </w:rPr>
        <w:t>40</w:t>
      </w:r>
    </w:p>
    <w:p w14:paraId="701D8AC2" w14:textId="093C4B69" w:rsidR="001B6744" w:rsidRDefault="00664E7B" w:rsidP="00664E7B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996D2A">
        <w:rPr>
          <w:rFonts w:ascii="Century Gothic" w:hAnsi="Century Gothic"/>
          <w:sz w:val="20"/>
          <w:szCs w:val="20"/>
        </w:rPr>
        <w:t>Barking Hedge</w:t>
      </w:r>
      <w:r w:rsidRPr="00195FA0">
        <w:rPr>
          <w:rFonts w:ascii="Century Gothic" w:hAnsi="Century Gothic"/>
          <w:i/>
          <w:iCs/>
          <w:sz w:val="20"/>
          <w:szCs w:val="20"/>
        </w:rPr>
        <w:t>,</w:t>
      </w:r>
      <w:r w:rsidR="003D2019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3D2019" w:rsidRPr="00996D2A">
        <w:rPr>
          <w:rFonts w:ascii="Century Gothic" w:hAnsi="Century Gothic"/>
          <w:i/>
          <w:iCs/>
          <w:sz w:val="20"/>
          <w:szCs w:val="20"/>
        </w:rPr>
        <w:t>Sauvignon Blan</w:t>
      </w:r>
      <w:r w:rsidR="00996D2A">
        <w:rPr>
          <w:rFonts w:ascii="Century Gothic" w:hAnsi="Century Gothic"/>
          <w:i/>
          <w:iCs/>
          <w:sz w:val="20"/>
          <w:szCs w:val="20"/>
        </w:rPr>
        <w:t>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New Zealand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>45</w:t>
      </w:r>
    </w:p>
    <w:p w14:paraId="5C723824" w14:textId="257FB330" w:rsidR="00664E7B" w:rsidRDefault="001B6744" w:rsidP="00664E7B">
      <w:pPr>
        <w:rPr>
          <w:rFonts w:ascii="Century Gothic" w:hAnsi="Century Gothic"/>
          <w:i/>
          <w:iCs/>
          <w:sz w:val="20"/>
          <w:szCs w:val="20"/>
        </w:rPr>
      </w:pPr>
      <w:r w:rsidRPr="00F77A0C">
        <w:rPr>
          <w:rFonts w:ascii="Century Gothic" w:hAnsi="Century Gothic"/>
          <w:i/>
          <w:iCs/>
          <w:sz w:val="20"/>
          <w:szCs w:val="20"/>
        </w:rPr>
        <w:t>2019</w:t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Pr="00F77A0C">
        <w:rPr>
          <w:rFonts w:ascii="Century Gothic" w:hAnsi="Century Gothic"/>
          <w:sz w:val="20"/>
          <w:szCs w:val="20"/>
        </w:rPr>
        <w:t>Melaccie</w:t>
      </w:r>
      <w:proofErr w:type="spellEnd"/>
      <w:r w:rsidRPr="00F77A0C">
        <w:rPr>
          <w:rFonts w:ascii="Century Gothic" w:hAnsi="Century Gothic"/>
          <w:sz w:val="20"/>
          <w:szCs w:val="20"/>
        </w:rPr>
        <w:t>,</w:t>
      </w:r>
      <w:r w:rsidR="004F0460">
        <w:rPr>
          <w:rFonts w:ascii="Century Gothic" w:hAnsi="Century Gothic"/>
          <w:sz w:val="20"/>
          <w:szCs w:val="20"/>
        </w:rPr>
        <w:t xml:space="preserve"> </w:t>
      </w:r>
      <w:r w:rsidR="009E64FD" w:rsidRPr="00F77A0C">
        <w:rPr>
          <w:rFonts w:ascii="Century Gothic" w:hAnsi="Century Gothic"/>
          <w:sz w:val="20"/>
          <w:szCs w:val="20"/>
        </w:rPr>
        <w:t>Vermentino, Tuscany</w:t>
      </w:r>
      <w:r w:rsidRPr="00F77A0C">
        <w:rPr>
          <w:rFonts w:ascii="Century Gothic" w:hAnsi="Century Gothic"/>
          <w:sz w:val="20"/>
          <w:szCs w:val="20"/>
        </w:rPr>
        <w:t xml:space="preserve">, Italy, </w:t>
      </w:r>
      <w:r w:rsidRPr="001C0E3A">
        <w:rPr>
          <w:rFonts w:ascii="Century Gothic" w:hAnsi="Century Gothic"/>
          <w:i/>
          <w:iCs/>
          <w:color w:val="00B050"/>
          <w:sz w:val="20"/>
          <w:szCs w:val="20"/>
        </w:rPr>
        <w:t>O</w:t>
      </w:r>
      <w:r w:rsidRPr="00F77A0C">
        <w:rPr>
          <w:rFonts w:ascii="Century Gothic" w:hAnsi="Century Gothic"/>
          <w:i/>
          <w:iCs/>
          <w:sz w:val="20"/>
          <w:szCs w:val="20"/>
        </w:rPr>
        <w:t xml:space="preserve">, </w:t>
      </w:r>
      <w:r w:rsidRPr="001C0E3A">
        <w:rPr>
          <w:rFonts w:ascii="Century Gothic" w:hAnsi="Century Gothic"/>
          <w:i/>
          <w:iCs/>
          <w:color w:val="5B9BD5" w:themeColor="accent5"/>
          <w:sz w:val="20"/>
          <w:szCs w:val="20"/>
        </w:rPr>
        <w:t>B</w:t>
      </w:r>
      <w:r w:rsidRPr="00F77A0C">
        <w:rPr>
          <w:rFonts w:ascii="Century Gothic" w:hAnsi="Century Gothic"/>
          <w:i/>
          <w:iCs/>
          <w:sz w:val="20"/>
          <w:szCs w:val="20"/>
        </w:rPr>
        <w:t>,</w:t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  <w:t xml:space="preserve"> </w:t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="00FF6B79">
        <w:rPr>
          <w:rFonts w:ascii="Century Gothic" w:hAnsi="Century Gothic"/>
          <w:i/>
          <w:iCs/>
          <w:sz w:val="20"/>
          <w:szCs w:val="20"/>
        </w:rPr>
        <w:t>39</w:t>
      </w:r>
    </w:p>
    <w:p w14:paraId="2F0A0BD6" w14:textId="318FD808" w:rsidR="003B186E" w:rsidRPr="00195FA0" w:rsidRDefault="003B186E" w:rsidP="00664E7B">
      <w:pPr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>2020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996D2A">
        <w:rPr>
          <w:rFonts w:ascii="Century Gothic" w:hAnsi="Century Gothic"/>
          <w:sz w:val="20"/>
          <w:szCs w:val="20"/>
        </w:rPr>
        <w:t xml:space="preserve">Moulin De </w:t>
      </w:r>
      <w:proofErr w:type="spellStart"/>
      <w:r w:rsidRPr="00996D2A">
        <w:rPr>
          <w:rFonts w:ascii="Century Gothic" w:hAnsi="Century Gothic"/>
          <w:sz w:val="20"/>
          <w:szCs w:val="20"/>
        </w:rPr>
        <w:t>Gassac</w:t>
      </w:r>
      <w:proofErr w:type="spellEnd"/>
      <w:r w:rsidRPr="00996D2A">
        <w:rPr>
          <w:rFonts w:ascii="Century Gothic" w:hAnsi="Century Gothic"/>
          <w:sz w:val="20"/>
          <w:szCs w:val="20"/>
        </w:rPr>
        <w:t xml:space="preserve">, </w:t>
      </w:r>
      <w:proofErr w:type="spellStart"/>
      <w:r>
        <w:rPr>
          <w:rFonts w:ascii="Century Gothic" w:hAnsi="Century Gothic"/>
          <w:i/>
          <w:iCs/>
          <w:sz w:val="20"/>
          <w:szCs w:val="20"/>
        </w:rPr>
        <w:t>Picpoul</w:t>
      </w:r>
      <w:proofErr w:type="spellEnd"/>
      <w:r>
        <w:rPr>
          <w:rFonts w:ascii="Century Gothic" w:hAnsi="Century Gothic"/>
          <w:i/>
          <w:iCs/>
          <w:sz w:val="20"/>
          <w:szCs w:val="20"/>
        </w:rPr>
        <w:t xml:space="preserve"> De Pinet, Languedoc, France</w:t>
      </w:r>
      <w:r w:rsidR="00E1035D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E1035D" w:rsidRPr="00E1035D">
        <w:rPr>
          <w:rFonts w:ascii="Century Gothic" w:hAnsi="Century Gothic"/>
          <w:i/>
          <w:iCs/>
          <w:color w:val="00B050"/>
          <w:sz w:val="20"/>
          <w:szCs w:val="20"/>
        </w:rPr>
        <w:t>O</w:t>
      </w:r>
      <w:r w:rsidR="00E40485">
        <w:rPr>
          <w:rFonts w:ascii="Century Gothic" w:hAnsi="Century Gothic"/>
          <w:i/>
          <w:iCs/>
          <w:sz w:val="20"/>
          <w:szCs w:val="20"/>
        </w:rPr>
        <w:tab/>
      </w:r>
      <w:r w:rsidR="00E40485">
        <w:rPr>
          <w:rFonts w:ascii="Century Gothic" w:hAnsi="Century Gothic"/>
          <w:i/>
          <w:iCs/>
          <w:sz w:val="20"/>
          <w:szCs w:val="20"/>
        </w:rPr>
        <w:tab/>
      </w:r>
      <w:r w:rsidR="00E40485">
        <w:rPr>
          <w:rFonts w:ascii="Century Gothic" w:hAnsi="Century Gothic"/>
          <w:i/>
          <w:iCs/>
          <w:sz w:val="20"/>
          <w:szCs w:val="20"/>
        </w:rPr>
        <w:tab/>
      </w:r>
      <w:r w:rsidR="00E40485">
        <w:rPr>
          <w:rFonts w:ascii="Century Gothic" w:hAnsi="Century Gothic"/>
          <w:i/>
          <w:iCs/>
          <w:sz w:val="20"/>
          <w:szCs w:val="20"/>
        </w:rPr>
        <w:tab/>
      </w:r>
      <w:r w:rsidR="00E40485">
        <w:rPr>
          <w:rFonts w:ascii="Century Gothic" w:hAnsi="Century Gothic"/>
          <w:i/>
          <w:iCs/>
          <w:sz w:val="20"/>
          <w:szCs w:val="20"/>
        </w:rPr>
        <w:tab/>
        <w:t>38</w:t>
      </w:r>
    </w:p>
    <w:p w14:paraId="6DAA64DC" w14:textId="77777777" w:rsidR="008B1DB1" w:rsidRDefault="008B1DB1" w:rsidP="00A546C7">
      <w:pPr>
        <w:ind w:right="-997" w:firstLine="720"/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</w:pPr>
    </w:p>
    <w:p w14:paraId="1D21851D" w14:textId="347F5667" w:rsidR="006103EC" w:rsidRPr="00195FA0" w:rsidRDefault="00EE7E39" w:rsidP="00A546C7">
      <w:pPr>
        <w:ind w:right="-997" w:firstLine="720"/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</w:pPr>
      <w:r w:rsidRPr="00195FA0"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  <w:t>LIGHT</w:t>
      </w:r>
      <w:r w:rsidR="00216DD6" w:rsidRPr="00195FA0"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  <w:t xml:space="preserve"> ~ </w:t>
      </w:r>
      <w:r w:rsidRPr="00195FA0"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  <w:t>FRUITY</w:t>
      </w:r>
    </w:p>
    <w:p w14:paraId="6CD0D0CE" w14:textId="5A038291" w:rsidR="00C4767D" w:rsidRPr="00195FA0" w:rsidRDefault="00C4767D" w:rsidP="00A546C7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7F82371C" w14:textId="34ABB8F4" w:rsidR="009F65D1" w:rsidRDefault="009F65D1" w:rsidP="009D03ED">
      <w:pPr>
        <w:ind w:right="-997"/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>201</w:t>
      </w:r>
      <w:r w:rsidR="00126CA7">
        <w:rPr>
          <w:rFonts w:ascii="Century Gothic" w:hAnsi="Century Gothic"/>
          <w:i/>
          <w:iCs/>
          <w:sz w:val="20"/>
          <w:szCs w:val="20"/>
        </w:rPr>
        <w:t>8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9F65D1">
        <w:rPr>
          <w:rFonts w:ascii="Century Gothic" w:hAnsi="Century Gothic"/>
          <w:sz w:val="20"/>
          <w:szCs w:val="20"/>
        </w:rPr>
        <w:t>Orange Republic</w:t>
      </w:r>
      <w:r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>
        <w:rPr>
          <w:rFonts w:ascii="Century Gothic" w:hAnsi="Century Gothic"/>
          <w:i/>
          <w:iCs/>
          <w:sz w:val="20"/>
          <w:szCs w:val="20"/>
        </w:rPr>
        <w:t>Godello</w:t>
      </w:r>
      <w:proofErr w:type="spellEnd"/>
      <w:r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>
        <w:rPr>
          <w:rFonts w:ascii="Century Gothic" w:hAnsi="Century Gothic"/>
          <w:i/>
          <w:iCs/>
          <w:sz w:val="20"/>
          <w:szCs w:val="20"/>
        </w:rPr>
        <w:t>Valdeorras</w:t>
      </w:r>
      <w:proofErr w:type="spellEnd"/>
      <w:r>
        <w:rPr>
          <w:rFonts w:ascii="Century Gothic" w:hAnsi="Century Gothic"/>
          <w:i/>
          <w:iCs/>
          <w:sz w:val="20"/>
          <w:szCs w:val="20"/>
        </w:rPr>
        <w:t>, Spain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  <w:t>60</w:t>
      </w:r>
    </w:p>
    <w:p w14:paraId="378228A5" w14:textId="382480C4" w:rsidR="009C50FE" w:rsidRPr="00195FA0" w:rsidRDefault="00C4767D" w:rsidP="009D03ED">
      <w:pPr>
        <w:ind w:right="-997"/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 w:rsidR="00126CA7">
        <w:rPr>
          <w:rFonts w:ascii="Century Gothic" w:hAnsi="Century Gothic"/>
          <w:i/>
          <w:iCs/>
          <w:sz w:val="20"/>
          <w:szCs w:val="20"/>
        </w:rPr>
        <w:t>8</w:t>
      </w:r>
      <w:r w:rsidR="00B75D2D" w:rsidRPr="00195FA0">
        <w:rPr>
          <w:rFonts w:ascii="Century Gothic" w:hAnsi="Century Gothic"/>
          <w:i/>
          <w:iCs/>
          <w:sz w:val="20"/>
          <w:szCs w:val="20"/>
        </w:rPr>
        <w:tab/>
      </w:r>
      <w:r w:rsidR="00B75D2D" w:rsidRPr="00195FA0">
        <w:rPr>
          <w:rFonts w:ascii="Century Gothic" w:hAnsi="Century Gothic"/>
          <w:sz w:val="20"/>
          <w:szCs w:val="20"/>
        </w:rPr>
        <w:t>Elena Walch</w:t>
      </w:r>
      <w:r w:rsidR="002A0E7E" w:rsidRPr="00195FA0">
        <w:rPr>
          <w:rFonts w:ascii="Century Gothic" w:hAnsi="Century Gothic"/>
          <w:sz w:val="20"/>
          <w:szCs w:val="20"/>
        </w:rPr>
        <w:t>,</w:t>
      </w:r>
      <w:r w:rsidR="002A0E7E" w:rsidRPr="00195FA0">
        <w:rPr>
          <w:rFonts w:ascii="Century Gothic" w:hAnsi="Century Gothic"/>
          <w:i/>
          <w:iCs/>
          <w:sz w:val="20"/>
          <w:szCs w:val="20"/>
        </w:rPr>
        <w:t xml:space="preserve"> Alto Adige,</w:t>
      </w:r>
      <w:r w:rsidR="00A546C7" w:rsidRPr="00195FA0">
        <w:rPr>
          <w:rFonts w:ascii="Century Gothic" w:hAnsi="Century Gothic"/>
          <w:i/>
          <w:iCs/>
          <w:sz w:val="20"/>
          <w:szCs w:val="20"/>
        </w:rPr>
        <w:t xml:space="preserve"> Pinot Grigio</w:t>
      </w:r>
      <w:r w:rsidR="002A0E7E" w:rsidRPr="00195FA0">
        <w:rPr>
          <w:rFonts w:ascii="Century Gothic" w:hAnsi="Century Gothic"/>
          <w:i/>
          <w:iCs/>
          <w:sz w:val="20"/>
          <w:szCs w:val="20"/>
        </w:rPr>
        <w:t xml:space="preserve"> Italy,</w:t>
      </w:r>
      <w:r w:rsidR="00511F0F"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511F0F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="0060646B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,</w:t>
      </w:r>
      <w:r w:rsidR="00822CC2"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 xml:space="preserve"> S</w:t>
      </w:r>
      <w:r w:rsidR="002A0E7E" w:rsidRPr="00195FA0">
        <w:rPr>
          <w:rFonts w:ascii="Century Gothic" w:hAnsi="Century Gothic"/>
          <w:i/>
          <w:iCs/>
          <w:sz w:val="20"/>
          <w:szCs w:val="20"/>
        </w:rPr>
        <w:tab/>
      </w:r>
      <w:r w:rsidR="002A0E7E" w:rsidRPr="00195FA0">
        <w:rPr>
          <w:rFonts w:ascii="Century Gothic" w:hAnsi="Century Gothic"/>
          <w:i/>
          <w:iCs/>
          <w:sz w:val="20"/>
          <w:szCs w:val="20"/>
        </w:rPr>
        <w:tab/>
      </w:r>
      <w:r w:rsidR="002A0E7E" w:rsidRPr="00195FA0">
        <w:rPr>
          <w:rFonts w:ascii="Century Gothic" w:hAnsi="Century Gothic"/>
          <w:i/>
          <w:iCs/>
          <w:sz w:val="20"/>
          <w:szCs w:val="20"/>
        </w:rPr>
        <w:tab/>
      </w:r>
      <w:r w:rsidR="002A0E7E" w:rsidRPr="00195FA0">
        <w:rPr>
          <w:rFonts w:ascii="Century Gothic" w:hAnsi="Century Gothic"/>
          <w:i/>
          <w:iCs/>
          <w:sz w:val="20"/>
          <w:szCs w:val="20"/>
        </w:rPr>
        <w:tab/>
      </w:r>
      <w:r w:rsidR="002A0E7E" w:rsidRPr="00195FA0">
        <w:rPr>
          <w:rFonts w:ascii="Century Gothic" w:hAnsi="Century Gothic"/>
          <w:i/>
          <w:iCs/>
          <w:sz w:val="20"/>
          <w:szCs w:val="20"/>
        </w:rPr>
        <w:tab/>
      </w:r>
      <w:r w:rsidR="0057159A" w:rsidRPr="00195FA0">
        <w:rPr>
          <w:rFonts w:ascii="Century Gothic" w:hAnsi="Century Gothic"/>
          <w:i/>
          <w:iCs/>
          <w:sz w:val="20"/>
          <w:szCs w:val="20"/>
        </w:rPr>
        <w:tab/>
      </w:r>
      <w:r w:rsidR="000151CD" w:rsidRPr="00195FA0">
        <w:rPr>
          <w:rFonts w:ascii="Century Gothic" w:hAnsi="Century Gothic"/>
          <w:i/>
          <w:iCs/>
          <w:sz w:val="20"/>
          <w:szCs w:val="20"/>
        </w:rPr>
        <w:t>4</w:t>
      </w:r>
      <w:r w:rsidR="00916763" w:rsidRPr="00195FA0">
        <w:rPr>
          <w:rFonts w:ascii="Century Gothic" w:hAnsi="Century Gothic"/>
          <w:i/>
          <w:iCs/>
          <w:sz w:val="20"/>
          <w:szCs w:val="20"/>
        </w:rPr>
        <w:t>5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</w:p>
    <w:p w14:paraId="069D48BD" w14:textId="76E52D19" w:rsidR="00EB4D2E" w:rsidRPr="00195FA0" w:rsidRDefault="00DF3794" w:rsidP="00695A4F">
      <w:pPr>
        <w:ind w:right="-997"/>
        <w:rPr>
          <w:rFonts w:ascii="Century Gothic" w:hAnsi="Century Gothic" w:cs="Big Caslon Medium"/>
          <w:i/>
          <w:iCs/>
          <w:sz w:val="20"/>
          <w:szCs w:val="20"/>
        </w:rPr>
      </w:pPr>
      <w:r w:rsidRPr="00195FA0">
        <w:rPr>
          <w:rFonts w:ascii="Century Gothic" w:hAnsi="Century Gothic" w:cs="Big Caslon Medium"/>
          <w:i/>
          <w:iCs/>
          <w:sz w:val="20"/>
          <w:szCs w:val="20"/>
        </w:rPr>
        <w:t>2019</w:t>
      </w:r>
      <w:r w:rsidRPr="00195FA0">
        <w:rPr>
          <w:rFonts w:ascii="Century Gothic" w:hAnsi="Century Gothic" w:cs="Big Caslon Medium"/>
          <w:i/>
          <w:iCs/>
          <w:sz w:val="20"/>
          <w:szCs w:val="20"/>
        </w:rPr>
        <w:tab/>
      </w:r>
      <w:r w:rsidR="00D24ADF" w:rsidRPr="00195FA0">
        <w:rPr>
          <w:rFonts w:ascii="Century Gothic" w:hAnsi="Century Gothic" w:cs="Big Caslon Medium"/>
          <w:sz w:val="20"/>
          <w:szCs w:val="20"/>
        </w:rPr>
        <w:t>Cape Landing</w:t>
      </w:r>
      <w:r w:rsidR="00E239AA" w:rsidRPr="00195FA0">
        <w:rPr>
          <w:rFonts w:ascii="Century Gothic" w:hAnsi="Century Gothic" w:cs="Big Caslon Medium"/>
          <w:sz w:val="20"/>
          <w:szCs w:val="20"/>
        </w:rPr>
        <w:t xml:space="preserve">, </w:t>
      </w:r>
      <w:r w:rsidR="00E239AA" w:rsidRPr="00195FA0">
        <w:rPr>
          <w:rFonts w:ascii="Century Gothic" w:hAnsi="Century Gothic" w:cs="Big Caslon Medium"/>
          <w:i/>
          <w:iCs/>
          <w:sz w:val="20"/>
          <w:szCs w:val="20"/>
        </w:rPr>
        <w:t>Sauvignon Blanc</w:t>
      </w:r>
      <w:r w:rsidR="00EB4D2E" w:rsidRPr="00195FA0">
        <w:rPr>
          <w:rFonts w:ascii="Century Gothic" w:hAnsi="Century Gothic" w:cs="Big Caslon Medium"/>
          <w:i/>
          <w:iCs/>
          <w:sz w:val="20"/>
          <w:szCs w:val="20"/>
        </w:rPr>
        <w:t>, Margaret River, Australia</w:t>
      </w:r>
      <w:r w:rsidR="00EB4D2E" w:rsidRPr="00195FA0">
        <w:rPr>
          <w:rFonts w:ascii="Century Gothic" w:hAnsi="Century Gothic" w:cs="Big Caslon Medium"/>
          <w:i/>
          <w:iCs/>
          <w:sz w:val="20"/>
          <w:szCs w:val="20"/>
        </w:rPr>
        <w:tab/>
      </w:r>
      <w:r w:rsidR="00EB4D2E" w:rsidRPr="00195FA0">
        <w:rPr>
          <w:rFonts w:ascii="Century Gothic" w:hAnsi="Century Gothic" w:cs="Big Caslon Medium"/>
          <w:i/>
          <w:iCs/>
          <w:sz w:val="20"/>
          <w:szCs w:val="20"/>
        </w:rPr>
        <w:tab/>
      </w:r>
      <w:r w:rsidR="00EB4D2E" w:rsidRPr="00195FA0">
        <w:rPr>
          <w:rFonts w:ascii="Century Gothic" w:hAnsi="Century Gothic" w:cs="Big Caslon Medium"/>
          <w:i/>
          <w:iCs/>
          <w:sz w:val="20"/>
          <w:szCs w:val="20"/>
        </w:rPr>
        <w:tab/>
      </w:r>
      <w:r w:rsidR="00EB4D2E" w:rsidRPr="00195FA0">
        <w:rPr>
          <w:rFonts w:ascii="Century Gothic" w:hAnsi="Century Gothic" w:cs="Big Caslon Medium"/>
          <w:i/>
          <w:iCs/>
          <w:sz w:val="20"/>
          <w:szCs w:val="20"/>
        </w:rPr>
        <w:tab/>
      </w:r>
      <w:r w:rsidR="00EB4D2E" w:rsidRPr="00195FA0">
        <w:rPr>
          <w:rFonts w:ascii="Century Gothic" w:hAnsi="Century Gothic" w:cs="Big Caslon Medium"/>
          <w:i/>
          <w:iCs/>
          <w:sz w:val="20"/>
          <w:szCs w:val="20"/>
        </w:rPr>
        <w:tab/>
        <w:t>55</w:t>
      </w:r>
    </w:p>
    <w:p w14:paraId="73060CBC" w14:textId="446593C8" w:rsidR="007316D7" w:rsidRPr="00195FA0" w:rsidRDefault="007316D7" w:rsidP="00923B36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</w:t>
      </w:r>
      <w:r w:rsidR="00126CA7">
        <w:rPr>
          <w:rFonts w:ascii="Century Gothic" w:hAnsi="Century Gothic"/>
          <w:i/>
          <w:iCs/>
          <w:sz w:val="20"/>
          <w:szCs w:val="20"/>
        </w:rPr>
        <w:t>8</w:t>
      </w:r>
      <w:r w:rsidR="00A41ED5" w:rsidRPr="00195FA0">
        <w:rPr>
          <w:rFonts w:ascii="Century Gothic" w:hAnsi="Century Gothic"/>
          <w:i/>
          <w:iCs/>
          <w:sz w:val="20"/>
          <w:szCs w:val="20"/>
        </w:rPr>
        <w:t>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5C2821" w:rsidRPr="00195FA0">
        <w:rPr>
          <w:rFonts w:ascii="Century Gothic" w:hAnsi="Century Gothic"/>
          <w:sz w:val="20"/>
          <w:szCs w:val="20"/>
        </w:rPr>
        <w:t>Clos De Mire</w:t>
      </w:r>
      <w:r w:rsidR="00B918D1" w:rsidRPr="00195FA0">
        <w:rPr>
          <w:rFonts w:ascii="Century Gothic" w:hAnsi="Century Gothic"/>
          <w:sz w:val="20"/>
          <w:szCs w:val="20"/>
        </w:rPr>
        <w:t>i</w:t>
      </w:r>
      <w:r w:rsidR="005C2821" w:rsidRPr="00195FA0">
        <w:rPr>
          <w:rFonts w:ascii="Century Gothic" w:hAnsi="Century Gothic"/>
          <w:sz w:val="20"/>
          <w:szCs w:val="20"/>
        </w:rPr>
        <w:t>lle</w:t>
      </w:r>
      <w:r w:rsidR="00B918D1" w:rsidRPr="00195FA0">
        <w:rPr>
          <w:rFonts w:ascii="Century Gothic" w:hAnsi="Century Gothic"/>
          <w:sz w:val="20"/>
          <w:szCs w:val="20"/>
        </w:rPr>
        <w:t>,</w:t>
      </w:r>
      <w:r w:rsidR="00E1035D">
        <w:rPr>
          <w:rFonts w:ascii="Century Gothic" w:hAnsi="Century Gothic"/>
          <w:sz w:val="20"/>
          <w:szCs w:val="20"/>
        </w:rPr>
        <w:t xml:space="preserve"> Domain Ott,</w:t>
      </w:r>
      <w:r w:rsidR="0087637A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966FDC" w:rsidRPr="00195FA0">
        <w:rPr>
          <w:rFonts w:ascii="Century Gothic" w:hAnsi="Century Gothic"/>
          <w:i/>
          <w:iCs/>
          <w:sz w:val="20"/>
          <w:szCs w:val="20"/>
        </w:rPr>
        <w:t>Semillon</w:t>
      </w:r>
      <w:r w:rsidR="0087637A">
        <w:rPr>
          <w:rFonts w:ascii="Century Gothic" w:hAnsi="Century Gothic"/>
          <w:i/>
          <w:iCs/>
          <w:sz w:val="20"/>
          <w:szCs w:val="20"/>
        </w:rPr>
        <w:t>/Rolle</w:t>
      </w:r>
      <w:r w:rsidR="00351A47" w:rsidRPr="00195FA0">
        <w:rPr>
          <w:rFonts w:ascii="Century Gothic" w:hAnsi="Century Gothic"/>
          <w:i/>
          <w:iCs/>
          <w:sz w:val="20"/>
          <w:szCs w:val="20"/>
        </w:rPr>
        <w:t xml:space="preserve"> - </w:t>
      </w:r>
      <w:r w:rsidR="00966FDC" w:rsidRPr="00195FA0">
        <w:rPr>
          <w:rFonts w:ascii="Century Gothic" w:hAnsi="Century Gothic"/>
          <w:i/>
          <w:iCs/>
          <w:sz w:val="20"/>
          <w:szCs w:val="20"/>
        </w:rPr>
        <w:t>Prov</w:t>
      </w:r>
      <w:r w:rsidR="0087637A">
        <w:rPr>
          <w:rFonts w:ascii="Century Gothic" w:hAnsi="Century Gothic"/>
          <w:i/>
          <w:iCs/>
          <w:sz w:val="20"/>
          <w:szCs w:val="20"/>
        </w:rPr>
        <w:t>e</w:t>
      </w:r>
      <w:r w:rsidR="00966FDC" w:rsidRPr="00195FA0">
        <w:rPr>
          <w:rFonts w:ascii="Century Gothic" w:hAnsi="Century Gothic"/>
          <w:i/>
          <w:iCs/>
          <w:sz w:val="20"/>
          <w:szCs w:val="20"/>
        </w:rPr>
        <w:t>nce, France</w:t>
      </w:r>
      <w:r w:rsidR="0087637A">
        <w:rPr>
          <w:rFonts w:ascii="Century Gothic" w:hAnsi="Century Gothic"/>
          <w:i/>
          <w:iCs/>
          <w:sz w:val="20"/>
          <w:szCs w:val="20"/>
        </w:rPr>
        <w:tab/>
      </w:r>
      <w:r w:rsidR="0087637A">
        <w:rPr>
          <w:rFonts w:ascii="Century Gothic" w:hAnsi="Century Gothic"/>
          <w:i/>
          <w:iCs/>
          <w:sz w:val="20"/>
          <w:szCs w:val="20"/>
        </w:rPr>
        <w:tab/>
      </w:r>
      <w:r w:rsidR="0087637A">
        <w:rPr>
          <w:rFonts w:ascii="Century Gothic" w:hAnsi="Century Gothic"/>
          <w:i/>
          <w:iCs/>
          <w:sz w:val="20"/>
          <w:szCs w:val="20"/>
        </w:rPr>
        <w:tab/>
      </w:r>
      <w:r w:rsidR="00377A2F" w:rsidRPr="00195FA0">
        <w:rPr>
          <w:rFonts w:ascii="Century Gothic" w:hAnsi="Century Gothic"/>
          <w:i/>
          <w:iCs/>
          <w:sz w:val="20"/>
          <w:szCs w:val="20"/>
        </w:rPr>
        <w:tab/>
        <w:t>70</w:t>
      </w:r>
    </w:p>
    <w:p w14:paraId="7AD86AC3" w14:textId="3CEC2FE0" w:rsidR="00670D39" w:rsidRDefault="00670D39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0BDDB0DA" w14:textId="03B4EFA9" w:rsidR="00216DD6" w:rsidRPr="00195FA0" w:rsidRDefault="007A02A3" w:rsidP="001B2458">
      <w:pPr>
        <w:ind w:right="-997"/>
        <w:rPr>
          <w:rFonts w:ascii="Century Gothic" w:hAnsi="Century Gothic"/>
          <w:sz w:val="20"/>
          <w:szCs w:val="20"/>
          <w:u w:val="single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  <w:u w:val="single"/>
        </w:rPr>
        <w:t>LIGHT WITH C</w:t>
      </w:r>
      <w:r w:rsidR="00F517A7">
        <w:rPr>
          <w:rFonts w:ascii="Century Gothic" w:hAnsi="Century Gothic"/>
          <w:sz w:val="20"/>
          <w:szCs w:val="20"/>
          <w:u w:val="single"/>
        </w:rPr>
        <w:t>HARACTER</w:t>
      </w:r>
    </w:p>
    <w:p w14:paraId="2E434B58" w14:textId="00A0763F" w:rsidR="00216DD6" w:rsidRPr="00195FA0" w:rsidRDefault="00216DD6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6C099F7D" w14:textId="2F25CDDF" w:rsidR="00F02435" w:rsidRDefault="00E44982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</w:t>
      </w:r>
      <w:r w:rsidR="00F02435" w:rsidRPr="00195FA0">
        <w:rPr>
          <w:rFonts w:ascii="Century Gothic" w:hAnsi="Century Gothic"/>
          <w:i/>
          <w:iCs/>
          <w:sz w:val="20"/>
          <w:szCs w:val="20"/>
        </w:rPr>
        <w:t>1</w:t>
      </w:r>
      <w:r w:rsidR="00126CA7">
        <w:rPr>
          <w:rFonts w:ascii="Century Gothic" w:hAnsi="Century Gothic"/>
          <w:i/>
          <w:iCs/>
          <w:sz w:val="20"/>
          <w:szCs w:val="20"/>
        </w:rPr>
        <w:t>8</w:t>
      </w:r>
      <w:r w:rsidR="00F02435" w:rsidRPr="00195FA0">
        <w:rPr>
          <w:rFonts w:ascii="Century Gothic" w:hAnsi="Century Gothic"/>
          <w:i/>
          <w:iCs/>
          <w:sz w:val="20"/>
          <w:szCs w:val="20"/>
        </w:rPr>
        <w:tab/>
      </w:r>
      <w:r w:rsidR="00F02435" w:rsidRPr="00195FA0">
        <w:rPr>
          <w:rFonts w:ascii="Century Gothic" w:hAnsi="Century Gothic"/>
          <w:sz w:val="20"/>
          <w:szCs w:val="20"/>
        </w:rPr>
        <w:t>Rickety Bridge</w:t>
      </w:r>
      <w:r w:rsidR="00F02435" w:rsidRPr="00195FA0">
        <w:rPr>
          <w:rFonts w:ascii="Century Gothic" w:hAnsi="Century Gothic"/>
          <w:i/>
          <w:iCs/>
          <w:sz w:val="20"/>
          <w:szCs w:val="20"/>
        </w:rPr>
        <w:t>, Chenin Blanc, Paulin’s Reserve</w:t>
      </w:r>
      <w:r w:rsidR="00E3509D" w:rsidRPr="00195FA0">
        <w:rPr>
          <w:rFonts w:ascii="Century Gothic" w:hAnsi="Century Gothic"/>
          <w:i/>
          <w:iCs/>
          <w:sz w:val="20"/>
          <w:szCs w:val="20"/>
        </w:rPr>
        <w:t>,</w:t>
      </w:r>
      <w:r w:rsidR="00E3509D" w:rsidRPr="00195FA0">
        <w:rPr>
          <w:rFonts w:ascii="Century Gothic" w:hAnsi="Century Gothic"/>
          <w:i/>
          <w:iCs/>
          <w:color w:val="FF0000"/>
          <w:sz w:val="20"/>
          <w:szCs w:val="20"/>
        </w:rPr>
        <w:t xml:space="preserve"> </w:t>
      </w:r>
      <w:r w:rsidR="00EA6711" w:rsidRPr="00F517A7">
        <w:rPr>
          <w:rFonts w:ascii="Century Gothic" w:hAnsi="Century Gothic"/>
          <w:i/>
          <w:iCs/>
          <w:sz w:val="20"/>
          <w:szCs w:val="20"/>
        </w:rPr>
        <w:t xml:space="preserve">South Africa </w:t>
      </w:r>
      <w:r w:rsidR="00E3509D"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>S</w:t>
      </w:r>
      <w:r w:rsidR="00F02435" w:rsidRPr="00195FA0">
        <w:rPr>
          <w:rFonts w:ascii="Century Gothic" w:hAnsi="Century Gothic"/>
          <w:i/>
          <w:iCs/>
          <w:color w:val="FF0000"/>
          <w:sz w:val="20"/>
          <w:szCs w:val="20"/>
        </w:rPr>
        <w:tab/>
      </w:r>
      <w:r w:rsidR="00F02435" w:rsidRPr="00195FA0">
        <w:rPr>
          <w:rFonts w:ascii="Century Gothic" w:hAnsi="Century Gothic"/>
          <w:i/>
          <w:iCs/>
          <w:color w:val="FF0000"/>
          <w:sz w:val="20"/>
          <w:szCs w:val="20"/>
        </w:rPr>
        <w:tab/>
      </w:r>
      <w:r w:rsidR="00F02435" w:rsidRPr="00195FA0">
        <w:rPr>
          <w:rFonts w:ascii="Century Gothic" w:hAnsi="Century Gothic"/>
          <w:i/>
          <w:iCs/>
          <w:color w:val="FF0000"/>
          <w:sz w:val="20"/>
          <w:szCs w:val="20"/>
        </w:rPr>
        <w:tab/>
      </w:r>
      <w:r w:rsidR="00F02435" w:rsidRPr="00195FA0">
        <w:rPr>
          <w:rFonts w:ascii="Century Gothic" w:hAnsi="Century Gothic"/>
          <w:i/>
          <w:iCs/>
          <w:color w:val="FF0000"/>
          <w:sz w:val="20"/>
          <w:szCs w:val="20"/>
        </w:rPr>
        <w:tab/>
      </w:r>
      <w:r w:rsidR="00F02435" w:rsidRPr="00195FA0">
        <w:rPr>
          <w:rFonts w:ascii="Century Gothic" w:hAnsi="Century Gothic"/>
          <w:i/>
          <w:iCs/>
          <w:sz w:val="20"/>
          <w:szCs w:val="20"/>
        </w:rPr>
        <w:t>50</w:t>
      </w:r>
    </w:p>
    <w:p w14:paraId="25369FD6" w14:textId="1BBB88A5" w:rsidR="00664E7B" w:rsidRDefault="00664E7B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Grüner V</w:t>
      </w:r>
      <w:r>
        <w:rPr>
          <w:rFonts w:ascii="Century Gothic" w:hAnsi="Century Gothic"/>
          <w:sz w:val="20"/>
          <w:szCs w:val="20"/>
        </w:rPr>
        <w:t>e</w:t>
      </w:r>
      <w:r w:rsidRPr="00195FA0">
        <w:rPr>
          <w:rFonts w:ascii="Century Gothic" w:hAnsi="Century Gothic"/>
          <w:sz w:val="20"/>
          <w:szCs w:val="20"/>
        </w:rPr>
        <w:t xml:space="preserve">ltliner,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Loimer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Kamptal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 xml:space="preserve">, Austria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,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>50</w:t>
      </w:r>
    </w:p>
    <w:p w14:paraId="0475E934" w14:textId="25682DDB" w:rsidR="00126CA7" w:rsidRPr="00126CA7" w:rsidRDefault="00126CA7" w:rsidP="001B2458">
      <w:pPr>
        <w:ind w:right="-997"/>
        <w:rPr>
          <w:rFonts w:ascii="Century Gothic" w:hAnsi="Century Gothic"/>
          <w:i/>
          <w:iCs/>
          <w:color w:val="FF0000"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>2018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 xml:space="preserve">Kim Crawford, </w:t>
      </w:r>
      <w:r>
        <w:rPr>
          <w:rFonts w:ascii="Century Gothic" w:hAnsi="Century Gothic"/>
          <w:i/>
          <w:iCs/>
          <w:sz w:val="20"/>
          <w:szCs w:val="20"/>
        </w:rPr>
        <w:t>Sauvignon Blanc, Marlborough, New Zealand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  <w:t>60</w:t>
      </w:r>
    </w:p>
    <w:p w14:paraId="690DE822" w14:textId="5749E287" w:rsidR="00216DD6" w:rsidRPr="00195FA0" w:rsidRDefault="004D6F95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 w:rsidR="00126CA7">
        <w:rPr>
          <w:rFonts w:ascii="Century Gothic" w:hAnsi="Century Gothic"/>
          <w:i/>
          <w:iCs/>
          <w:sz w:val="20"/>
          <w:szCs w:val="20"/>
        </w:rPr>
        <w:t>5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87637A">
        <w:rPr>
          <w:rFonts w:ascii="Century Gothic" w:hAnsi="Century Gothic"/>
          <w:sz w:val="20"/>
          <w:szCs w:val="20"/>
        </w:rPr>
        <w:t>Riesling “</w:t>
      </w:r>
      <w:r w:rsidRPr="00195FA0">
        <w:rPr>
          <w:rFonts w:ascii="Century Gothic" w:hAnsi="Century Gothic"/>
          <w:sz w:val="20"/>
          <w:szCs w:val="20"/>
        </w:rPr>
        <w:t>Hugel</w:t>
      </w:r>
      <w:r w:rsidR="0087637A">
        <w:rPr>
          <w:rFonts w:ascii="Century Gothic" w:hAnsi="Century Gothic"/>
          <w:sz w:val="20"/>
          <w:szCs w:val="20"/>
        </w:rPr>
        <w:t>”</w:t>
      </w:r>
      <w:r w:rsidRPr="00195FA0">
        <w:rPr>
          <w:rFonts w:ascii="Century Gothic" w:hAnsi="Century Gothic"/>
          <w:sz w:val="20"/>
          <w:szCs w:val="20"/>
        </w:rPr>
        <w:t>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87637A">
        <w:rPr>
          <w:rFonts w:ascii="Century Gothic" w:hAnsi="Century Gothic"/>
          <w:i/>
          <w:iCs/>
          <w:sz w:val="20"/>
          <w:szCs w:val="20"/>
        </w:rPr>
        <w:t xml:space="preserve">Riesling, </w:t>
      </w:r>
      <w:r w:rsidRPr="00195FA0">
        <w:rPr>
          <w:rFonts w:ascii="Century Gothic" w:hAnsi="Century Gothic"/>
          <w:i/>
          <w:iCs/>
          <w:sz w:val="20"/>
          <w:szCs w:val="20"/>
        </w:rPr>
        <w:t>Alsace</w:t>
      </w:r>
      <w:r w:rsidR="00A546C7"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r w:rsidRPr="00195FA0">
        <w:rPr>
          <w:rFonts w:ascii="Century Gothic" w:hAnsi="Century Gothic"/>
          <w:i/>
          <w:iCs/>
          <w:sz w:val="20"/>
          <w:szCs w:val="20"/>
        </w:rPr>
        <w:t>France</w:t>
      </w:r>
      <w:r w:rsidR="004572BC" w:rsidRPr="00195FA0">
        <w:rPr>
          <w:rFonts w:ascii="Century Gothic" w:hAnsi="Century Gothic"/>
          <w:i/>
          <w:iCs/>
          <w:sz w:val="20"/>
          <w:szCs w:val="20"/>
        </w:rPr>
        <w:t>,</w:t>
      </w:r>
      <w:r w:rsidR="0057159A"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57159A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="0057159A"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60</w:t>
      </w:r>
    </w:p>
    <w:p w14:paraId="5DCC393B" w14:textId="71BA3CBE" w:rsidR="00216DD6" w:rsidRPr="00195FA0" w:rsidRDefault="00DC2FEF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</w:t>
      </w:r>
      <w:r w:rsidR="00126CA7">
        <w:rPr>
          <w:rFonts w:ascii="Century Gothic" w:hAnsi="Century Gothic"/>
          <w:i/>
          <w:iCs/>
          <w:sz w:val="20"/>
          <w:szCs w:val="20"/>
        </w:rPr>
        <w:t>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Marchesi Di Barolo</w:t>
      </w:r>
      <w:r w:rsidR="00B85D4A" w:rsidRPr="00195FA0">
        <w:rPr>
          <w:rFonts w:ascii="Century Gothic" w:hAnsi="Century Gothic"/>
          <w:sz w:val="20"/>
          <w:szCs w:val="20"/>
        </w:rPr>
        <w:t>,</w:t>
      </w:r>
      <w:r w:rsidR="00B85D4A"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3A70A7" w:rsidRPr="00195FA0">
        <w:rPr>
          <w:rFonts w:ascii="Century Gothic" w:hAnsi="Century Gothic"/>
          <w:i/>
          <w:iCs/>
          <w:sz w:val="20"/>
          <w:szCs w:val="20"/>
        </w:rPr>
        <w:t xml:space="preserve">Gavi, </w:t>
      </w:r>
      <w:r w:rsidR="00B85D4A" w:rsidRPr="00195FA0">
        <w:rPr>
          <w:rFonts w:ascii="Century Gothic" w:hAnsi="Century Gothic"/>
          <w:i/>
          <w:iCs/>
          <w:sz w:val="20"/>
          <w:szCs w:val="20"/>
        </w:rPr>
        <w:t>Cortese, Piedmont, Italy</w:t>
      </w:r>
      <w:r w:rsidR="00B85D4A" w:rsidRPr="00195FA0">
        <w:rPr>
          <w:rFonts w:ascii="Century Gothic" w:hAnsi="Century Gothic"/>
          <w:i/>
          <w:iCs/>
          <w:sz w:val="20"/>
          <w:szCs w:val="20"/>
        </w:rPr>
        <w:tab/>
      </w:r>
      <w:r w:rsidR="00B85D4A" w:rsidRPr="00195FA0">
        <w:rPr>
          <w:rFonts w:ascii="Century Gothic" w:hAnsi="Century Gothic"/>
          <w:i/>
          <w:iCs/>
          <w:sz w:val="20"/>
          <w:szCs w:val="20"/>
        </w:rPr>
        <w:tab/>
      </w:r>
      <w:r w:rsidR="00B85D4A" w:rsidRPr="00195FA0">
        <w:rPr>
          <w:rFonts w:ascii="Century Gothic" w:hAnsi="Century Gothic"/>
          <w:i/>
          <w:iCs/>
          <w:sz w:val="20"/>
          <w:szCs w:val="20"/>
        </w:rPr>
        <w:tab/>
      </w:r>
      <w:r w:rsidR="00B85D4A" w:rsidRPr="00195FA0">
        <w:rPr>
          <w:rFonts w:ascii="Century Gothic" w:hAnsi="Century Gothic"/>
          <w:i/>
          <w:iCs/>
          <w:sz w:val="20"/>
          <w:szCs w:val="20"/>
        </w:rPr>
        <w:tab/>
      </w:r>
      <w:r w:rsidR="00B85D4A" w:rsidRPr="00195FA0">
        <w:rPr>
          <w:rFonts w:ascii="Century Gothic" w:hAnsi="Century Gothic"/>
          <w:i/>
          <w:iCs/>
          <w:sz w:val="20"/>
          <w:szCs w:val="20"/>
        </w:rPr>
        <w:tab/>
      </w:r>
      <w:r w:rsidR="000C5539">
        <w:rPr>
          <w:rFonts w:ascii="Century Gothic" w:hAnsi="Century Gothic"/>
          <w:i/>
          <w:iCs/>
          <w:sz w:val="20"/>
          <w:szCs w:val="20"/>
        </w:rPr>
        <w:tab/>
      </w:r>
      <w:r w:rsidR="00B85D4A" w:rsidRPr="00195FA0">
        <w:rPr>
          <w:rFonts w:ascii="Century Gothic" w:hAnsi="Century Gothic"/>
          <w:i/>
          <w:iCs/>
          <w:sz w:val="20"/>
          <w:szCs w:val="20"/>
        </w:rPr>
        <w:t>55</w:t>
      </w:r>
    </w:p>
    <w:p w14:paraId="1C4D815F" w14:textId="2C1FFC0D" w:rsidR="00216DD6" w:rsidRDefault="00E95F8C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8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bookmarkStart w:id="8" w:name="_Hlk78734363"/>
      <w:r w:rsidR="009F65D1" w:rsidRPr="009F65D1">
        <w:rPr>
          <w:rFonts w:ascii="Century Gothic" w:hAnsi="Century Gothic"/>
          <w:sz w:val="20"/>
          <w:szCs w:val="20"/>
        </w:rPr>
        <w:t xml:space="preserve">La </w:t>
      </w:r>
      <w:proofErr w:type="spellStart"/>
      <w:r w:rsidR="009F65D1" w:rsidRPr="009F65D1">
        <w:rPr>
          <w:rFonts w:ascii="Century Gothic" w:hAnsi="Century Gothic"/>
          <w:sz w:val="20"/>
          <w:szCs w:val="20"/>
        </w:rPr>
        <w:t>Marimorena</w:t>
      </w:r>
      <w:proofErr w:type="spellEnd"/>
      <w:r w:rsidR="009F65D1"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 w:rsidR="009F65D1">
        <w:rPr>
          <w:rFonts w:ascii="Century Gothic" w:hAnsi="Century Gothic"/>
          <w:i/>
          <w:iCs/>
          <w:sz w:val="20"/>
          <w:szCs w:val="20"/>
        </w:rPr>
        <w:t>Albarino</w:t>
      </w:r>
      <w:proofErr w:type="spellEnd"/>
      <w:r w:rsidR="009F65D1">
        <w:rPr>
          <w:rFonts w:ascii="Century Gothic" w:hAnsi="Century Gothic"/>
          <w:i/>
          <w:iCs/>
          <w:sz w:val="20"/>
          <w:szCs w:val="20"/>
        </w:rPr>
        <w:t xml:space="preserve">, </w:t>
      </w:r>
      <w:r w:rsidR="00DE0E8D" w:rsidRPr="00195FA0">
        <w:rPr>
          <w:rFonts w:ascii="Century Gothic" w:hAnsi="Century Gothic"/>
          <w:i/>
          <w:iCs/>
          <w:sz w:val="20"/>
          <w:szCs w:val="20"/>
        </w:rPr>
        <w:t>R</w:t>
      </w:r>
      <w:r w:rsidR="007D388B" w:rsidRPr="00195FA0">
        <w:rPr>
          <w:rFonts w:ascii="Century Gothic" w:hAnsi="Century Gothic"/>
          <w:i/>
          <w:iCs/>
          <w:sz w:val="20"/>
          <w:szCs w:val="20"/>
        </w:rPr>
        <w:t xml:space="preserve">ias </w:t>
      </w:r>
      <w:proofErr w:type="spellStart"/>
      <w:r w:rsidR="007D388B" w:rsidRPr="00195FA0">
        <w:rPr>
          <w:rFonts w:ascii="Century Gothic" w:hAnsi="Century Gothic"/>
          <w:i/>
          <w:iCs/>
          <w:sz w:val="20"/>
          <w:szCs w:val="20"/>
        </w:rPr>
        <w:t>Baixas</w:t>
      </w:r>
      <w:proofErr w:type="spellEnd"/>
      <w:r w:rsidR="007D388B" w:rsidRPr="00195FA0">
        <w:rPr>
          <w:rFonts w:ascii="Century Gothic" w:hAnsi="Century Gothic"/>
          <w:i/>
          <w:iCs/>
          <w:sz w:val="20"/>
          <w:szCs w:val="20"/>
        </w:rPr>
        <w:t>, Spain</w:t>
      </w:r>
      <w:r w:rsidR="000C5539">
        <w:rPr>
          <w:rFonts w:ascii="Century Gothic" w:hAnsi="Century Gothic"/>
          <w:i/>
          <w:iCs/>
          <w:sz w:val="20"/>
          <w:szCs w:val="20"/>
        </w:rPr>
        <w:tab/>
      </w:r>
      <w:r w:rsidR="007D388B" w:rsidRPr="00195FA0">
        <w:rPr>
          <w:rFonts w:ascii="Century Gothic" w:hAnsi="Century Gothic"/>
          <w:i/>
          <w:iCs/>
          <w:sz w:val="20"/>
          <w:szCs w:val="20"/>
        </w:rPr>
        <w:tab/>
      </w:r>
      <w:r w:rsidR="007D388B" w:rsidRPr="00195FA0">
        <w:rPr>
          <w:rFonts w:ascii="Century Gothic" w:hAnsi="Century Gothic"/>
          <w:i/>
          <w:iCs/>
          <w:sz w:val="20"/>
          <w:szCs w:val="20"/>
        </w:rPr>
        <w:tab/>
      </w:r>
      <w:r w:rsidR="007D388B" w:rsidRPr="00195FA0">
        <w:rPr>
          <w:rFonts w:ascii="Century Gothic" w:hAnsi="Century Gothic"/>
          <w:i/>
          <w:iCs/>
          <w:sz w:val="20"/>
          <w:szCs w:val="20"/>
        </w:rPr>
        <w:tab/>
      </w:r>
      <w:r w:rsidR="007D388B" w:rsidRPr="00195FA0">
        <w:rPr>
          <w:rFonts w:ascii="Century Gothic" w:hAnsi="Century Gothic"/>
          <w:i/>
          <w:iCs/>
          <w:sz w:val="20"/>
          <w:szCs w:val="20"/>
        </w:rPr>
        <w:tab/>
      </w:r>
      <w:r w:rsidR="007D388B" w:rsidRPr="00195FA0">
        <w:rPr>
          <w:rFonts w:ascii="Century Gothic" w:hAnsi="Century Gothic"/>
          <w:i/>
          <w:iCs/>
          <w:sz w:val="20"/>
          <w:szCs w:val="20"/>
        </w:rPr>
        <w:tab/>
      </w:r>
      <w:r w:rsidR="007D388B" w:rsidRPr="00195FA0">
        <w:rPr>
          <w:rFonts w:ascii="Century Gothic" w:hAnsi="Century Gothic"/>
          <w:i/>
          <w:iCs/>
          <w:sz w:val="20"/>
          <w:szCs w:val="20"/>
        </w:rPr>
        <w:tab/>
      </w:r>
      <w:r w:rsidR="009F65D1">
        <w:rPr>
          <w:rFonts w:ascii="Century Gothic" w:hAnsi="Century Gothic"/>
          <w:i/>
          <w:iCs/>
          <w:sz w:val="20"/>
          <w:szCs w:val="20"/>
        </w:rPr>
        <w:t>65</w:t>
      </w:r>
      <w:bookmarkEnd w:id="8"/>
    </w:p>
    <w:p w14:paraId="42AD0449" w14:textId="4A305E07" w:rsidR="00216DD6" w:rsidRPr="00195FA0" w:rsidRDefault="00791411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</w:p>
    <w:p w14:paraId="0E364DB3" w14:textId="487F3CA5" w:rsidR="00216DD6" w:rsidRPr="00195FA0" w:rsidRDefault="004D6A57" w:rsidP="00A546C7">
      <w:pPr>
        <w:ind w:firstLine="720"/>
        <w:rPr>
          <w:rFonts w:ascii="Century Gothic" w:hAnsi="Century Gothic"/>
          <w:sz w:val="20"/>
          <w:szCs w:val="20"/>
          <w:u w:val="single"/>
        </w:rPr>
      </w:pPr>
      <w:r w:rsidRPr="00195FA0">
        <w:rPr>
          <w:rFonts w:ascii="Century Gothic" w:hAnsi="Century Gothic"/>
          <w:sz w:val="20"/>
          <w:szCs w:val="20"/>
          <w:u w:val="single"/>
        </w:rPr>
        <w:t>STRUCTURED ~ OAKY</w:t>
      </w:r>
    </w:p>
    <w:p w14:paraId="59D2F8C8" w14:textId="5B9EB27C" w:rsidR="009A7B32" w:rsidRPr="00195FA0" w:rsidRDefault="009A7B32" w:rsidP="001B2458">
      <w:pPr>
        <w:ind w:right="-997"/>
        <w:rPr>
          <w:rFonts w:ascii="Century Gothic" w:hAnsi="Century Gothic"/>
          <w:sz w:val="20"/>
          <w:szCs w:val="20"/>
          <w:u w:val="single"/>
        </w:rPr>
      </w:pPr>
    </w:p>
    <w:p w14:paraId="7D72F820" w14:textId="42B435E4" w:rsidR="008C2DE2" w:rsidRPr="00195FA0" w:rsidRDefault="009A7B32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</w:t>
      </w:r>
      <w:r w:rsidR="003B6EAF" w:rsidRPr="00195FA0">
        <w:rPr>
          <w:rFonts w:ascii="Century Gothic" w:hAnsi="Century Gothic"/>
          <w:i/>
          <w:iCs/>
          <w:sz w:val="20"/>
          <w:szCs w:val="20"/>
        </w:rPr>
        <w:t>1</w:t>
      </w:r>
      <w:r w:rsidR="00126CA7">
        <w:rPr>
          <w:rFonts w:ascii="Century Gothic" w:hAnsi="Century Gothic"/>
          <w:i/>
          <w:iCs/>
          <w:sz w:val="20"/>
          <w:szCs w:val="20"/>
        </w:rPr>
        <w:t>6</w:t>
      </w:r>
      <w:r w:rsidR="00FB301F" w:rsidRPr="00195FA0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="00FB301F" w:rsidRPr="00195FA0">
        <w:rPr>
          <w:rFonts w:ascii="Century Gothic" w:hAnsi="Century Gothic"/>
          <w:sz w:val="20"/>
          <w:szCs w:val="20"/>
        </w:rPr>
        <w:t>Zuccardi</w:t>
      </w:r>
      <w:proofErr w:type="spellEnd"/>
      <w:r w:rsidR="00FB301F" w:rsidRPr="00195FA0">
        <w:rPr>
          <w:rFonts w:ascii="Century Gothic" w:hAnsi="Century Gothic"/>
          <w:sz w:val="20"/>
          <w:szCs w:val="20"/>
        </w:rPr>
        <w:t xml:space="preserve"> Series Q</w:t>
      </w:r>
      <w:r w:rsidR="00FB301F" w:rsidRPr="00195FA0">
        <w:rPr>
          <w:rFonts w:ascii="Century Gothic" w:hAnsi="Century Gothic"/>
          <w:i/>
          <w:iCs/>
          <w:sz w:val="20"/>
          <w:szCs w:val="20"/>
        </w:rPr>
        <w:t>,</w:t>
      </w:r>
      <w:r w:rsidR="00540C20" w:rsidRPr="00195FA0">
        <w:rPr>
          <w:rFonts w:ascii="Century Gothic" w:hAnsi="Century Gothic"/>
          <w:i/>
          <w:iCs/>
          <w:sz w:val="20"/>
          <w:szCs w:val="20"/>
        </w:rPr>
        <w:t xml:space="preserve"> Chardonnay</w:t>
      </w:r>
      <w:r w:rsidR="00FB301F" w:rsidRPr="00195FA0">
        <w:rPr>
          <w:rFonts w:ascii="Century Gothic" w:hAnsi="Century Gothic"/>
          <w:i/>
          <w:iCs/>
          <w:sz w:val="20"/>
          <w:szCs w:val="20"/>
        </w:rPr>
        <w:t xml:space="preserve"> Mendoza</w:t>
      </w:r>
      <w:r w:rsidR="00575DA4" w:rsidRPr="00195FA0">
        <w:rPr>
          <w:rFonts w:ascii="Century Gothic" w:hAnsi="Century Gothic"/>
          <w:i/>
          <w:iCs/>
          <w:sz w:val="20"/>
          <w:szCs w:val="20"/>
        </w:rPr>
        <w:t>, Argentina</w:t>
      </w:r>
      <w:r w:rsidR="00575DA4" w:rsidRPr="00195FA0">
        <w:rPr>
          <w:rFonts w:ascii="Century Gothic" w:hAnsi="Century Gothic"/>
          <w:i/>
          <w:iCs/>
          <w:sz w:val="20"/>
          <w:szCs w:val="20"/>
        </w:rPr>
        <w:tab/>
      </w:r>
      <w:r w:rsidR="00575DA4" w:rsidRPr="00195FA0">
        <w:rPr>
          <w:rFonts w:ascii="Century Gothic" w:hAnsi="Century Gothic"/>
          <w:i/>
          <w:iCs/>
          <w:sz w:val="20"/>
          <w:szCs w:val="20"/>
        </w:rPr>
        <w:tab/>
      </w:r>
      <w:r w:rsidR="00575DA4" w:rsidRPr="00195FA0">
        <w:rPr>
          <w:rFonts w:ascii="Century Gothic" w:hAnsi="Century Gothic"/>
          <w:i/>
          <w:iCs/>
          <w:sz w:val="20"/>
          <w:szCs w:val="20"/>
        </w:rPr>
        <w:tab/>
      </w:r>
      <w:r w:rsidR="00575DA4" w:rsidRPr="00195FA0">
        <w:rPr>
          <w:rFonts w:ascii="Century Gothic" w:hAnsi="Century Gothic"/>
          <w:i/>
          <w:iCs/>
          <w:sz w:val="20"/>
          <w:szCs w:val="20"/>
        </w:rPr>
        <w:tab/>
      </w:r>
      <w:r w:rsidR="00575DA4" w:rsidRPr="00195FA0">
        <w:rPr>
          <w:rFonts w:ascii="Century Gothic" w:hAnsi="Century Gothic"/>
          <w:i/>
          <w:iCs/>
          <w:sz w:val="20"/>
          <w:szCs w:val="20"/>
        </w:rPr>
        <w:tab/>
      </w:r>
      <w:r w:rsidR="00915B82" w:rsidRPr="00195FA0">
        <w:rPr>
          <w:rFonts w:ascii="Century Gothic" w:hAnsi="Century Gothic"/>
          <w:i/>
          <w:iCs/>
          <w:sz w:val="20"/>
          <w:szCs w:val="20"/>
        </w:rPr>
        <w:t>35</w:t>
      </w:r>
    </w:p>
    <w:p w14:paraId="5D248B3E" w14:textId="6DA84E57" w:rsidR="00664E7B" w:rsidRPr="00195FA0" w:rsidRDefault="00664E7B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7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996D2A">
        <w:rPr>
          <w:rFonts w:ascii="Century Gothic" w:hAnsi="Century Gothic"/>
          <w:sz w:val="20"/>
          <w:szCs w:val="20"/>
        </w:rPr>
        <w:t>Rodney Strong</w:t>
      </w:r>
      <w:r w:rsidRPr="00195FA0">
        <w:rPr>
          <w:rFonts w:ascii="Century Gothic" w:hAnsi="Century Gothic"/>
          <w:i/>
          <w:iCs/>
          <w:sz w:val="20"/>
          <w:szCs w:val="20"/>
        </w:rPr>
        <w:t>,</w:t>
      </w:r>
      <w:r w:rsidR="003A3035" w:rsidRPr="003A3035">
        <w:rPr>
          <w:rFonts w:ascii="Century Gothic" w:hAnsi="Century Gothic"/>
          <w:sz w:val="20"/>
          <w:szCs w:val="20"/>
        </w:rPr>
        <w:t xml:space="preserve"> </w:t>
      </w:r>
      <w:r w:rsidR="003A3035" w:rsidRPr="00195FA0">
        <w:rPr>
          <w:rFonts w:ascii="Century Gothic" w:hAnsi="Century Gothic"/>
          <w:sz w:val="20"/>
          <w:szCs w:val="20"/>
        </w:rPr>
        <w:t>Chardonnay</w:t>
      </w:r>
      <w:r w:rsidR="003A3035" w:rsidRPr="00195FA0">
        <w:rPr>
          <w:rFonts w:ascii="Century Gothic" w:hAnsi="Century Gothic"/>
          <w:i/>
          <w:iCs/>
          <w:sz w:val="20"/>
          <w:szCs w:val="20"/>
        </w:rPr>
        <w:t>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Chalk Hill, U.S.A, </w:t>
      </w:r>
      <w:r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>S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>55</w:t>
      </w:r>
    </w:p>
    <w:p w14:paraId="547D755C" w14:textId="685DE63A" w:rsidR="00941104" w:rsidRPr="00195FA0" w:rsidRDefault="009A7B32" w:rsidP="00A546C7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 w:rsidR="00126CA7">
        <w:rPr>
          <w:rFonts w:ascii="Century Gothic" w:hAnsi="Century Gothic"/>
          <w:i/>
          <w:iCs/>
          <w:sz w:val="20"/>
          <w:szCs w:val="20"/>
        </w:rPr>
        <w:t>9</w:t>
      </w:r>
      <w:r w:rsidR="00E50221" w:rsidRPr="00195FA0">
        <w:rPr>
          <w:rFonts w:ascii="Century Gothic" w:hAnsi="Century Gothic"/>
          <w:i/>
          <w:iCs/>
          <w:sz w:val="20"/>
          <w:szCs w:val="20"/>
        </w:rPr>
        <w:tab/>
      </w:r>
      <w:r w:rsidR="00E50221" w:rsidRPr="00195FA0">
        <w:rPr>
          <w:rFonts w:ascii="Century Gothic" w:hAnsi="Century Gothic"/>
          <w:sz w:val="20"/>
          <w:szCs w:val="20"/>
        </w:rPr>
        <w:t>La Crema,</w:t>
      </w:r>
      <w:r w:rsidR="00540C20" w:rsidRPr="00195FA0">
        <w:rPr>
          <w:rFonts w:ascii="Century Gothic" w:hAnsi="Century Gothic"/>
          <w:sz w:val="20"/>
          <w:szCs w:val="20"/>
        </w:rPr>
        <w:t xml:space="preserve"> </w:t>
      </w:r>
      <w:r w:rsidR="00540C20" w:rsidRPr="00195FA0">
        <w:rPr>
          <w:rFonts w:ascii="Century Gothic" w:hAnsi="Century Gothic"/>
          <w:i/>
          <w:iCs/>
          <w:sz w:val="20"/>
          <w:szCs w:val="20"/>
        </w:rPr>
        <w:t>Chardonnay</w:t>
      </w:r>
      <w:r w:rsidR="009F65D1">
        <w:rPr>
          <w:rFonts w:ascii="Century Gothic" w:hAnsi="Century Gothic"/>
          <w:i/>
          <w:iCs/>
          <w:sz w:val="20"/>
          <w:szCs w:val="20"/>
        </w:rPr>
        <w:t xml:space="preserve">, </w:t>
      </w:r>
      <w:r w:rsidR="00E50221" w:rsidRPr="00195FA0">
        <w:rPr>
          <w:rFonts w:ascii="Century Gothic" w:hAnsi="Century Gothic"/>
          <w:i/>
          <w:iCs/>
          <w:sz w:val="20"/>
          <w:szCs w:val="20"/>
        </w:rPr>
        <w:t>California, U.</w:t>
      </w:r>
      <w:proofErr w:type="gramStart"/>
      <w:r w:rsidR="00E50221" w:rsidRPr="00195FA0">
        <w:rPr>
          <w:rFonts w:ascii="Century Gothic" w:hAnsi="Century Gothic"/>
          <w:i/>
          <w:iCs/>
          <w:sz w:val="20"/>
          <w:szCs w:val="20"/>
        </w:rPr>
        <w:t>S.A</w:t>
      </w:r>
      <w:proofErr w:type="gramEnd"/>
      <w:r w:rsidR="00E50221" w:rsidRPr="00195FA0">
        <w:rPr>
          <w:rFonts w:ascii="Century Gothic" w:hAnsi="Century Gothic"/>
          <w:i/>
          <w:iCs/>
          <w:sz w:val="20"/>
          <w:szCs w:val="20"/>
        </w:rPr>
        <w:tab/>
      </w:r>
      <w:r w:rsidR="00E50221" w:rsidRPr="00195FA0">
        <w:rPr>
          <w:rFonts w:ascii="Century Gothic" w:hAnsi="Century Gothic"/>
          <w:i/>
          <w:iCs/>
          <w:sz w:val="20"/>
          <w:szCs w:val="20"/>
        </w:rPr>
        <w:tab/>
      </w:r>
      <w:r w:rsidR="00E50221" w:rsidRPr="00195FA0">
        <w:rPr>
          <w:rFonts w:ascii="Century Gothic" w:hAnsi="Century Gothic"/>
          <w:i/>
          <w:iCs/>
          <w:sz w:val="20"/>
          <w:szCs w:val="20"/>
        </w:rPr>
        <w:tab/>
      </w:r>
      <w:r w:rsidR="00E50221" w:rsidRPr="00195FA0">
        <w:rPr>
          <w:rFonts w:ascii="Century Gothic" w:hAnsi="Century Gothic"/>
          <w:i/>
          <w:iCs/>
          <w:sz w:val="20"/>
          <w:szCs w:val="20"/>
        </w:rPr>
        <w:tab/>
      </w:r>
      <w:r w:rsidR="00E50221" w:rsidRPr="00195FA0">
        <w:rPr>
          <w:rFonts w:ascii="Century Gothic" w:hAnsi="Century Gothic"/>
          <w:i/>
          <w:iCs/>
          <w:sz w:val="20"/>
          <w:szCs w:val="20"/>
        </w:rPr>
        <w:tab/>
      </w:r>
      <w:r w:rsidR="00E50221" w:rsidRPr="00195FA0">
        <w:rPr>
          <w:rFonts w:ascii="Century Gothic" w:hAnsi="Century Gothic"/>
          <w:i/>
          <w:iCs/>
          <w:sz w:val="20"/>
          <w:szCs w:val="20"/>
        </w:rPr>
        <w:tab/>
      </w:r>
      <w:r w:rsidR="00E50221" w:rsidRPr="00195FA0">
        <w:rPr>
          <w:rFonts w:ascii="Century Gothic" w:hAnsi="Century Gothic"/>
          <w:i/>
          <w:iCs/>
          <w:sz w:val="20"/>
          <w:szCs w:val="20"/>
        </w:rPr>
        <w:tab/>
        <w:t>60</w:t>
      </w:r>
    </w:p>
    <w:p w14:paraId="1FAAB39F" w14:textId="6D86EF67" w:rsidR="006B6A57" w:rsidRPr="00195FA0" w:rsidRDefault="00941104" w:rsidP="00F16D7C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 w:rsidR="00126CA7">
        <w:rPr>
          <w:rFonts w:ascii="Century Gothic" w:hAnsi="Century Gothic"/>
          <w:i/>
          <w:iCs/>
          <w:sz w:val="20"/>
          <w:szCs w:val="20"/>
        </w:rPr>
        <w:t xml:space="preserve">5 </w:t>
      </w:r>
      <w:r w:rsidR="00126CA7">
        <w:rPr>
          <w:rFonts w:ascii="Century Gothic" w:hAnsi="Century Gothic"/>
          <w:i/>
          <w:iCs/>
          <w:sz w:val="20"/>
          <w:szCs w:val="20"/>
        </w:rPr>
        <w:tab/>
      </w:r>
      <w:r w:rsidR="001B05E0" w:rsidRPr="00195FA0">
        <w:rPr>
          <w:rFonts w:ascii="Century Gothic" w:hAnsi="Century Gothic"/>
          <w:sz w:val="20"/>
          <w:szCs w:val="20"/>
        </w:rPr>
        <w:t>Oren Swift</w:t>
      </w:r>
      <w:r w:rsidR="001B05E0"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r w:rsidR="00540C20" w:rsidRPr="00195FA0">
        <w:rPr>
          <w:rFonts w:ascii="Century Gothic" w:hAnsi="Century Gothic"/>
          <w:i/>
          <w:iCs/>
          <w:sz w:val="20"/>
          <w:szCs w:val="20"/>
        </w:rPr>
        <w:t xml:space="preserve">Chardonnay </w:t>
      </w:r>
      <w:r w:rsidR="001B05E0" w:rsidRPr="00195FA0">
        <w:rPr>
          <w:rFonts w:ascii="Century Gothic" w:hAnsi="Century Gothic"/>
          <w:i/>
          <w:iCs/>
          <w:sz w:val="20"/>
          <w:szCs w:val="20"/>
        </w:rPr>
        <w:t>Ma</w:t>
      </w:r>
      <w:r w:rsidR="00867F27" w:rsidRPr="00195FA0">
        <w:rPr>
          <w:rFonts w:ascii="Century Gothic" w:hAnsi="Century Gothic"/>
          <w:i/>
          <w:iCs/>
          <w:sz w:val="20"/>
          <w:szCs w:val="20"/>
        </w:rPr>
        <w:t>nnequin, California, U.</w:t>
      </w:r>
      <w:proofErr w:type="gramStart"/>
      <w:r w:rsidR="00867F27" w:rsidRPr="00195FA0">
        <w:rPr>
          <w:rFonts w:ascii="Century Gothic" w:hAnsi="Century Gothic"/>
          <w:i/>
          <w:iCs/>
          <w:sz w:val="20"/>
          <w:szCs w:val="20"/>
        </w:rPr>
        <w:t>S.A</w:t>
      </w:r>
      <w:proofErr w:type="gramEnd"/>
      <w:r w:rsidR="00867F27" w:rsidRPr="00195FA0">
        <w:rPr>
          <w:rFonts w:ascii="Century Gothic" w:hAnsi="Century Gothic"/>
          <w:i/>
          <w:iCs/>
          <w:sz w:val="20"/>
          <w:szCs w:val="20"/>
        </w:rPr>
        <w:tab/>
      </w:r>
      <w:r w:rsidR="00867F27" w:rsidRPr="00195FA0">
        <w:rPr>
          <w:rFonts w:ascii="Century Gothic" w:hAnsi="Century Gothic"/>
          <w:i/>
          <w:iCs/>
          <w:sz w:val="20"/>
          <w:szCs w:val="20"/>
        </w:rPr>
        <w:tab/>
      </w:r>
      <w:r w:rsidR="00867F27" w:rsidRPr="00195FA0">
        <w:rPr>
          <w:rFonts w:ascii="Century Gothic" w:hAnsi="Century Gothic"/>
          <w:i/>
          <w:iCs/>
          <w:sz w:val="20"/>
          <w:szCs w:val="20"/>
        </w:rPr>
        <w:tab/>
      </w:r>
      <w:r w:rsidR="00867F27" w:rsidRPr="00195FA0">
        <w:rPr>
          <w:rFonts w:ascii="Century Gothic" w:hAnsi="Century Gothic"/>
          <w:i/>
          <w:iCs/>
          <w:sz w:val="20"/>
          <w:szCs w:val="20"/>
        </w:rPr>
        <w:tab/>
      </w:r>
      <w:r w:rsidR="00867F27" w:rsidRPr="00195FA0">
        <w:rPr>
          <w:rFonts w:ascii="Century Gothic" w:hAnsi="Century Gothic"/>
          <w:i/>
          <w:iCs/>
          <w:sz w:val="20"/>
          <w:szCs w:val="20"/>
        </w:rPr>
        <w:tab/>
        <w:t>85</w:t>
      </w:r>
    </w:p>
    <w:p w14:paraId="5B9D5503" w14:textId="1138972B" w:rsidR="009C50FE" w:rsidRPr="00195FA0" w:rsidRDefault="006B6A57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 w:rsidR="001C7945" w:rsidRPr="00195FA0">
        <w:rPr>
          <w:rFonts w:ascii="Century Gothic" w:hAnsi="Century Gothic"/>
          <w:i/>
          <w:iCs/>
          <w:sz w:val="20"/>
          <w:szCs w:val="20"/>
        </w:rPr>
        <w:t>7</w:t>
      </w:r>
      <w:r w:rsidR="001C7945" w:rsidRPr="00195FA0">
        <w:rPr>
          <w:rFonts w:ascii="Century Gothic" w:hAnsi="Century Gothic"/>
          <w:i/>
          <w:iCs/>
          <w:sz w:val="20"/>
          <w:szCs w:val="20"/>
        </w:rPr>
        <w:tab/>
      </w:r>
      <w:r w:rsidR="001C7945" w:rsidRPr="00195FA0">
        <w:rPr>
          <w:rFonts w:ascii="Century Gothic" w:hAnsi="Century Gothic"/>
          <w:sz w:val="20"/>
          <w:szCs w:val="20"/>
        </w:rPr>
        <w:t>Girardin,</w:t>
      </w:r>
      <w:r w:rsidR="001C7945" w:rsidRPr="00195FA0">
        <w:rPr>
          <w:rFonts w:ascii="Century Gothic" w:hAnsi="Century Gothic"/>
          <w:i/>
          <w:iCs/>
          <w:sz w:val="20"/>
          <w:szCs w:val="20"/>
        </w:rPr>
        <w:t xml:space="preserve"> Pulign</w:t>
      </w:r>
      <w:r w:rsidR="009A5326" w:rsidRPr="00195FA0">
        <w:rPr>
          <w:rFonts w:ascii="Century Gothic" w:hAnsi="Century Gothic"/>
          <w:i/>
          <w:iCs/>
          <w:sz w:val="20"/>
          <w:szCs w:val="20"/>
        </w:rPr>
        <w:t>y</w:t>
      </w:r>
      <w:r w:rsidR="0087637A">
        <w:rPr>
          <w:rFonts w:ascii="Century Gothic" w:hAnsi="Century Gothic"/>
          <w:i/>
          <w:iCs/>
          <w:sz w:val="20"/>
          <w:szCs w:val="20"/>
        </w:rPr>
        <w:t>/</w:t>
      </w:r>
      <w:r w:rsidR="009A5326" w:rsidRPr="00195FA0">
        <w:rPr>
          <w:rFonts w:ascii="Century Gothic" w:hAnsi="Century Gothic"/>
          <w:i/>
          <w:iCs/>
          <w:sz w:val="20"/>
          <w:szCs w:val="20"/>
        </w:rPr>
        <w:t>Montrachet, Burgundy, France</w:t>
      </w:r>
      <w:r w:rsidR="009A5326" w:rsidRPr="00195FA0">
        <w:rPr>
          <w:rFonts w:ascii="Century Gothic" w:hAnsi="Century Gothic"/>
          <w:i/>
          <w:iCs/>
          <w:sz w:val="20"/>
          <w:szCs w:val="20"/>
        </w:rPr>
        <w:tab/>
      </w:r>
      <w:r w:rsidR="009A5326" w:rsidRPr="00195FA0">
        <w:rPr>
          <w:rFonts w:ascii="Century Gothic" w:hAnsi="Century Gothic"/>
          <w:i/>
          <w:iCs/>
          <w:sz w:val="20"/>
          <w:szCs w:val="20"/>
        </w:rPr>
        <w:tab/>
      </w:r>
      <w:r w:rsidR="009A5326" w:rsidRPr="00195FA0">
        <w:rPr>
          <w:rFonts w:ascii="Century Gothic" w:hAnsi="Century Gothic"/>
          <w:i/>
          <w:iCs/>
          <w:sz w:val="20"/>
          <w:szCs w:val="20"/>
        </w:rPr>
        <w:tab/>
      </w:r>
      <w:r w:rsidR="009A5326" w:rsidRPr="00195FA0">
        <w:rPr>
          <w:rFonts w:ascii="Century Gothic" w:hAnsi="Century Gothic"/>
          <w:i/>
          <w:iCs/>
          <w:sz w:val="20"/>
          <w:szCs w:val="20"/>
        </w:rPr>
        <w:tab/>
      </w:r>
      <w:r w:rsidR="009A5326" w:rsidRPr="00195FA0">
        <w:rPr>
          <w:rFonts w:ascii="Century Gothic" w:hAnsi="Century Gothic"/>
          <w:i/>
          <w:iCs/>
          <w:sz w:val="20"/>
          <w:szCs w:val="20"/>
        </w:rPr>
        <w:tab/>
      </w:r>
      <w:r w:rsidR="009A5326" w:rsidRPr="00195FA0">
        <w:rPr>
          <w:rFonts w:ascii="Century Gothic" w:hAnsi="Century Gothic"/>
          <w:i/>
          <w:iCs/>
          <w:sz w:val="20"/>
          <w:szCs w:val="20"/>
        </w:rPr>
        <w:tab/>
        <w:t>135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</w:p>
    <w:p w14:paraId="578C6837" w14:textId="77777777" w:rsidR="00E12531" w:rsidRDefault="00E12531" w:rsidP="009A1F3F">
      <w:pPr>
        <w:ind w:right="-997"/>
        <w:rPr>
          <w:rFonts w:ascii="Century Gothic" w:eastAsia="SimSun" w:hAnsi="Century Gothic" w:cs="Big Caslon Medium"/>
          <w:b/>
          <w:bCs/>
          <w:sz w:val="20"/>
          <w:szCs w:val="20"/>
          <w:lang w:val="es-CR" w:eastAsia="zh-CN"/>
        </w:rPr>
      </w:pPr>
    </w:p>
    <w:p w14:paraId="05EB2840" w14:textId="37A46165" w:rsidR="00802455" w:rsidRPr="000B5EB9" w:rsidRDefault="000B5EB9" w:rsidP="00E12531">
      <w:pPr>
        <w:ind w:left="2880" w:right="-997" w:firstLine="720"/>
        <w:rPr>
          <w:rFonts w:ascii="Century Gothic" w:eastAsia="SimSun" w:hAnsi="Century Gothic" w:cs="Big Caslon Medium"/>
          <w:b/>
          <w:bCs/>
          <w:sz w:val="22"/>
          <w:szCs w:val="22"/>
          <w:lang w:val="es-CR" w:eastAsia="zh-CN"/>
        </w:rPr>
      </w:pPr>
      <w:r>
        <w:rPr>
          <w:rFonts w:ascii="Century Gothic" w:eastAsia="SimSun" w:hAnsi="Century Gothic" w:cs="Big Caslon Medium"/>
          <w:b/>
          <w:bCs/>
          <w:sz w:val="22"/>
          <w:szCs w:val="22"/>
          <w:lang w:val="es-CR" w:eastAsia="zh-CN"/>
        </w:rPr>
        <w:t xml:space="preserve"> </w:t>
      </w:r>
      <w:r w:rsidR="00802455" w:rsidRPr="000B5EB9">
        <w:rPr>
          <w:rFonts w:ascii="Century Gothic" w:eastAsia="SimSun" w:hAnsi="Century Gothic" w:cs="Big Caslon Medium"/>
          <w:b/>
          <w:bCs/>
          <w:sz w:val="22"/>
          <w:szCs w:val="22"/>
          <w:lang w:val="es-CR" w:eastAsia="zh-CN"/>
        </w:rPr>
        <w:t>ORANGE WINES</w:t>
      </w:r>
      <w:r w:rsidR="009A1F3F" w:rsidRPr="000B5EB9">
        <w:rPr>
          <w:rFonts w:ascii="Century Gothic" w:eastAsia="SimSun" w:hAnsi="Century Gothic" w:cs="Big Caslon Medium"/>
          <w:b/>
          <w:bCs/>
          <w:sz w:val="22"/>
          <w:szCs w:val="22"/>
          <w:lang w:val="es-CR" w:eastAsia="zh-CN"/>
        </w:rPr>
        <w:t xml:space="preserve"> BY BOTTLE</w:t>
      </w:r>
    </w:p>
    <w:p w14:paraId="1458DB34" w14:textId="77777777" w:rsidR="00404248" w:rsidRPr="00195FA0" w:rsidRDefault="00404248" w:rsidP="00802455">
      <w:pPr>
        <w:ind w:right="-997"/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</w:pPr>
    </w:p>
    <w:p w14:paraId="69E13C8C" w14:textId="7997E07D" w:rsidR="00281117" w:rsidRDefault="00130036" w:rsidP="00664E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805"/>
        </w:tabs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</w:pPr>
      <w:r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2019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</w:r>
      <w:r w:rsidRPr="00996D2A">
        <w:rPr>
          <w:rFonts w:ascii="Century Gothic" w:eastAsia="SimSun" w:hAnsi="Century Gothic" w:cs="Big Caslon Medium"/>
          <w:sz w:val="20"/>
          <w:szCs w:val="20"/>
          <w:lang w:val="es-CR" w:eastAsia="zh-CN"/>
        </w:rPr>
        <w:t>Valentina Passalacqua</w:t>
      </w:r>
      <w:r w:rsidR="005E71B5" w:rsidRPr="00F01273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 xml:space="preserve">, </w:t>
      </w:r>
      <w:proofErr w:type="spellStart"/>
      <w:r w:rsidR="005E71B5" w:rsidRPr="00F01273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Ispirazione</w:t>
      </w:r>
      <w:proofErr w:type="spellEnd"/>
      <w:r w:rsidR="005E71B5" w:rsidRPr="00F01273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 xml:space="preserve">, </w:t>
      </w:r>
      <w:proofErr w:type="spellStart"/>
      <w:r w:rsidR="005E71B5" w:rsidRPr="00F01273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Apuglia</w:t>
      </w:r>
      <w:proofErr w:type="spellEnd"/>
      <w:r w:rsidR="005E71B5" w:rsidRPr="00F01273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 xml:space="preserve">, </w:t>
      </w:r>
      <w:proofErr w:type="spellStart"/>
      <w:r w:rsidR="005E71B5" w:rsidRPr="00F01273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Italy</w:t>
      </w:r>
      <w:proofErr w:type="spellEnd"/>
      <w:r w:rsidR="0047619E" w:rsidRPr="00F01273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,</w:t>
      </w:r>
      <w:r w:rsidR="0047619E" w:rsidRPr="00F01273">
        <w:rPr>
          <w:rFonts w:ascii="Century Gothic" w:hAnsi="Century Gothic"/>
          <w:i/>
          <w:iCs/>
          <w:color w:val="00B0F0"/>
          <w:sz w:val="20"/>
          <w:szCs w:val="20"/>
        </w:rPr>
        <w:t xml:space="preserve"> </w:t>
      </w:r>
      <w:bookmarkStart w:id="9" w:name="_Hlk82966818"/>
      <w:r w:rsidR="0047619E" w:rsidRPr="00F01273">
        <w:rPr>
          <w:rFonts w:ascii="Century Gothic" w:hAnsi="Century Gothic"/>
          <w:i/>
          <w:iCs/>
          <w:color w:val="00B0F0"/>
          <w:sz w:val="20"/>
          <w:szCs w:val="20"/>
        </w:rPr>
        <w:t xml:space="preserve">B, </w:t>
      </w:r>
      <w:r w:rsidR="0047619E" w:rsidRPr="00F01273">
        <w:rPr>
          <w:rFonts w:ascii="Century Gothic" w:hAnsi="Century Gothic"/>
          <w:i/>
          <w:iCs/>
          <w:color w:val="ED7D31" w:themeColor="accent2"/>
          <w:sz w:val="20"/>
          <w:szCs w:val="20"/>
        </w:rPr>
        <w:t>N</w:t>
      </w:r>
      <w:r w:rsidR="005E71B5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</w:r>
      <w:bookmarkEnd w:id="9"/>
      <w:r w:rsidR="005E71B5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</w:r>
      <w:r w:rsidR="005E71B5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</w:r>
      <w:r w:rsidR="005E71B5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</w:r>
      <w:r w:rsidR="0047619E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65</w:t>
      </w:r>
    </w:p>
    <w:p w14:paraId="55002E01" w14:textId="035E0AEA" w:rsidR="00ED5AD2" w:rsidRDefault="007B0F14" w:rsidP="00802455">
      <w:pPr>
        <w:ind w:right="-997"/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</w:pP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201</w:t>
      </w:r>
      <w:r w:rsidR="00126CA7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8</w:t>
      </w:r>
      <w:r w:rsidR="00724957"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</w:r>
      <w:proofErr w:type="gramStart"/>
      <w:r w:rsidR="00724957" w:rsidRPr="00195FA0">
        <w:rPr>
          <w:rFonts w:ascii="Century Gothic" w:eastAsia="SimSun" w:hAnsi="Century Gothic" w:cs="Big Caslon Medium"/>
          <w:sz w:val="20"/>
          <w:szCs w:val="20"/>
          <w:lang w:val="es-CR" w:eastAsia="zh-CN"/>
        </w:rPr>
        <w:t>Vie</w:t>
      </w:r>
      <w:proofErr w:type="gramEnd"/>
      <w:r w:rsidR="00724957" w:rsidRPr="00195FA0">
        <w:rPr>
          <w:rFonts w:ascii="Century Gothic" w:eastAsia="SimSun" w:hAnsi="Century Gothic" w:cs="Big Caslon Medium"/>
          <w:sz w:val="20"/>
          <w:szCs w:val="20"/>
          <w:lang w:val="es-CR" w:eastAsia="zh-CN"/>
        </w:rPr>
        <w:t xml:space="preserve"> Di </w:t>
      </w:r>
      <w:proofErr w:type="spellStart"/>
      <w:r w:rsidR="00724957" w:rsidRPr="00195FA0">
        <w:rPr>
          <w:rFonts w:ascii="Century Gothic" w:eastAsia="SimSun" w:hAnsi="Century Gothic" w:cs="Big Caslon Medium"/>
          <w:sz w:val="20"/>
          <w:szCs w:val="20"/>
          <w:lang w:val="es-CR" w:eastAsia="zh-CN"/>
        </w:rPr>
        <w:t>Romans</w:t>
      </w:r>
      <w:proofErr w:type="spellEnd"/>
      <w:r w:rsidR="00724957" w:rsidRPr="00195FA0">
        <w:rPr>
          <w:rFonts w:ascii="Century Gothic" w:eastAsia="SimSun" w:hAnsi="Century Gothic" w:cs="Big Caslon Medium"/>
          <w:sz w:val="20"/>
          <w:szCs w:val="20"/>
          <w:lang w:val="es-CR" w:eastAsia="zh-CN"/>
        </w:rPr>
        <w:t>,</w:t>
      </w:r>
      <w:r w:rsidR="00724957"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 xml:space="preserve"> </w:t>
      </w:r>
      <w:proofErr w:type="spellStart"/>
      <w:r w:rsidR="00724957"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Pinot</w:t>
      </w:r>
      <w:proofErr w:type="spellEnd"/>
      <w:r w:rsidR="00724957"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 xml:space="preserve"> </w:t>
      </w:r>
      <w:proofErr w:type="spellStart"/>
      <w:r w:rsidR="00724957"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Grigio</w:t>
      </w:r>
      <w:proofErr w:type="spellEnd"/>
      <w:r w:rsidR="00724957"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 xml:space="preserve">, Friuli </w:t>
      </w:r>
      <w:r w:rsidR="00ED5AD2"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–</w:t>
      </w:r>
      <w:r w:rsidR="00724957"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 xml:space="preserve"> </w:t>
      </w:r>
      <w:proofErr w:type="spellStart"/>
      <w:r w:rsidR="00724957"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Venezia</w:t>
      </w:r>
      <w:proofErr w:type="spellEnd"/>
      <w:r w:rsidR="00ED5AD2"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 xml:space="preserve"> – Giulia, </w:t>
      </w:r>
      <w:proofErr w:type="spellStart"/>
      <w:r w:rsidR="00ED5AD2"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Italy</w:t>
      </w:r>
      <w:proofErr w:type="spellEnd"/>
      <w:r w:rsidR="00F65D6E"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 xml:space="preserve">, </w:t>
      </w:r>
      <w:r w:rsidR="00F65D6E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="00F65D6E"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 w:rsidR="00ED5AD2"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</w:r>
      <w:r w:rsidR="00ED5AD2"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</w:r>
      <w:r w:rsidR="00ED5AD2"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</w:r>
      <w:r w:rsidR="00ED5AD2"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  <w:t>70</w:t>
      </w:r>
    </w:p>
    <w:p w14:paraId="347B72AB" w14:textId="20D8F321" w:rsidR="0063752C" w:rsidRPr="00195FA0" w:rsidRDefault="002D1A1B" w:rsidP="00802455">
      <w:pPr>
        <w:ind w:right="-997"/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</w:pPr>
      <w:r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2020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</w:r>
      <w:r w:rsidRPr="00996D2A">
        <w:rPr>
          <w:rFonts w:ascii="Century Gothic" w:eastAsia="SimSun" w:hAnsi="Century Gothic" w:cs="Big Caslon Medium"/>
          <w:sz w:val="20"/>
          <w:szCs w:val="20"/>
          <w:lang w:val="es-CR" w:eastAsia="zh-CN"/>
        </w:rPr>
        <w:t>Valentina Passalacqua</w:t>
      </w:r>
      <w:r w:rsidRPr="00F01273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 xml:space="preserve">, Mare e Foresta, </w:t>
      </w:r>
      <w:proofErr w:type="spellStart"/>
      <w:r w:rsidRPr="00F01273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Apuglia</w:t>
      </w:r>
      <w:proofErr w:type="spellEnd"/>
      <w:r w:rsidRPr="00F01273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 xml:space="preserve">, </w:t>
      </w:r>
      <w:proofErr w:type="spellStart"/>
      <w:r w:rsidRPr="00F01273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Italy</w:t>
      </w:r>
      <w:proofErr w:type="spellEnd"/>
      <w:r w:rsidR="00E1035D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 xml:space="preserve">   </w:t>
      </w:r>
      <w:r w:rsidR="00E1035D" w:rsidRPr="00E1035D">
        <w:rPr>
          <w:rFonts w:ascii="Century Gothic" w:eastAsia="SimSun" w:hAnsi="Century Gothic" w:cs="Big Caslon Medium"/>
          <w:i/>
          <w:iCs/>
          <w:color w:val="00B0F0"/>
          <w:sz w:val="20"/>
          <w:szCs w:val="20"/>
          <w:u w:val="single"/>
          <w:lang w:val="es-CR" w:eastAsia="zh-CN"/>
        </w:rPr>
        <w:t>B</w:t>
      </w:r>
      <w:r w:rsidR="00E1035D">
        <w:rPr>
          <w:rFonts w:ascii="Century Gothic" w:eastAsia="SimSun" w:hAnsi="Century Gothic" w:cs="Big Caslon Medium"/>
          <w:i/>
          <w:iCs/>
          <w:color w:val="00B0F0"/>
          <w:sz w:val="20"/>
          <w:szCs w:val="20"/>
          <w:u w:val="single"/>
          <w:lang w:val="es-CR" w:eastAsia="zh-CN"/>
        </w:rPr>
        <w:t xml:space="preserve">, </w:t>
      </w:r>
      <w:r w:rsidR="00E1035D" w:rsidRPr="00E1035D">
        <w:rPr>
          <w:rFonts w:ascii="Century Gothic" w:eastAsia="SimSun" w:hAnsi="Century Gothic" w:cs="Big Caslon Medium"/>
          <w:i/>
          <w:iCs/>
          <w:color w:val="ED7D31" w:themeColor="accent2"/>
          <w:sz w:val="20"/>
          <w:szCs w:val="20"/>
          <w:u w:val="single"/>
          <w:lang w:val="es-CR" w:eastAsia="zh-CN"/>
        </w:rPr>
        <w:t>N</w:t>
      </w:r>
      <w:r w:rsidRPr="00E1035D">
        <w:rPr>
          <w:rFonts w:ascii="Century Gothic" w:eastAsia="SimSun" w:hAnsi="Century Gothic" w:cs="Big Caslon Medium"/>
          <w:i/>
          <w:iCs/>
          <w:color w:val="ED7D31" w:themeColor="accent2"/>
          <w:sz w:val="20"/>
          <w:szCs w:val="20"/>
          <w:lang w:val="es-CR" w:eastAsia="zh-CN"/>
        </w:rPr>
        <w:tab/>
      </w:r>
      <w:r w:rsidRPr="00F01273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  <w:t>72</w:t>
      </w:r>
    </w:p>
    <w:p w14:paraId="20C930E4" w14:textId="77777777" w:rsidR="009A1F3F" w:rsidRDefault="009A1F3F" w:rsidP="009A1F3F">
      <w:pPr>
        <w:ind w:right="-997"/>
        <w:rPr>
          <w:rFonts w:ascii="Century Gothic" w:eastAsia="SimSun" w:hAnsi="Century Gothic" w:cs="Big Caslon Medium"/>
          <w:b/>
          <w:bCs/>
          <w:sz w:val="20"/>
          <w:szCs w:val="20"/>
          <w:lang w:val="es-CR" w:eastAsia="zh-CN"/>
        </w:rPr>
      </w:pPr>
    </w:p>
    <w:p w14:paraId="08A09A67" w14:textId="77777777" w:rsidR="000B5EB9" w:rsidRDefault="00E12531" w:rsidP="00E12531">
      <w:pPr>
        <w:ind w:left="2880" w:right="-997" w:firstLine="720"/>
        <w:rPr>
          <w:rFonts w:ascii="Century Gothic" w:eastAsia="SimSun" w:hAnsi="Century Gothic" w:cs="Big Caslon Medium"/>
          <w:b/>
          <w:bCs/>
          <w:sz w:val="20"/>
          <w:szCs w:val="20"/>
          <w:lang w:val="es-CR" w:eastAsia="zh-CN"/>
        </w:rPr>
      </w:pPr>
      <w:r>
        <w:rPr>
          <w:rFonts w:ascii="Century Gothic" w:eastAsia="SimSun" w:hAnsi="Century Gothic" w:cs="Big Caslon Medium"/>
          <w:b/>
          <w:bCs/>
          <w:sz w:val="20"/>
          <w:szCs w:val="20"/>
          <w:lang w:val="es-CR" w:eastAsia="zh-CN"/>
        </w:rPr>
        <w:t xml:space="preserve">   </w:t>
      </w:r>
    </w:p>
    <w:p w14:paraId="5E866F23" w14:textId="77777777" w:rsidR="000B5EB9" w:rsidRDefault="000B5EB9" w:rsidP="00E12531">
      <w:pPr>
        <w:ind w:left="2880" w:right="-997" w:firstLine="720"/>
        <w:rPr>
          <w:rFonts w:ascii="Century Gothic" w:eastAsia="SimSun" w:hAnsi="Century Gothic" w:cs="Big Caslon Medium"/>
          <w:b/>
          <w:bCs/>
          <w:sz w:val="20"/>
          <w:szCs w:val="20"/>
          <w:lang w:val="es-CR" w:eastAsia="zh-CN"/>
        </w:rPr>
      </w:pPr>
    </w:p>
    <w:p w14:paraId="7E629858" w14:textId="21A09190" w:rsidR="00DD35CD" w:rsidRPr="000B5EB9" w:rsidRDefault="000B5EB9" w:rsidP="00E12531">
      <w:pPr>
        <w:ind w:left="2880" w:right="-997" w:firstLine="720"/>
        <w:rPr>
          <w:rFonts w:ascii="Century Gothic" w:eastAsia="SimSun" w:hAnsi="Century Gothic" w:cs="Big Caslon Medium"/>
          <w:b/>
          <w:bCs/>
          <w:sz w:val="22"/>
          <w:szCs w:val="22"/>
          <w:lang w:val="es-CR" w:eastAsia="zh-CN"/>
        </w:rPr>
      </w:pPr>
      <w:r>
        <w:rPr>
          <w:rFonts w:ascii="Century Gothic" w:eastAsia="SimSun" w:hAnsi="Century Gothic" w:cs="Big Caslon Medium"/>
          <w:b/>
          <w:bCs/>
          <w:sz w:val="22"/>
          <w:szCs w:val="22"/>
          <w:lang w:val="es-CR" w:eastAsia="zh-CN"/>
        </w:rPr>
        <w:t xml:space="preserve"> </w:t>
      </w:r>
      <w:r w:rsidR="005D5DC0" w:rsidRPr="000B5EB9">
        <w:rPr>
          <w:rFonts w:ascii="Century Gothic" w:eastAsia="SimSun" w:hAnsi="Century Gothic" w:cs="Big Caslon Medium"/>
          <w:b/>
          <w:bCs/>
          <w:sz w:val="22"/>
          <w:szCs w:val="22"/>
          <w:lang w:val="es-CR" w:eastAsia="zh-CN"/>
        </w:rPr>
        <w:t>ROS</w:t>
      </w:r>
      <w:r w:rsidR="006B5833" w:rsidRPr="000B5EB9">
        <w:rPr>
          <w:rFonts w:ascii="Century Gothic" w:eastAsia="SimSun" w:hAnsi="Century Gothic"/>
          <w:b/>
          <w:bCs/>
          <w:sz w:val="22"/>
          <w:szCs w:val="22"/>
          <w:lang w:val="es-CR" w:eastAsia="zh-CN"/>
        </w:rPr>
        <w:t>É</w:t>
      </w:r>
      <w:r w:rsidR="005D5DC0" w:rsidRPr="000B5EB9">
        <w:rPr>
          <w:rFonts w:ascii="Century Gothic" w:eastAsia="SimSun" w:hAnsi="Century Gothic" w:cs="Big Caslon Medium"/>
          <w:b/>
          <w:bCs/>
          <w:sz w:val="22"/>
          <w:szCs w:val="22"/>
          <w:lang w:val="es-CR" w:eastAsia="zh-CN"/>
        </w:rPr>
        <w:t xml:space="preserve"> WINES</w:t>
      </w:r>
      <w:r w:rsidR="009A1F3F" w:rsidRPr="000B5EB9">
        <w:rPr>
          <w:rFonts w:ascii="Century Gothic" w:eastAsia="SimSun" w:hAnsi="Century Gothic" w:cs="Big Caslon Medium"/>
          <w:b/>
          <w:bCs/>
          <w:sz w:val="22"/>
          <w:szCs w:val="22"/>
          <w:lang w:val="es-CR" w:eastAsia="zh-CN"/>
        </w:rPr>
        <w:t xml:space="preserve"> BY BOTTLE</w:t>
      </w:r>
    </w:p>
    <w:p w14:paraId="55B0B391" w14:textId="07B956DC" w:rsidR="001D155D" w:rsidRPr="00195FA0" w:rsidRDefault="001D155D" w:rsidP="00A546C7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60B17274" w14:textId="5D263334" w:rsidR="001D155D" w:rsidRDefault="00CC403B" w:rsidP="00BC2688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Gayda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Flying Solo, Languedoc</w:t>
      </w:r>
      <w:r w:rsidR="00C9236D" w:rsidRPr="00195FA0">
        <w:rPr>
          <w:rFonts w:ascii="Century Gothic" w:hAnsi="Century Gothic"/>
          <w:i/>
          <w:iCs/>
          <w:sz w:val="20"/>
          <w:szCs w:val="20"/>
        </w:rPr>
        <w:t>, France,</w:t>
      </w:r>
      <w:r w:rsidR="0005197B"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05197B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="0005197B"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 w:rsidR="009F4B29" w:rsidRPr="00195FA0">
        <w:rPr>
          <w:rFonts w:ascii="Century Gothic" w:hAnsi="Century Gothic"/>
          <w:i/>
          <w:iCs/>
          <w:color w:val="00B0F0"/>
          <w:sz w:val="20"/>
          <w:szCs w:val="20"/>
        </w:rPr>
        <w:t xml:space="preserve">, </w:t>
      </w:r>
      <w:r w:rsidR="009F4B29"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>S</w:t>
      </w:r>
      <w:r w:rsidR="00C9236D" w:rsidRPr="00195FA0">
        <w:rPr>
          <w:rFonts w:ascii="Century Gothic" w:hAnsi="Century Gothic"/>
          <w:i/>
          <w:iCs/>
          <w:sz w:val="20"/>
          <w:szCs w:val="20"/>
        </w:rPr>
        <w:tab/>
      </w:r>
      <w:r w:rsidR="00C9236D" w:rsidRPr="00195FA0">
        <w:rPr>
          <w:rFonts w:ascii="Century Gothic" w:hAnsi="Century Gothic"/>
          <w:i/>
          <w:iCs/>
          <w:sz w:val="20"/>
          <w:szCs w:val="20"/>
        </w:rPr>
        <w:tab/>
      </w:r>
      <w:r w:rsidR="00C9236D" w:rsidRPr="00195FA0">
        <w:rPr>
          <w:rFonts w:ascii="Century Gothic" w:hAnsi="Century Gothic"/>
          <w:i/>
          <w:iCs/>
          <w:sz w:val="20"/>
          <w:szCs w:val="20"/>
        </w:rPr>
        <w:tab/>
      </w:r>
      <w:r w:rsidR="00C9236D" w:rsidRPr="00195FA0">
        <w:rPr>
          <w:rFonts w:ascii="Century Gothic" w:hAnsi="Century Gothic"/>
          <w:i/>
          <w:iCs/>
          <w:sz w:val="20"/>
          <w:szCs w:val="20"/>
        </w:rPr>
        <w:tab/>
      </w:r>
      <w:r w:rsidR="00C9236D" w:rsidRPr="00195FA0">
        <w:rPr>
          <w:rFonts w:ascii="Century Gothic" w:hAnsi="Century Gothic"/>
          <w:i/>
          <w:iCs/>
          <w:sz w:val="20"/>
          <w:szCs w:val="20"/>
        </w:rPr>
        <w:tab/>
      </w:r>
      <w:r w:rsidR="00C9236D" w:rsidRPr="00195FA0">
        <w:rPr>
          <w:rFonts w:ascii="Century Gothic" w:hAnsi="Century Gothic"/>
          <w:i/>
          <w:iCs/>
          <w:sz w:val="20"/>
          <w:szCs w:val="20"/>
        </w:rPr>
        <w:tab/>
        <w:t>30</w:t>
      </w:r>
    </w:p>
    <w:p w14:paraId="1D874A27" w14:textId="116EC609" w:rsidR="00FF6AD6" w:rsidRDefault="00FF6AD6" w:rsidP="00FF6AD6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E1035D">
        <w:rPr>
          <w:rFonts w:ascii="Century Gothic" w:hAnsi="Century Gothic"/>
          <w:sz w:val="20"/>
          <w:szCs w:val="20"/>
        </w:rPr>
        <w:t>Château Minuity ‘M</w:t>
      </w:r>
      <w:r w:rsidR="00FB0D57" w:rsidRPr="00E1035D">
        <w:rPr>
          <w:rFonts w:ascii="Century Gothic" w:hAnsi="Century Gothic"/>
          <w:sz w:val="20"/>
          <w:szCs w:val="20"/>
        </w:rPr>
        <w:t>’</w:t>
      </w:r>
      <w:r w:rsidR="00FB0D57"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r w:rsidR="00E1035D">
        <w:rPr>
          <w:rFonts w:ascii="Century Gothic" w:hAnsi="Century Gothic"/>
          <w:i/>
          <w:iCs/>
          <w:sz w:val="20"/>
          <w:szCs w:val="20"/>
        </w:rPr>
        <w:t xml:space="preserve">Grenache Blend, </w:t>
      </w:r>
      <w:r w:rsidR="00FB0D57" w:rsidRPr="00195FA0">
        <w:rPr>
          <w:rFonts w:ascii="Century Gothic" w:hAnsi="Century Gothic"/>
          <w:i/>
          <w:iCs/>
          <w:sz w:val="20"/>
          <w:szCs w:val="20"/>
        </w:rPr>
        <w:t>France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>45</w:t>
      </w:r>
    </w:p>
    <w:p w14:paraId="7027F60C" w14:textId="2D4EF053" w:rsidR="00C473C9" w:rsidRPr="008B1DB1" w:rsidRDefault="00C473C9" w:rsidP="00FF6AD6">
      <w:pPr>
        <w:rPr>
          <w:rFonts w:ascii="Century Gothic" w:hAnsi="Century Gothic"/>
          <w:i/>
          <w:iCs/>
          <w:color w:val="FF0000"/>
          <w:sz w:val="20"/>
          <w:szCs w:val="20"/>
        </w:rPr>
      </w:pPr>
      <w:r w:rsidRPr="00E1035D">
        <w:rPr>
          <w:rFonts w:ascii="Century Gothic" w:hAnsi="Century Gothic"/>
          <w:i/>
          <w:iCs/>
          <w:sz w:val="20"/>
          <w:szCs w:val="20"/>
        </w:rPr>
        <w:t>2019</w:t>
      </w:r>
      <w:r w:rsidRPr="00E1035D">
        <w:rPr>
          <w:rFonts w:ascii="Century Gothic" w:hAnsi="Century Gothic"/>
          <w:i/>
          <w:iCs/>
          <w:sz w:val="20"/>
          <w:szCs w:val="20"/>
        </w:rPr>
        <w:tab/>
      </w:r>
      <w:r w:rsidRPr="00E1035D">
        <w:rPr>
          <w:rFonts w:ascii="Century Gothic" w:hAnsi="Century Gothic"/>
          <w:sz w:val="20"/>
          <w:szCs w:val="20"/>
        </w:rPr>
        <w:t>Rickety Bridge</w:t>
      </w:r>
      <w:r w:rsidR="00E1035D">
        <w:rPr>
          <w:rFonts w:ascii="Century Gothic" w:hAnsi="Century Gothic"/>
          <w:sz w:val="20"/>
          <w:szCs w:val="20"/>
        </w:rPr>
        <w:t xml:space="preserve">, </w:t>
      </w:r>
      <w:r w:rsidR="00E1035D" w:rsidRPr="00E1035D">
        <w:rPr>
          <w:rFonts w:ascii="Century Gothic" w:hAnsi="Century Gothic"/>
          <w:i/>
          <w:iCs/>
          <w:sz w:val="20"/>
          <w:szCs w:val="20"/>
        </w:rPr>
        <w:t>Foundation Stone</w:t>
      </w:r>
      <w:r w:rsidR="00E1035D" w:rsidRPr="00E1035D">
        <w:rPr>
          <w:rFonts w:ascii="Century Gothic" w:hAnsi="Century Gothic"/>
          <w:sz w:val="20"/>
          <w:szCs w:val="20"/>
        </w:rPr>
        <w:t>, South Africa, S</w:t>
      </w:r>
      <w:r w:rsidR="00E1035D" w:rsidRPr="00E1035D">
        <w:rPr>
          <w:rFonts w:ascii="Century Gothic" w:hAnsi="Century Gothic"/>
          <w:sz w:val="20"/>
          <w:szCs w:val="20"/>
        </w:rPr>
        <w:tab/>
      </w:r>
      <w:r w:rsidR="00E1035D" w:rsidRPr="00E1035D">
        <w:rPr>
          <w:rFonts w:ascii="Century Gothic" w:hAnsi="Century Gothic"/>
          <w:sz w:val="20"/>
          <w:szCs w:val="20"/>
        </w:rPr>
        <w:tab/>
      </w:r>
      <w:r w:rsidR="00E1035D" w:rsidRPr="00E1035D">
        <w:rPr>
          <w:rFonts w:ascii="Century Gothic" w:hAnsi="Century Gothic"/>
          <w:sz w:val="20"/>
          <w:szCs w:val="20"/>
        </w:rPr>
        <w:tab/>
      </w:r>
      <w:r w:rsidR="00E1035D" w:rsidRPr="00E1035D">
        <w:rPr>
          <w:rFonts w:ascii="Century Gothic" w:hAnsi="Century Gothic"/>
          <w:sz w:val="20"/>
          <w:szCs w:val="20"/>
        </w:rPr>
        <w:tab/>
      </w:r>
      <w:r w:rsidR="00E1035D" w:rsidRPr="00E1035D">
        <w:rPr>
          <w:rFonts w:ascii="Century Gothic" w:hAnsi="Century Gothic"/>
          <w:sz w:val="20"/>
          <w:szCs w:val="20"/>
        </w:rPr>
        <w:tab/>
      </w:r>
      <w:r w:rsidR="00E1035D" w:rsidRPr="00E1035D">
        <w:rPr>
          <w:rFonts w:ascii="Century Gothic" w:hAnsi="Century Gothic"/>
          <w:sz w:val="20"/>
          <w:szCs w:val="20"/>
        </w:rPr>
        <w:tab/>
        <w:t>45</w:t>
      </w:r>
    </w:p>
    <w:p w14:paraId="49D01D81" w14:textId="76B8DCEB" w:rsidR="00992AA3" w:rsidRPr="0063752C" w:rsidRDefault="003E3F60" w:rsidP="0063752C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Maison Mirabeau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Etoile, Prov</w:t>
      </w:r>
      <w:r w:rsidR="00775D74">
        <w:rPr>
          <w:rFonts w:ascii="Century Gothic" w:hAnsi="Century Gothic"/>
          <w:i/>
          <w:iCs/>
          <w:sz w:val="20"/>
          <w:szCs w:val="20"/>
        </w:rPr>
        <w:t>e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nce, France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 w:rsidR="0060646B" w:rsidRPr="00195FA0">
        <w:rPr>
          <w:rFonts w:ascii="Century Gothic" w:hAnsi="Century Gothic"/>
          <w:i/>
          <w:iCs/>
          <w:color w:val="00B0F0"/>
          <w:sz w:val="20"/>
          <w:szCs w:val="20"/>
        </w:rPr>
        <w:t xml:space="preserve">, </w:t>
      </w:r>
      <w:r w:rsidR="0060646B"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>S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75</w:t>
      </w:r>
    </w:p>
    <w:p w14:paraId="33722B28" w14:textId="77777777" w:rsidR="003A3EB6" w:rsidRDefault="003A3EB6" w:rsidP="00545B43">
      <w:pPr>
        <w:ind w:left="4320" w:right="-997"/>
        <w:rPr>
          <w:rFonts w:ascii="Century Gothic" w:eastAsia="SimSun" w:hAnsi="Century Gothic" w:cs="Big Caslon Medium"/>
          <w:b/>
          <w:bCs/>
          <w:sz w:val="20"/>
          <w:szCs w:val="20"/>
          <w:lang w:val="es-CR" w:eastAsia="zh-CN"/>
        </w:rPr>
      </w:pPr>
    </w:p>
    <w:p w14:paraId="71A3747E" w14:textId="2D3BD097" w:rsidR="004E7A5A" w:rsidRPr="000B5EB9" w:rsidRDefault="00E12531" w:rsidP="00E12531">
      <w:pPr>
        <w:ind w:left="2880" w:right="-997" w:firstLine="720"/>
        <w:rPr>
          <w:rFonts w:ascii="Century Gothic" w:eastAsia="SimSun" w:hAnsi="Century Gothic" w:cs="Big Caslon Medium"/>
          <w:b/>
          <w:bCs/>
          <w:sz w:val="22"/>
          <w:szCs w:val="22"/>
          <w:u w:val="single"/>
          <w:lang w:val="es-CR" w:eastAsia="zh-CN"/>
        </w:rPr>
      </w:pPr>
      <w:r>
        <w:rPr>
          <w:rFonts w:ascii="Century Gothic" w:eastAsia="SimSun" w:hAnsi="Century Gothic" w:cs="Big Caslon Medium"/>
          <w:b/>
          <w:bCs/>
          <w:sz w:val="20"/>
          <w:szCs w:val="20"/>
          <w:lang w:val="es-CR" w:eastAsia="zh-CN"/>
        </w:rPr>
        <w:t xml:space="preserve">   </w:t>
      </w:r>
      <w:r w:rsidR="004E7A5A" w:rsidRPr="000B5EB9">
        <w:rPr>
          <w:rFonts w:ascii="Century Gothic" w:eastAsia="SimSun" w:hAnsi="Century Gothic" w:cs="Big Caslon Medium"/>
          <w:b/>
          <w:bCs/>
          <w:sz w:val="22"/>
          <w:szCs w:val="22"/>
          <w:lang w:val="es-CR" w:eastAsia="zh-CN"/>
        </w:rPr>
        <w:t xml:space="preserve">RED WINES </w:t>
      </w:r>
      <w:r w:rsidR="009A1F3F" w:rsidRPr="000B5EB9">
        <w:rPr>
          <w:rFonts w:ascii="Century Gothic" w:eastAsia="SimSun" w:hAnsi="Century Gothic" w:cs="Big Caslon Medium"/>
          <w:b/>
          <w:bCs/>
          <w:sz w:val="22"/>
          <w:szCs w:val="22"/>
          <w:lang w:val="es-CR" w:eastAsia="zh-CN"/>
        </w:rPr>
        <w:t>BY BOTTLE</w:t>
      </w:r>
    </w:p>
    <w:p w14:paraId="06ED2F34" w14:textId="77777777" w:rsidR="00D67889" w:rsidRPr="00195FA0" w:rsidRDefault="00D67889" w:rsidP="001B2458">
      <w:pPr>
        <w:ind w:left="720" w:right="-997" w:firstLine="720"/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</w:pPr>
    </w:p>
    <w:p w14:paraId="298B9C1B" w14:textId="546BDCC6" w:rsidR="00E96586" w:rsidRPr="00195FA0" w:rsidRDefault="007D2373" w:rsidP="00E96586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  <w:r>
        <w:rPr>
          <w:rFonts w:ascii="Century Gothic" w:hAnsi="Century Gothic"/>
          <w:sz w:val="20"/>
          <w:szCs w:val="20"/>
          <w:u w:val="single"/>
        </w:rPr>
        <w:t>RICH</w:t>
      </w:r>
      <w:r w:rsidR="00E96586" w:rsidRPr="00195FA0">
        <w:rPr>
          <w:rFonts w:ascii="Century Gothic" w:hAnsi="Century Gothic"/>
          <w:sz w:val="20"/>
          <w:szCs w:val="20"/>
          <w:u w:val="single"/>
        </w:rPr>
        <w:t xml:space="preserve"> ~ FRUITY </w:t>
      </w:r>
    </w:p>
    <w:p w14:paraId="20473AAD" w14:textId="77777777" w:rsidR="004E7A5A" w:rsidRPr="00195FA0" w:rsidRDefault="004E7A5A" w:rsidP="00E96586">
      <w:pPr>
        <w:ind w:right="-997"/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</w:pPr>
    </w:p>
    <w:p w14:paraId="415404C5" w14:textId="444333C4" w:rsidR="004E7A5A" w:rsidRDefault="004E7A5A" w:rsidP="00023774">
      <w:pPr>
        <w:ind w:right="-997"/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201</w:t>
      </w:r>
      <w:r w:rsidR="009714F0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6</w:t>
      </w:r>
      <w:r w:rsidR="009714F0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9714F0"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>Lorca, Fantasia,</w:t>
      </w:r>
      <w:r w:rsidR="00E549A1"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 </w:t>
      </w:r>
      <w:r w:rsidR="00E549A1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Malbec,</w:t>
      </w:r>
      <w:r w:rsidR="009714F0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 Mendoza, Argentina</w:t>
      </w:r>
      <w:r w:rsidR="00023774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,</w:t>
      </w:r>
      <w:r w:rsidR="00914165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 </w:t>
      </w:r>
      <w:r w:rsidR="00914165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="00023774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023774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023774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023774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023774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023774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  <w:t>30</w:t>
      </w:r>
    </w:p>
    <w:p w14:paraId="460D7F16" w14:textId="5F99B359" w:rsidR="004E7A5A" w:rsidRDefault="00177B01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 w:rsidR="009245EE" w:rsidRPr="00195FA0">
        <w:rPr>
          <w:rFonts w:ascii="Century Gothic" w:hAnsi="Century Gothic"/>
          <w:i/>
          <w:iCs/>
          <w:sz w:val="20"/>
          <w:szCs w:val="20"/>
        </w:rPr>
        <w:t>7</w:t>
      </w:r>
      <w:r w:rsidR="009245EE" w:rsidRPr="00195FA0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="009245EE" w:rsidRPr="00195FA0">
        <w:rPr>
          <w:rFonts w:ascii="Century Gothic" w:hAnsi="Century Gothic"/>
          <w:sz w:val="20"/>
          <w:szCs w:val="20"/>
        </w:rPr>
        <w:t>Bonterra</w:t>
      </w:r>
      <w:proofErr w:type="spellEnd"/>
      <w:r w:rsidR="009245EE" w:rsidRPr="00195FA0">
        <w:rPr>
          <w:rFonts w:ascii="Century Gothic" w:hAnsi="Century Gothic"/>
          <w:sz w:val="20"/>
          <w:szCs w:val="20"/>
        </w:rPr>
        <w:t>,</w:t>
      </w:r>
      <w:r w:rsidR="00E96586" w:rsidRPr="00195FA0">
        <w:rPr>
          <w:rFonts w:ascii="Century Gothic" w:hAnsi="Century Gothic"/>
          <w:sz w:val="20"/>
          <w:szCs w:val="20"/>
        </w:rPr>
        <w:t xml:space="preserve"> </w:t>
      </w:r>
      <w:r w:rsidR="00E96586" w:rsidRPr="00195FA0">
        <w:rPr>
          <w:rFonts w:ascii="Century Gothic" w:hAnsi="Century Gothic"/>
          <w:i/>
          <w:iCs/>
          <w:sz w:val="20"/>
          <w:szCs w:val="20"/>
        </w:rPr>
        <w:t>Merlot,</w:t>
      </w:r>
      <w:r w:rsidR="00E96586" w:rsidRPr="00195FA0">
        <w:rPr>
          <w:rFonts w:ascii="Century Gothic" w:hAnsi="Century Gothic"/>
          <w:sz w:val="20"/>
          <w:szCs w:val="20"/>
        </w:rPr>
        <w:t xml:space="preserve"> </w:t>
      </w:r>
      <w:r w:rsidR="00E96586" w:rsidRPr="00195FA0">
        <w:rPr>
          <w:rFonts w:ascii="Century Gothic" w:hAnsi="Century Gothic"/>
          <w:i/>
          <w:iCs/>
          <w:sz w:val="20"/>
          <w:szCs w:val="20"/>
        </w:rPr>
        <w:t>California</w:t>
      </w:r>
      <w:r w:rsidR="009245EE" w:rsidRPr="00195FA0">
        <w:rPr>
          <w:rFonts w:ascii="Century Gothic" w:hAnsi="Century Gothic"/>
          <w:i/>
          <w:iCs/>
          <w:sz w:val="20"/>
          <w:szCs w:val="20"/>
        </w:rPr>
        <w:t xml:space="preserve">, U.S.A, </w:t>
      </w:r>
      <w:r w:rsidR="009245EE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="009245EE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9245EE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9245EE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9245EE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9245EE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9245EE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9245EE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9245EE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8573B9" w:rsidRPr="00195FA0">
        <w:rPr>
          <w:rFonts w:ascii="Century Gothic" w:hAnsi="Century Gothic"/>
          <w:i/>
          <w:iCs/>
          <w:sz w:val="20"/>
          <w:szCs w:val="20"/>
        </w:rPr>
        <w:t>50</w:t>
      </w:r>
    </w:p>
    <w:p w14:paraId="0E42C0C9" w14:textId="6B0FC79B" w:rsidR="004E7A5A" w:rsidRDefault="00FF6AD6" w:rsidP="00B94188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996D2A" w:rsidRPr="00996D2A">
        <w:rPr>
          <w:rFonts w:ascii="Century Gothic" w:hAnsi="Century Gothic"/>
          <w:sz w:val="20"/>
          <w:szCs w:val="20"/>
        </w:rPr>
        <w:t>Coo</w:t>
      </w:r>
      <w:r w:rsidR="00996D2A">
        <w:rPr>
          <w:rFonts w:ascii="Century Gothic" w:hAnsi="Century Gothic"/>
          <w:sz w:val="20"/>
          <w:szCs w:val="20"/>
        </w:rPr>
        <w:t>p</w:t>
      </w:r>
      <w:r w:rsidR="00996D2A" w:rsidRPr="00996D2A">
        <w:rPr>
          <w:rFonts w:ascii="Century Gothic" w:hAnsi="Century Gothic"/>
          <w:sz w:val="20"/>
          <w:szCs w:val="20"/>
        </w:rPr>
        <w:t xml:space="preserve">er Hill, </w:t>
      </w:r>
      <w:r w:rsidRPr="00996D2A">
        <w:rPr>
          <w:rFonts w:ascii="Century Gothic" w:hAnsi="Century Gothic"/>
          <w:i/>
          <w:iCs/>
          <w:sz w:val="20"/>
          <w:szCs w:val="20"/>
        </w:rPr>
        <w:t>Pinot Noir</w:t>
      </w:r>
      <w:r w:rsidRPr="00195FA0">
        <w:rPr>
          <w:rFonts w:ascii="Century Gothic" w:hAnsi="Century Gothic"/>
          <w:sz w:val="20"/>
          <w:szCs w:val="20"/>
        </w:rPr>
        <w:t>,</w:t>
      </w:r>
      <w:r w:rsidR="00996D2A">
        <w:rPr>
          <w:rFonts w:ascii="Century Gothic" w:hAnsi="Century Gothic"/>
          <w:i/>
          <w:iCs/>
          <w:sz w:val="20"/>
          <w:szCs w:val="20"/>
        </w:rPr>
        <w:t xml:space="preserve"> 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Oregon, U.S.A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>50</w:t>
      </w:r>
    </w:p>
    <w:p w14:paraId="3F47407C" w14:textId="5096A694" w:rsidR="00996D2A" w:rsidRPr="00B94188" w:rsidRDefault="00996D2A" w:rsidP="00B94188">
      <w:pPr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 xml:space="preserve">2018     </w:t>
      </w:r>
      <w:r w:rsidRPr="00996D2A">
        <w:rPr>
          <w:rFonts w:ascii="Century Gothic" w:hAnsi="Century Gothic"/>
          <w:sz w:val="20"/>
          <w:szCs w:val="20"/>
        </w:rPr>
        <w:t>Cape Landing</w:t>
      </w:r>
      <w:r>
        <w:rPr>
          <w:rFonts w:ascii="Century Gothic" w:hAnsi="Century Gothic"/>
          <w:i/>
          <w:iCs/>
          <w:sz w:val="20"/>
          <w:szCs w:val="20"/>
        </w:rPr>
        <w:t xml:space="preserve">, Cabernet Sauvignon, Australia 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  <w:t>65</w:t>
      </w:r>
    </w:p>
    <w:p w14:paraId="62D7526D" w14:textId="4DC3DC87" w:rsidR="003B7FD8" w:rsidRPr="00195FA0" w:rsidRDefault="003B7FD8" w:rsidP="009172B4">
      <w:pPr>
        <w:ind w:right="-997"/>
        <w:rPr>
          <w:rFonts w:ascii="Century Gothic" w:hAnsi="Century Gothic"/>
          <w:sz w:val="20"/>
          <w:szCs w:val="20"/>
          <w:u w:val="single"/>
        </w:rPr>
      </w:pPr>
    </w:p>
    <w:p w14:paraId="032617C9" w14:textId="73D9C4F6" w:rsidR="00DB1F0D" w:rsidRDefault="007878F8" w:rsidP="00DB1F0D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  <w:r>
        <w:rPr>
          <w:rFonts w:ascii="Century Gothic" w:hAnsi="Century Gothic"/>
          <w:sz w:val="20"/>
          <w:szCs w:val="20"/>
          <w:u w:val="single"/>
        </w:rPr>
        <w:t xml:space="preserve">DELICATE WITH </w:t>
      </w:r>
      <w:r w:rsidR="002658F1">
        <w:rPr>
          <w:rFonts w:ascii="Century Gothic" w:hAnsi="Century Gothic"/>
          <w:sz w:val="20"/>
          <w:szCs w:val="20"/>
          <w:u w:val="single"/>
        </w:rPr>
        <w:t>A HINT OF SPICE</w:t>
      </w:r>
    </w:p>
    <w:p w14:paraId="04661804" w14:textId="77777777" w:rsidR="000346C4" w:rsidRDefault="000346C4" w:rsidP="00DB1F0D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</w:p>
    <w:p w14:paraId="1FC5A0FD" w14:textId="0724FEC9" w:rsidR="000346C4" w:rsidRPr="000346C4" w:rsidRDefault="000346C4" w:rsidP="000346C4">
      <w:pPr>
        <w:rPr>
          <w:rFonts w:ascii="Century Gothic" w:hAnsi="Century Gothic" w:cs="Big Caslon Medium"/>
          <w:i/>
          <w:iCs/>
          <w:sz w:val="20"/>
          <w:szCs w:val="20"/>
          <w:u w:val="single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8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 xml:space="preserve">Malbec, 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Montes, Kaiken, Mendoza, Argentina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>40</w:t>
      </w:r>
    </w:p>
    <w:p w14:paraId="24761C5B" w14:textId="7EC6E60C" w:rsidR="00547690" w:rsidRPr="000346C4" w:rsidRDefault="000346C4" w:rsidP="000346C4">
      <w:pPr>
        <w:ind w:right="-630"/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2018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Vietti, 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Nebbiolo, </w:t>
      </w:r>
      <w:proofErr w:type="spellStart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Perbacco</w:t>
      </w:r>
      <w:proofErr w:type="spellEnd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, 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Italy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  <w:t>60</w:t>
      </w:r>
    </w:p>
    <w:p w14:paraId="78BCA1A1" w14:textId="488F23BB" w:rsidR="0047668A" w:rsidRPr="00547690" w:rsidRDefault="00547690" w:rsidP="00547690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6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Pr="00195FA0">
        <w:rPr>
          <w:rFonts w:ascii="Century Gothic" w:hAnsi="Century Gothic"/>
          <w:sz w:val="20"/>
          <w:szCs w:val="20"/>
        </w:rPr>
        <w:t>Querciabella</w:t>
      </w:r>
      <w:proofErr w:type="spellEnd"/>
      <w:r w:rsidRPr="00195FA0">
        <w:rPr>
          <w:rFonts w:ascii="Century Gothic" w:hAnsi="Century Gothic"/>
          <w:sz w:val="20"/>
          <w:szCs w:val="20"/>
        </w:rPr>
        <w:t>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Chianti Classico, Tuscany, Italy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,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65</w:t>
      </w:r>
    </w:p>
    <w:p w14:paraId="28B5ED03" w14:textId="38AEA6CA" w:rsidR="0047668A" w:rsidRPr="008C13FA" w:rsidRDefault="008C13FA" w:rsidP="008C13FA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6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Pr="00195FA0">
        <w:rPr>
          <w:rFonts w:ascii="Century Gothic" w:hAnsi="Century Gothic"/>
          <w:sz w:val="20"/>
          <w:szCs w:val="20"/>
        </w:rPr>
        <w:t>Guigal</w:t>
      </w:r>
      <w:proofErr w:type="spellEnd"/>
      <w:r w:rsidRPr="00195FA0">
        <w:rPr>
          <w:rFonts w:ascii="Century Gothic" w:hAnsi="Century Gothic"/>
          <w:sz w:val="20"/>
          <w:szCs w:val="20"/>
        </w:rPr>
        <w:t>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Gigondas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>, Syrah Blend, Rhone Valley, France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75</w:t>
      </w:r>
    </w:p>
    <w:p w14:paraId="016AF528" w14:textId="51A688AE" w:rsidR="0047668A" w:rsidRPr="008C13FA" w:rsidRDefault="008C13FA" w:rsidP="008C13FA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7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996D2A">
        <w:rPr>
          <w:rFonts w:ascii="Century Gothic" w:hAnsi="Century Gothic"/>
          <w:sz w:val="20"/>
          <w:szCs w:val="20"/>
        </w:rPr>
        <w:t>Clau De Nell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Grollaeu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 xml:space="preserve">, Anjou, Loire Valley, France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75</w:t>
      </w:r>
    </w:p>
    <w:p w14:paraId="3F17CD6B" w14:textId="09127050" w:rsidR="008C13FA" w:rsidRPr="00195FA0" w:rsidRDefault="008C13FA" w:rsidP="008C13FA">
      <w:pPr>
        <w:ind w:right="-997"/>
        <w:rPr>
          <w:rFonts w:ascii="Century Gothic" w:hAnsi="Century Gothic"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5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 xml:space="preserve">Château La </w:t>
      </w:r>
      <w:proofErr w:type="spellStart"/>
      <w:r w:rsidRPr="00195FA0">
        <w:rPr>
          <w:rFonts w:ascii="Century Gothic" w:hAnsi="Century Gothic"/>
          <w:sz w:val="20"/>
          <w:szCs w:val="20"/>
        </w:rPr>
        <w:t>Nerthe</w:t>
      </w:r>
      <w:proofErr w:type="spellEnd"/>
      <w:r w:rsidRPr="00195FA0">
        <w:rPr>
          <w:rFonts w:ascii="Century Gothic" w:hAnsi="Century Gothic"/>
          <w:sz w:val="20"/>
          <w:szCs w:val="20"/>
        </w:rPr>
        <w:t xml:space="preserve">, </w:t>
      </w:r>
      <w:r w:rsidRPr="00195FA0">
        <w:rPr>
          <w:rFonts w:ascii="Century Gothic" w:hAnsi="Century Gothic"/>
          <w:i/>
          <w:iCs/>
          <w:sz w:val="20"/>
          <w:szCs w:val="20"/>
        </w:rPr>
        <w:t>Chateau</w:t>
      </w:r>
      <w:r w:rsidR="00775D74">
        <w:rPr>
          <w:rFonts w:ascii="Century Gothic" w:hAnsi="Century Gothic"/>
          <w:i/>
          <w:iCs/>
          <w:sz w:val="20"/>
          <w:szCs w:val="20"/>
        </w:rPr>
        <w:t>n</w:t>
      </w:r>
      <w:r w:rsidRPr="00195FA0">
        <w:rPr>
          <w:rFonts w:ascii="Century Gothic" w:hAnsi="Century Gothic"/>
          <w:i/>
          <w:iCs/>
          <w:sz w:val="20"/>
          <w:szCs w:val="20"/>
        </w:rPr>
        <w:t>e</w:t>
      </w:r>
      <w:r w:rsidR="00775D74">
        <w:rPr>
          <w:rFonts w:ascii="Century Gothic" w:hAnsi="Century Gothic"/>
          <w:i/>
          <w:iCs/>
          <w:sz w:val="20"/>
          <w:szCs w:val="20"/>
        </w:rPr>
        <w:t>u</w:t>
      </w:r>
      <w:r w:rsidRPr="00195FA0">
        <w:rPr>
          <w:rFonts w:ascii="Century Gothic" w:hAnsi="Century Gothic"/>
          <w:i/>
          <w:iCs/>
          <w:sz w:val="20"/>
          <w:szCs w:val="20"/>
        </w:rPr>
        <w:t>f</w:t>
      </w:r>
      <w:r w:rsidR="00775D74">
        <w:rPr>
          <w:rFonts w:ascii="Century Gothic" w:hAnsi="Century Gothic"/>
          <w:i/>
          <w:iCs/>
          <w:sz w:val="20"/>
          <w:szCs w:val="20"/>
        </w:rPr>
        <w:t>-</w:t>
      </w:r>
      <w:r w:rsidRPr="00195FA0">
        <w:rPr>
          <w:rFonts w:ascii="Century Gothic" w:hAnsi="Century Gothic"/>
          <w:i/>
          <w:iCs/>
          <w:sz w:val="20"/>
          <w:szCs w:val="20"/>
        </w:rPr>
        <w:t>D</w:t>
      </w:r>
      <w:r w:rsidR="00775D74">
        <w:rPr>
          <w:rFonts w:ascii="Century Gothic" w:hAnsi="Century Gothic"/>
          <w:i/>
          <w:iCs/>
          <w:sz w:val="20"/>
          <w:szCs w:val="20"/>
        </w:rPr>
        <w:t>u-</w:t>
      </w:r>
      <w:r w:rsidRPr="00195FA0">
        <w:rPr>
          <w:rFonts w:ascii="Century Gothic" w:hAnsi="Century Gothic"/>
          <w:i/>
          <w:iCs/>
          <w:sz w:val="20"/>
          <w:szCs w:val="20"/>
        </w:rPr>
        <w:t>Pap</w:t>
      </w:r>
      <w:r w:rsidR="00775D74">
        <w:rPr>
          <w:rFonts w:ascii="Century Gothic" w:hAnsi="Century Gothic"/>
          <w:i/>
          <w:iCs/>
          <w:sz w:val="20"/>
          <w:szCs w:val="20"/>
        </w:rPr>
        <w:t>e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, Rhone Valley, France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,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130</w:t>
      </w:r>
    </w:p>
    <w:p w14:paraId="4939923A" w14:textId="40AB8613" w:rsidR="0047668A" w:rsidRDefault="0047668A" w:rsidP="00DB1F0D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</w:p>
    <w:p w14:paraId="0F4359ED" w14:textId="1A9EFEF3" w:rsidR="0047668A" w:rsidRPr="00195FA0" w:rsidRDefault="000346C4" w:rsidP="00DB1F0D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  <w:r>
        <w:rPr>
          <w:rFonts w:ascii="Century Gothic" w:hAnsi="Century Gothic"/>
          <w:sz w:val="20"/>
          <w:szCs w:val="20"/>
          <w:u w:val="single"/>
        </w:rPr>
        <w:t xml:space="preserve">ELEGANT WITH CHARACTER </w:t>
      </w:r>
    </w:p>
    <w:p w14:paraId="676B197D" w14:textId="6270F8EE" w:rsidR="00DB1F0D" w:rsidRPr="00195FA0" w:rsidRDefault="00DB1F0D" w:rsidP="00DB1F0D">
      <w:pPr>
        <w:ind w:right="-997"/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</w:pPr>
    </w:p>
    <w:p w14:paraId="65DBEFA0" w14:textId="5E0B7937" w:rsidR="00E4491C" w:rsidRDefault="000346C4" w:rsidP="000346C4">
      <w:pPr>
        <w:rPr>
          <w:rFonts w:ascii="Century Gothic" w:hAnsi="Century Gothic"/>
          <w:i/>
          <w:iCs/>
          <w:sz w:val="20"/>
          <w:szCs w:val="20"/>
        </w:rPr>
      </w:pPr>
      <w:r w:rsidRPr="00F77A0C">
        <w:rPr>
          <w:rFonts w:ascii="Century Gothic" w:hAnsi="Century Gothic"/>
          <w:i/>
          <w:iCs/>
          <w:sz w:val="20"/>
          <w:szCs w:val="20"/>
        </w:rPr>
        <w:t>2016</w:t>
      </w:r>
      <w:r w:rsidRPr="00F77A0C">
        <w:rPr>
          <w:rFonts w:ascii="Century Gothic" w:hAnsi="Century Gothic"/>
          <w:i/>
          <w:iCs/>
          <w:sz w:val="20"/>
          <w:szCs w:val="20"/>
        </w:rPr>
        <w:tab/>
        <w:t xml:space="preserve">Sangiovese, </w:t>
      </w:r>
      <w:proofErr w:type="spellStart"/>
      <w:r w:rsidRPr="00F77A0C">
        <w:rPr>
          <w:rFonts w:ascii="Century Gothic" w:hAnsi="Century Gothic"/>
          <w:i/>
          <w:iCs/>
          <w:sz w:val="20"/>
          <w:szCs w:val="20"/>
        </w:rPr>
        <w:t>Montecucco</w:t>
      </w:r>
      <w:proofErr w:type="spellEnd"/>
      <w:r w:rsidRPr="00F77A0C">
        <w:rPr>
          <w:rFonts w:ascii="Century Gothic" w:hAnsi="Century Gothic"/>
          <w:i/>
          <w:iCs/>
          <w:sz w:val="20"/>
          <w:szCs w:val="20"/>
        </w:rPr>
        <w:t>, Tuscany, Italy</w:t>
      </w:r>
      <w:r w:rsidRPr="00834D4D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>47</w:t>
      </w:r>
    </w:p>
    <w:p w14:paraId="79361E46" w14:textId="7E87B328" w:rsidR="00126CA7" w:rsidRPr="000346C4" w:rsidRDefault="00126CA7" w:rsidP="000346C4">
      <w:pPr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2019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26CA7">
        <w:rPr>
          <w:rFonts w:ascii="Century Gothic" w:eastAsia="SimSun" w:hAnsi="Century Gothic" w:cs="Big Caslon Medium"/>
          <w:sz w:val="20"/>
          <w:szCs w:val="20"/>
          <w:lang w:eastAsia="zh-CN"/>
        </w:rPr>
        <w:t>Brutal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, Progetto </w:t>
      </w:r>
      <w:proofErr w:type="spellStart"/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Calcarius</w:t>
      </w:r>
      <w:proofErr w:type="spellEnd"/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, </w:t>
      </w:r>
      <w:proofErr w:type="spellStart"/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Nerdi</w:t>
      </w:r>
      <w:proofErr w:type="spellEnd"/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 Troi, Puglia, Italy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  <w:t>60</w:t>
      </w:r>
    </w:p>
    <w:p w14:paraId="6C1BEB37" w14:textId="77777777" w:rsidR="000346C4" w:rsidRPr="00195FA0" w:rsidRDefault="000346C4" w:rsidP="000346C4">
      <w:pPr>
        <w:ind w:right="-997"/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5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Pr="00195FA0">
        <w:rPr>
          <w:rFonts w:ascii="Century Gothic" w:hAnsi="Century Gothic"/>
          <w:sz w:val="20"/>
          <w:szCs w:val="20"/>
        </w:rPr>
        <w:t>Batasiolo</w:t>
      </w:r>
      <w:proofErr w:type="spellEnd"/>
      <w:r w:rsidRPr="00195FA0">
        <w:rPr>
          <w:rFonts w:ascii="Century Gothic" w:hAnsi="Century Gothic"/>
          <w:sz w:val="20"/>
          <w:szCs w:val="20"/>
        </w:rPr>
        <w:t>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Barolo,</w:t>
      </w:r>
      <w:r>
        <w:rPr>
          <w:rFonts w:ascii="Century Gothic" w:hAnsi="Century Gothic"/>
          <w:i/>
          <w:iCs/>
          <w:sz w:val="20"/>
          <w:szCs w:val="20"/>
        </w:rPr>
        <w:t xml:space="preserve"> Italy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75</w:t>
      </w:r>
    </w:p>
    <w:p w14:paraId="2C285B1F" w14:textId="061B7B9E" w:rsidR="003B7FD8" w:rsidRDefault="000346C4" w:rsidP="000346C4">
      <w:pPr>
        <w:ind w:right="-997"/>
        <w:rPr>
          <w:rFonts w:ascii="Century Gothic" w:hAnsi="Century Gothic"/>
          <w:i/>
          <w:iCs/>
          <w:sz w:val="20"/>
          <w:szCs w:val="20"/>
          <w:u w:val="single"/>
        </w:rPr>
      </w:pP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2016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proofErr w:type="spellStart"/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>Oddero</w:t>
      </w:r>
      <w:proofErr w:type="spellEnd"/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>,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 Barolo, </w:t>
      </w:r>
      <w:proofErr w:type="spellStart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Tradizione</w:t>
      </w:r>
      <w:proofErr w:type="spellEnd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, 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Italy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  <w:t>145</w:t>
      </w:r>
    </w:p>
    <w:p w14:paraId="0C2C23A4" w14:textId="1D1C79F3" w:rsidR="000346C4" w:rsidRDefault="000346C4" w:rsidP="000346C4">
      <w:pP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2014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Château Haut </w:t>
      </w:r>
      <w:proofErr w:type="spellStart"/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>Faugeres</w:t>
      </w:r>
      <w:proofErr w:type="spellEnd"/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>,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 Saint – Emilion, Bordeaux, France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  <w:t>90</w:t>
      </w:r>
    </w:p>
    <w:p w14:paraId="145FFCA2" w14:textId="56AF780A" w:rsidR="000346C4" w:rsidRPr="00195FA0" w:rsidRDefault="000346C4" w:rsidP="000346C4">
      <w:pPr>
        <w:ind w:right="-360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201</w:t>
      </w:r>
      <w:r w:rsidR="00126CA7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8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>Dominus Estate,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 </w:t>
      </w:r>
      <w:proofErr w:type="spellStart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Napanook</w:t>
      </w:r>
      <w:proofErr w:type="spellEnd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, California, U.S.A,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  <w:t>180</w:t>
      </w:r>
    </w:p>
    <w:p w14:paraId="416B9337" w14:textId="0D9E0288" w:rsidR="000346C4" w:rsidRPr="00EE6009" w:rsidRDefault="000346C4" w:rsidP="000346C4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 w:rsidR="00E1035D">
        <w:rPr>
          <w:rFonts w:ascii="Century Gothic" w:hAnsi="Century Gothic"/>
          <w:i/>
          <w:iCs/>
          <w:sz w:val="20"/>
          <w:szCs w:val="20"/>
        </w:rPr>
        <w:t>5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Château </w:t>
      </w:r>
      <w:r w:rsidR="00E1035D">
        <w:rPr>
          <w:rFonts w:ascii="Century Gothic" w:eastAsia="SimSun" w:hAnsi="Century Gothic" w:cs="Big Caslon Medium"/>
          <w:sz w:val="20"/>
          <w:szCs w:val="20"/>
          <w:lang w:eastAsia="zh-CN"/>
        </w:rPr>
        <w:t>Langoa Barton</w:t>
      </w:r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, 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Saint–Julien, Bordeaux, France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  <w:t>200</w:t>
      </w:r>
    </w:p>
    <w:p w14:paraId="719BE71E" w14:textId="77777777" w:rsidR="003B7FD8" w:rsidRPr="00195FA0" w:rsidRDefault="003B7FD8" w:rsidP="001B2458">
      <w:pPr>
        <w:ind w:right="-997"/>
        <w:rPr>
          <w:rFonts w:ascii="Century Gothic" w:hAnsi="Century Gothic"/>
          <w:i/>
          <w:iCs/>
          <w:sz w:val="20"/>
          <w:szCs w:val="20"/>
          <w:u w:val="single"/>
        </w:rPr>
      </w:pPr>
    </w:p>
    <w:p w14:paraId="34BE2132" w14:textId="665B533B" w:rsidR="000346C4" w:rsidRDefault="004756BA" w:rsidP="00E549A1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  <w:r>
        <w:rPr>
          <w:rFonts w:ascii="Century Gothic" w:hAnsi="Century Gothic"/>
          <w:sz w:val="20"/>
          <w:szCs w:val="20"/>
          <w:u w:val="single"/>
        </w:rPr>
        <w:t>FULL</w:t>
      </w:r>
      <w:r w:rsidR="005C1773" w:rsidRPr="00195FA0">
        <w:rPr>
          <w:rFonts w:ascii="Century Gothic" w:hAnsi="Century Gothic"/>
          <w:sz w:val="20"/>
          <w:szCs w:val="20"/>
          <w:u w:val="single"/>
        </w:rPr>
        <w:t xml:space="preserve"> ~ COMPLEX</w:t>
      </w:r>
      <w:r w:rsidR="00974D44">
        <w:rPr>
          <w:rFonts w:ascii="Century Gothic" w:hAnsi="Century Gothic"/>
          <w:sz w:val="20"/>
          <w:szCs w:val="20"/>
          <w:u w:val="single"/>
        </w:rPr>
        <w:t xml:space="preserve">~ </w:t>
      </w:r>
      <w:r w:rsidR="003B186E">
        <w:rPr>
          <w:rFonts w:ascii="Century Gothic" w:hAnsi="Century Gothic"/>
          <w:sz w:val="20"/>
          <w:szCs w:val="20"/>
          <w:u w:val="single"/>
        </w:rPr>
        <w:t>RICH</w:t>
      </w:r>
    </w:p>
    <w:p w14:paraId="5894E589" w14:textId="77777777" w:rsidR="00996D2A" w:rsidRPr="00195FA0" w:rsidRDefault="00996D2A" w:rsidP="00E549A1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</w:p>
    <w:p w14:paraId="3ED6CDB8" w14:textId="384C6E10" w:rsidR="00040D06" w:rsidRDefault="000346C4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>2016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="00996D2A" w:rsidRPr="00996D2A">
        <w:rPr>
          <w:rFonts w:ascii="Century Gothic" w:hAnsi="Century Gothic"/>
          <w:sz w:val="20"/>
          <w:szCs w:val="20"/>
        </w:rPr>
        <w:t>Silvestris</w:t>
      </w:r>
      <w:r w:rsidR="00E1035D" w:rsidRPr="00996D2A">
        <w:rPr>
          <w:rFonts w:ascii="Century Gothic" w:hAnsi="Century Gothic"/>
          <w:sz w:val="20"/>
          <w:szCs w:val="20"/>
        </w:rPr>
        <w:t xml:space="preserve">, </w:t>
      </w:r>
      <w:r w:rsidR="00E1035D" w:rsidRPr="00996D2A">
        <w:rPr>
          <w:rFonts w:ascii="Century Gothic" w:hAnsi="Century Gothic"/>
          <w:i/>
          <w:iCs/>
          <w:sz w:val="20"/>
          <w:szCs w:val="20"/>
        </w:rPr>
        <w:t>Pares Balta</w:t>
      </w:r>
      <w:r w:rsidRPr="00996D2A">
        <w:rPr>
          <w:rFonts w:ascii="Century Gothic" w:hAnsi="Century Gothic"/>
          <w:sz w:val="20"/>
          <w:szCs w:val="20"/>
        </w:rPr>
        <w:t>,</w:t>
      </w:r>
      <w:r>
        <w:rPr>
          <w:rFonts w:ascii="Century Gothic" w:hAnsi="Century Gothic"/>
          <w:sz w:val="20"/>
          <w:szCs w:val="20"/>
        </w:rPr>
        <w:t xml:space="preserve"> </w:t>
      </w:r>
      <w:r w:rsidRPr="004B6469">
        <w:rPr>
          <w:rFonts w:ascii="Century Gothic" w:hAnsi="Century Gothic"/>
          <w:i/>
          <w:iCs/>
          <w:sz w:val="20"/>
          <w:szCs w:val="20"/>
        </w:rPr>
        <w:t xml:space="preserve">Garnacha, </w:t>
      </w:r>
      <w:proofErr w:type="spellStart"/>
      <w:r w:rsidRPr="004B6469">
        <w:rPr>
          <w:rFonts w:ascii="Century Gothic" w:hAnsi="Century Gothic"/>
          <w:i/>
          <w:iCs/>
          <w:sz w:val="20"/>
          <w:szCs w:val="20"/>
        </w:rPr>
        <w:t>Priorat</w:t>
      </w:r>
      <w:proofErr w:type="spellEnd"/>
      <w:r w:rsidRPr="004B6469">
        <w:rPr>
          <w:rFonts w:ascii="Century Gothic" w:hAnsi="Century Gothic"/>
          <w:i/>
          <w:iCs/>
          <w:sz w:val="20"/>
          <w:szCs w:val="20"/>
        </w:rPr>
        <w:t>, Spain</w:t>
      </w:r>
      <w:r w:rsidR="00996D2A" w:rsidRPr="00996D2A">
        <w:rPr>
          <w:rFonts w:ascii="Century Gothic" w:hAnsi="Century Gothic"/>
          <w:i/>
          <w:iCs/>
          <w:color w:val="00B0F0"/>
          <w:sz w:val="20"/>
          <w:szCs w:val="20"/>
        </w:rPr>
        <w:t xml:space="preserve"> </w:t>
      </w:r>
      <w:r w:rsidR="00996D2A" w:rsidRPr="00F01273">
        <w:rPr>
          <w:rFonts w:ascii="Century Gothic" w:hAnsi="Century Gothic"/>
          <w:i/>
          <w:iCs/>
          <w:color w:val="00B0F0"/>
          <w:sz w:val="20"/>
          <w:szCs w:val="20"/>
        </w:rPr>
        <w:t xml:space="preserve">B, </w:t>
      </w:r>
      <w:r w:rsidR="00996D2A" w:rsidRPr="00F01273">
        <w:rPr>
          <w:rFonts w:ascii="Century Gothic" w:hAnsi="Century Gothic"/>
          <w:i/>
          <w:iCs/>
          <w:color w:val="ED7D31" w:themeColor="accent2"/>
          <w:sz w:val="20"/>
          <w:szCs w:val="20"/>
        </w:rPr>
        <w:t>N</w:t>
      </w:r>
      <w:r w:rsidR="00996D2A">
        <w:rPr>
          <w:rFonts w:ascii="Century Gothic" w:hAnsi="Century Gothic"/>
          <w:i/>
          <w:iCs/>
          <w:sz w:val="20"/>
          <w:szCs w:val="20"/>
        </w:rPr>
        <w:t xml:space="preserve"> 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  <w:t>54</w:t>
      </w:r>
    </w:p>
    <w:p w14:paraId="67273520" w14:textId="1FE76975" w:rsidR="00126CA7" w:rsidRPr="000346C4" w:rsidRDefault="00126CA7" w:rsidP="00126CA7">
      <w:pPr>
        <w:rPr>
          <w:rFonts w:ascii="Century Gothic" w:hAnsi="Century Gothic"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8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Cabernet Sauvignon</w:t>
      </w:r>
      <w:r w:rsidRPr="00195FA0">
        <w:rPr>
          <w:rFonts w:ascii="Century Gothic" w:hAnsi="Century Gothic"/>
          <w:i/>
          <w:iCs/>
          <w:sz w:val="20"/>
          <w:szCs w:val="20"/>
        </w:rPr>
        <w:t>, Duckhorn, Decoy, California, U.S. A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>65</w:t>
      </w:r>
    </w:p>
    <w:p w14:paraId="187D21DF" w14:textId="77777777" w:rsidR="00126CA7" w:rsidRDefault="00FF6AD6" w:rsidP="007C421F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5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Super Tuscan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Querciabella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Mon</w:t>
      </w:r>
      <w:r w:rsidR="00775D74">
        <w:rPr>
          <w:rFonts w:ascii="Century Gothic" w:hAnsi="Century Gothic"/>
          <w:i/>
          <w:iCs/>
          <w:sz w:val="20"/>
          <w:szCs w:val="20"/>
        </w:rPr>
        <w:t>t</w:t>
      </w:r>
      <w:r w:rsidRPr="00195FA0">
        <w:rPr>
          <w:rFonts w:ascii="Century Gothic" w:hAnsi="Century Gothic"/>
          <w:i/>
          <w:iCs/>
          <w:sz w:val="20"/>
          <w:szCs w:val="20"/>
        </w:rPr>
        <w:t>grana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>, Italy,</w:t>
      </w:r>
      <w:r>
        <w:rPr>
          <w:rFonts w:ascii="Century Gothic" w:hAnsi="Century Gothic"/>
          <w:i/>
          <w:iCs/>
          <w:sz w:val="20"/>
          <w:szCs w:val="20"/>
        </w:rPr>
        <w:t xml:space="preserve">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>
        <w:rPr>
          <w:rFonts w:ascii="Century Gothic" w:hAnsi="Century Gothic"/>
          <w:i/>
          <w:iCs/>
          <w:color w:val="00B0F0"/>
          <w:sz w:val="20"/>
          <w:szCs w:val="20"/>
        </w:rPr>
        <w:tab/>
      </w:r>
      <w:r>
        <w:rPr>
          <w:rFonts w:ascii="Century Gothic" w:hAnsi="Century Gothic"/>
          <w:i/>
          <w:iCs/>
          <w:color w:val="00B0F0"/>
          <w:sz w:val="20"/>
          <w:szCs w:val="20"/>
        </w:rPr>
        <w:tab/>
      </w:r>
      <w:r>
        <w:rPr>
          <w:rFonts w:ascii="Century Gothic" w:hAnsi="Century Gothic"/>
          <w:i/>
          <w:iCs/>
          <w:color w:val="00B0F0"/>
          <w:sz w:val="20"/>
          <w:szCs w:val="20"/>
        </w:rPr>
        <w:tab/>
      </w:r>
      <w:r>
        <w:rPr>
          <w:rFonts w:ascii="Century Gothic" w:hAnsi="Century Gothic"/>
          <w:i/>
          <w:iCs/>
          <w:color w:val="00B0F0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>70</w:t>
      </w:r>
    </w:p>
    <w:p w14:paraId="524FF3DC" w14:textId="2BD59045" w:rsidR="00577CD0" w:rsidRPr="000346C4" w:rsidRDefault="00126CA7" w:rsidP="007C421F">
      <w:pPr>
        <w:rPr>
          <w:rFonts w:ascii="Century Gothic" w:hAnsi="Century Gothic"/>
          <w:i/>
          <w:iCs/>
          <w:sz w:val="20"/>
          <w:szCs w:val="20"/>
        </w:rPr>
      </w:pP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>2016</w:t>
      </w: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0A0F4D">
        <w:rPr>
          <w:rFonts w:ascii="Century Gothic" w:hAnsi="Century Gothic"/>
          <w:color w:val="000000" w:themeColor="text1"/>
          <w:sz w:val="20"/>
          <w:szCs w:val="20"/>
        </w:rPr>
        <w:t>Rickety Bridge,</w:t>
      </w: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 xml:space="preserve"> Cabernet Sauvignon, South Africa, </w:t>
      </w:r>
      <w:r w:rsidRPr="000A0F4D">
        <w:rPr>
          <w:rFonts w:ascii="Century Gothic" w:eastAsia="SimSun" w:hAnsi="Century Gothic" w:cs="Big Caslon Medium"/>
          <w:i/>
          <w:iCs/>
          <w:color w:val="000000" w:themeColor="text1"/>
          <w:sz w:val="20"/>
          <w:szCs w:val="20"/>
          <w:lang w:eastAsia="zh-CN"/>
        </w:rPr>
        <w:t>S</w:t>
      </w: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  <w:t>70</w:t>
      </w:r>
      <w:r w:rsidR="00DF127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</w:p>
    <w:p w14:paraId="3D7A5192" w14:textId="55DB4573" w:rsidR="00577CD0" w:rsidRDefault="00577CD0" w:rsidP="007C421F">
      <w:pP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201</w:t>
      </w:r>
      <w:r w:rsidR="00DF127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4</w:t>
      </w:r>
      <w:r w:rsidR="00DF127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E879F8"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Stag’s Leap, </w:t>
      </w:r>
      <w:r w:rsidR="00E879F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Hands </w:t>
      </w:r>
      <w:r w:rsidR="00665943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of</w:t>
      </w:r>
      <w:r w:rsidR="00E879F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 Time, California, U.S.A,</w:t>
      </w:r>
      <w:r w:rsidR="009F4B29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 </w:t>
      </w:r>
      <w:r w:rsidR="009F4B29"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>S</w:t>
      </w:r>
      <w:r w:rsidR="00E879F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E879F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E879F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E879F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E879F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E879F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  <w:t>80</w:t>
      </w:r>
    </w:p>
    <w:p w14:paraId="0110F97A" w14:textId="743A956C" w:rsidR="00147E9E" w:rsidRDefault="00147E9E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</w:t>
      </w:r>
      <w:r w:rsidR="002A16FA" w:rsidRPr="00195FA0">
        <w:rPr>
          <w:rFonts w:ascii="Century Gothic" w:hAnsi="Century Gothic"/>
          <w:i/>
          <w:iCs/>
          <w:sz w:val="20"/>
          <w:szCs w:val="20"/>
        </w:rPr>
        <w:t>01</w:t>
      </w:r>
      <w:r w:rsidR="0007523E" w:rsidRPr="00195FA0">
        <w:rPr>
          <w:rFonts w:ascii="Century Gothic" w:hAnsi="Century Gothic"/>
          <w:i/>
          <w:iCs/>
          <w:sz w:val="20"/>
          <w:szCs w:val="20"/>
        </w:rPr>
        <w:t>8</w:t>
      </w:r>
      <w:r w:rsidR="0007523E" w:rsidRPr="00195FA0">
        <w:rPr>
          <w:rFonts w:ascii="Century Gothic" w:hAnsi="Century Gothic"/>
          <w:i/>
          <w:iCs/>
          <w:sz w:val="20"/>
          <w:szCs w:val="20"/>
        </w:rPr>
        <w:tab/>
      </w:r>
      <w:r w:rsidR="0007523E" w:rsidRPr="00195FA0">
        <w:rPr>
          <w:rFonts w:ascii="Century Gothic" w:hAnsi="Century Gothic"/>
          <w:sz w:val="20"/>
          <w:szCs w:val="20"/>
        </w:rPr>
        <w:t>Justin</w:t>
      </w:r>
      <w:r w:rsidR="00E52853" w:rsidRPr="00195FA0">
        <w:rPr>
          <w:rFonts w:ascii="Century Gothic" w:hAnsi="Century Gothic"/>
          <w:sz w:val="20"/>
          <w:szCs w:val="20"/>
        </w:rPr>
        <w:t>,</w:t>
      </w:r>
      <w:r w:rsidR="00E52853"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CE7938" w:rsidRPr="00195FA0">
        <w:rPr>
          <w:rFonts w:ascii="Century Gothic" w:hAnsi="Century Gothic"/>
          <w:i/>
          <w:iCs/>
          <w:sz w:val="20"/>
          <w:szCs w:val="20"/>
        </w:rPr>
        <w:t xml:space="preserve">Cabernet Sauvignon, </w:t>
      </w:r>
      <w:r w:rsidR="00E52853" w:rsidRPr="00195FA0">
        <w:rPr>
          <w:rFonts w:ascii="Century Gothic" w:hAnsi="Century Gothic"/>
          <w:i/>
          <w:iCs/>
          <w:sz w:val="20"/>
          <w:szCs w:val="20"/>
        </w:rPr>
        <w:t>California, U.</w:t>
      </w:r>
      <w:r w:rsidR="00DF0205" w:rsidRPr="00195FA0">
        <w:rPr>
          <w:rFonts w:ascii="Century Gothic" w:hAnsi="Century Gothic"/>
          <w:i/>
          <w:iCs/>
          <w:sz w:val="20"/>
          <w:szCs w:val="20"/>
        </w:rPr>
        <w:t>S A</w:t>
      </w:r>
      <w:r w:rsidR="007C421F">
        <w:rPr>
          <w:rFonts w:ascii="Century Gothic" w:hAnsi="Century Gothic"/>
          <w:i/>
          <w:iCs/>
          <w:sz w:val="20"/>
          <w:szCs w:val="20"/>
        </w:rPr>
        <w:tab/>
      </w:r>
      <w:r w:rsidR="00E52853" w:rsidRPr="00195FA0">
        <w:rPr>
          <w:rFonts w:ascii="Century Gothic" w:hAnsi="Century Gothic"/>
          <w:i/>
          <w:iCs/>
          <w:sz w:val="20"/>
          <w:szCs w:val="20"/>
        </w:rPr>
        <w:tab/>
      </w:r>
      <w:r w:rsidR="00E52853" w:rsidRPr="00195FA0">
        <w:rPr>
          <w:rFonts w:ascii="Century Gothic" w:hAnsi="Century Gothic"/>
          <w:i/>
          <w:iCs/>
          <w:sz w:val="20"/>
          <w:szCs w:val="20"/>
        </w:rPr>
        <w:tab/>
      </w:r>
      <w:r w:rsidR="00E52853" w:rsidRPr="00195FA0">
        <w:rPr>
          <w:rFonts w:ascii="Century Gothic" w:hAnsi="Century Gothic"/>
          <w:i/>
          <w:iCs/>
          <w:sz w:val="20"/>
          <w:szCs w:val="20"/>
        </w:rPr>
        <w:tab/>
      </w:r>
      <w:r w:rsidR="00E52853" w:rsidRPr="00195FA0">
        <w:rPr>
          <w:rFonts w:ascii="Century Gothic" w:hAnsi="Century Gothic"/>
          <w:i/>
          <w:iCs/>
          <w:sz w:val="20"/>
          <w:szCs w:val="20"/>
        </w:rPr>
        <w:tab/>
      </w:r>
      <w:r w:rsidR="00E52853" w:rsidRPr="00195FA0">
        <w:rPr>
          <w:rFonts w:ascii="Century Gothic" w:hAnsi="Century Gothic"/>
          <w:i/>
          <w:iCs/>
          <w:sz w:val="20"/>
          <w:szCs w:val="20"/>
        </w:rPr>
        <w:tab/>
      </w:r>
      <w:r w:rsidR="00E52853" w:rsidRPr="00195FA0">
        <w:rPr>
          <w:rFonts w:ascii="Century Gothic" w:hAnsi="Century Gothic"/>
          <w:i/>
          <w:iCs/>
          <w:sz w:val="20"/>
          <w:szCs w:val="20"/>
        </w:rPr>
        <w:tab/>
        <w:t>85</w:t>
      </w:r>
    </w:p>
    <w:p w14:paraId="76920BC7" w14:textId="77777777" w:rsidR="00126CA7" w:rsidRPr="004B6469" w:rsidRDefault="00126CA7" w:rsidP="00126CA7">
      <w:pPr>
        <w:rPr>
          <w:rFonts w:ascii="Century Gothic" w:eastAsia="SimSun" w:hAnsi="Century Gothic" w:cs="Big Caslon Medium"/>
          <w:sz w:val="20"/>
          <w:szCs w:val="20"/>
          <w:lang w:eastAsia="zh-CN"/>
        </w:rPr>
      </w:pP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2016     </w:t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Alexnder vs Ham Factory, </w:t>
      </w:r>
      <w:r w:rsidRPr="004B6469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Tempranillo, Ribera, Spain</w:t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  <w:t>90</w:t>
      </w:r>
    </w:p>
    <w:p w14:paraId="3A264B4B" w14:textId="6A234A2B" w:rsidR="000346C4" w:rsidRPr="00195FA0" w:rsidRDefault="000346C4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5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 xml:space="preserve">Casanova Di </w:t>
      </w:r>
      <w:proofErr w:type="spellStart"/>
      <w:r w:rsidRPr="00195FA0">
        <w:rPr>
          <w:rFonts w:ascii="Century Gothic" w:hAnsi="Century Gothic"/>
          <w:sz w:val="20"/>
          <w:szCs w:val="20"/>
        </w:rPr>
        <w:t>Neri</w:t>
      </w:r>
      <w:proofErr w:type="spellEnd"/>
      <w:r w:rsidRPr="00195FA0">
        <w:rPr>
          <w:rFonts w:ascii="Century Gothic" w:hAnsi="Century Gothic"/>
          <w:sz w:val="20"/>
          <w:szCs w:val="20"/>
        </w:rPr>
        <w:t>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Brunello Di Montalcino, Tuscany, Italy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140</w:t>
      </w:r>
    </w:p>
    <w:p w14:paraId="6E8E539F" w14:textId="17F785AD" w:rsidR="00147E9E" w:rsidRPr="00195FA0" w:rsidRDefault="00147E9E" w:rsidP="00DB14E6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</w:t>
      </w:r>
      <w:r w:rsidR="002A16FA" w:rsidRPr="00195FA0">
        <w:rPr>
          <w:rFonts w:ascii="Century Gothic" w:hAnsi="Century Gothic"/>
          <w:i/>
          <w:iCs/>
          <w:sz w:val="20"/>
          <w:szCs w:val="20"/>
        </w:rPr>
        <w:t>1</w:t>
      </w:r>
      <w:r w:rsidR="00DB7354" w:rsidRPr="00195FA0">
        <w:rPr>
          <w:rFonts w:ascii="Century Gothic" w:hAnsi="Century Gothic"/>
          <w:i/>
          <w:iCs/>
          <w:sz w:val="20"/>
          <w:szCs w:val="20"/>
        </w:rPr>
        <w:t>5</w:t>
      </w:r>
      <w:r w:rsidR="00DB7354" w:rsidRPr="00195FA0">
        <w:rPr>
          <w:rFonts w:ascii="Century Gothic" w:hAnsi="Century Gothic"/>
          <w:i/>
          <w:iCs/>
          <w:sz w:val="20"/>
          <w:szCs w:val="20"/>
        </w:rPr>
        <w:tab/>
      </w:r>
      <w:r w:rsidR="00DB7354" w:rsidRPr="00195FA0">
        <w:rPr>
          <w:rFonts w:ascii="Century Gothic" w:hAnsi="Century Gothic"/>
          <w:sz w:val="20"/>
          <w:szCs w:val="20"/>
        </w:rPr>
        <w:t>Silver Oak,</w:t>
      </w:r>
      <w:r w:rsidR="00CE7938" w:rsidRPr="00195FA0">
        <w:rPr>
          <w:rFonts w:ascii="Century Gothic" w:hAnsi="Century Gothic"/>
          <w:i/>
          <w:iCs/>
          <w:sz w:val="20"/>
          <w:szCs w:val="20"/>
        </w:rPr>
        <w:t xml:space="preserve"> Cabernet Sauvignon, </w:t>
      </w:r>
      <w:r w:rsidR="00DB7354" w:rsidRPr="00195FA0">
        <w:rPr>
          <w:rFonts w:ascii="Century Gothic" w:hAnsi="Century Gothic"/>
          <w:i/>
          <w:iCs/>
          <w:sz w:val="20"/>
          <w:szCs w:val="20"/>
        </w:rPr>
        <w:t>Alexander Valley, California, U.S.A</w:t>
      </w:r>
      <w:r w:rsidR="00E8034D" w:rsidRPr="00195FA0">
        <w:rPr>
          <w:rFonts w:ascii="Century Gothic" w:hAnsi="Century Gothic"/>
          <w:i/>
          <w:iCs/>
          <w:sz w:val="20"/>
          <w:szCs w:val="20"/>
        </w:rPr>
        <w:t>,</w:t>
      </w:r>
      <w:r w:rsidR="007F595A"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7F595A"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>S</w:t>
      </w:r>
      <w:r w:rsidR="00E8034D" w:rsidRPr="00195FA0">
        <w:rPr>
          <w:rFonts w:ascii="Century Gothic" w:hAnsi="Century Gothic"/>
          <w:i/>
          <w:iCs/>
          <w:sz w:val="20"/>
          <w:szCs w:val="20"/>
        </w:rPr>
        <w:tab/>
      </w:r>
      <w:r w:rsidR="00E8034D" w:rsidRPr="00195FA0">
        <w:rPr>
          <w:rFonts w:ascii="Century Gothic" w:hAnsi="Century Gothic"/>
          <w:i/>
          <w:iCs/>
          <w:sz w:val="20"/>
          <w:szCs w:val="20"/>
        </w:rPr>
        <w:tab/>
      </w:r>
      <w:r w:rsidR="00E8034D" w:rsidRPr="00195FA0">
        <w:rPr>
          <w:rFonts w:ascii="Century Gothic" w:hAnsi="Century Gothic"/>
          <w:i/>
          <w:iCs/>
          <w:sz w:val="20"/>
          <w:szCs w:val="20"/>
        </w:rPr>
        <w:tab/>
        <w:t>160</w:t>
      </w:r>
    </w:p>
    <w:p w14:paraId="0C71801F" w14:textId="77777777" w:rsidR="00BA2EE3" w:rsidRPr="00C272EF" w:rsidRDefault="00BA2EE3" w:rsidP="008B53B3">
      <w:pPr>
        <w:ind w:right="-997"/>
        <w:rPr>
          <w:rFonts w:ascii="Century Gothic" w:hAnsi="Century Gothic"/>
          <w:i/>
          <w:iCs/>
          <w:sz w:val="22"/>
          <w:szCs w:val="22"/>
          <w:u w:val="single"/>
        </w:rPr>
      </w:pPr>
    </w:p>
    <w:p w14:paraId="104AE298" w14:textId="79032C56" w:rsidR="00EA6711" w:rsidRPr="00C272EF" w:rsidRDefault="00EA6711" w:rsidP="00003D81">
      <w:pPr>
        <w:jc w:val="center"/>
        <w:rPr>
          <w:rFonts w:ascii="Century Gothic" w:hAnsi="Century Gothic"/>
          <w:b/>
          <w:bCs/>
          <w:sz w:val="22"/>
          <w:szCs w:val="22"/>
        </w:rPr>
      </w:pPr>
      <w:r w:rsidRPr="00C272EF">
        <w:rPr>
          <w:rFonts w:ascii="Century Gothic" w:hAnsi="Century Gothic"/>
          <w:b/>
          <w:bCs/>
          <w:sz w:val="22"/>
          <w:szCs w:val="22"/>
        </w:rPr>
        <w:t>DESSERT WINES</w:t>
      </w:r>
    </w:p>
    <w:p w14:paraId="23E3AD7F" w14:textId="7D1A58F5" w:rsidR="00EA6711" w:rsidRPr="00EA6711" w:rsidRDefault="00EA6711" w:rsidP="00EA6711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="00793821">
        <w:rPr>
          <w:rFonts w:ascii="Century Gothic" w:hAnsi="Century Gothic"/>
          <w:i/>
          <w:iCs/>
          <w:sz w:val="20"/>
          <w:szCs w:val="20"/>
        </w:rPr>
        <w:tab/>
      </w:r>
      <w:r w:rsidRPr="00EA6711">
        <w:rPr>
          <w:rFonts w:ascii="Century Gothic" w:hAnsi="Century Gothic"/>
          <w:sz w:val="20"/>
          <w:szCs w:val="20"/>
        </w:rPr>
        <w:tab/>
      </w:r>
    </w:p>
    <w:p w14:paraId="0824A072" w14:textId="507FC894" w:rsidR="00EA6711" w:rsidRPr="00195FA0" w:rsidRDefault="00EA6711" w:rsidP="00BC26C5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8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Pr="00195FA0">
        <w:rPr>
          <w:rFonts w:ascii="Century Gothic" w:hAnsi="Century Gothic"/>
          <w:sz w:val="20"/>
          <w:szCs w:val="20"/>
        </w:rPr>
        <w:t>Brachetto</w:t>
      </w:r>
      <w:proofErr w:type="spellEnd"/>
      <w:r w:rsidRPr="00195FA0">
        <w:rPr>
          <w:rFonts w:ascii="Century Gothic" w:hAnsi="Century Gothic"/>
          <w:sz w:val="20"/>
          <w:szCs w:val="20"/>
        </w:rPr>
        <w:t xml:space="preserve"> </w:t>
      </w:r>
      <w:proofErr w:type="spellStart"/>
      <w:r w:rsidRPr="00195FA0">
        <w:rPr>
          <w:rFonts w:ascii="Century Gothic" w:hAnsi="Century Gothic"/>
          <w:sz w:val="20"/>
          <w:szCs w:val="20"/>
        </w:rPr>
        <w:t>D’aqui</w:t>
      </w:r>
      <w:proofErr w:type="spellEnd"/>
      <w:r w:rsidRPr="00195FA0">
        <w:rPr>
          <w:rFonts w:ascii="Century Gothic" w:hAnsi="Century Gothic"/>
          <w:sz w:val="20"/>
          <w:szCs w:val="20"/>
        </w:rPr>
        <w:t>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Marenco, Piedmont, </w:t>
      </w:r>
      <w:proofErr w:type="gramStart"/>
      <w:r w:rsidRPr="00195FA0">
        <w:rPr>
          <w:rFonts w:ascii="Century Gothic" w:hAnsi="Century Gothic"/>
          <w:i/>
          <w:iCs/>
          <w:sz w:val="20"/>
          <w:szCs w:val="20"/>
        </w:rPr>
        <w:t>Ita</w:t>
      </w:r>
      <w:r w:rsidR="00BC26C5">
        <w:rPr>
          <w:rFonts w:ascii="Century Gothic" w:hAnsi="Century Gothic"/>
          <w:i/>
          <w:iCs/>
          <w:sz w:val="20"/>
          <w:szCs w:val="20"/>
        </w:rPr>
        <w:t xml:space="preserve">ly 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proofErr w:type="gramEnd"/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ab/>
      </w:r>
      <w:r>
        <w:rPr>
          <w:rFonts w:ascii="Century Gothic" w:hAnsi="Century Gothic"/>
          <w:i/>
          <w:iCs/>
          <w:color w:val="00B0F0"/>
          <w:sz w:val="20"/>
          <w:szCs w:val="20"/>
        </w:rPr>
        <w:tab/>
      </w:r>
      <w:r>
        <w:rPr>
          <w:rFonts w:ascii="Century Gothic" w:hAnsi="Century Gothic"/>
          <w:i/>
          <w:iCs/>
          <w:color w:val="00B0F0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>8</w:t>
      </w:r>
      <w:r>
        <w:rPr>
          <w:rFonts w:ascii="Century Gothic" w:hAnsi="Century Gothic"/>
          <w:i/>
          <w:iCs/>
          <w:sz w:val="20"/>
          <w:szCs w:val="20"/>
        </w:rPr>
        <w:t xml:space="preserve"> </w:t>
      </w:r>
      <w:r w:rsidRPr="00BC26C5">
        <w:rPr>
          <w:rFonts w:ascii="Century Gothic" w:hAnsi="Century Gothic"/>
          <w:sz w:val="20"/>
          <w:szCs w:val="20"/>
        </w:rPr>
        <w:t>(175ml</w:t>
      </w:r>
      <w:r w:rsidR="003A3EB6" w:rsidRPr="00BC26C5">
        <w:rPr>
          <w:rFonts w:ascii="Century Gothic" w:hAnsi="Century Gothic"/>
          <w:sz w:val="20"/>
          <w:szCs w:val="20"/>
        </w:rPr>
        <w:t>)</w:t>
      </w:r>
      <w:r w:rsidRPr="00BC26C5">
        <w:rPr>
          <w:rFonts w:ascii="Century Gothic" w:hAnsi="Century Gothic"/>
          <w:sz w:val="20"/>
          <w:szCs w:val="20"/>
        </w:rPr>
        <w:tab/>
        <w:t>35</w:t>
      </w:r>
      <w:r w:rsidR="00BC26C5" w:rsidRPr="00BC26C5">
        <w:rPr>
          <w:rFonts w:ascii="Century Gothic" w:hAnsi="Century Gothic"/>
          <w:sz w:val="20"/>
          <w:szCs w:val="20"/>
        </w:rPr>
        <w:t xml:space="preserve"> (bottle)</w:t>
      </w:r>
      <w:r w:rsidRPr="00BC26C5">
        <w:rPr>
          <w:rFonts w:ascii="Century Gothic" w:hAnsi="Century Gothic"/>
          <w:sz w:val="20"/>
          <w:szCs w:val="20"/>
        </w:rPr>
        <w:tab/>
      </w:r>
    </w:p>
    <w:p w14:paraId="40140E3F" w14:textId="78FB1AEE" w:rsidR="00EA6711" w:rsidRPr="00195FA0" w:rsidRDefault="00EA6711" w:rsidP="003A3EB6">
      <w:pPr>
        <w:rPr>
          <w:rFonts w:ascii="Century Gothic" w:hAnsi="Century Gothic"/>
          <w:i/>
          <w:iCs/>
          <w:sz w:val="20"/>
          <w:szCs w:val="20"/>
          <w:u w:val="single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EA6711">
        <w:rPr>
          <w:rFonts w:ascii="Century Gothic" w:hAnsi="Century Gothic"/>
          <w:sz w:val="20"/>
          <w:szCs w:val="20"/>
        </w:rPr>
        <w:t>Port, Quinta D</w:t>
      </w:r>
      <w:r w:rsidR="002642A1">
        <w:rPr>
          <w:rFonts w:ascii="Century Gothic" w:hAnsi="Century Gothic"/>
          <w:sz w:val="20"/>
          <w:szCs w:val="20"/>
        </w:rPr>
        <w:t>o</w:t>
      </w:r>
      <w:r w:rsidRPr="00EA6711">
        <w:rPr>
          <w:rFonts w:ascii="Century Gothic" w:hAnsi="Century Gothic"/>
          <w:sz w:val="20"/>
          <w:szCs w:val="20"/>
        </w:rPr>
        <w:t xml:space="preserve"> Vallado, 10 years, </w:t>
      </w:r>
      <w:r w:rsidRPr="00EA6711">
        <w:rPr>
          <w:rFonts w:ascii="Century Gothic" w:hAnsi="Century Gothic"/>
          <w:i/>
          <w:iCs/>
          <w:sz w:val="20"/>
          <w:szCs w:val="20"/>
        </w:rPr>
        <w:t>Porto, Portugal</w:t>
      </w:r>
      <w:r w:rsidRPr="00EA6711">
        <w:rPr>
          <w:rFonts w:ascii="Century Gothic" w:hAnsi="Century Gothic"/>
          <w:sz w:val="20"/>
          <w:szCs w:val="20"/>
        </w:rPr>
        <w:tab/>
      </w:r>
      <w:r w:rsidRPr="00EA6711"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 w:rsidRPr="00EA6711">
        <w:rPr>
          <w:rFonts w:ascii="Century Gothic" w:hAnsi="Century Gothic"/>
          <w:sz w:val="20"/>
          <w:szCs w:val="20"/>
        </w:rPr>
        <w:t>9</w:t>
      </w:r>
      <w:r>
        <w:rPr>
          <w:rFonts w:ascii="Century Gothic" w:hAnsi="Century Gothic"/>
          <w:sz w:val="20"/>
          <w:szCs w:val="20"/>
        </w:rPr>
        <w:t xml:space="preserve"> (125ml)</w:t>
      </w:r>
      <w:r w:rsidRPr="00EA6711">
        <w:rPr>
          <w:rFonts w:ascii="Century Gothic" w:hAnsi="Century Gothic"/>
          <w:sz w:val="20"/>
          <w:szCs w:val="20"/>
        </w:rPr>
        <w:tab/>
        <w:t>50</w:t>
      </w:r>
      <w:r w:rsidR="00BC26C5">
        <w:rPr>
          <w:rFonts w:ascii="Century Gothic" w:hAnsi="Century Gothic"/>
          <w:sz w:val="20"/>
          <w:szCs w:val="20"/>
        </w:rPr>
        <w:t xml:space="preserve"> (bottle)</w:t>
      </w:r>
    </w:p>
    <w:sectPr w:rsidR="00EA6711" w:rsidRPr="00195FA0" w:rsidSect="003A3EB6">
      <w:type w:val="continuous"/>
      <w:pgSz w:w="12240" w:h="15840"/>
      <w:pgMar w:top="1008" w:right="1080" w:bottom="1008" w:left="108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D4093" w14:textId="77777777" w:rsidR="00E90735" w:rsidRDefault="00E90735" w:rsidP="00A36F42">
      <w:r>
        <w:separator/>
      </w:r>
    </w:p>
  </w:endnote>
  <w:endnote w:type="continuationSeparator" w:id="0">
    <w:p w14:paraId="708B4AF7" w14:textId="77777777" w:rsidR="00E90735" w:rsidRDefault="00E90735" w:rsidP="00A36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ig Caslon Medium">
    <w:altName w:val="Arial"/>
    <w:charset w:val="B1"/>
    <w:family w:val="auto"/>
    <w:pitch w:val="variable"/>
    <w:sig w:usb0="00000000" w:usb1="00000000" w:usb2="00000000" w:usb3="00000000" w:csb0="000001FB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9819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295B9C" w14:textId="77777777" w:rsidR="00EA47C1" w:rsidRDefault="00EA47C1" w:rsidP="00EC387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3923454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AAC6310" w14:textId="77777777" w:rsidR="00EA47C1" w:rsidRDefault="00EA47C1" w:rsidP="00EC3872">
        <w:pPr>
          <w:pStyle w:val="Footer"/>
          <w:framePr w:wrap="none" w:vAnchor="text" w:hAnchor="margin" w:xAlign="center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612C2A" w14:textId="77777777" w:rsidR="00EA47C1" w:rsidRDefault="00EA47C1" w:rsidP="009A39B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25AF8" w14:textId="7F05FE26" w:rsidR="00763113" w:rsidRPr="00997498" w:rsidRDefault="00763113" w:rsidP="00997498">
    <w:pPr>
      <w:pStyle w:val="Footer"/>
    </w:pPr>
  </w:p>
  <w:p w14:paraId="1EC8D734" w14:textId="5DF4B49C" w:rsidR="00763113" w:rsidRPr="009F4B29" w:rsidRDefault="00763113" w:rsidP="00E63177">
    <w:pPr>
      <w:rPr>
        <w:rFonts w:ascii="Abadi" w:hAnsi="Abadi"/>
        <w:sz w:val="20"/>
        <w:szCs w:val="20"/>
      </w:rPr>
    </w:pPr>
    <w:r w:rsidRPr="009F4B29">
      <w:rPr>
        <w:rFonts w:ascii="Abadi" w:hAnsi="Abadi"/>
        <w:color w:val="70AD47" w:themeColor="accent6"/>
        <w:sz w:val="20"/>
        <w:szCs w:val="20"/>
      </w:rPr>
      <w:t xml:space="preserve">O: </w:t>
    </w:r>
    <w:r w:rsidRPr="009F4B29">
      <w:rPr>
        <w:rFonts w:ascii="Abadi" w:hAnsi="Abadi"/>
        <w:sz w:val="20"/>
        <w:szCs w:val="20"/>
      </w:rPr>
      <w:t>Organic</w:t>
    </w:r>
    <w:r w:rsidR="00997498" w:rsidRPr="009F4B29">
      <w:rPr>
        <w:rFonts w:ascii="Abadi" w:hAnsi="Abadi"/>
        <w:sz w:val="20"/>
        <w:szCs w:val="20"/>
      </w:rPr>
      <w:tab/>
    </w:r>
    <w:r w:rsidR="00E63177" w:rsidRPr="009F4B29">
      <w:rPr>
        <w:rFonts w:ascii="Abadi" w:hAnsi="Abadi"/>
        <w:color w:val="ED7D31" w:themeColor="accent2"/>
        <w:sz w:val="20"/>
        <w:szCs w:val="20"/>
      </w:rPr>
      <w:t xml:space="preserve">N: </w:t>
    </w:r>
    <w:r w:rsidR="00E63177" w:rsidRPr="009F4B29">
      <w:rPr>
        <w:rFonts w:ascii="Abadi" w:hAnsi="Abadi"/>
        <w:sz w:val="20"/>
        <w:szCs w:val="20"/>
      </w:rPr>
      <w:t>Natural</w:t>
    </w:r>
    <w:r w:rsidR="00997498" w:rsidRPr="009F4B29">
      <w:rPr>
        <w:rFonts w:ascii="Abadi" w:hAnsi="Abadi"/>
        <w:sz w:val="20"/>
        <w:szCs w:val="20"/>
      </w:rPr>
      <w:tab/>
    </w:r>
    <w:r w:rsidR="00997498" w:rsidRPr="009F4B29">
      <w:rPr>
        <w:rFonts w:ascii="Abadi" w:hAnsi="Abadi"/>
        <w:sz w:val="20"/>
        <w:szCs w:val="20"/>
      </w:rPr>
      <w:tab/>
    </w:r>
    <w:r w:rsidR="00997498" w:rsidRPr="009F4B29">
      <w:rPr>
        <w:rFonts w:ascii="Abadi" w:hAnsi="Abadi"/>
        <w:sz w:val="20"/>
        <w:szCs w:val="20"/>
      </w:rPr>
      <w:tab/>
    </w:r>
    <w:r w:rsidR="00997498" w:rsidRPr="009F4B29">
      <w:rPr>
        <w:rFonts w:ascii="Abadi" w:hAnsi="Abadi"/>
        <w:sz w:val="20"/>
        <w:szCs w:val="20"/>
      </w:rPr>
      <w:tab/>
    </w:r>
    <w:r w:rsidR="00997498" w:rsidRPr="009F4B29">
      <w:rPr>
        <w:rFonts w:ascii="Abadi" w:hAnsi="Abadi"/>
        <w:sz w:val="20"/>
        <w:szCs w:val="20"/>
      </w:rPr>
      <w:tab/>
    </w:r>
    <w:r w:rsidR="007747AF">
      <w:t>*Vintages are subject to change*</w:t>
    </w:r>
    <w:r w:rsidR="00997498" w:rsidRPr="009F4B29">
      <w:rPr>
        <w:rFonts w:ascii="Abadi" w:hAnsi="Abadi"/>
        <w:sz w:val="20"/>
        <w:szCs w:val="20"/>
      </w:rPr>
      <w:tab/>
    </w:r>
    <w:r w:rsidR="00997498" w:rsidRPr="009F4B29">
      <w:rPr>
        <w:rFonts w:ascii="Abadi" w:hAnsi="Abadi"/>
        <w:sz w:val="20"/>
        <w:szCs w:val="20"/>
      </w:rPr>
      <w:tab/>
    </w:r>
  </w:p>
  <w:p w14:paraId="19F4AA27" w14:textId="0694F768" w:rsidR="00763113" w:rsidRPr="009F4B29" w:rsidRDefault="00763113" w:rsidP="00997498">
    <w:pPr>
      <w:rPr>
        <w:rFonts w:ascii="Abadi" w:hAnsi="Abadi"/>
        <w:color w:val="4472C4" w:themeColor="accent1"/>
        <w:sz w:val="20"/>
        <w:szCs w:val="20"/>
      </w:rPr>
    </w:pPr>
    <w:r w:rsidRPr="009F4B29">
      <w:rPr>
        <w:rFonts w:ascii="Abadi" w:hAnsi="Abadi"/>
        <w:color w:val="4472C4" w:themeColor="accent1"/>
        <w:sz w:val="20"/>
        <w:szCs w:val="20"/>
      </w:rPr>
      <w:t xml:space="preserve">B: </w:t>
    </w:r>
    <w:r w:rsidRPr="009F4B29">
      <w:rPr>
        <w:rFonts w:ascii="Abadi" w:hAnsi="Abadi"/>
        <w:sz w:val="20"/>
        <w:szCs w:val="20"/>
      </w:rPr>
      <w:t>Biodynamic</w:t>
    </w:r>
    <w:r w:rsidR="009F4B29" w:rsidRPr="009F4B29">
      <w:rPr>
        <w:rFonts w:ascii="Abadi" w:hAnsi="Abadi"/>
        <w:sz w:val="20"/>
        <w:szCs w:val="20"/>
      </w:rPr>
      <w:tab/>
    </w:r>
    <w:r w:rsidR="009F4B29" w:rsidRPr="009F4B29">
      <w:rPr>
        <w:rFonts w:ascii="Abadi" w:hAnsi="Abadi"/>
        <w:color w:val="C00000"/>
        <w:sz w:val="20"/>
        <w:szCs w:val="20"/>
      </w:rPr>
      <w:t xml:space="preserve">S: </w:t>
    </w:r>
    <w:r w:rsidR="009F4B29" w:rsidRPr="009F4B29">
      <w:rPr>
        <w:rFonts w:ascii="Abadi" w:hAnsi="Abadi"/>
        <w:color w:val="000000" w:themeColor="text1"/>
        <w:sz w:val="20"/>
        <w:szCs w:val="20"/>
      </w:rPr>
      <w:t>Sustainable</w:t>
    </w:r>
  </w:p>
  <w:p w14:paraId="66AEFF7A" w14:textId="7DC743F2" w:rsidR="00EA47C1" w:rsidRPr="00CE7938" w:rsidRDefault="00997498" w:rsidP="00E63177">
    <w:pPr>
      <w:ind w:left="720" w:firstLine="720"/>
      <w:rPr>
        <w:rFonts w:ascii="Abadi" w:hAnsi="Abadi"/>
        <w:b/>
        <w:bCs/>
        <w:sz w:val="20"/>
        <w:szCs w:val="20"/>
      </w:rPr>
    </w:pPr>
    <w:r>
      <w:rPr>
        <w:rFonts w:ascii="Abadi" w:hAnsi="Abadi"/>
        <w:sz w:val="20"/>
        <w:szCs w:val="20"/>
      </w:rPr>
      <w:tab/>
    </w:r>
    <w:r>
      <w:rPr>
        <w:rFonts w:ascii="Abadi" w:hAnsi="Abadi"/>
        <w:sz w:val="20"/>
        <w:szCs w:val="20"/>
      </w:rPr>
      <w:tab/>
    </w:r>
    <w:r>
      <w:rPr>
        <w:rFonts w:ascii="Abadi" w:hAnsi="Abadi"/>
        <w:sz w:val="20"/>
        <w:szCs w:val="20"/>
      </w:rPr>
      <w:tab/>
    </w:r>
    <w:r>
      <w:rPr>
        <w:rFonts w:ascii="Abadi" w:hAnsi="Abadi"/>
        <w:sz w:val="20"/>
        <w:szCs w:val="20"/>
      </w:rPr>
      <w:tab/>
    </w:r>
    <w:r>
      <w:rPr>
        <w:rFonts w:ascii="Abadi" w:hAnsi="Abadi"/>
        <w:sz w:val="20"/>
        <w:szCs w:val="20"/>
      </w:rPr>
      <w:tab/>
    </w:r>
    <w:r>
      <w:rPr>
        <w:rFonts w:ascii="Abadi" w:hAnsi="Abadi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39528" w14:textId="77777777" w:rsidR="00E90735" w:rsidRDefault="00E90735" w:rsidP="00A36F42">
      <w:r>
        <w:separator/>
      </w:r>
    </w:p>
  </w:footnote>
  <w:footnote w:type="continuationSeparator" w:id="0">
    <w:p w14:paraId="2F316300" w14:textId="77777777" w:rsidR="00E90735" w:rsidRDefault="00E90735" w:rsidP="00A36F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218DB"/>
    <w:multiLevelType w:val="hybridMultilevel"/>
    <w:tmpl w:val="8A7C2024"/>
    <w:lvl w:ilvl="0" w:tplc="849A8C08">
      <w:start w:val="23"/>
      <w:numFmt w:val="bullet"/>
      <w:lvlText w:val="-"/>
      <w:lvlJc w:val="left"/>
      <w:pPr>
        <w:ind w:left="5400" w:hanging="360"/>
      </w:pPr>
      <w:rPr>
        <w:rFonts w:ascii="Comic Sans MS" w:eastAsia="Times New Roman" w:hAnsi="Comic Sans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1" w15:restartNumberingAfterBreak="0">
    <w:nsid w:val="0F4E601C"/>
    <w:multiLevelType w:val="multilevel"/>
    <w:tmpl w:val="A1441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0C3BD2"/>
    <w:multiLevelType w:val="hybridMultilevel"/>
    <w:tmpl w:val="3A7E5A7A"/>
    <w:lvl w:ilvl="0" w:tplc="5132458A">
      <w:start w:val="23"/>
      <w:numFmt w:val="bullet"/>
      <w:lvlText w:val="-"/>
      <w:lvlJc w:val="left"/>
      <w:pPr>
        <w:ind w:left="1800" w:hanging="360"/>
      </w:pPr>
      <w:rPr>
        <w:rFonts w:ascii="Comic Sans MS" w:eastAsia="Times New Roman" w:hAnsi="Comic Sans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9800038"/>
    <w:multiLevelType w:val="hybridMultilevel"/>
    <w:tmpl w:val="6B0AE060"/>
    <w:lvl w:ilvl="0" w:tplc="A2541808">
      <w:numFmt w:val="decimalZero"/>
      <w:lvlText w:val="%1"/>
      <w:lvlJc w:val="left"/>
      <w:pPr>
        <w:ind w:left="1800" w:hanging="1440"/>
      </w:pPr>
      <w:rPr>
        <w:rFonts w:hint="default"/>
        <w:i w:val="0"/>
        <w:color w:val="FF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323A50"/>
    <w:multiLevelType w:val="hybridMultilevel"/>
    <w:tmpl w:val="7DFA4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753432"/>
    <w:multiLevelType w:val="hybridMultilevel"/>
    <w:tmpl w:val="7BB691C4"/>
    <w:lvl w:ilvl="0" w:tplc="5C8820AA">
      <w:start w:val="5"/>
      <w:numFmt w:val="bullet"/>
      <w:lvlText w:val="-"/>
      <w:lvlJc w:val="left"/>
      <w:pPr>
        <w:ind w:left="5400" w:hanging="360"/>
      </w:pPr>
      <w:rPr>
        <w:rFonts w:ascii="Comic Sans MS" w:eastAsia="Times New Roman" w:hAnsi="Comic Sans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DY0NrUwMTA1tzBS0lEKTi0uzszPAykwNDWuBQCoICPdLgAAAA=="/>
  </w:docVars>
  <w:rsids>
    <w:rsidRoot w:val="004567B5"/>
    <w:rsid w:val="00000366"/>
    <w:rsid w:val="000004FD"/>
    <w:rsid w:val="000008FD"/>
    <w:rsid w:val="0000163B"/>
    <w:rsid w:val="00001824"/>
    <w:rsid w:val="00002371"/>
    <w:rsid w:val="000023F8"/>
    <w:rsid w:val="00002793"/>
    <w:rsid w:val="00002BFB"/>
    <w:rsid w:val="00002F39"/>
    <w:rsid w:val="00002F8F"/>
    <w:rsid w:val="000033F3"/>
    <w:rsid w:val="00003D81"/>
    <w:rsid w:val="000044A5"/>
    <w:rsid w:val="00004B3B"/>
    <w:rsid w:val="000064A6"/>
    <w:rsid w:val="000068BC"/>
    <w:rsid w:val="00006F37"/>
    <w:rsid w:val="0000785F"/>
    <w:rsid w:val="00010232"/>
    <w:rsid w:val="00011CCB"/>
    <w:rsid w:val="000124CA"/>
    <w:rsid w:val="00013E28"/>
    <w:rsid w:val="00014A61"/>
    <w:rsid w:val="000151CD"/>
    <w:rsid w:val="0001582E"/>
    <w:rsid w:val="00016BA0"/>
    <w:rsid w:val="00017303"/>
    <w:rsid w:val="00017718"/>
    <w:rsid w:val="000177A1"/>
    <w:rsid w:val="0001788B"/>
    <w:rsid w:val="000202E4"/>
    <w:rsid w:val="00021728"/>
    <w:rsid w:val="00021EFC"/>
    <w:rsid w:val="000230AB"/>
    <w:rsid w:val="00023774"/>
    <w:rsid w:val="000240D5"/>
    <w:rsid w:val="000242AE"/>
    <w:rsid w:val="000243E7"/>
    <w:rsid w:val="00024605"/>
    <w:rsid w:val="000259CC"/>
    <w:rsid w:val="0002688A"/>
    <w:rsid w:val="00030788"/>
    <w:rsid w:val="00031C92"/>
    <w:rsid w:val="000327C8"/>
    <w:rsid w:val="000328C0"/>
    <w:rsid w:val="00032AD7"/>
    <w:rsid w:val="00032F34"/>
    <w:rsid w:val="000335FA"/>
    <w:rsid w:val="000346C4"/>
    <w:rsid w:val="0003661D"/>
    <w:rsid w:val="000367A5"/>
    <w:rsid w:val="00036E09"/>
    <w:rsid w:val="000371D3"/>
    <w:rsid w:val="00037DDC"/>
    <w:rsid w:val="00037E90"/>
    <w:rsid w:val="00040D06"/>
    <w:rsid w:val="00040D49"/>
    <w:rsid w:val="000432B7"/>
    <w:rsid w:val="00043B8B"/>
    <w:rsid w:val="00043CFD"/>
    <w:rsid w:val="0004490C"/>
    <w:rsid w:val="0004508A"/>
    <w:rsid w:val="00047A7E"/>
    <w:rsid w:val="00047E70"/>
    <w:rsid w:val="00050937"/>
    <w:rsid w:val="00050EC2"/>
    <w:rsid w:val="0005197B"/>
    <w:rsid w:val="00053376"/>
    <w:rsid w:val="00053D59"/>
    <w:rsid w:val="00054499"/>
    <w:rsid w:val="0005475C"/>
    <w:rsid w:val="00054B43"/>
    <w:rsid w:val="0005515C"/>
    <w:rsid w:val="00055F57"/>
    <w:rsid w:val="00056501"/>
    <w:rsid w:val="00056D7E"/>
    <w:rsid w:val="00056F8A"/>
    <w:rsid w:val="00057E4C"/>
    <w:rsid w:val="00060249"/>
    <w:rsid w:val="000615F3"/>
    <w:rsid w:val="00062ED7"/>
    <w:rsid w:val="00063F53"/>
    <w:rsid w:val="00064685"/>
    <w:rsid w:val="00064A8A"/>
    <w:rsid w:val="00065888"/>
    <w:rsid w:val="0006620D"/>
    <w:rsid w:val="00067BEF"/>
    <w:rsid w:val="00070288"/>
    <w:rsid w:val="000708E3"/>
    <w:rsid w:val="00070C47"/>
    <w:rsid w:val="000712D1"/>
    <w:rsid w:val="00071A13"/>
    <w:rsid w:val="00071D1F"/>
    <w:rsid w:val="00072135"/>
    <w:rsid w:val="00072C45"/>
    <w:rsid w:val="00073055"/>
    <w:rsid w:val="0007357A"/>
    <w:rsid w:val="00073F94"/>
    <w:rsid w:val="00074020"/>
    <w:rsid w:val="0007523E"/>
    <w:rsid w:val="000766CA"/>
    <w:rsid w:val="00076CBA"/>
    <w:rsid w:val="00077C9A"/>
    <w:rsid w:val="00080EB5"/>
    <w:rsid w:val="00081B84"/>
    <w:rsid w:val="00084009"/>
    <w:rsid w:val="00084353"/>
    <w:rsid w:val="00085016"/>
    <w:rsid w:val="00085426"/>
    <w:rsid w:val="00086380"/>
    <w:rsid w:val="00086D5E"/>
    <w:rsid w:val="000877AF"/>
    <w:rsid w:val="00087BCB"/>
    <w:rsid w:val="00087D64"/>
    <w:rsid w:val="00087E57"/>
    <w:rsid w:val="00087F4F"/>
    <w:rsid w:val="00090F14"/>
    <w:rsid w:val="00091425"/>
    <w:rsid w:val="00091C00"/>
    <w:rsid w:val="00093BB2"/>
    <w:rsid w:val="00094C39"/>
    <w:rsid w:val="00095670"/>
    <w:rsid w:val="00095EAB"/>
    <w:rsid w:val="000974C9"/>
    <w:rsid w:val="000974E6"/>
    <w:rsid w:val="000A065A"/>
    <w:rsid w:val="000A0BD3"/>
    <w:rsid w:val="000A0C7F"/>
    <w:rsid w:val="000A0F4D"/>
    <w:rsid w:val="000A29C1"/>
    <w:rsid w:val="000A3D65"/>
    <w:rsid w:val="000A3E13"/>
    <w:rsid w:val="000A4820"/>
    <w:rsid w:val="000A490C"/>
    <w:rsid w:val="000A4E19"/>
    <w:rsid w:val="000A7609"/>
    <w:rsid w:val="000B008D"/>
    <w:rsid w:val="000B1560"/>
    <w:rsid w:val="000B16E6"/>
    <w:rsid w:val="000B2C56"/>
    <w:rsid w:val="000B3073"/>
    <w:rsid w:val="000B587A"/>
    <w:rsid w:val="000B5A9E"/>
    <w:rsid w:val="000B5C33"/>
    <w:rsid w:val="000B5DE7"/>
    <w:rsid w:val="000B5EB9"/>
    <w:rsid w:val="000B7746"/>
    <w:rsid w:val="000B7BBD"/>
    <w:rsid w:val="000B7EC5"/>
    <w:rsid w:val="000C03CC"/>
    <w:rsid w:val="000C15E6"/>
    <w:rsid w:val="000C33BD"/>
    <w:rsid w:val="000C353D"/>
    <w:rsid w:val="000C37A9"/>
    <w:rsid w:val="000C4DFC"/>
    <w:rsid w:val="000C5539"/>
    <w:rsid w:val="000D0290"/>
    <w:rsid w:val="000D0F78"/>
    <w:rsid w:val="000D1190"/>
    <w:rsid w:val="000D1577"/>
    <w:rsid w:val="000D1B52"/>
    <w:rsid w:val="000D1C89"/>
    <w:rsid w:val="000D2236"/>
    <w:rsid w:val="000D41D1"/>
    <w:rsid w:val="000D43BE"/>
    <w:rsid w:val="000D6123"/>
    <w:rsid w:val="000D6CA3"/>
    <w:rsid w:val="000D6EC1"/>
    <w:rsid w:val="000D7972"/>
    <w:rsid w:val="000D7FC2"/>
    <w:rsid w:val="000E1659"/>
    <w:rsid w:val="000E1783"/>
    <w:rsid w:val="000E37CD"/>
    <w:rsid w:val="000E3D4C"/>
    <w:rsid w:val="000E4F45"/>
    <w:rsid w:val="000E5AE4"/>
    <w:rsid w:val="000E704A"/>
    <w:rsid w:val="000E7299"/>
    <w:rsid w:val="000E742C"/>
    <w:rsid w:val="000E78A4"/>
    <w:rsid w:val="000E7AF9"/>
    <w:rsid w:val="000F0AAB"/>
    <w:rsid w:val="000F0B05"/>
    <w:rsid w:val="000F213E"/>
    <w:rsid w:val="000F284F"/>
    <w:rsid w:val="000F2CA9"/>
    <w:rsid w:val="000F3651"/>
    <w:rsid w:val="000F4063"/>
    <w:rsid w:val="000F48D1"/>
    <w:rsid w:val="000F5F5C"/>
    <w:rsid w:val="000F618F"/>
    <w:rsid w:val="000F65E6"/>
    <w:rsid w:val="000F6D98"/>
    <w:rsid w:val="000F6E81"/>
    <w:rsid w:val="000F7614"/>
    <w:rsid w:val="000F7902"/>
    <w:rsid w:val="0010080F"/>
    <w:rsid w:val="00100CB4"/>
    <w:rsid w:val="00101CED"/>
    <w:rsid w:val="00102C06"/>
    <w:rsid w:val="00103011"/>
    <w:rsid w:val="0010339B"/>
    <w:rsid w:val="00103F8D"/>
    <w:rsid w:val="0010511E"/>
    <w:rsid w:val="00105849"/>
    <w:rsid w:val="00105E55"/>
    <w:rsid w:val="00106A49"/>
    <w:rsid w:val="00107314"/>
    <w:rsid w:val="00107BEB"/>
    <w:rsid w:val="00107CDF"/>
    <w:rsid w:val="00110232"/>
    <w:rsid w:val="001104A3"/>
    <w:rsid w:val="00110DF6"/>
    <w:rsid w:val="00111AB4"/>
    <w:rsid w:val="00111C63"/>
    <w:rsid w:val="00111E8C"/>
    <w:rsid w:val="00111E8D"/>
    <w:rsid w:val="001121A8"/>
    <w:rsid w:val="00114041"/>
    <w:rsid w:val="0011452A"/>
    <w:rsid w:val="00115AB5"/>
    <w:rsid w:val="00116403"/>
    <w:rsid w:val="00117C59"/>
    <w:rsid w:val="00117DCB"/>
    <w:rsid w:val="00121D8A"/>
    <w:rsid w:val="001222F2"/>
    <w:rsid w:val="00123660"/>
    <w:rsid w:val="0012428A"/>
    <w:rsid w:val="00124617"/>
    <w:rsid w:val="00124851"/>
    <w:rsid w:val="00125651"/>
    <w:rsid w:val="00126CA7"/>
    <w:rsid w:val="00126D2B"/>
    <w:rsid w:val="00126E00"/>
    <w:rsid w:val="0012727E"/>
    <w:rsid w:val="00130036"/>
    <w:rsid w:val="001302B8"/>
    <w:rsid w:val="00131CBA"/>
    <w:rsid w:val="00131D5B"/>
    <w:rsid w:val="00131D7B"/>
    <w:rsid w:val="00131F21"/>
    <w:rsid w:val="00132BC7"/>
    <w:rsid w:val="00132D9D"/>
    <w:rsid w:val="001331F2"/>
    <w:rsid w:val="00133B25"/>
    <w:rsid w:val="00133D98"/>
    <w:rsid w:val="001345AF"/>
    <w:rsid w:val="00134601"/>
    <w:rsid w:val="00134B41"/>
    <w:rsid w:val="00134DE0"/>
    <w:rsid w:val="001368C8"/>
    <w:rsid w:val="00137E34"/>
    <w:rsid w:val="001416C2"/>
    <w:rsid w:val="00141DE1"/>
    <w:rsid w:val="00142188"/>
    <w:rsid w:val="001424DE"/>
    <w:rsid w:val="001437E7"/>
    <w:rsid w:val="0014393B"/>
    <w:rsid w:val="001442BF"/>
    <w:rsid w:val="001444A3"/>
    <w:rsid w:val="00144534"/>
    <w:rsid w:val="00144F25"/>
    <w:rsid w:val="0014509E"/>
    <w:rsid w:val="00145566"/>
    <w:rsid w:val="00145D97"/>
    <w:rsid w:val="00146522"/>
    <w:rsid w:val="00146E7D"/>
    <w:rsid w:val="001471E1"/>
    <w:rsid w:val="00147E9E"/>
    <w:rsid w:val="00150E4A"/>
    <w:rsid w:val="00151BBA"/>
    <w:rsid w:val="001528BE"/>
    <w:rsid w:val="001528DD"/>
    <w:rsid w:val="00152B24"/>
    <w:rsid w:val="0015350F"/>
    <w:rsid w:val="001542B4"/>
    <w:rsid w:val="001549EF"/>
    <w:rsid w:val="00154EE3"/>
    <w:rsid w:val="0015669E"/>
    <w:rsid w:val="00156A19"/>
    <w:rsid w:val="00157C88"/>
    <w:rsid w:val="0016065D"/>
    <w:rsid w:val="0016108F"/>
    <w:rsid w:val="001610DB"/>
    <w:rsid w:val="0016127A"/>
    <w:rsid w:val="001623E7"/>
    <w:rsid w:val="00162E60"/>
    <w:rsid w:val="00163048"/>
    <w:rsid w:val="0016457A"/>
    <w:rsid w:val="00166A75"/>
    <w:rsid w:val="001672CE"/>
    <w:rsid w:val="0016752A"/>
    <w:rsid w:val="00167785"/>
    <w:rsid w:val="00167841"/>
    <w:rsid w:val="00171656"/>
    <w:rsid w:val="0017260B"/>
    <w:rsid w:val="00173ED7"/>
    <w:rsid w:val="00175067"/>
    <w:rsid w:val="001764AA"/>
    <w:rsid w:val="00176523"/>
    <w:rsid w:val="00176DB4"/>
    <w:rsid w:val="00177B01"/>
    <w:rsid w:val="00177F59"/>
    <w:rsid w:val="001807CF"/>
    <w:rsid w:val="00180B55"/>
    <w:rsid w:val="001810A5"/>
    <w:rsid w:val="00181986"/>
    <w:rsid w:val="0018232F"/>
    <w:rsid w:val="00182346"/>
    <w:rsid w:val="00183490"/>
    <w:rsid w:val="00183A28"/>
    <w:rsid w:val="00184885"/>
    <w:rsid w:val="00184893"/>
    <w:rsid w:val="001854E8"/>
    <w:rsid w:val="00185F21"/>
    <w:rsid w:val="00187404"/>
    <w:rsid w:val="00187560"/>
    <w:rsid w:val="0019066F"/>
    <w:rsid w:val="001908EA"/>
    <w:rsid w:val="00192A68"/>
    <w:rsid w:val="00192FB5"/>
    <w:rsid w:val="0019326A"/>
    <w:rsid w:val="001935CC"/>
    <w:rsid w:val="00195FA0"/>
    <w:rsid w:val="00196829"/>
    <w:rsid w:val="001975A3"/>
    <w:rsid w:val="00197776"/>
    <w:rsid w:val="001A025B"/>
    <w:rsid w:val="001A1914"/>
    <w:rsid w:val="001A372E"/>
    <w:rsid w:val="001A409B"/>
    <w:rsid w:val="001A40CA"/>
    <w:rsid w:val="001A51B0"/>
    <w:rsid w:val="001A700F"/>
    <w:rsid w:val="001A7053"/>
    <w:rsid w:val="001A70DB"/>
    <w:rsid w:val="001A77BA"/>
    <w:rsid w:val="001B0334"/>
    <w:rsid w:val="001B045C"/>
    <w:rsid w:val="001B05E0"/>
    <w:rsid w:val="001B07F2"/>
    <w:rsid w:val="001B2049"/>
    <w:rsid w:val="001B2458"/>
    <w:rsid w:val="001B42C1"/>
    <w:rsid w:val="001B4344"/>
    <w:rsid w:val="001B6744"/>
    <w:rsid w:val="001B6C56"/>
    <w:rsid w:val="001B71BA"/>
    <w:rsid w:val="001B72FD"/>
    <w:rsid w:val="001B74E9"/>
    <w:rsid w:val="001B7C59"/>
    <w:rsid w:val="001C05A1"/>
    <w:rsid w:val="001C0E3A"/>
    <w:rsid w:val="001C1E77"/>
    <w:rsid w:val="001C24D2"/>
    <w:rsid w:val="001C3208"/>
    <w:rsid w:val="001C3B2C"/>
    <w:rsid w:val="001C3BB6"/>
    <w:rsid w:val="001C3CD9"/>
    <w:rsid w:val="001C4D15"/>
    <w:rsid w:val="001C604C"/>
    <w:rsid w:val="001C6D95"/>
    <w:rsid w:val="001C7945"/>
    <w:rsid w:val="001D07CE"/>
    <w:rsid w:val="001D0F07"/>
    <w:rsid w:val="001D155D"/>
    <w:rsid w:val="001D1965"/>
    <w:rsid w:val="001D2D7F"/>
    <w:rsid w:val="001D444A"/>
    <w:rsid w:val="001D61B6"/>
    <w:rsid w:val="001D68E6"/>
    <w:rsid w:val="001D6C02"/>
    <w:rsid w:val="001D7151"/>
    <w:rsid w:val="001D75AC"/>
    <w:rsid w:val="001E00F2"/>
    <w:rsid w:val="001E04EC"/>
    <w:rsid w:val="001E1362"/>
    <w:rsid w:val="001E1E23"/>
    <w:rsid w:val="001E284B"/>
    <w:rsid w:val="001E3BDE"/>
    <w:rsid w:val="001E3C7C"/>
    <w:rsid w:val="001E3D69"/>
    <w:rsid w:val="001E4183"/>
    <w:rsid w:val="001E4319"/>
    <w:rsid w:val="001E63A2"/>
    <w:rsid w:val="001E6544"/>
    <w:rsid w:val="001F1C34"/>
    <w:rsid w:val="001F309D"/>
    <w:rsid w:val="001F355F"/>
    <w:rsid w:val="001F6048"/>
    <w:rsid w:val="001F6316"/>
    <w:rsid w:val="001F6828"/>
    <w:rsid w:val="001F76BB"/>
    <w:rsid w:val="001F7DE3"/>
    <w:rsid w:val="00200D6F"/>
    <w:rsid w:val="00201B85"/>
    <w:rsid w:val="002028C4"/>
    <w:rsid w:val="00203DC3"/>
    <w:rsid w:val="002040D5"/>
    <w:rsid w:val="00204394"/>
    <w:rsid w:val="00204660"/>
    <w:rsid w:val="0020531F"/>
    <w:rsid w:val="00205336"/>
    <w:rsid w:val="00205480"/>
    <w:rsid w:val="00205DF7"/>
    <w:rsid w:val="002076C7"/>
    <w:rsid w:val="002078A1"/>
    <w:rsid w:val="00207DE2"/>
    <w:rsid w:val="0021065F"/>
    <w:rsid w:val="002107DC"/>
    <w:rsid w:val="00212EC7"/>
    <w:rsid w:val="00212F01"/>
    <w:rsid w:val="00213064"/>
    <w:rsid w:val="00213475"/>
    <w:rsid w:val="00213D4A"/>
    <w:rsid w:val="00215544"/>
    <w:rsid w:val="002159BF"/>
    <w:rsid w:val="00215A03"/>
    <w:rsid w:val="00216A9F"/>
    <w:rsid w:val="00216DD6"/>
    <w:rsid w:val="002200F5"/>
    <w:rsid w:val="00220FF3"/>
    <w:rsid w:val="00221AD3"/>
    <w:rsid w:val="002229B0"/>
    <w:rsid w:val="00224858"/>
    <w:rsid w:val="00224A11"/>
    <w:rsid w:val="00225B5F"/>
    <w:rsid w:val="002260CD"/>
    <w:rsid w:val="00226A94"/>
    <w:rsid w:val="0022715E"/>
    <w:rsid w:val="00230027"/>
    <w:rsid w:val="00230DA6"/>
    <w:rsid w:val="00230E7E"/>
    <w:rsid w:val="00230FFA"/>
    <w:rsid w:val="0023137F"/>
    <w:rsid w:val="00231F4C"/>
    <w:rsid w:val="00233D15"/>
    <w:rsid w:val="002356F8"/>
    <w:rsid w:val="00236E2F"/>
    <w:rsid w:val="00236F6B"/>
    <w:rsid w:val="00237D14"/>
    <w:rsid w:val="002405AE"/>
    <w:rsid w:val="002409DB"/>
    <w:rsid w:val="0024179D"/>
    <w:rsid w:val="002426CC"/>
    <w:rsid w:val="0024292F"/>
    <w:rsid w:val="00242B51"/>
    <w:rsid w:val="00243118"/>
    <w:rsid w:val="002458CC"/>
    <w:rsid w:val="0024599F"/>
    <w:rsid w:val="00246209"/>
    <w:rsid w:val="0024678C"/>
    <w:rsid w:val="00246CE1"/>
    <w:rsid w:val="002471A1"/>
    <w:rsid w:val="00247277"/>
    <w:rsid w:val="00250B9A"/>
    <w:rsid w:val="00252B4B"/>
    <w:rsid w:val="00252B83"/>
    <w:rsid w:val="00252C33"/>
    <w:rsid w:val="00253404"/>
    <w:rsid w:val="00253573"/>
    <w:rsid w:val="00253ED9"/>
    <w:rsid w:val="002543B0"/>
    <w:rsid w:val="002554B1"/>
    <w:rsid w:val="00255704"/>
    <w:rsid w:val="002566FC"/>
    <w:rsid w:val="002572DC"/>
    <w:rsid w:val="002578C7"/>
    <w:rsid w:val="002579BF"/>
    <w:rsid w:val="00257D0A"/>
    <w:rsid w:val="002603BA"/>
    <w:rsid w:val="0026231F"/>
    <w:rsid w:val="00263A15"/>
    <w:rsid w:val="00264061"/>
    <w:rsid w:val="002642A1"/>
    <w:rsid w:val="002658F1"/>
    <w:rsid w:val="002665A5"/>
    <w:rsid w:val="002706F6"/>
    <w:rsid w:val="00271728"/>
    <w:rsid w:val="00271F07"/>
    <w:rsid w:val="002749FE"/>
    <w:rsid w:val="00274A09"/>
    <w:rsid w:val="00274DCD"/>
    <w:rsid w:val="0027556F"/>
    <w:rsid w:val="00276347"/>
    <w:rsid w:val="00276738"/>
    <w:rsid w:val="00276C87"/>
    <w:rsid w:val="002779D4"/>
    <w:rsid w:val="0028099C"/>
    <w:rsid w:val="00281117"/>
    <w:rsid w:val="002815F4"/>
    <w:rsid w:val="00281A77"/>
    <w:rsid w:val="00281A8A"/>
    <w:rsid w:val="00285CFD"/>
    <w:rsid w:val="00285D04"/>
    <w:rsid w:val="00286224"/>
    <w:rsid w:val="0028750C"/>
    <w:rsid w:val="00287BB8"/>
    <w:rsid w:val="00290025"/>
    <w:rsid w:val="002903F0"/>
    <w:rsid w:val="00290AE9"/>
    <w:rsid w:val="00291926"/>
    <w:rsid w:val="00292B1F"/>
    <w:rsid w:val="00292BA4"/>
    <w:rsid w:val="0029324B"/>
    <w:rsid w:val="00293C81"/>
    <w:rsid w:val="0029430F"/>
    <w:rsid w:val="00295FA4"/>
    <w:rsid w:val="002964C2"/>
    <w:rsid w:val="00296797"/>
    <w:rsid w:val="00296C9E"/>
    <w:rsid w:val="002A0813"/>
    <w:rsid w:val="002A0B00"/>
    <w:rsid w:val="002A0E7E"/>
    <w:rsid w:val="002A0EE7"/>
    <w:rsid w:val="002A16FA"/>
    <w:rsid w:val="002A19D0"/>
    <w:rsid w:val="002A2350"/>
    <w:rsid w:val="002A2643"/>
    <w:rsid w:val="002A2EC6"/>
    <w:rsid w:val="002A31E9"/>
    <w:rsid w:val="002A45B6"/>
    <w:rsid w:val="002A6C79"/>
    <w:rsid w:val="002A719F"/>
    <w:rsid w:val="002A78ED"/>
    <w:rsid w:val="002B2598"/>
    <w:rsid w:val="002B3198"/>
    <w:rsid w:val="002B62DD"/>
    <w:rsid w:val="002B6D55"/>
    <w:rsid w:val="002B6DE1"/>
    <w:rsid w:val="002B6E74"/>
    <w:rsid w:val="002C0191"/>
    <w:rsid w:val="002C0281"/>
    <w:rsid w:val="002C134A"/>
    <w:rsid w:val="002C1722"/>
    <w:rsid w:val="002C1934"/>
    <w:rsid w:val="002C31D4"/>
    <w:rsid w:val="002C44E9"/>
    <w:rsid w:val="002C528F"/>
    <w:rsid w:val="002C5351"/>
    <w:rsid w:val="002C545D"/>
    <w:rsid w:val="002D03C6"/>
    <w:rsid w:val="002D045A"/>
    <w:rsid w:val="002D193A"/>
    <w:rsid w:val="002D1A1B"/>
    <w:rsid w:val="002D2A2F"/>
    <w:rsid w:val="002D30CF"/>
    <w:rsid w:val="002D34C7"/>
    <w:rsid w:val="002D455F"/>
    <w:rsid w:val="002D4F70"/>
    <w:rsid w:val="002D539F"/>
    <w:rsid w:val="002D5E4B"/>
    <w:rsid w:val="002D62AC"/>
    <w:rsid w:val="002D64F2"/>
    <w:rsid w:val="002D6A6E"/>
    <w:rsid w:val="002D7186"/>
    <w:rsid w:val="002E0554"/>
    <w:rsid w:val="002E067A"/>
    <w:rsid w:val="002E0914"/>
    <w:rsid w:val="002E0D48"/>
    <w:rsid w:val="002E1041"/>
    <w:rsid w:val="002E1194"/>
    <w:rsid w:val="002E263F"/>
    <w:rsid w:val="002E28BC"/>
    <w:rsid w:val="002E31F9"/>
    <w:rsid w:val="002E381C"/>
    <w:rsid w:val="002E3C31"/>
    <w:rsid w:val="002E430E"/>
    <w:rsid w:val="002E5098"/>
    <w:rsid w:val="002E5EFA"/>
    <w:rsid w:val="002E5F81"/>
    <w:rsid w:val="002E645D"/>
    <w:rsid w:val="002F0DB3"/>
    <w:rsid w:val="002F0FD9"/>
    <w:rsid w:val="002F1BBA"/>
    <w:rsid w:val="002F21BE"/>
    <w:rsid w:val="002F276F"/>
    <w:rsid w:val="002F2C53"/>
    <w:rsid w:val="002F43F8"/>
    <w:rsid w:val="002F4943"/>
    <w:rsid w:val="002F4FB4"/>
    <w:rsid w:val="002F57B8"/>
    <w:rsid w:val="002F58FB"/>
    <w:rsid w:val="002F599A"/>
    <w:rsid w:val="002F5BA1"/>
    <w:rsid w:val="002F5D23"/>
    <w:rsid w:val="002F72A0"/>
    <w:rsid w:val="002F7739"/>
    <w:rsid w:val="00300148"/>
    <w:rsid w:val="00301341"/>
    <w:rsid w:val="00302703"/>
    <w:rsid w:val="00302A26"/>
    <w:rsid w:val="00303514"/>
    <w:rsid w:val="00303E12"/>
    <w:rsid w:val="00304BC0"/>
    <w:rsid w:val="00305B68"/>
    <w:rsid w:val="00306013"/>
    <w:rsid w:val="003060D5"/>
    <w:rsid w:val="00306174"/>
    <w:rsid w:val="003072F9"/>
    <w:rsid w:val="00307C1F"/>
    <w:rsid w:val="00313DE4"/>
    <w:rsid w:val="00315457"/>
    <w:rsid w:val="003157D6"/>
    <w:rsid w:val="00315C25"/>
    <w:rsid w:val="00316BCF"/>
    <w:rsid w:val="003218C6"/>
    <w:rsid w:val="00321C81"/>
    <w:rsid w:val="00321FCD"/>
    <w:rsid w:val="00322329"/>
    <w:rsid w:val="00322873"/>
    <w:rsid w:val="003237A4"/>
    <w:rsid w:val="00323C6C"/>
    <w:rsid w:val="0032533A"/>
    <w:rsid w:val="00325896"/>
    <w:rsid w:val="0032735B"/>
    <w:rsid w:val="00327582"/>
    <w:rsid w:val="00327C71"/>
    <w:rsid w:val="00327D0F"/>
    <w:rsid w:val="00331218"/>
    <w:rsid w:val="003313EE"/>
    <w:rsid w:val="0033167A"/>
    <w:rsid w:val="00331A20"/>
    <w:rsid w:val="00331B35"/>
    <w:rsid w:val="0033294C"/>
    <w:rsid w:val="00333014"/>
    <w:rsid w:val="00334747"/>
    <w:rsid w:val="00336801"/>
    <w:rsid w:val="0033724E"/>
    <w:rsid w:val="003373CC"/>
    <w:rsid w:val="0034049A"/>
    <w:rsid w:val="0034069D"/>
    <w:rsid w:val="00340F39"/>
    <w:rsid w:val="0034113D"/>
    <w:rsid w:val="003415CD"/>
    <w:rsid w:val="00342990"/>
    <w:rsid w:val="0034403B"/>
    <w:rsid w:val="00344B1D"/>
    <w:rsid w:val="0034512B"/>
    <w:rsid w:val="00345BE1"/>
    <w:rsid w:val="00350625"/>
    <w:rsid w:val="00350BF6"/>
    <w:rsid w:val="0035160D"/>
    <w:rsid w:val="00351A47"/>
    <w:rsid w:val="00352349"/>
    <w:rsid w:val="003526F8"/>
    <w:rsid w:val="00353E6C"/>
    <w:rsid w:val="00353E6D"/>
    <w:rsid w:val="003548A4"/>
    <w:rsid w:val="00356396"/>
    <w:rsid w:val="00356523"/>
    <w:rsid w:val="00356FB2"/>
    <w:rsid w:val="003570AD"/>
    <w:rsid w:val="003579D0"/>
    <w:rsid w:val="003610E3"/>
    <w:rsid w:val="00362694"/>
    <w:rsid w:val="00362E6C"/>
    <w:rsid w:val="00363506"/>
    <w:rsid w:val="00364687"/>
    <w:rsid w:val="00365920"/>
    <w:rsid w:val="0036610F"/>
    <w:rsid w:val="003666C7"/>
    <w:rsid w:val="00366C92"/>
    <w:rsid w:val="0036743F"/>
    <w:rsid w:val="00367EA3"/>
    <w:rsid w:val="00367EE4"/>
    <w:rsid w:val="003700EF"/>
    <w:rsid w:val="00371BA5"/>
    <w:rsid w:val="00373283"/>
    <w:rsid w:val="00374B34"/>
    <w:rsid w:val="00374BE1"/>
    <w:rsid w:val="00374CCE"/>
    <w:rsid w:val="0037562D"/>
    <w:rsid w:val="00376A70"/>
    <w:rsid w:val="00377A2F"/>
    <w:rsid w:val="00377F6F"/>
    <w:rsid w:val="00380D2D"/>
    <w:rsid w:val="00380EA2"/>
    <w:rsid w:val="00381ADD"/>
    <w:rsid w:val="00381FD4"/>
    <w:rsid w:val="00383D31"/>
    <w:rsid w:val="00386C44"/>
    <w:rsid w:val="00387FF5"/>
    <w:rsid w:val="003918D5"/>
    <w:rsid w:val="003919C9"/>
    <w:rsid w:val="00391E6B"/>
    <w:rsid w:val="00392403"/>
    <w:rsid w:val="0039252F"/>
    <w:rsid w:val="00392937"/>
    <w:rsid w:val="00392BA2"/>
    <w:rsid w:val="00392FEA"/>
    <w:rsid w:val="003939E6"/>
    <w:rsid w:val="00393D4E"/>
    <w:rsid w:val="00393E23"/>
    <w:rsid w:val="003943C7"/>
    <w:rsid w:val="00395363"/>
    <w:rsid w:val="0039561A"/>
    <w:rsid w:val="00395B8D"/>
    <w:rsid w:val="00395CD3"/>
    <w:rsid w:val="00397683"/>
    <w:rsid w:val="003A0BC3"/>
    <w:rsid w:val="003A20EF"/>
    <w:rsid w:val="003A228F"/>
    <w:rsid w:val="003A3035"/>
    <w:rsid w:val="003A3EB6"/>
    <w:rsid w:val="003A4267"/>
    <w:rsid w:val="003A58F0"/>
    <w:rsid w:val="003A70A7"/>
    <w:rsid w:val="003A7355"/>
    <w:rsid w:val="003B1140"/>
    <w:rsid w:val="003B186E"/>
    <w:rsid w:val="003B1C9D"/>
    <w:rsid w:val="003B24AC"/>
    <w:rsid w:val="003B2A30"/>
    <w:rsid w:val="003B32FF"/>
    <w:rsid w:val="003B37F7"/>
    <w:rsid w:val="003B3865"/>
    <w:rsid w:val="003B53A6"/>
    <w:rsid w:val="003B55DD"/>
    <w:rsid w:val="003B563A"/>
    <w:rsid w:val="003B5B7C"/>
    <w:rsid w:val="003B67FC"/>
    <w:rsid w:val="003B6EAF"/>
    <w:rsid w:val="003B7035"/>
    <w:rsid w:val="003B7FD8"/>
    <w:rsid w:val="003C106E"/>
    <w:rsid w:val="003C232D"/>
    <w:rsid w:val="003C325D"/>
    <w:rsid w:val="003C3601"/>
    <w:rsid w:val="003C37B0"/>
    <w:rsid w:val="003C48DD"/>
    <w:rsid w:val="003C77E7"/>
    <w:rsid w:val="003C7A8C"/>
    <w:rsid w:val="003D06A3"/>
    <w:rsid w:val="003D0907"/>
    <w:rsid w:val="003D0F7A"/>
    <w:rsid w:val="003D102C"/>
    <w:rsid w:val="003D137A"/>
    <w:rsid w:val="003D1487"/>
    <w:rsid w:val="003D153B"/>
    <w:rsid w:val="003D2019"/>
    <w:rsid w:val="003D219B"/>
    <w:rsid w:val="003D23E5"/>
    <w:rsid w:val="003D38EA"/>
    <w:rsid w:val="003D5E62"/>
    <w:rsid w:val="003D63DD"/>
    <w:rsid w:val="003D6DE4"/>
    <w:rsid w:val="003D79DE"/>
    <w:rsid w:val="003D7DA0"/>
    <w:rsid w:val="003E01CB"/>
    <w:rsid w:val="003E053D"/>
    <w:rsid w:val="003E0643"/>
    <w:rsid w:val="003E071A"/>
    <w:rsid w:val="003E0E1F"/>
    <w:rsid w:val="003E1624"/>
    <w:rsid w:val="003E20D3"/>
    <w:rsid w:val="003E3311"/>
    <w:rsid w:val="003E356C"/>
    <w:rsid w:val="003E3F60"/>
    <w:rsid w:val="003E4259"/>
    <w:rsid w:val="003E56CA"/>
    <w:rsid w:val="003E5870"/>
    <w:rsid w:val="003E6981"/>
    <w:rsid w:val="003E7218"/>
    <w:rsid w:val="003E7FA6"/>
    <w:rsid w:val="003F0978"/>
    <w:rsid w:val="003F0F41"/>
    <w:rsid w:val="003F1072"/>
    <w:rsid w:val="003F18A8"/>
    <w:rsid w:val="003F1D7E"/>
    <w:rsid w:val="003F2887"/>
    <w:rsid w:val="003F3419"/>
    <w:rsid w:val="003F585A"/>
    <w:rsid w:val="003F58A6"/>
    <w:rsid w:val="003F60BC"/>
    <w:rsid w:val="003F7358"/>
    <w:rsid w:val="00402759"/>
    <w:rsid w:val="0040278F"/>
    <w:rsid w:val="00404248"/>
    <w:rsid w:val="0040496C"/>
    <w:rsid w:val="00406F86"/>
    <w:rsid w:val="00407745"/>
    <w:rsid w:val="00407BA0"/>
    <w:rsid w:val="00407C23"/>
    <w:rsid w:val="00410FD4"/>
    <w:rsid w:val="0041122B"/>
    <w:rsid w:val="004113FB"/>
    <w:rsid w:val="00411DF2"/>
    <w:rsid w:val="00411E5A"/>
    <w:rsid w:val="00413484"/>
    <w:rsid w:val="00413A4D"/>
    <w:rsid w:val="00413B80"/>
    <w:rsid w:val="00414B28"/>
    <w:rsid w:val="004150B4"/>
    <w:rsid w:val="00416478"/>
    <w:rsid w:val="004175A7"/>
    <w:rsid w:val="00417705"/>
    <w:rsid w:val="004179C0"/>
    <w:rsid w:val="00417AE9"/>
    <w:rsid w:val="00420708"/>
    <w:rsid w:val="004208D2"/>
    <w:rsid w:val="00420C66"/>
    <w:rsid w:val="004212B8"/>
    <w:rsid w:val="00421AF2"/>
    <w:rsid w:val="00421B30"/>
    <w:rsid w:val="00421F5F"/>
    <w:rsid w:val="00422A7D"/>
    <w:rsid w:val="00422DBC"/>
    <w:rsid w:val="004236F3"/>
    <w:rsid w:val="00423B37"/>
    <w:rsid w:val="00424A74"/>
    <w:rsid w:val="00426568"/>
    <w:rsid w:val="00427262"/>
    <w:rsid w:val="004275C7"/>
    <w:rsid w:val="00427C0F"/>
    <w:rsid w:val="00427C38"/>
    <w:rsid w:val="004300AD"/>
    <w:rsid w:val="004305C8"/>
    <w:rsid w:val="00430F22"/>
    <w:rsid w:val="0043155F"/>
    <w:rsid w:val="00431D35"/>
    <w:rsid w:val="004326BF"/>
    <w:rsid w:val="004328C5"/>
    <w:rsid w:val="00432B10"/>
    <w:rsid w:val="004335FB"/>
    <w:rsid w:val="00433B0C"/>
    <w:rsid w:val="0043409B"/>
    <w:rsid w:val="004355AD"/>
    <w:rsid w:val="00436CD7"/>
    <w:rsid w:val="00436E59"/>
    <w:rsid w:val="00436F3B"/>
    <w:rsid w:val="00437A1E"/>
    <w:rsid w:val="00437F8B"/>
    <w:rsid w:val="00442279"/>
    <w:rsid w:val="004427F6"/>
    <w:rsid w:val="00442AAB"/>
    <w:rsid w:val="00442FB0"/>
    <w:rsid w:val="00443193"/>
    <w:rsid w:val="004433E3"/>
    <w:rsid w:val="00443AE6"/>
    <w:rsid w:val="00444A8F"/>
    <w:rsid w:val="00445043"/>
    <w:rsid w:val="00447843"/>
    <w:rsid w:val="00447A7B"/>
    <w:rsid w:val="00450D65"/>
    <w:rsid w:val="00451D30"/>
    <w:rsid w:val="00451EE8"/>
    <w:rsid w:val="0045386A"/>
    <w:rsid w:val="00453D6E"/>
    <w:rsid w:val="00453F02"/>
    <w:rsid w:val="004541C2"/>
    <w:rsid w:val="00454594"/>
    <w:rsid w:val="00455861"/>
    <w:rsid w:val="00455D2C"/>
    <w:rsid w:val="004564B2"/>
    <w:rsid w:val="004567B5"/>
    <w:rsid w:val="004572BC"/>
    <w:rsid w:val="00457909"/>
    <w:rsid w:val="004603A1"/>
    <w:rsid w:val="004605AA"/>
    <w:rsid w:val="0046107A"/>
    <w:rsid w:val="00461217"/>
    <w:rsid w:val="00462531"/>
    <w:rsid w:val="00462D3C"/>
    <w:rsid w:val="004633C9"/>
    <w:rsid w:val="0046392F"/>
    <w:rsid w:val="00464013"/>
    <w:rsid w:val="00464528"/>
    <w:rsid w:val="0046464B"/>
    <w:rsid w:val="0046552D"/>
    <w:rsid w:val="00466443"/>
    <w:rsid w:val="004665C7"/>
    <w:rsid w:val="00466777"/>
    <w:rsid w:val="00467184"/>
    <w:rsid w:val="004702C5"/>
    <w:rsid w:val="0047082C"/>
    <w:rsid w:val="004709EF"/>
    <w:rsid w:val="0047106A"/>
    <w:rsid w:val="00471884"/>
    <w:rsid w:val="00471F74"/>
    <w:rsid w:val="00472085"/>
    <w:rsid w:val="004723D5"/>
    <w:rsid w:val="00472B12"/>
    <w:rsid w:val="00474197"/>
    <w:rsid w:val="00474AB4"/>
    <w:rsid w:val="0047527D"/>
    <w:rsid w:val="004756BA"/>
    <w:rsid w:val="00476193"/>
    <w:rsid w:val="0047619E"/>
    <w:rsid w:val="0047668A"/>
    <w:rsid w:val="0047731A"/>
    <w:rsid w:val="00480209"/>
    <w:rsid w:val="00480C3B"/>
    <w:rsid w:val="00480E31"/>
    <w:rsid w:val="004818DE"/>
    <w:rsid w:val="00484E34"/>
    <w:rsid w:val="004855B2"/>
    <w:rsid w:val="00485993"/>
    <w:rsid w:val="00486102"/>
    <w:rsid w:val="00487439"/>
    <w:rsid w:val="004874C1"/>
    <w:rsid w:val="004904A9"/>
    <w:rsid w:val="00492573"/>
    <w:rsid w:val="0049257D"/>
    <w:rsid w:val="00492663"/>
    <w:rsid w:val="004930CC"/>
    <w:rsid w:val="00493FAA"/>
    <w:rsid w:val="00495EC3"/>
    <w:rsid w:val="00497355"/>
    <w:rsid w:val="004A1E2D"/>
    <w:rsid w:val="004A2331"/>
    <w:rsid w:val="004A2897"/>
    <w:rsid w:val="004A4AD5"/>
    <w:rsid w:val="004A62E2"/>
    <w:rsid w:val="004A7C31"/>
    <w:rsid w:val="004A7CA7"/>
    <w:rsid w:val="004B2D8E"/>
    <w:rsid w:val="004B447A"/>
    <w:rsid w:val="004B4A7A"/>
    <w:rsid w:val="004B4E21"/>
    <w:rsid w:val="004B5D7E"/>
    <w:rsid w:val="004B6469"/>
    <w:rsid w:val="004B7163"/>
    <w:rsid w:val="004B7921"/>
    <w:rsid w:val="004B7934"/>
    <w:rsid w:val="004C0FFE"/>
    <w:rsid w:val="004C119C"/>
    <w:rsid w:val="004C2D28"/>
    <w:rsid w:val="004C357C"/>
    <w:rsid w:val="004C4203"/>
    <w:rsid w:val="004C49A7"/>
    <w:rsid w:val="004C6182"/>
    <w:rsid w:val="004C6201"/>
    <w:rsid w:val="004C637A"/>
    <w:rsid w:val="004C6A60"/>
    <w:rsid w:val="004D02F6"/>
    <w:rsid w:val="004D03E4"/>
    <w:rsid w:val="004D1046"/>
    <w:rsid w:val="004D1197"/>
    <w:rsid w:val="004D316B"/>
    <w:rsid w:val="004D357A"/>
    <w:rsid w:val="004D3AC0"/>
    <w:rsid w:val="004D45B7"/>
    <w:rsid w:val="004D48CA"/>
    <w:rsid w:val="004D4C30"/>
    <w:rsid w:val="004D55CE"/>
    <w:rsid w:val="004D5686"/>
    <w:rsid w:val="004D6A57"/>
    <w:rsid w:val="004D6AA9"/>
    <w:rsid w:val="004D6F95"/>
    <w:rsid w:val="004D6FD8"/>
    <w:rsid w:val="004D7D48"/>
    <w:rsid w:val="004E12DB"/>
    <w:rsid w:val="004E13AC"/>
    <w:rsid w:val="004E19B5"/>
    <w:rsid w:val="004E1A71"/>
    <w:rsid w:val="004E1FC4"/>
    <w:rsid w:val="004E2294"/>
    <w:rsid w:val="004E2590"/>
    <w:rsid w:val="004E2944"/>
    <w:rsid w:val="004E4640"/>
    <w:rsid w:val="004E465C"/>
    <w:rsid w:val="004E482C"/>
    <w:rsid w:val="004E48DD"/>
    <w:rsid w:val="004E5807"/>
    <w:rsid w:val="004E5E65"/>
    <w:rsid w:val="004E7A5A"/>
    <w:rsid w:val="004E7AA8"/>
    <w:rsid w:val="004F01D1"/>
    <w:rsid w:val="004F0460"/>
    <w:rsid w:val="004F48D2"/>
    <w:rsid w:val="004F5498"/>
    <w:rsid w:val="004F5D62"/>
    <w:rsid w:val="005006A9"/>
    <w:rsid w:val="00500DDE"/>
    <w:rsid w:val="00501839"/>
    <w:rsid w:val="00502501"/>
    <w:rsid w:val="00502702"/>
    <w:rsid w:val="00504333"/>
    <w:rsid w:val="00504343"/>
    <w:rsid w:val="00504B9E"/>
    <w:rsid w:val="00504F5B"/>
    <w:rsid w:val="0050578A"/>
    <w:rsid w:val="0050675C"/>
    <w:rsid w:val="00507573"/>
    <w:rsid w:val="00507ECF"/>
    <w:rsid w:val="00507F79"/>
    <w:rsid w:val="00510235"/>
    <w:rsid w:val="005109F5"/>
    <w:rsid w:val="00511E4A"/>
    <w:rsid w:val="00511F0F"/>
    <w:rsid w:val="0051236A"/>
    <w:rsid w:val="00513D97"/>
    <w:rsid w:val="005143AB"/>
    <w:rsid w:val="0051442F"/>
    <w:rsid w:val="005144C0"/>
    <w:rsid w:val="00516116"/>
    <w:rsid w:val="005172E0"/>
    <w:rsid w:val="00517313"/>
    <w:rsid w:val="00517E1C"/>
    <w:rsid w:val="00521497"/>
    <w:rsid w:val="0052194B"/>
    <w:rsid w:val="00522403"/>
    <w:rsid w:val="0052367E"/>
    <w:rsid w:val="00523E79"/>
    <w:rsid w:val="00523F08"/>
    <w:rsid w:val="00525EE5"/>
    <w:rsid w:val="005268D2"/>
    <w:rsid w:val="0052777C"/>
    <w:rsid w:val="005300A3"/>
    <w:rsid w:val="005301DD"/>
    <w:rsid w:val="005306F6"/>
    <w:rsid w:val="005310DB"/>
    <w:rsid w:val="00531488"/>
    <w:rsid w:val="00531AA8"/>
    <w:rsid w:val="00532C02"/>
    <w:rsid w:val="005340AC"/>
    <w:rsid w:val="00535197"/>
    <w:rsid w:val="005351B6"/>
    <w:rsid w:val="005352D7"/>
    <w:rsid w:val="00536524"/>
    <w:rsid w:val="0053756C"/>
    <w:rsid w:val="005379DE"/>
    <w:rsid w:val="00537B68"/>
    <w:rsid w:val="005405AE"/>
    <w:rsid w:val="00540C20"/>
    <w:rsid w:val="005414AF"/>
    <w:rsid w:val="00542034"/>
    <w:rsid w:val="005425F3"/>
    <w:rsid w:val="00542CBF"/>
    <w:rsid w:val="005432A8"/>
    <w:rsid w:val="005432AD"/>
    <w:rsid w:val="00543D05"/>
    <w:rsid w:val="005451F5"/>
    <w:rsid w:val="005454B6"/>
    <w:rsid w:val="00545B43"/>
    <w:rsid w:val="00545DFB"/>
    <w:rsid w:val="00547054"/>
    <w:rsid w:val="00547379"/>
    <w:rsid w:val="005473BA"/>
    <w:rsid w:val="0054754E"/>
    <w:rsid w:val="00547690"/>
    <w:rsid w:val="00550252"/>
    <w:rsid w:val="00550871"/>
    <w:rsid w:val="00550B58"/>
    <w:rsid w:val="00551E93"/>
    <w:rsid w:val="00552962"/>
    <w:rsid w:val="00553646"/>
    <w:rsid w:val="00553666"/>
    <w:rsid w:val="00554A0C"/>
    <w:rsid w:val="00554FEB"/>
    <w:rsid w:val="0055538E"/>
    <w:rsid w:val="00555C94"/>
    <w:rsid w:val="00555E45"/>
    <w:rsid w:val="005560E9"/>
    <w:rsid w:val="00556B12"/>
    <w:rsid w:val="00556F7C"/>
    <w:rsid w:val="005571CB"/>
    <w:rsid w:val="00557AAB"/>
    <w:rsid w:val="00561963"/>
    <w:rsid w:val="00562A89"/>
    <w:rsid w:val="00562B66"/>
    <w:rsid w:val="0056314C"/>
    <w:rsid w:val="00563B91"/>
    <w:rsid w:val="00565A8B"/>
    <w:rsid w:val="00565D45"/>
    <w:rsid w:val="00566131"/>
    <w:rsid w:val="0056624A"/>
    <w:rsid w:val="00570C4D"/>
    <w:rsid w:val="00570D7F"/>
    <w:rsid w:val="0057159A"/>
    <w:rsid w:val="005718AA"/>
    <w:rsid w:val="00572517"/>
    <w:rsid w:val="00572A50"/>
    <w:rsid w:val="00572C0C"/>
    <w:rsid w:val="0057393D"/>
    <w:rsid w:val="00573F4B"/>
    <w:rsid w:val="00574970"/>
    <w:rsid w:val="005752B8"/>
    <w:rsid w:val="005756C0"/>
    <w:rsid w:val="00575DA4"/>
    <w:rsid w:val="005771DF"/>
    <w:rsid w:val="00577749"/>
    <w:rsid w:val="00577CD0"/>
    <w:rsid w:val="00577D9F"/>
    <w:rsid w:val="005800B2"/>
    <w:rsid w:val="0058029C"/>
    <w:rsid w:val="00581551"/>
    <w:rsid w:val="00581D58"/>
    <w:rsid w:val="00581F51"/>
    <w:rsid w:val="00582627"/>
    <w:rsid w:val="0058392C"/>
    <w:rsid w:val="0058454D"/>
    <w:rsid w:val="00586715"/>
    <w:rsid w:val="005869B2"/>
    <w:rsid w:val="00587417"/>
    <w:rsid w:val="00587619"/>
    <w:rsid w:val="00587766"/>
    <w:rsid w:val="005902A4"/>
    <w:rsid w:val="00590EF6"/>
    <w:rsid w:val="0059184E"/>
    <w:rsid w:val="00592F39"/>
    <w:rsid w:val="005932C1"/>
    <w:rsid w:val="005933B9"/>
    <w:rsid w:val="00593943"/>
    <w:rsid w:val="00593F1F"/>
    <w:rsid w:val="00594C45"/>
    <w:rsid w:val="00595E8B"/>
    <w:rsid w:val="005961E9"/>
    <w:rsid w:val="00597136"/>
    <w:rsid w:val="005975D3"/>
    <w:rsid w:val="00597BD4"/>
    <w:rsid w:val="005A0764"/>
    <w:rsid w:val="005A0B90"/>
    <w:rsid w:val="005A0E39"/>
    <w:rsid w:val="005A1278"/>
    <w:rsid w:val="005A146C"/>
    <w:rsid w:val="005A1786"/>
    <w:rsid w:val="005A1FCF"/>
    <w:rsid w:val="005A22F1"/>
    <w:rsid w:val="005A3338"/>
    <w:rsid w:val="005A3E2B"/>
    <w:rsid w:val="005A4591"/>
    <w:rsid w:val="005A5842"/>
    <w:rsid w:val="005A5D15"/>
    <w:rsid w:val="005A6FF6"/>
    <w:rsid w:val="005A75BE"/>
    <w:rsid w:val="005B1705"/>
    <w:rsid w:val="005B1D4E"/>
    <w:rsid w:val="005B1F22"/>
    <w:rsid w:val="005B2846"/>
    <w:rsid w:val="005B3CA2"/>
    <w:rsid w:val="005B4135"/>
    <w:rsid w:val="005B4643"/>
    <w:rsid w:val="005B5339"/>
    <w:rsid w:val="005B56B9"/>
    <w:rsid w:val="005B5752"/>
    <w:rsid w:val="005B7008"/>
    <w:rsid w:val="005B70B4"/>
    <w:rsid w:val="005B75FA"/>
    <w:rsid w:val="005B78F9"/>
    <w:rsid w:val="005C03F9"/>
    <w:rsid w:val="005C0F3F"/>
    <w:rsid w:val="005C1773"/>
    <w:rsid w:val="005C22C1"/>
    <w:rsid w:val="005C2821"/>
    <w:rsid w:val="005C34E1"/>
    <w:rsid w:val="005C383E"/>
    <w:rsid w:val="005C3ED4"/>
    <w:rsid w:val="005C4F32"/>
    <w:rsid w:val="005C52F5"/>
    <w:rsid w:val="005C538D"/>
    <w:rsid w:val="005C53DC"/>
    <w:rsid w:val="005C5D4E"/>
    <w:rsid w:val="005C5F73"/>
    <w:rsid w:val="005C68A8"/>
    <w:rsid w:val="005C6EF0"/>
    <w:rsid w:val="005C71E6"/>
    <w:rsid w:val="005C7D1C"/>
    <w:rsid w:val="005C7DF4"/>
    <w:rsid w:val="005D1FF5"/>
    <w:rsid w:val="005D2BCA"/>
    <w:rsid w:val="005D5B3F"/>
    <w:rsid w:val="005D5DC0"/>
    <w:rsid w:val="005D6148"/>
    <w:rsid w:val="005D61F5"/>
    <w:rsid w:val="005D767E"/>
    <w:rsid w:val="005D78B5"/>
    <w:rsid w:val="005E0248"/>
    <w:rsid w:val="005E03E0"/>
    <w:rsid w:val="005E0D6B"/>
    <w:rsid w:val="005E1282"/>
    <w:rsid w:val="005E1746"/>
    <w:rsid w:val="005E188C"/>
    <w:rsid w:val="005E1A73"/>
    <w:rsid w:val="005E2F33"/>
    <w:rsid w:val="005E38B2"/>
    <w:rsid w:val="005E4695"/>
    <w:rsid w:val="005E52C0"/>
    <w:rsid w:val="005E5CDA"/>
    <w:rsid w:val="005E6815"/>
    <w:rsid w:val="005E71B5"/>
    <w:rsid w:val="005E75A0"/>
    <w:rsid w:val="005E77ED"/>
    <w:rsid w:val="005E7B40"/>
    <w:rsid w:val="005F0802"/>
    <w:rsid w:val="005F1873"/>
    <w:rsid w:val="005F287F"/>
    <w:rsid w:val="005F3364"/>
    <w:rsid w:val="005F4544"/>
    <w:rsid w:val="005F4F52"/>
    <w:rsid w:val="005F54B4"/>
    <w:rsid w:val="005F6F47"/>
    <w:rsid w:val="005F72ED"/>
    <w:rsid w:val="005F7649"/>
    <w:rsid w:val="005F7781"/>
    <w:rsid w:val="005F7D69"/>
    <w:rsid w:val="00600932"/>
    <w:rsid w:val="00600BEE"/>
    <w:rsid w:val="006015AD"/>
    <w:rsid w:val="00601C71"/>
    <w:rsid w:val="00601E46"/>
    <w:rsid w:val="006030C3"/>
    <w:rsid w:val="00603468"/>
    <w:rsid w:val="006036DE"/>
    <w:rsid w:val="00603D74"/>
    <w:rsid w:val="0060533A"/>
    <w:rsid w:val="0060646B"/>
    <w:rsid w:val="00610117"/>
    <w:rsid w:val="006103EC"/>
    <w:rsid w:val="0061045C"/>
    <w:rsid w:val="00610891"/>
    <w:rsid w:val="00611A1B"/>
    <w:rsid w:val="00611B74"/>
    <w:rsid w:val="0061275E"/>
    <w:rsid w:val="00612A34"/>
    <w:rsid w:val="00612B8C"/>
    <w:rsid w:val="00614809"/>
    <w:rsid w:val="0061553B"/>
    <w:rsid w:val="00615BF7"/>
    <w:rsid w:val="00616225"/>
    <w:rsid w:val="00616E8F"/>
    <w:rsid w:val="006170F5"/>
    <w:rsid w:val="00620CD0"/>
    <w:rsid w:val="006210FD"/>
    <w:rsid w:val="00621AEC"/>
    <w:rsid w:val="006221F4"/>
    <w:rsid w:val="00622AB0"/>
    <w:rsid w:val="006245D7"/>
    <w:rsid w:val="0062531F"/>
    <w:rsid w:val="0062677B"/>
    <w:rsid w:val="00626AFF"/>
    <w:rsid w:val="00626B14"/>
    <w:rsid w:val="006272E2"/>
    <w:rsid w:val="00627609"/>
    <w:rsid w:val="00633072"/>
    <w:rsid w:val="006343E9"/>
    <w:rsid w:val="00634446"/>
    <w:rsid w:val="006360B7"/>
    <w:rsid w:val="00636C86"/>
    <w:rsid w:val="0063752C"/>
    <w:rsid w:val="006409A2"/>
    <w:rsid w:val="00640E78"/>
    <w:rsid w:val="0064205F"/>
    <w:rsid w:val="0064222D"/>
    <w:rsid w:val="00642398"/>
    <w:rsid w:val="00642B3A"/>
    <w:rsid w:val="00645066"/>
    <w:rsid w:val="00646C23"/>
    <w:rsid w:val="006472FA"/>
    <w:rsid w:val="00647760"/>
    <w:rsid w:val="00650474"/>
    <w:rsid w:val="0065175D"/>
    <w:rsid w:val="00651EE2"/>
    <w:rsid w:val="00652EEA"/>
    <w:rsid w:val="00652F83"/>
    <w:rsid w:val="00653891"/>
    <w:rsid w:val="0065466D"/>
    <w:rsid w:val="006553FF"/>
    <w:rsid w:val="0065582D"/>
    <w:rsid w:val="006564CC"/>
    <w:rsid w:val="00657227"/>
    <w:rsid w:val="006578FA"/>
    <w:rsid w:val="006579A7"/>
    <w:rsid w:val="0066047A"/>
    <w:rsid w:val="00660D1C"/>
    <w:rsid w:val="00661FFD"/>
    <w:rsid w:val="00662087"/>
    <w:rsid w:val="00663AA5"/>
    <w:rsid w:val="00664766"/>
    <w:rsid w:val="006649C7"/>
    <w:rsid w:val="00664E7B"/>
    <w:rsid w:val="006650DB"/>
    <w:rsid w:val="00665116"/>
    <w:rsid w:val="00665943"/>
    <w:rsid w:val="00665A28"/>
    <w:rsid w:val="006664E0"/>
    <w:rsid w:val="00666F0D"/>
    <w:rsid w:val="00666FFB"/>
    <w:rsid w:val="0066787F"/>
    <w:rsid w:val="00670AF1"/>
    <w:rsid w:val="00670D39"/>
    <w:rsid w:val="00671263"/>
    <w:rsid w:val="00671401"/>
    <w:rsid w:val="006717B2"/>
    <w:rsid w:val="00671AAA"/>
    <w:rsid w:val="00672D3E"/>
    <w:rsid w:val="00673945"/>
    <w:rsid w:val="00673B0F"/>
    <w:rsid w:val="00673C3E"/>
    <w:rsid w:val="006742AD"/>
    <w:rsid w:val="0068006A"/>
    <w:rsid w:val="006807AB"/>
    <w:rsid w:val="00680AE9"/>
    <w:rsid w:val="00680D04"/>
    <w:rsid w:val="0068256D"/>
    <w:rsid w:val="00682CBF"/>
    <w:rsid w:val="00682D01"/>
    <w:rsid w:val="00682DBA"/>
    <w:rsid w:val="00685298"/>
    <w:rsid w:val="0068571C"/>
    <w:rsid w:val="00685932"/>
    <w:rsid w:val="006873DC"/>
    <w:rsid w:val="00687431"/>
    <w:rsid w:val="00691808"/>
    <w:rsid w:val="006921C7"/>
    <w:rsid w:val="00692F63"/>
    <w:rsid w:val="006936E6"/>
    <w:rsid w:val="00693C13"/>
    <w:rsid w:val="006945CF"/>
    <w:rsid w:val="00694A3E"/>
    <w:rsid w:val="00694ED4"/>
    <w:rsid w:val="006954CC"/>
    <w:rsid w:val="006956EC"/>
    <w:rsid w:val="00695A4F"/>
    <w:rsid w:val="00696052"/>
    <w:rsid w:val="006965CA"/>
    <w:rsid w:val="006A09CF"/>
    <w:rsid w:val="006A0FEA"/>
    <w:rsid w:val="006A1991"/>
    <w:rsid w:val="006A2ECB"/>
    <w:rsid w:val="006A47DD"/>
    <w:rsid w:val="006A5E38"/>
    <w:rsid w:val="006A734F"/>
    <w:rsid w:val="006A7964"/>
    <w:rsid w:val="006A7DED"/>
    <w:rsid w:val="006A7E81"/>
    <w:rsid w:val="006B01E6"/>
    <w:rsid w:val="006B0E3B"/>
    <w:rsid w:val="006B1B15"/>
    <w:rsid w:val="006B23AD"/>
    <w:rsid w:val="006B41B1"/>
    <w:rsid w:val="006B5119"/>
    <w:rsid w:val="006B5833"/>
    <w:rsid w:val="006B58B4"/>
    <w:rsid w:val="006B64E6"/>
    <w:rsid w:val="006B6A57"/>
    <w:rsid w:val="006B6CF5"/>
    <w:rsid w:val="006B734C"/>
    <w:rsid w:val="006C15C3"/>
    <w:rsid w:val="006C1E2F"/>
    <w:rsid w:val="006C2327"/>
    <w:rsid w:val="006C386B"/>
    <w:rsid w:val="006C3E30"/>
    <w:rsid w:val="006C4EF2"/>
    <w:rsid w:val="006C5017"/>
    <w:rsid w:val="006D03F3"/>
    <w:rsid w:val="006D1254"/>
    <w:rsid w:val="006D1553"/>
    <w:rsid w:val="006D1632"/>
    <w:rsid w:val="006D21B6"/>
    <w:rsid w:val="006D2C67"/>
    <w:rsid w:val="006D306E"/>
    <w:rsid w:val="006D4045"/>
    <w:rsid w:val="006D423B"/>
    <w:rsid w:val="006D4A2D"/>
    <w:rsid w:val="006D727F"/>
    <w:rsid w:val="006D7481"/>
    <w:rsid w:val="006E036A"/>
    <w:rsid w:val="006E15BC"/>
    <w:rsid w:val="006E2363"/>
    <w:rsid w:val="006E29D3"/>
    <w:rsid w:val="006E37E1"/>
    <w:rsid w:val="006E480E"/>
    <w:rsid w:val="006E58B6"/>
    <w:rsid w:val="006E5D92"/>
    <w:rsid w:val="006E6AEE"/>
    <w:rsid w:val="006E7494"/>
    <w:rsid w:val="006E75F0"/>
    <w:rsid w:val="006F0F0E"/>
    <w:rsid w:val="006F0F5E"/>
    <w:rsid w:val="006F19C6"/>
    <w:rsid w:val="006F1CB4"/>
    <w:rsid w:val="006F2515"/>
    <w:rsid w:val="006F312D"/>
    <w:rsid w:val="006F31A6"/>
    <w:rsid w:val="006F363F"/>
    <w:rsid w:val="006F40D7"/>
    <w:rsid w:val="006F4882"/>
    <w:rsid w:val="006F5510"/>
    <w:rsid w:val="006F6A10"/>
    <w:rsid w:val="0070035B"/>
    <w:rsid w:val="00701000"/>
    <w:rsid w:val="0070127E"/>
    <w:rsid w:val="0070239C"/>
    <w:rsid w:val="00702AF9"/>
    <w:rsid w:val="00702D6F"/>
    <w:rsid w:val="007035C3"/>
    <w:rsid w:val="00704A9E"/>
    <w:rsid w:val="007059F8"/>
    <w:rsid w:val="00706301"/>
    <w:rsid w:val="007069E1"/>
    <w:rsid w:val="00706C1A"/>
    <w:rsid w:val="0071051B"/>
    <w:rsid w:val="007106BD"/>
    <w:rsid w:val="007109F5"/>
    <w:rsid w:val="00710C5B"/>
    <w:rsid w:val="00710C6A"/>
    <w:rsid w:val="00711D8C"/>
    <w:rsid w:val="007121A9"/>
    <w:rsid w:val="0071272D"/>
    <w:rsid w:val="00712ECF"/>
    <w:rsid w:val="00713624"/>
    <w:rsid w:val="00714F06"/>
    <w:rsid w:val="00714F40"/>
    <w:rsid w:val="00715790"/>
    <w:rsid w:val="00715E81"/>
    <w:rsid w:val="0071618B"/>
    <w:rsid w:val="0071638B"/>
    <w:rsid w:val="0071675E"/>
    <w:rsid w:val="00716930"/>
    <w:rsid w:val="0072012C"/>
    <w:rsid w:val="007208DA"/>
    <w:rsid w:val="00720F87"/>
    <w:rsid w:val="00721666"/>
    <w:rsid w:val="007236CC"/>
    <w:rsid w:val="00724220"/>
    <w:rsid w:val="00724957"/>
    <w:rsid w:val="00725CB9"/>
    <w:rsid w:val="00726E93"/>
    <w:rsid w:val="00727B31"/>
    <w:rsid w:val="007301E8"/>
    <w:rsid w:val="007316D3"/>
    <w:rsid w:val="007316D7"/>
    <w:rsid w:val="00733A11"/>
    <w:rsid w:val="00733A6E"/>
    <w:rsid w:val="007343AD"/>
    <w:rsid w:val="0073467C"/>
    <w:rsid w:val="007347DD"/>
    <w:rsid w:val="007357F0"/>
    <w:rsid w:val="00736D26"/>
    <w:rsid w:val="00737216"/>
    <w:rsid w:val="00737759"/>
    <w:rsid w:val="00740461"/>
    <w:rsid w:val="007407DD"/>
    <w:rsid w:val="007408FA"/>
    <w:rsid w:val="00741BA3"/>
    <w:rsid w:val="0074248E"/>
    <w:rsid w:val="007430E5"/>
    <w:rsid w:val="00743523"/>
    <w:rsid w:val="00744176"/>
    <w:rsid w:val="00744F1B"/>
    <w:rsid w:val="00745988"/>
    <w:rsid w:val="007459F2"/>
    <w:rsid w:val="00745F48"/>
    <w:rsid w:val="00750664"/>
    <w:rsid w:val="00751EE3"/>
    <w:rsid w:val="0075236C"/>
    <w:rsid w:val="007551DD"/>
    <w:rsid w:val="00756F70"/>
    <w:rsid w:val="0075773A"/>
    <w:rsid w:val="007601DB"/>
    <w:rsid w:val="00760626"/>
    <w:rsid w:val="00760955"/>
    <w:rsid w:val="00761070"/>
    <w:rsid w:val="00761398"/>
    <w:rsid w:val="007619BC"/>
    <w:rsid w:val="00761D5E"/>
    <w:rsid w:val="00762E23"/>
    <w:rsid w:val="00762F4D"/>
    <w:rsid w:val="00763113"/>
    <w:rsid w:val="00763572"/>
    <w:rsid w:val="007635A9"/>
    <w:rsid w:val="00764703"/>
    <w:rsid w:val="00765840"/>
    <w:rsid w:val="00765A71"/>
    <w:rsid w:val="00767238"/>
    <w:rsid w:val="00767633"/>
    <w:rsid w:val="007715FE"/>
    <w:rsid w:val="00771677"/>
    <w:rsid w:val="00771BC3"/>
    <w:rsid w:val="00771D28"/>
    <w:rsid w:val="00771DD1"/>
    <w:rsid w:val="00772191"/>
    <w:rsid w:val="007725D0"/>
    <w:rsid w:val="00773B1C"/>
    <w:rsid w:val="00773B31"/>
    <w:rsid w:val="007747AF"/>
    <w:rsid w:val="00774F78"/>
    <w:rsid w:val="00775D74"/>
    <w:rsid w:val="00776669"/>
    <w:rsid w:val="00776830"/>
    <w:rsid w:val="007776DA"/>
    <w:rsid w:val="00777FC6"/>
    <w:rsid w:val="00780B26"/>
    <w:rsid w:val="00780CBA"/>
    <w:rsid w:val="00781417"/>
    <w:rsid w:val="00782776"/>
    <w:rsid w:val="007830E2"/>
    <w:rsid w:val="00783946"/>
    <w:rsid w:val="00783DE3"/>
    <w:rsid w:val="00785F5E"/>
    <w:rsid w:val="007870AE"/>
    <w:rsid w:val="007878F8"/>
    <w:rsid w:val="00787AE3"/>
    <w:rsid w:val="00791411"/>
    <w:rsid w:val="007916B1"/>
    <w:rsid w:val="00791B56"/>
    <w:rsid w:val="00792F49"/>
    <w:rsid w:val="0079333E"/>
    <w:rsid w:val="00793821"/>
    <w:rsid w:val="00795ADE"/>
    <w:rsid w:val="007967BE"/>
    <w:rsid w:val="00796A7C"/>
    <w:rsid w:val="00796E56"/>
    <w:rsid w:val="00797F93"/>
    <w:rsid w:val="007A02A3"/>
    <w:rsid w:val="007A097A"/>
    <w:rsid w:val="007A0B81"/>
    <w:rsid w:val="007A0CFD"/>
    <w:rsid w:val="007A0E6B"/>
    <w:rsid w:val="007A12EC"/>
    <w:rsid w:val="007A1463"/>
    <w:rsid w:val="007A1C1B"/>
    <w:rsid w:val="007A1CDE"/>
    <w:rsid w:val="007A1D02"/>
    <w:rsid w:val="007A2749"/>
    <w:rsid w:val="007A2D1C"/>
    <w:rsid w:val="007A4A66"/>
    <w:rsid w:val="007A54DD"/>
    <w:rsid w:val="007A5B40"/>
    <w:rsid w:val="007A5D30"/>
    <w:rsid w:val="007A658A"/>
    <w:rsid w:val="007A6A04"/>
    <w:rsid w:val="007A7CD6"/>
    <w:rsid w:val="007B00DB"/>
    <w:rsid w:val="007B0385"/>
    <w:rsid w:val="007B0F14"/>
    <w:rsid w:val="007B0F42"/>
    <w:rsid w:val="007B103C"/>
    <w:rsid w:val="007B1E11"/>
    <w:rsid w:val="007B2EC7"/>
    <w:rsid w:val="007B3787"/>
    <w:rsid w:val="007B3D29"/>
    <w:rsid w:val="007B42CB"/>
    <w:rsid w:val="007B5EB6"/>
    <w:rsid w:val="007B7227"/>
    <w:rsid w:val="007B7311"/>
    <w:rsid w:val="007B7702"/>
    <w:rsid w:val="007C0FF5"/>
    <w:rsid w:val="007C1159"/>
    <w:rsid w:val="007C2636"/>
    <w:rsid w:val="007C2C87"/>
    <w:rsid w:val="007C336E"/>
    <w:rsid w:val="007C3ABA"/>
    <w:rsid w:val="007C4174"/>
    <w:rsid w:val="007C421F"/>
    <w:rsid w:val="007C4F7C"/>
    <w:rsid w:val="007C5299"/>
    <w:rsid w:val="007C5CA3"/>
    <w:rsid w:val="007C6024"/>
    <w:rsid w:val="007C6E82"/>
    <w:rsid w:val="007C7880"/>
    <w:rsid w:val="007D01E3"/>
    <w:rsid w:val="007D1235"/>
    <w:rsid w:val="007D1990"/>
    <w:rsid w:val="007D2373"/>
    <w:rsid w:val="007D352F"/>
    <w:rsid w:val="007D388B"/>
    <w:rsid w:val="007D501A"/>
    <w:rsid w:val="007D6722"/>
    <w:rsid w:val="007D6ACC"/>
    <w:rsid w:val="007D70AB"/>
    <w:rsid w:val="007D788B"/>
    <w:rsid w:val="007E03E9"/>
    <w:rsid w:val="007E0F8B"/>
    <w:rsid w:val="007E10C9"/>
    <w:rsid w:val="007E3288"/>
    <w:rsid w:val="007E32CD"/>
    <w:rsid w:val="007E39C5"/>
    <w:rsid w:val="007E3A87"/>
    <w:rsid w:val="007E4333"/>
    <w:rsid w:val="007E459C"/>
    <w:rsid w:val="007E493F"/>
    <w:rsid w:val="007E4E76"/>
    <w:rsid w:val="007E5777"/>
    <w:rsid w:val="007E6357"/>
    <w:rsid w:val="007F019D"/>
    <w:rsid w:val="007F139C"/>
    <w:rsid w:val="007F13CD"/>
    <w:rsid w:val="007F14FE"/>
    <w:rsid w:val="007F46EB"/>
    <w:rsid w:val="007F5049"/>
    <w:rsid w:val="007F595A"/>
    <w:rsid w:val="007F6577"/>
    <w:rsid w:val="007F6D86"/>
    <w:rsid w:val="007F773A"/>
    <w:rsid w:val="007F7976"/>
    <w:rsid w:val="00800462"/>
    <w:rsid w:val="008009B7"/>
    <w:rsid w:val="00802455"/>
    <w:rsid w:val="00802516"/>
    <w:rsid w:val="0080334B"/>
    <w:rsid w:val="008039AA"/>
    <w:rsid w:val="008039CE"/>
    <w:rsid w:val="00803B8C"/>
    <w:rsid w:val="00803D7A"/>
    <w:rsid w:val="008041D0"/>
    <w:rsid w:val="0080454C"/>
    <w:rsid w:val="008047C1"/>
    <w:rsid w:val="00804CD3"/>
    <w:rsid w:val="0080723A"/>
    <w:rsid w:val="00807279"/>
    <w:rsid w:val="008073FC"/>
    <w:rsid w:val="00807B03"/>
    <w:rsid w:val="00810518"/>
    <w:rsid w:val="008109EA"/>
    <w:rsid w:val="00810EB3"/>
    <w:rsid w:val="008119F1"/>
    <w:rsid w:val="0081235C"/>
    <w:rsid w:val="00812C92"/>
    <w:rsid w:val="00812D5F"/>
    <w:rsid w:val="00813E4C"/>
    <w:rsid w:val="008140A3"/>
    <w:rsid w:val="008141FA"/>
    <w:rsid w:val="008143DD"/>
    <w:rsid w:val="008143FC"/>
    <w:rsid w:val="008165D2"/>
    <w:rsid w:val="008178D8"/>
    <w:rsid w:val="00817F3D"/>
    <w:rsid w:val="008204F6"/>
    <w:rsid w:val="00821D9B"/>
    <w:rsid w:val="00822556"/>
    <w:rsid w:val="00822CC2"/>
    <w:rsid w:val="00824419"/>
    <w:rsid w:val="008244FE"/>
    <w:rsid w:val="008269A7"/>
    <w:rsid w:val="00826B18"/>
    <w:rsid w:val="00826E39"/>
    <w:rsid w:val="00827388"/>
    <w:rsid w:val="0082744D"/>
    <w:rsid w:val="00827ECE"/>
    <w:rsid w:val="00830F3A"/>
    <w:rsid w:val="00831C75"/>
    <w:rsid w:val="0083421F"/>
    <w:rsid w:val="00834D4D"/>
    <w:rsid w:val="00834E0A"/>
    <w:rsid w:val="00834FB1"/>
    <w:rsid w:val="00835404"/>
    <w:rsid w:val="00837D95"/>
    <w:rsid w:val="00840380"/>
    <w:rsid w:val="008432D9"/>
    <w:rsid w:val="00843637"/>
    <w:rsid w:val="0084419C"/>
    <w:rsid w:val="00845330"/>
    <w:rsid w:val="0084563C"/>
    <w:rsid w:val="0084773F"/>
    <w:rsid w:val="00847F38"/>
    <w:rsid w:val="00850B07"/>
    <w:rsid w:val="0085201D"/>
    <w:rsid w:val="008527F4"/>
    <w:rsid w:val="00853E9B"/>
    <w:rsid w:val="00854B11"/>
    <w:rsid w:val="00854BF7"/>
    <w:rsid w:val="008554DB"/>
    <w:rsid w:val="00856683"/>
    <w:rsid w:val="0085673D"/>
    <w:rsid w:val="00856C94"/>
    <w:rsid w:val="00856EE2"/>
    <w:rsid w:val="008573B9"/>
    <w:rsid w:val="00857E94"/>
    <w:rsid w:val="008602E9"/>
    <w:rsid w:val="00860E56"/>
    <w:rsid w:val="00860F23"/>
    <w:rsid w:val="00861A2C"/>
    <w:rsid w:val="00861D69"/>
    <w:rsid w:val="00862BA4"/>
    <w:rsid w:val="00862C77"/>
    <w:rsid w:val="00863C68"/>
    <w:rsid w:val="008642DD"/>
    <w:rsid w:val="00864D4A"/>
    <w:rsid w:val="00865DCF"/>
    <w:rsid w:val="00866174"/>
    <w:rsid w:val="0086631E"/>
    <w:rsid w:val="00866A24"/>
    <w:rsid w:val="00867F27"/>
    <w:rsid w:val="0087028A"/>
    <w:rsid w:val="008712F9"/>
    <w:rsid w:val="00872432"/>
    <w:rsid w:val="008725F4"/>
    <w:rsid w:val="008735B1"/>
    <w:rsid w:val="0087637A"/>
    <w:rsid w:val="00877248"/>
    <w:rsid w:val="00877867"/>
    <w:rsid w:val="0088125F"/>
    <w:rsid w:val="00881856"/>
    <w:rsid w:val="008831A6"/>
    <w:rsid w:val="00885DE3"/>
    <w:rsid w:val="008866DC"/>
    <w:rsid w:val="0088679D"/>
    <w:rsid w:val="00886D2E"/>
    <w:rsid w:val="00887B05"/>
    <w:rsid w:val="008908FE"/>
    <w:rsid w:val="008919F9"/>
    <w:rsid w:val="00891D21"/>
    <w:rsid w:val="00891E5A"/>
    <w:rsid w:val="008920E4"/>
    <w:rsid w:val="00892609"/>
    <w:rsid w:val="00892AF1"/>
    <w:rsid w:val="00893F0E"/>
    <w:rsid w:val="0089458F"/>
    <w:rsid w:val="00895107"/>
    <w:rsid w:val="00895E98"/>
    <w:rsid w:val="00896EF5"/>
    <w:rsid w:val="00897A7D"/>
    <w:rsid w:val="00897B13"/>
    <w:rsid w:val="008A0907"/>
    <w:rsid w:val="008A1814"/>
    <w:rsid w:val="008A1DA6"/>
    <w:rsid w:val="008A2910"/>
    <w:rsid w:val="008A2CD9"/>
    <w:rsid w:val="008A2F12"/>
    <w:rsid w:val="008A35E3"/>
    <w:rsid w:val="008A4585"/>
    <w:rsid w:val="008A4713"/>
    <w:rsid w:val="008A4F22"/>
    <w:rsid w:val="008A53F5"/>
    <w:rsid w:val="008A63BF"/>
    <w:rsid w:val="008A7DCD"/>
    <w:rsid w:val="008B0637"/>
    <w:rsid w:val="008B0B93"/>
    <w:rsid w:val="008B0C48"/>
    <w:rsid w:val="008B18C2"/>
    <w:rsid w:val="008B1DB1"/>
    <w:rsid w:val="008B2484"/>
    <w:rsid w:val="008B27C6"/>
    <w:rsid w:val="008B2D08"/>
    <w:rsid w:val="008B2FB3"/>
    <w:rsid w:val="008B326B"/>
    <w:rsid w:val="008B46C1"/>
    <w:rsid w:val="008B53B3"/>
    <w:rsid w:val="008B5C2B"/>
    <w:rsid w:val="008B603E"/>
    <w:rsid w:val="008B7551"/>
    <w:rsid w:val="008B790A"/>
    <w:rsid w:val="008B7921"/>
    <w:rsid w:val="008C13FA"/>
    <w:rsid w:val="008C1718"/>
    <w:rsid w:val="008C1990"/>
    <w:rsid w:val="008C2DE2"/>
    <w:rsid w:val="008C32A6"/>
    <w:rsid w:val="008C3AA0"/>
    <w:rsid w:val="008C424D"/>
    <w:rsid w:val="008C446F"/>
    <w:rsid w:val="008C6BE1"/>
    <w:rsid w:val="008C70F9"/>
    <w:rsid w:val="008D09A5"/>
    <w:rsid w:val="008D0AEC"/>
    <w:rsid w:val="008D0BB9"/>
    <w:rsid w:val="008D183F"/>
    <w:rsid w:val="008D2BA3"/>
    <w:rsid w:val="008D2BFF"/>
    <w:rsid w:val="008D4090"/>
    <w:rsid w:val="008D486E"/>
    <w:rsid w:val="008D4AFD"/>
    <w:rsid w:val="008D5908"/>
    <w:rsid w:val="008D5C1A"/>
    <w:rsid w:val="008D5E06"/>
    <w:rsid w:val="008D70D3"/>
    <w:rsid w:val="008E00C3"/>
    <w:rsid w:val="008E09EA"/>
    <w:rsid w:val="008E1B7C"/>
    <w:rsid w:val="008E2049"/>
    <w:rsid w:val="008E29CA"/>
    <w:rsid w:val="008E321F"/>
    <w:rsid w:val="008E6ACD"/>
    <w:rsid w:val="008E7B5B"/>
    <w:rsid w:val="008E7C02"/>
    <w:rsid w:val="008F0BCF"/>
    <w:rsid w:val="008F17F2"/>
    <w:rsid w:val="008F183E"/>
    <w:rsid w:val="008F223F"/>
    <w:rsid w:val="008F3AEF"/>
    <w:rsid w:val="008F3E57"/>
    <w:rsid w:val="008F4E13"/>
    <w:rsid w:val="008F52E7"/>
    <w:rsid w:val="008F553C"/>
    <w:rsid w:val="008F554C"/>
    <w:rsid w:val="008F5571"/>
    <w:rsid w:val="008F59D8"/>
    <w:rsid w:val="008F5E44"/>
    <w:rsid w:val="008F6ABF"/>
    <w:rsid w:val="008F6E53"/>
    <w:rsid w:val="008F723E"/>
    <w:rsid w:val="008F7419"/>
    <w:rsid w:val="0090120F"/>
    <w:rsid w:val="00901579"/>
    <w:rsid w:val="00901BC0"/>
    <w:rsid w:val="009031C2"/>
    <w:rsid w:val="009042C3"/>
    <w:rsid w:val="0090438B"/>
    <w:rsid w:val="0090473F"/>
    <w:rsid w:val="00906580"/>
    <w:rsid w:val="00906969"/>
    <w:rsid w:val="0090707A"/>
    <w:rsid w:val="00911C1E"/>
    <w:rsid w:val="009135FB"/>
    <w:rsid w:val="00913F34"/>
    <w:rsid w:val="00914165"/>
    <w:rsid w:val="00914465"/>
    <w:rsid w:val="009146D3"/>
    <w:rsid w:val="00914755"/>
    <w:rsid w:val="00914888"/>
    <w:rsid w:val="00914F6A"/>
    <w:rsid w:val="00915391"/>
    <w:rsid w:val="00915940"/>
    <w:rsid w:val="00915AAA"/>
    <w:rsid w:val="00915B22"/>
    <w:rsid w:val="00915B82"/>
    <w:rsid w:val="00916763"/>
    <w:rsid w:val="009167AE"/>
    <w:rsid w:val="00916982"/>
    <w:rsid w:val="00916E8D"/>
    <w:rsid w:val="009172B4"/>
    <w:rsid w:val="00917519"/>
    <w:rsid w:val="009207C4"/>
    <w:rsid w:val="00920EE5"/>
    <w:rsid w:val="0092228C"/>
    <w:rsid w:val="009230E8"/>
    <w:rsid w:val="009231CF"/>
    <w:rsid w:val="00923B17"/>
    <w:rsid w:val="00923B36"/>
    <w:rsid w:val="00923C66"/>
    <w:rsid w:val="009245EE"/>
    <w:rsid w:val="00925CA5"/>
    <w:rsid w:val="00925D66"/>
    <w:rsid w:val="00925F09"/>
    <w:rsid w:val="00926BBA"/>
    <w:rsid w:val="009305AC"/>
    <w:rsid w:val="009308A9"/>
    <w:rsid w:val="0093142B"/>
    <w:rsid w:val="009343AC"/>
    <w:rsid w:val="009354A0"/>
    <w:rsid w:val="00935649"/>
    <w:rsid w:val="00935C03"/>
    <w:rsid w:val="0093606F"/>
    <w:rsid w:val="00937377"/>
    <w:rsid w:val="00937EB7"/>
    <w:rsid w:val="00940DBA"/>
    <w:rsid w:val="00941104"/>
    <w:rsid w:val="00941C2E"/>
    <w:rsid w:val="00941FBA"/>
    <w:rsid w:val="00942527"/>
    <w:rsid w:val="00942C36"/>
    <w:rsid w:val="009431B8"/>
    <w:rsid w:val="00944848"/>
    <w:rsid w:val="00945535"/>
    <w:rsid w:val="00946112"/>
    <w:rsid w:val="009471E5"/>
    <w:rsid w:val="00947CD0"/>
    <w:rsid w:val="00951172"/>
    <w:rsid w:val="00952687"/>
    <w:rsid w:val="0095366B"/>
    <w:rsid w:val="00953B5B"/>
    <w:rsid w:val="00953C19"/>
    <w:rsid w:val="00955312"/>
    <w:rsid w:val="009558E7"/>
    <w:rsid w:val="0095623A"/>
    <w:rsid w:val="00956DC6"/>
    <w:rsid w:val="009600BC"/>
    <w:rsid w:val="009603D6"/>
    <w:rsid w:val="00960A4A"/>
    <w:rsid w:val="00961593"/>
    <w:rsid w:val="009619A2"/>
    <w:rsid w:val="00964ADB"/>
    <w:rsid w:val="00965186"/>
    <w:rsid w:val="00965F8F"/>
    <w:rsid w:val="00966A10"/>
    <w:rsid w:val="00966BC5"/>
    <w:rsid w:val="00966FDC"/>
    <w:rsid w:val="00967335"/>
    <w:rsid w:val="0097100C"/>
    <w:rsid w:val="009714F0"/>
    <w:rsid w:val="00971529"/>
    <w:rsid w:val="00971C25"/>
    <w:rsid w:val="00971F08"/>
    <w:rsid w:val="00972404"/>
    <w:rsid w:val="00974D44"/>
    <w:rsid w:val="0097711F"/>
    <w:rsid w:val="00977230"/>
    <w:rsid w:val="009775A3"/>
    <w:rsid w:val="0098008F"/>
    <w:rsid w:val="0098040A"/>
    <w:rsid w:val="009806EB"/>
    <w:rsid w:val="00981324"/>
    <w:rsid w:val="009817BC"/>
    <w:rsid w:val="00982CF0"/>
    <w:rsid w:val="00983272"/>
    <w:rsid w:val="009837FC"/>
    <w:rsid w:val="00984A7C"/>
    <w:rsid w:val="00984B02"/>
    <w:rsid w:val="009860FE"/>
    <w:rsid w:val="009866DD"/>
    <w:rsid w:val="00986B72"/>
    <w:rsid w:val="009872A3"/>
    <w:rsid w:val="00987B3B"/>
    <w:rsid w:val="00990082"/>
    <w:rsid w:val="00990AB8"/>
    <w:rsid w:val="00991209"/>
    <w:rsid w:val="00991904"/>
    <w:rsid w:val="0099197C"/>
    <w:rsid w:val="0099210B"/>
    <w:rsid w:val="009921E4"/>
    <w:rsid w:val="00992AA3"/>
    <w:rsid w:val="00992D92"/>
    <w:rsid w:val="0099300F"/>
    <w:rsid w:val="00993492"/>
    <w:rsid w:val="00993F56"/>
    <w:rsid w:val="0099440F"/>
    <w:rsid w:val="00994E0A"/>
    <w:rsid w:val="0099558F"/>
    <w:rsid w:val="009965C0"/>
    <w:rsid w:val="00996D2A"/>
    <w:rsid w:val="00997498"/>
    <w:rsid w:val="0099751B"/>
    <w:rsid w:val="00997A6D"/>
    <w:rsid w:val="009A16C9"/>
    <w:rsid w:val="009A1F3F"/>
    <w:rsid w:val="009A2C25"/>
    <w:rsid w:val="009A3950"/>
    <w:rsid w:val="009A39B6"/>
    <w:rsid w:val="009A3F77"/>
    <w:rsid w:val="009A5326"/>
    <w:rsid w:val="009A5E20"/>
    <w:rsid w:val="009A6094"/>
    <w:rsid w:val="009A66BD"/>
    <w:rsid w:val="009A6F19"/>
    <w:rsid w:val="009A72FB"/>
    <w:rsid w:val="009A7A1A"/>
    <w:rsid w:val="009A7B32"/>
    <w:rsid w:val="009B0B25"/>
    <w:rsid w:val="009B3A75"/>
    <w:rsid w:val="009B46E3"/>
    <w:rsid w:val="009B48BA"/>
    <w:rsid w:val="009B66D8"/>
    <w:rsid w:val="009B6800"/>
    <w:rsid w:val="009C0885"/>
    <w:rsid w:val="009C0FF0"/>
    <w:rsid w:val="009C1257"/>
    <w:rsid w:val="009C195B"/>
    <w:rsid w:val="009C2DB2"/>
    <w:rsid w:val="009C2E3E"/>
    <w:rsid w:val="009C3DF2"/>
    <w:rsid w:val="009C4755"/>
    <w:rsid w:val="009C50FE"/>
    <w:rsid w:val="009C53AC"/>
    <w:rsid w:val="009C5A23"/>
    <w:rsid w:val="009C615B"/>
    <w:rsid w:val="009C67D7"/>
    <w:rsid w:val="009C7EC2"/>
    <w:rsid w:val="009D03ED"/>
    <w:rsid w:val="009D05B5"/>
    <w:rsid w:val="009D0FD7"/>
    <w:rsid w:val="009D2525"/>
    <w:rsid w:val="009D25CD"/>
    <w:rsid w:val="009D3545"/>
    <w:rsid w:val="009D3658"/>
    <w:rsid w:val="009D3EE4"/>
    <w:rsid w:val="009D4994"/>
    <w:rsid w:val="009D499A"/>
    <w:rsid w:val="009D4A86"/>
    <w:rsid w:val="009D4BB5"/>
    <w:rsid w:val="009D7CF1"/>
    <w:rsid w:val="009E0F78"/>
    <w:rsid w:val="009E105B"/>
    <w:rsid w:val="009E14BD"/>
    <w:rsid w:val="009E1597"/>
    <w:rsid w:val="009E1DDC"/>
    <w:rsid w:val="009E26FB"/>
    <w:rsid w:val="009E27AF"/>
    <w:rsid w:val="009E2E16"/>
    <w:rsid w:val="009E2EF8"/>
    <w:rsid w:val="009E3C1A"/>
    <w:rsid w:val="009E4F87"/>
    <w:rsid w:val="009E5A14"/>
    <w:rsid w:val="009E62E0"/>
    <w:rsid w:val="009E64FD"/>
    <w:rsid w:val="009E6AB8"/>
    <w:rsid w:val="009E6B90"/>
    <w:rsid w:val="009E6D22"/>
    <w:rsid w:val="009E7E67"/>
    <w:rsid w:val="009F029A"/>
    <w:rsid w:val="009F36A1"/>
    <w:rsid w:val="009F3C08"/>
    <w:rsid w:val="009F454F"/>
    <w:rsid w:val="009F45D4"/>
    <w:rsid w:val="009F4B29"/>
    <w:rsid w:val="009F506F"/>
    <w:rsid w:val="009F65D1"/>
    <w:rsid w:val="009F7089"/>
    <w:rsid w:val="00A04244"/>
    <w:rsid w:val="00A058B0"/>
    <w:rsid w:val="00A05B50"/>
    <w:rsid w:val="00A05E26"/>
    <w:rsid w:val="00A072E6"/>
    <w:rsid w:val="00A075FF"/>
    <w:rsid w:val="00A07B8C"/>
    <w:rsid w:val="00A106A9"/>
    <w:rsid w:val="00A11438"/>
    <w:rsid w:val="00A11665"/>
    <w:rsid w:val="00A11789"/>
    <w:rsid w:val="00A1436D"/>
    <w:rsid w:val="00A14D29"/>
    <w:rsid w:val="00A1712B"/>
    <w:rsid w:val="00A200F2"/>
    <w:rsid w:val="00A207C0"/>
    <w:rsid w:val="00A21915"/>
    <w:rsid w:val="00A21A97"/>
    <w:rsid w:val="00A21C93"/>
    <w:rsid w:val="00A22140"/>
    <w:rsid w:val="00A22991"/>
    <w:rsid w:val="00A242B0"/>
    <w:rsid w:val="00A26293"/>
    <w:rsid w:val="00A269A0"/>
    <w:rsid w:val="00A3099C"/>
    <w:rsid w:val="00A3189D"/>
    <w:rsid w:val="00A31AB0"/>
    <w:rsid w:val="00A31C3F"/>
    <w:rsid w:val="00A324B6"/>
    <w:rsid w:val="00A33950"/>
    <w:rsid w:val="00A33D83"/>
    <w:rsid w:val="00A3412A"/>
    <w:rsid w:val="00A34362"/>
    <w:rsid w:val="00A34DF8"/>
    <w:rsid w:val="00A35153"/>
    <w:rsid w:val="00A35978"/>
    <w:rsid w:val="00A36A73"/>
    <w:rsid w:val="00A36E50"/>
    <w:rsid w:val="00A36F42"/>
    <w:rsid w:val="00A373E5"/>
    <w:rsid w:val="00A3758C"/>
    <w:rsid w:val="00A40922"/>
    <w:rsid w:val="00A41A98"/>
    <w:rsid w:val="00A41B9B"/>
    <w:rsid w:val="00A41ED5"/>
    <w:rsid w:val="00A42A39"/>
    <w:rsid w:val="00A43E12"/>
    <w:rsid w:val="00A43FF3"/>
    <w:rsid w:val="00A448D6"/>
    <w:rsid w:val="00A460B8"/>
    <w:rsid w:val="00A4660F"/>
    <w:rsid w:val="00A46662"/>
    <w:rsid w:val="00A46C13"/>
    <w:rsid w:val="00A474B3"/>
    <w:rsid w:val="00A51DA9"/>
    <w:rsid w:val="00A52D83"/>
    <w:rsid w:val="00A53D55"/>
    <w:rsid w:val="00A540F5"/>
    <w:rsid w:val="00A546C7"/>
    <w:rsid w:val="00A54733"/>
    <w:rsid w:val="00A54B91"/>
    <w:rsid w:val="00A559A0"/>
    <w:rsid w:val="00A55CA8"/>
    <w:rsid w:val="00A55ECC"/>
    <w:rsid w:val="00A55FF7"/>
    <w:rsid w:val="00A56B66"/>
    <w:rsid w:val="00A56E30"/>
    <w:rsid w:val="00A56E31"/>
    <w:rsid w:val="00A56F84"/>
    <w:rsid w:val="00A57712"/>
    <w:rsid w:val="00A57982"/>
    <w:rsid w:val="00A57E46"/>
    <w:rsid w:val="00A60C3A"/>
    <w:rsid w:val="00A60CD0"/>
    <w:rsid w:val="00A60DE3"/>
    <w:rsid w:val="00A60DFA"/>
    <w:rsid w:val="00A61D47"/>
    <w:rsid w:val="00A61F58"/>
    <w:rsid w:val="00A630BE"/>
    <w:rsid w:val="00A63C77"/>
    <w:rsid w:val="00A64BDE"/>
    <w:rsid w:val="00A65198"/>
    <w:rsid w:val="00A6527E"/>
    <w:rsid w:val="00A66083"/>
    <w:rsid w:val="00A6632D"/>
    <w:rsid w:val="00A66498"/>
    <w:rsid w:val="00A70F34"/>
    <w:rsid w:val="00A71421"/>
    <w:rsid w:val="00A7173D"/>
    <w:rsid w:val="00A71C36"/>
    <w:rsid w:val="00A72566"/>
    <w:rsid w:val="00A727E1"/>
    <w:rsid w:val="00A72D32"/>
    <w:rsid w:val="00A72F00"/>
    <w:rsid w:val="00A734D9"/>
    <w:rsid w:val="00A73D56"/>
    <w:rsid w:val="00A74AB4"/>
    <w:rsid w:val="00A74EC3"/>
    <w:rsid w:val="00A758AB"/>
    <w:rsid w:val="00A7702D"/>
    <w:rsid w:val="00A77694"/>
    <w:rsid w:val="00A81CA7"/>
    <w:rsid w:val="00A81E92"/>
    <w:rsid w:val="00A83438"/>
    <w:rsid w:val="00A83709"/>
    <w:rsid w:val="00A83A56"/>
    <w:rsid w:val="00A83A5C"/>
    <w:rsid w:val="00A83DDA"/>
    <w:rsid w:val="00A85457"/>
    <w:rsid w:val="00A86A54"/>
    <w:rsid w:val="00A902ED"/>
    <w:rsid w:val="00A91597"/>
    <w:rsid w:val="00A915A6"/>
    <w:rsid w:val="00A92F3B"/>
    <w:rsid w:val="00A93BA0"/>
    <w:rsid w:val="00A93BE4"/>
    <w:rsid w:val="00A93E30"/>
    <w:rsid w:val="00A94A73"/>
    <w:rsid w:val="00AA02C5"/>
    <w:rsid w:val="00AA0EA5"/>
    <w:rsid w:val="00AA1576"/>
    <w:rsid w:val="00AA206D"/>
    <w:rsid w:val="00AA3774"/>
    <w:rsid w:val="00AA395B"/>
    <w:rsid w:val="00AA3F03"/>
    <w:rsid w:val="00AA4287"/>
    <w:rsid w:val="00AA4E09"/>
    <w:rsid w:val="00AA54D9"/>
    <w:rsid w:val="00AA5EEC"/>
    <w:rsid w:val="00AA673D"/>
    <w:rsid w:val="00AA6D1C"/>
    <w:rsid w:val="00AA6F70"/>
    <w:rsid w:val="00AA742A"/>
    <w:rsid w:val="00AA762B"/>
    <w:rsid w:val="00AA784B"/>
    <w:rsid w:val="00AB07BF"/>
    <w:rsid w:val="00AB0D74"/>
    <w:rsid w:val="00AB1983"/>
    <w:rsid w:val="00AB269F"/>
    <w:rsid w:val="00AB4593"/>
    <w:rsid w:val="00AB4600"/>
    <w:rsid w:val="00AB4BCA"/>
    <w:rsid w:val="00AC0A29"/>
    <w:rsid w:val="00AC16A7"/>
    <w:rsid w:val="00AC1BE8"/>
    <w:rsid w:val="00AC3A3D"/>
    <w:rsid w:val="00AC3CD8"/>
    <w:rsid w:val="00AC3F69"/>
    <w:rsid w:val="00AC4BD8"/>
    <w:rsid w:val="00AC5559"/>
    <w:rsid w:val="00AC5769"/>
    <w:rsid w:val="00AC785E"/>
    <w:rsid w:val="00AC7BD8"/>
    <w:rsid w:val="00AD13A9"/>
    <w:rsid w:val="00AD14ED"/>
    <w:rsid w:val="00AD27B1"/>
    <w:rsid w:val="00AD2FD8"/>
    <w:rsid w:val="00AD40FD"/>
    <w:rsid w:val="00AD422C"/>
    <w:rsid w:val="00AD4B52"/>
    <w:rsid w:val="00AD4B56"/>
    <w:rsid w:val="00AD5389"/>
    <w:rsid w:val="00AD5E2D"/>
    <w:rsid w:val="00AD5ED6"/>
    <w:rsid w:val="00AD62E0"/>
    <w:rsid w:val="00AD63AD"/>
    <w:rsid w:val="00AE0DA1"/>
    <w:rsid w:val="00AE185C"/>
    <w:rsid w:val="00AE1DBA"/>
    <w:rsid w:val="00AE1F16"/>
    <w:rsid w:val="00AE275E"/>
    <w:rsid w:val="00AE3B92"/>
    <w:rsid w:val="00AE409B"/>
    <w:rsid w:val="00AE40C9"/>
    <w:rsid w:val="00AE4A04"/>
    <w:rsid w:val="00AE5900"/>
    <w:rsid w:val="00AE61D0"/>
    <w:rsid w:val="00AE6AC8"/>
    <w:rsid w:val="00AE70BF"/>
    <w:rsid w:val="00AE7A06"/>
    <w:rsid w:val="00AE7E4D"/>
    <w:rsid w:val="00AF04A8"/>
    <w:rsid w:val="00AF0EF7"/>
    <w:rsid w:val="00AF22BC"/>
    <w:rsid w:val="00AF2D4A"/>
    <w:rsid w:val="00AF4649"/>
    <w:rsid w:val="00AF4C1B"/>
    <w:rsid w:val="00AF552B"/>
    <w:rsid w:val="00AF5A9C"/>
    <w:rsid w:val="00AF6677"/>
    <w:rsid w:val="00AF6830"/>
    <w:rsid w:val="00AF7803"/>
    <w:rsid w:val="00AF7A61"/>
    <w:rsid w:val="00B0045F"/>
    <w:rsid w:val="00B0084B"/>
    <w:rsid w:val="00B00CEC"/>
    <w:rsid w:val="00B00EA5"/>
    <w:rsid w:val="00B010DA"/>
    <w:rsid w:val="00B01858"/>
    <w:rsid w:val="00B01AE9"/>
    <w:rsid w:val="00B02A06"/>
    <w:rsid w:val="00B02F13"/>
    <w:rsid w:val="00B0443E"/>
    <w:rsid w:val="00B076D6"/>
    <w:rsid w:val="00B1017A"/>
    <w:rsid w:val="00B105C5"/>
    <w:rsid w:val="00B109C6"/>
    <w:rsid w:val="00B10D00"/>
    <w:rsid w:val="00B117C4"/>
    <w:rsid w:val="00B128C6"/>
    <w:rsid w:val="00B12AC5"/>
    <w:rsid w:val="00B12F24"/>
    <w:rsid w:val="00B13600"/>
    <w:rsid w:val="00B13C26"/>
    <w:rsid w:val="00B14544"/>
    <w:rsid w:val="00B148B4"/>
    <w:rsid w:val="00B15B50"/>
    <w:rsid w:val="00B16998"/>
    <w:rsid w:val="00B1789A"/>
    <w:rsid w:val="00B21040"/>
    <w:rsid w:val="00B216BE"/>
    <w:rsid w:val="00B2180A"/>
    <w:rsid w:val="00B21877"/>
    <w:rsid w:val="00B219A8"/>
    <w:rsid w:val="00B21A66"/>
    <w:rsid w:val="00B21FC0"/>
    <w:rsid w:val="00B2255B"/>
    <w:rsid w:val="00B237AB"/>
    <w:rsid w:val="00B23995"/>
    <w:rsid w:val="00B247E4"/>
    <w:rsid w:val="00B24D1C"/>
    <w:rsid w:val="00B25084"/>
    <w:rsid w:val="00B27D2C"/>
    <w:rsid w:val="00B30B4B"/>
    <w:rsid w:val="00B30E3B"/>
    <w:rsid w:val="00B314AF"/>
    <w:rsid w:val="00B31641"/>
    <w:rsid w:val="00B32B46"/>
    <w:rsid w:val="00B33214"/>
    <w:rsid w:val="00B33ED0"/>
    <w:rsid w:val="00B360F5"/>
    <w:rsid w:val="00B3631A"/>
    <w:rsid w:val="00B36575"/>
    <w:rsid w:val="00B37289"/>
    <w:rsid w:val="00B41D2D"/>
    <w:rsid w:val="00B41ECE"/>
    <w:rsid w:val="00B42E99"/>
    <w:rsid w:val="00B43A4E"/>
    <w:rsid w:val="00B43B27"/>
    <w:rsid w:val="00B44542"/>
    <w:rsid w:val="00B451AA"/>
    <w:rsid w:val="00B518C8"/>
    <w:rsid w:val="00B5256C"/>
    <w:rsid w:val="00B53204"/>
    <w:rsid w:val="00B540C3"/>
    <w:rsid w:val="00B556B7"/>
    <w:rsid w:val="00B559EB"/>
    <w:rsid w:val="00B55D01"/>
    <w:rsid w:val="00B55E92"/>
    <w:rsid w:val="00B55F2A"/>
    <w:rsid w:val="00B57300"/>
    <w:rsid w:val="00B578FB"/>
    <w:rsid w:val="00B6102B"/>
    <w:rsid w:val="00B61B1D"/>
    <w:rsid w:val="00B61E4F"/>
    <w:rsid w:val="00B63417"/>
    <w:rsid w:val="00B63F09"/>
    <w:rsid w:val="00B64514"/>
    <w:rsid w:val="00B64BB9"/>
    <w:rsid w:val="00B64F4F"/>
    <w:rsid w:val="00B65161"/>
    <w:rsid w:val="00B66973"/>
    <w:rsid w:val="00B66E3D"/>
    <w:rsid w:val="00B67255"/>
    <w:rsid w:val="00B70494"/>
    <w:rsid w:val="00B70686"/>
    <w:rsid w:val="00B7149C"/>
    <w:rsid w:val="00B73FBD"/>
    <w:rsid w:val="00B74185"/>
    <w:rsid w:val="00B74333"/>
    <w:rsid w:val="00B74CDF"/>
    <w:rsid w:val="00B757BC"/>
    <w:rsid w:val="00B75D2D"/>
    <w:rsid w:val="00B76242"/>
    <w:rsid w:val="00B76DB7"/>
    <w:rsid w:val="00B77DFA"/>
    <w:rsid w:val="00B81C49"/>
    <w:rsid w:val="00B82BB2"/>
    <w:rsid w:val="00B82D61"/>
    <w:rsid w:val="00B83466"/>
    <w:rsid w:val="00B83AE0"/>
    <w:rsid w:val="00B8442F"/>
    <w:rsid w:val="00B84535"/>
    <w:rsid w:val="00B85D4A"/>
    <w:rsid w:val="00B85E62"/>
    <w:rsid w:val="00B86676"/>
    <w:rsid w:val="00B86905"/>
    <w:rsid w:val="00B87E08"/>
    <w:rsid w:val="00B9080C"/>
    <w:rsid w:val="00B918D1"/>
    <w:rsid w:val="00B919B9"/>
    <w:rsid w:val="00B92FE2"/>
    <w:rsid w:val="00B93A1A"/>
    <w:rsid w:val="00B9415C"/>
    <w:rsid w:val="00B94188"/>
    <w:rsid w:val="00B9419E"/>
    <w:rsid w:val="00B97C0D"/>
    <w:rsid w:val="00BA00BA"/>
    <w:rsid w:val="00BA0519"/>
    <w:rsid w:val="00BA056B"/>
    <w:rsid w:val="00BA10D3"/>
    <w:rsid w:val="00BA19B3"/>
    <w:rsid w:val="00BA2EE3"/>
    <w:rsid w:val="00BA3923"/>
    <w:rsid w:val="00BA3B9E"/>
    <w:rsid w:val="00BA49C6"/>
    <w:rsid w:val="00BA4CFF"/>
    <w:rsid w:val="00BA4D81"/>
    <w:rsid w:val="00BA5518"/>
    <w:rsid w:val="00BA5563"/>
    <w:rsid w:val="00BA5EF6"/>
    <w:rsid w:val="00BA75D2"/>
    <w:rsid w:val="00BB1887"/>
    <w:rsid w:val="00BB22C1"/>
    <w:rsid w:val="00BB27AB"/>
    <w:rsid w:val="00BB28A3"/>
    <w:rsid w:val="00BB39D9"/>
    <w:rsid w:val="00BB3F83"/>
    <w:rsid w:val="00BB45C6"/>
    <w:rsid w:val="00BB4E99"/>
    <w:rsid w:val="00BB5F99"/>
    <w:rsid w:val="00BC2688"/>
    <w:rsid w:val="00BC26C5"/>
    <w:rsid w:val="00BC2DB5"/>
    <w:rsid w:val="00BC34D4"/>
    <w:rsid w:val="00BC363B"/>
    <w:rsid w:val="00BC37B0"/>
    <w:rsid w:val="00BC38F7"/>
    <w:rsid w:val="00BC595C"/>
    <w:rsid w:val="00BC5D46"/>
    <w:rsid w:val="00BC67D4"/>
    <w:rsid w:val="00BC6C5A"/>
    <w:rsid w:val="00BD1240"/>
    <w:rsid w:val="00BD1B70"/>
    <w:rsid w:val="00BD45D9"/>
    <w:rsid w:val="00BD4691"/>
    <w:rsid w:val="00BD48A6"/>
    <w:rsid w:val="00BD4E75"/>
    <w:rsid w:val="00BD6B9A"/>
    <w:rsid w:val="00BD76F1"/>
    <w:rsid w:val="00BD7A15"/>
    <w:rsid w:val="00BE0D15"/>
    <w:rsid w:val="00BE1170"/>
    <w:rsid w:val="00BE233E"/>
    <w:rsid w:val="00BE29ED"/>
    <w:rsid w:val="00BE3C0A"/>
    <w:rsid w:val="00BE3FD0"/>
    <w:rsid w:val="00BE405A"/>
    <w:rsid w:val="00BE41DE"/>
    <w:rsid w:val="00BE532D"/>
    <w:rsid w:val="00BE63C3"/>
    <w:rsid w:val="00BF0725"/>
    <w:rsid w:val="00BF2752"/>
    <w:rsid w:val="00BF2842"/>
    <w:rsid w:val="00BF28DB"/>
    <w:rsid w:val="00BF2936"/>
    <w:rsid w:val="00BF2E1B"/>
    <w:rsid w:val="00BF2E32"/>
    <w:rsid w:val="00BF40B1"/>
    <w:rsid w:val="00BF4915"/>
    <w:rsid w:val="00BF56CF"/>
    <w:rsid w:val="00BF5AD8"/>
    <w:rsid w:val="00BF77F7"/>
    <w:rsid w:val="00BF7914"/>
    <w:rsid w:val="00BF7FAB"/>
    <w:rsid w:val="00C00547"/>
    <w:rsid w:val="00C00B00"/>
    <w:rsid w:val="00C0184F"/>
    <w:rsid w:val="00C01B10"/>
    <w:rsid w:val="00C01E42"/>
    <w:rsid w:val="00C022A3"/>
    <w:rsid w:val="00C023F2"/>
    <w:rsid w:val="00C03ECC"/>
    <w:rsid w:val="00C0436B"/>
    <w:rsid w:val="00C05561"/>
    <w:rsid w:val="00C0588B"/>
    <w:rsid w:val="00C05ED7"/>
    <w:rsid w:val="00C075A8"/>
    <w:rsid w:val="00C07702"/>
    <w:rsid w:val="00C07804"/>
    <w:rsid w:val="00C07D22"/>
    <w:rsid w:val="00C1016A"/>
    <w:rsid w:val="00C10553"/>
    <w:rsid w:val="00C10708"/>
    <w:rsid w:val="00C113B1"/>
    <w:rsid w:val="00C1219F"/>
    <w:rsid w:val="00C12E7A"/>
    <w:rsid w:val="00C16610"/>
    <w:rsid w:val="00C168E4"/>
    <w:rsid w:val="00C16FDC"/>
    <w:rsid w:val="00C17894"/>
    <w:rsid w:val="00C2091E"/>
    <w:rsid w:val="00C20920"/>
    <w:rsid w:val="00C2160B"/>
    <w:rsid w:val="00C2176C"/>
    <w:rsid w:val="00C22511"/>
    <w:rsid w:val="00C234A1"/>
    <w:rsid w:val="00C25FF0"/>
    <w:rsid w:val="00C2633C"/>
    <w:rsid w:val="00C272EF"/>
    <w:rsid w:val="00C273D2"/>
    <w:rsid w:val="00C30640"/>
    <w:rsid w:val="00C335A8"/>
    <w:rsid w:val="00C340CD"/>
    <w:rsid w:val="00C34713"/>
    <w:rsid w:val="00C34BEC"/>
    <w:rsid w:val="00C34E68"/>
    <w:rsid w:val="00C35123"/>
    <w:rsid w:val="00C36016"/>
    <w:rsid w:val="00C360B8"/>
    <w:rsid w:val="00C362B5"/>
    <w:rsid w:val="00C378F9"/>
    <w:rsid w:val="00C402FC"/>
    <w:rsid w:val="00C41460"/>
    <w:rsid w:val="00C42C37"/>
    <w:rsid w:val="00C43148"/>
    <w:rsid w:val="00C44143"/>
    <w:rsid w:val="00C450B8"/>
    <w:rsid w:val="00C472AF"/>
    <w:rsid w:val="00C473C9"/>
    <w:rsid w:val="00C4767D"/>
    <w:rsid w:val="00C47929"/>
    <w:rsid w:val="00C509AE"/>
    <w:rsid w:val="00C50AFC"/>
    <w:rsid w:val="00C51FD8"/>
    <w:rsid w:val="00C5213A"/>
    <w:rsid w:val="00C52B7D"/>
    <w:rsid w:val="00C532FE"/>
    <w:rsid w:val="00C53B2C"/>
    <w:rsid w:val="00C54C1D"/>
    <w:rsid w:val="00C54DEF"/>
    <w:rsid w:val="00C55124"/>
    <w:rsid w:val="00C6042C"/>
    <w:rsid w:val="00C60E46"/>
    <w:rsid w:val="00C61F50"/>
    <w:rsid w:val="00C626F0"/>
    <w:rsid w:val="00C62CAC"/>
    <w:rsid w:val="00C642A8"/>
    <w:rsid w:val="00C6449F"/>
    <w:rsid w:val="00C64D61"/>
    <w:rsid w:val="00C655C7"/>
    <w:rsid w:val="00C65DAD"/>
    <w:rsid w:val="00C66F5C"/>
    <w:rsid w:val="00C67D01"/>
    <w:rsid w:val="00C70100"/>
    <w:rsid w:val="00C70317"/>
    <w:rsid w:val="00C70748"/>
    <w:rsid w:val="00C71E6F"/>
    <w:rsid w:val="00C72AFB"/>
    <w:rsid w:val="00C72BE7"/>
    <w:rsid w:val="00C72E15"/>
    <w:rsid w:val="00C72E2A"/>
    <w:rsid w:val="00C73783"/>
    <w:rsid w:val="00C753F9"/>
    <w:rsid w:val="00C75FDB"/>
    <w:rsid w:val="00C768AA"/>
    <w:rsid w:val="00C76DD2"/>
    <w:rsid w:val="00C76EEE"/>
    <w:rsid w:val="00C776B9"/>
    <w:rsid w:val="00C777E7"/>
    <w:rsid w:val="00C77908"/>
    <w:rsid w:val="00C806A9"/>
    <w:rsid w:val="00C809D8"/>
    <w:rsid w:val="00C814AC"/>
    <w:rsid w:val="00C8160F"/>
    <w:rsid w:val="00C8245F"/>
    <w:rsid w:val="00C82699"/>
    <w:rsid w:val="00C8296B"/>
    <w:rsid w:val="00C82B78"/>
    <w:rsid w:val="00C83D17"/>
    <w:rsid w:val="00C846B4"/>
    <w:rsid w:val="00C85454"/>
    <w:rsid w:val="00C85FB4"/>
    <w:rsid w:val="00C860E1"/>
    <w:rsid w:val="00C87AC6"/>
    <w:rsid w:val="00C9039B"/>
    <w:rsid w:val="00C914C2"/>
    <w:rsid w:val="00C92316"/>
    <w:rsid w:val="00C9236D"/>
    <w:rsid w:val="00C93B0B"/>
    <w:rsid w:val="00C94DAC"/>
    <w:rsid w:val="00C95829"/>
    <w:rsid w:val="00C958EB"/>
    <w:rsid w:val="00C962A0"/>
    <w:rsid w:val="00C96F35"/>
    <w:rsid w:val="00CA10AC"/>
    <w:rsid w:val="00CA1A9C"/>
    <w:rsid w:val="00CA1C73"/>
    <w:rsid w:val="00CA2293"/>
    <w:rsid w:val="00CA235A"/>
    <w:rsid w:val="00CA29F8"/>
    <w:rsid w:val="00CA3179"/>
    <w:rsid w:val="00CA35CA"/>
    <w:rsid w:val="00CA4291"/>
    <w:rsid w:val="00CA55A1"/>
    <w:rsid w:val="00CA66A0"/>
    <w:rsid w:val="00CA7093"/>
    <w:rsid w:val="00CA71CE"/>
    <w:rsid w:val="00CA7CE5"/>
    <w:rsid w:val="00CB0625"/>
    <w:rsid w:val="00CB0870"/>
    <w:rsid w:val="00CB0A6C"/>
    <w:rsid w:val="00CB5B14"/>
    <w:rsid w:val="00CB68F1"/>
    <w:rsid w:val="00CB7D22"/>
    <w:rsid w:val="00CC0632"/>
    <w:rsid w:val="00CC271F"/>
    <w:rsid w:val="00CC2CD1"/>
    <w:rsid w:val="00CC2EB4"/>
    <w:rsid w:val="00CC3536"/>
    <w:rsid w:val="00CC3893"/>
    <w:rsid w:val="00CC403B"/>
    <w:rsid w:val="00CC4D52"/>
    <w:rsid w:val="00CC59FB"/>
    <w:rsid w:val="00CC61D7"/>
    <w:rsid w:val="00CC6D98"/>
    <w:rsid w:val="00CD0B08"/>
    <w:rsid w:val="00CD2F78"/>
    <w:rsid w:val="00CD3C32"/>
    <w:rsid w:val="00CD3FED"/>
    <w:rsid w:val="00CD56CE"/>
    <w:rsid w:val="00CD5B08"/>
    <w:rsid w:val="00CD7922"/>
    <w:rsid w:val="00CD7FCE"/>
    <w:rsid w:val="00CE015A"/>
    <w:rsid w:val="00CE03D4"/>
    <w:rsid w:val="00CE2197"/>
    <w:rsid w:val="00CE2445"/>
    <w:rsid w:val="00CE42FA"/>
    <w:rsid w:val="00CE5CD6"/>
    <w:rsid w:val="00CE6311"/>
    <w:rsid w:val="00CE6A01"/>
    <w:rsid w:val="00CE7159"/>
    <w:rsid w:val="00CE7938"/>
    <w:rsid w:val="00CF1C2B"/>
    <w:rsid w:val="00CF2E26"/>
    <w:rsid w:val="00CF364A"/>
    <w:rsid w:val="00CF37B4"/>
    <w:rsid w:val="00CF38EB"/>
    <w:rsid w:val="00CF5B26"/>
    <w:rsid w:val="00CF5C22"/>
    <w:rsid w:val="00CF7BFE"/>
    <w:rsid w:val="00CF7E3A"/>
    <w:rsid w:val="00D00982"/>
    <w:rsid w:val="00D00CDC"/>
    <w:rsid w:val="00D01B40"/>
    <w:rsid w:val="00D020DA"/>
    <w:rsid w:val="00D02807"/>
    <w:rsid w:val="00D03022"/>
    <w:rsid w:val="00D0460C"/>
    <w:rsid w:val="00D047E9"/>
    <w:rsid w:val="00D04EE3"/>
    <w:rsid w:val="00D052CD"/>
    <w:rsid w:val="00D0556B"/>
    <w:rsid w:val="00D05B7F"/>
    <w:rsid w:val="00D06984"/>
    <w:rsid w:val="00D06F0B"/>
    <w:rsid w:val="00D07492"/>
    <w:rsid w:val="00D0788A"/>
    <w:rsid w:val="00D07A65"/>
    <w:rsid w:val="00D1008C"/>
    <w:rsid w:val="00D1160B"/>
    <w:rsid w:val="00D1354E"/>
    <w:rsid w:val="00D1387E"/>
    <w:rsid w:val="00D13895"/>
    <w:rsid w:val="00D1441D"/>
    <w:rsid w:val="00D147D5"/>
    <w:rsid w:val="00D14A64"/>
    <w:rsid w:val="00D15025"/>
    <w:rsid w:val="00D1529B"/>
    <w:rsid w:val="00D16CEC"/>
    <w:rsid w:val="00D17500"/>
    <w:rsid w:val="00D17CB6"/>
    <w:rsid w:val="00D17F12"/>
    <w:rsid w:val="00D210BA"/>
    <w:rsid w:val="00D2237F"/>
    <w:rsid w:val="00D2336C"/>
    <w:rsid w:val="00D249C4"/>
    <w:rsid w:val="00D24A0A"/>
    <w:rsid w:val="00D24ADF"/>
    <w:rsid w:val="00D256A0"/>
    <w:rsid w:val="00D26848"/>
    <w:rsid w:val="00D271F9"/>
    <w:rsid w:val="00D27DCF"/>
    <w:rsid w:val="00D319B1"/>
    <w:rsid w:val="00D31C31"/>
    <w:rsid w:val="00D31FC9"/>
    <w:rsid w:val="00D3242A"/>
    <w:rsid w:val="00D32EBF"/>
    <w:rsid w:val="00D339F2"/>
    <w:rsid w:val="00D33BE6"/>
    <w:rsid w:val="00D33D80"/>
    <w:rsid w:val="00D34038"/>
    <w:rsid w:val="00D346AD"/>
    <w:rsid w:val="00D350B3"/>
    <w:rsid w:val="00D36074"/>
    <w:rsid w:val="00D36155"/>
    <w:rsid w:val="00D410F5"/>
    <w:rsid w:val="00D42D96"/>
    <w:rsid w:val="00D42FD4"/>
    <w:rsid w:val="00D437BA"/>
    <w:rsid w:val="00D4681D"/>
    <w:rsid w:val="00D46B49"/>
    <w:rsid w:val="00D5001F"/>
    <w:rsid w:val="00D50414"/>
    <w:rsid w:val="00D504FC"/>
    <w:rsid w:val="00D515B0"/>
    <w:rsid w:val="00D51F1B"/>
    <w:rsid w:val="00D52BD1"/>
    <w:rsid w:val="00D533B3"/>
    <w:rsid w:val="00D53E30"/>
    <w:rsid w:val="00D555E5"/>
    <w:rsid w:val="00D55F76"/>
    <w:rsid w:val="00D5760F"/>
    <w:rsid w:val="00D60500"/>
    <w:rsid w:val="00D605A1"/>
    <w:rsid w:val="00D618BF"/>
    <w:rsid w:val="00D62108"/>
    <w:rsid w:val="00D6227A"/>
    <w:rsid w:val="00D62564"/>
    <w:rsid w:val="00D62F6F"/>
    <w:rsid w:val="00D6314A"/>
    <w:rsid w:val="00D63C48"/>
    <w:rsid w:val="00D6417E"/>
    <w:rsid w:val="00D660BC"/>
    <w:rsid w:val="00D664BB"/>
    <w:rsid w:val="00D668DF"/>
    <w:rsid w:val="00D674E9"/>
    <w:rsid w:val="00D6762A"/>
    <w:rsid w:val="00D67889"/>
    <w:rsid w:val="00D67E65"/>
    <w:rsid w:val="00D70335"/>
    <w:rsid w:val="00D70B9F"/>
    <w:rsid w:val="00D71913"/>
    <w:rsid w:val="00D72117"/>
    <w:rsid w:val="00D72C5B"/>
    <w:rsid w:val="00D74FE4"/>
    <w:rsid w:val="00D75FE5"/>
    <w:rsid w:val="00D81018"/>
    <w:rsid w:val="00D82202"/>
    <w:rsid w:val="00D852FC"/>
    <w:rsid w:val="00D85766"/>
    <w:rsid w:val="00D86022"/>
    <w:rsid w:val="00D860DF"/>
    <w:rsid w:val="00D86FDC"/>
    <w:rsid w:val="00D878CC"/>
    <w:rsid w:val="00D904F1"/>
    <w:rsid w:val="00D90C3B"/>
    <w:rsid w:val="00D90E3B"/>
    <w:rsid w:val="00D91458"/>
    <w:rsid w:val="00D91888"/>
    <w:rsid w:val="00D92CD3"/>
    <w:rsid w:val="00D92D86"/>
    <w:rsid w:val="00D92F90"/>
    <w:rsid w:val="00D92FCF"/>
    <w:rsid w:val="00D94B10"/>
    <w:rsid w:val="00D965CF"/>
    <w:rsid w:val="00D978C4"/>
    <w:rsid w:val="00DA017F"/>
    <w:rsid w:val="00DA03B4"/>
    <w:rsid w:val="00DA0584"/>
    <w:rsid w:val="00DA0742"/>
    <w:rsid w:val="00DA0B76"/>
    <w:rsid w:val="00DA16AB"/>
    <w:rsid w:val="00DA1991"/>
    <w:rsid w:val="00DA50A2"/>
    <w:rsid w:val="00DA645D"/>
    <w:rsid w:val="00DA6D47"/>
    <w:rsid w:val="00DA7B5C"/>
    <w:rsid w:val="00DB0BEA"/>
    <w:rsid w:val="00DB0C6E"/>
    <w:rsid w:val="00DB0E4F"/>
    <w:rsid w:val="00DB1142"/>
    <w:rsid w:val="00DB14E6"/>
    <w:rsid w:val="00DB180A"/>
    <w:rsid w:val="00DB1C78"/>
    <w:rsid w:val="00DB1EFF"/>
    <w:rsid w:val="00DB1F0D"/>
    <w:rsid w:val="00DB24C9"/>
    <w:rsid w:val="00DB284A"/>
    <w:rsid w:val="00DB2BE9"/>
    <w:rsid w:val="00DB3A5F"/>
    <w:rsid w:val="00DB3F97"/>
    <w:rsid w:val="00DB4047"/>
    <w:rsid w:val="00DB4D7E"/>
    <w:rsid w:val="00DB506A"/>
    <w:rsid w:val="00DB7354"/>
    <w:rsid w:val="00DC045A"/>
    <w:rsid w:val="00DC0B55"/>
    <w:rsid w:val="00DC1472"/>
    <w:rsid w:val="00DC2844"/>
    <w:rsid w:val="00DC2FEF"/>
    <w:rsid w:val="00DC3256"/>
    <w:rsid w:val="00DC48EE"/>
    <w:rsid w:val="00DC4930"/>
    <w:rsid w:val="00DC4A27"/>
    <w:rsid w:val="00DC4B2C"/>
    <w:rsid w:val="00DC6633"/>
    <w:rsid w:val="00DC69B6"/>
    <w:rsid w:val="00DC6EC4"/>
    <w:rsid w:val="00DC785A"/>
    <w:rsid w:val="00DC78B0"/>
    <w:rsid w:val="00DC7DC5"/>
    <w:rsid w:val="00DD02BE"/>
    <w:rsid w:val="00DD04D8"/>
    <w:rsid w:val="00DD0519"/>
    <w:rsid w:val="00DD321B"/>
    <w:rsid w:val="00DD3228"/>
    <w:rsid w:val="00DD35CD"/>
    <w:rsid w:val="00DD4307"/>
    <w:rsid w:val="00DD4B0E"/>
    <w:rsid w:val="00DD5029"/>
    <w:rsid w:val="00DD5919"/>
    <w:rsid w:val="00DE0117"/>
    <w:rsid w:val="00DE05EC"/>
    <w:rsid w:val="00DE0E8D"/>
    <w:rsid w:val="00DE1B82"/>
    <w:rsid w:val="00DE1BAB"/>
    <w:rsid w:val="00DE3D09"/>
    <w:rsid w:val="00DE4D3D"/>
    <w:rsid w:val="00DE56E6"/>
    <w:rsid w:val="00DE62EB"/>
    <w:rsid w:val="00DE6A3A"/>
    <w:rsid w:val="00DF0205"/>
    <w:rsid w:val="00DF089D"/>
    <w:rsid w:val="00DF0E76"/>
    <w:rsid w:val="00DF1278"/>
    <w:rsid w:val="00DF3794"/>
    <w:rsid w:val="00DF3ABE"/>
    <w:rsid w:val="00DF44E7"/>
    <w:rsid w:val="00DF4594"/>
    <w:rsid w:val="00DF45A0"/>
    <w:rsid w:val="00DF4D53"/>
    <w:rsid w:val="00DF6660"/>
    <w:rsid w:val="00DF6C2C"/>
    <w:rsid w:val="00E00302"/>
    <w:rsid w:val="00E0053B"/>
    <w:rsid w:val="00E00A3A"/>
    <w:rsid w:val="00E00BA0"/>
    <w:rsid w:val="00E01294"/>
    <w:rsid w:val="00E01780"/>
    <w:rsid w:val="00E018ED"/>
    <w:rsid w:val="00E04A8C"/>
    <w:rsid w:val="00E067DC"/>
    <w:rsid w:val="00E07130"/>
    <w:rsid w:val="00E0737C"/>
    <w:rsid w:val="00E1035D"/>
    <w:rsid w:val="00E116B1"/>
    <w:rsid w:val="00E116BC"/>
    <w:rsid w:val="00E11925"/>
    <w:rsid w:val="00E12335"/>
    <w:rsid w:val="00E12531"/>
    <w:rsid w:val="00E1285B"/>
    <w:rsid w:val="00E13336"/>
    <w:rsid w:val="00E13799"/>
    <w:rsid w:val="00E13F50"/>
    <w:rsid w:val="00E146DA"/>
    <w:rsid w:val="00E15927"/>
    <w:rsid w:val="00E169DE"/>
    <w:rsid w:val="00E16DE2"/>
    <w:rsid w:val="00E16EEA"/>
    <w:rsid w:val="00E1729E"/>
    <w:rsid w:val="00E17C60"/>
    <w:rsid w:val="00E2162B"/>
    <w:rsid w:val="00E2196F"/>
    <w:rsid w:val="00E2206C"/>
    <w:rsid w:val="00E2208B"/>
    <w:rsid w:val="00E22506"/>
    <w:rsid w:val="00E232D1"/>
    <w:rsid w:val="00E239AA"/>
    <w:rsid w:val="00E24D1B"/>
    <w:rsid w:val="00E25228"/>
    <w:rsid w:val="00E25F3E"/>
    <w:rsid w:val="00E26309"/>
    <w:rsid w:val="00E272D7"/>
    <w:rsid w:val="00E304A6"/>
    <w:rsid w:val="00E31DF2"/>
    <w:rsid w:val="00E32B78"/>
    <w:rsid w:val="00E33009"/>
    <w:rsid w:val="00E345EE"/>
    <w:rsid w:val="00E34A19"/>
    <w:rsid w:val="00E34A41"/>
    <w:rsid w:val="00E3509D"/>
    <w:rsid w:val="00E35691"/>
    <w:rsid w:val="00E40485"/>
    <w:rsid w:val="00E406BE"/>
    <w:rsid w:val="00E4088F"/>
    <w:rsid w:val="00E415E8"/>
    <w:rsid w:val="00E418EE"/>
    <w:rsid w:val="00E42048"/>
    <w:rsid w:val="00E42146"/>
    <w:rsid w:val="00E430C9"/>
    <w:rsid w:val="00E433D0"/>
    <w:rsid w:val="00E43897"/>
    <w:rsid w:val="00E43BA5"/>
    <w:rsid w:val="00E442AD"/>
    <w:rsid w:val="00E4459B"/>
    <w:rsid w:val="00E4491C"/>
    <w:rsid w:val="00E44982"/>
    <w:rsid w:val="00E44D9D"/>
    <w:rsid w:val="00E4690F"/>
    <w:rsid w:val="00E46C4F"/>
    <w:rsid w:val="00E46DA5"/>
    <w:rsid w:val="00E46FA0"/>
    <w:rsid w:val="00E501ED"/>
    <w:rsid w:val="00E50221"/>
    <w:rsid w:val="00E50620"/>
    <w:rsid w:val="00E51524"/>
    <w:rsid w:val="00E525EA"/>
    <w:rsid w:val="00E52853"/>
    <w:rsid w:val="00E53052"/>
    <w:rsid w:val="00E53127"/>
    <w:rsid w:val="00E549A1"/>
    <w:rsid w:val="00E55D83"/>
    <w:rsid w:val="00E5673D"/>
    <w:rsid w:val="00E569B8"/>
    <w:rsid w:val="00E5757B"/>
    <w:rsid w:val="00E578B7"/>
    <w:rsid w:val="00E6170E"/>
    <w:rsid w:val="00E61AC4"/>
    <w:rsid w:val="00E626CC"/>
    <w:rsid w:val="00E62926"/>
    <w:rsid w:val="00E62E1B"/>
    <w:rsid w:val="00E63177"/>
    <w:rsid w:val="00E64096"/>
    <w:rsid w:val="00E643B2"/>
    <w:rsid w:val="00E64806"/>
    <w:rsid w:val="00E65BA6"/>
    <w:rsid w:val="00E65CCB"/>
    <w:rsid w:val="00E6730B"/>
    <w:rsid w:val="00E675E2"/>
    <w:rsid w:val="00E7087F"/>
    <w:rsid w:val="00E71174"/>
    <w:rsid w:val="00E713E9"/>
    <w:rsid w:val="00E7203F"/>
    <w:rsid w:val="00E72291"/>
    <w:rsid w:val="00E72321"/>
    <w:rsid w:val="00E72AC1"/>
    <w:rsid w:val="00E72B15"/>
    <w:rsid w:val="00E72D85"/>
    <w:rsid w:val="00E72F37"/>
    <w:rsid w:val="00E730D6"/>
    <w:rsid w:val="00E750ED"/>
    <w:rsid w:val="00E757F9"/>
    <w:rsid w:val="00E773AE"/>
    <w:rsid w:val="00E77FE8"/>
    <w:rsid w:val="00E8034D"/>
    <w:rsid w:val="00E80AE5"/>
    <w:rsid w:val="00E81E16"/>
    <w:rsid w:val="00E826F9"/>
    <w:rsid w:val="00E8277D"/>
    <w:rsid w:val="00E82FE2"/>
    <w:rsid w:val="00E83ACB"/>
    <w:rsid w:val="00E83B1E"/>
    <w:rsid w:val="00E8403A"/>
    <w:rsid w:val="00E84DF9"/>
    <w:rsid w:val="00E84ECE"/>
    <w:rsid w:val="00E861C7"/>
    <w:rsid w:val="00E8696F"/>
    <w:rsid w:val="00E879F8"/>
    <w:rsid w:val="00E90735"/>
    <w:rsid w:val="00E92656"/>
    <w:rsid w:val="00E92B9D"/>
    <w:rsid w:val="00E92B9F"/>
    <w:rsid w:val="00E92F15"/>
    <w:rsid w:val="00E9312D"/>
    <w:rsid w:val="00E93C28"/>
    <w:rsid w:val="00E93D5F"/>
    <w:rsid w:val="00E93EEC"/>
    <w:rsid w:val="00E950DC"/>
    <w:rsid w:val="00E952F9"/>
    <w:rsid w:val="00E95F8C"/>
    <w:rsid w:val="00E963C9"/>
    <w:rsid w:val="00E96586"/>
    <w:rsid w:val="00E96A59"/>
    <w:rsid w:val="00E97DE2"/>
    <w:rsid w:val="00EA09A3"/>
    <w:rsid w:val="00EA20D8"/>
    <w:rsid w:val="00EA2854"/>
    <w:rsid w:val="00EA2C7A"/>
    <w:rsid w:val="00EA31CF"/>
    <w:rsid w:val="00EA3611"/>
    <w:rsid w:val="00EA4217"/>
    <w:rsid w:val="00EA47C1"/>
    <w:rsid w:val="00EA6711"/>
    <w:rsid w:val="00EA69EA"/>
    <w:rsid w:val="00EB039B"/>
    <w:rsid w:val="00EB0A52"/>
    <w:rsid w:val="00EB2658"/>
    <w:rsid w:val="00EB46A2"/>
    <w:rsid w:val="00EB498E"/>
    <w:rsid w:val="00EB4B82"/>
    <w:rsid w:val="00EB4D2E"/>
    <w:rsid w:val="00EB5951"/>
    <w:rsid w:val="00EB7F67"/>
    <w:rsid w:val="00EC03C1"/>
    <w:rsid w:val="00EC10BA"/>
    <w:rsid w:val="00EC2AA0"/>
    <w:rsid w:val="00EC377E"/>
    <w:rsid w:val="00EC3872"/>
    <w:rsid w:val="00EC520E"/>
    <w:rsid w:val="00EC5326"/>
    <w:rsid w:val="00EC587F"/>
    <w:rsid w:val="00EC599D"/>
    <w:rsid w:val="00EC7063"/>
    <w:rsid w:val="00ED06A2"/>
    <w:rsid w:val="00ED0A80"/>
    <w:rsid w:val="00ED0B21"/>
    <w:rsid w:val="00ED1608"/>
    <w:rsid w:val="00ED22CA"/>
    <w:rsid w:val="00ED24AA"/>
    <w:rsid w:val="00ED29B9"/>
    <w:rsid w:val="00ED3D35"/>
    <w:rsid w:val="00ED41A6"/>
    <w:rsid w:val="00ED41F2"/>
    <w:rsid w:val="00ED5AD2"/>
    <w:rsid w:val="00ED6DB7"/>
    <w:rsid w:val="00ED79D9"/>
    <w:rsid w:val="00ED7D21"/>
    <w:rsid w:val="00EE1592"/>
    <w:rsid w:val="00EE41F4"/>
    <w:rsid w:val="00EE42E6"/>
    <w:rsid w:val="00EE4ACF"/>
    <w:rsid w:val="00EE6009"/>
    <w:rsid w:val="00EE6260"/>
    <w:rsid w:val="00EE6936"/>
    <w:rsid w:val="00EE7CAE"/>
    <w:rsid w:val="00EE7D59"/>
    <w:rsid w:val="00EE7E39"/>
    <w:rsid w:val="00EF01E2"/>
    <w:rsid w:val="00EF1200"/>
    <w:rsid w:val="00EF3309"/>
    <w:rsid w:val="00EF3927"/>
    <w:rsid w:val="00EF63FF"/>
    <w:rsid w:val="00EF701F"/>
    <w:rsid w:val="00EF77FF"/>
    <w:rsid w:val="00F0029B"/>
    <w:rsid w:val="00F00531"/>
    <w:rsid w:val="00F009F0"/>
    <w:rsid w:val="00F01273"/>
    <w:rsid w:val="00F019B6"/>
    <w:rsid w:val="00F02435"/>
    <w:rsid w:val="00F032CA"/>
    <w:rsid w:val="00F06B87"/>
    <w:rsid w:val="00F07AA8"/>
    <w:rsid w:val="00F07CCC"/>
    <w:rsid w:val="00F111E5"/>
    <w:rsid w:val="00F11598"/>
    <w:rsid w:val="00F1258D"/>
    <w:rsid w:val="00F12628"/>
    <w:rsid w:val="00F1548E"/>
    <w:rsid w:val="00F15B2A"/>
    <w:rsid w:val="00F15B65"/>
    <w:rsid w:val="00F16996"/>
    <w:rsid w:val="00F16C4A"/>
    <w:rsid w:val="00F16D7C"/>
    <w:rsid w:val="00F20108"/>
    <w:rsid w:val="00F21215"/>
    <w:rsid w:val="00F214E8"/>
    <w:rsid w:val="00F21AE1"/>
    <w:rsid w:val="00F223A9"/>
    <w:rsid w:val="00F224CB"/>
    <w:rsid w:val="00F2288B"/>
    <w:rsid w:val="00F231B5"/>
    <w:rsid w:val="00F23730"/>
    <w:rsid w:val="00F23B6C"/>
    <w:rsid w:val="00F23CED"/>
    <w:rsid w:val="00F23EB6"/>
    <w:rsid w:val="00F23FE9"/>
    <w:rsid w:val="00F241EA"/>
    <w:rsid w:val="00F243D1"/>
    <w:rsid w:val="00F256B5"/>
    <w:rsid w:val="00F26917"/>
    <w:rsid w:val="00F27743"/>
    <w:rsid w:val="00F279A0"/>
    <w:rsid w:val="00F279F4"/>
    <w:rsid w:val="00F3409F"/>
    <w:rsid w:val="00F347AB"/>
    <w:rsid w:val="00F34C04"/>
    <w:rsid w:val="00F3536E"/>
    <w:rsid w:val="00F35833"/>
    <w:rsid w:val="00F35C52"/>
    <w:rsid w:val="00F36620"/>
    <w:rsid w:val="00F37848"/>
    <w:rsid w:val="00F37B02"/>
    <w:rsid w:val="00F40561"/>
    <w:rsid w:val="00F408F2"/>
    <w:rsid w:val="00F40944"/>
    <w:rsid w:val="00F42132"/>
    <w:rsid w:val="00F4213D"/>
    <w:rsid w:val="00F42392"/>
    <w:rsid w:val="00F42E10"/>
    <w:rsid w:val="00F42FFA"/>
    <w:rsid w:val="00F43D6C"/>
    <w:rsid w:val="00F44FC9"/>
    <w:rsid w:val="00F463BC"/>
    <w:rsid w:val="00F47A54"/>
    <w:rsid w:val="00F50BC4"/>
    <w:rsid w:val="00F511E9"/>
    <w:rsid w:val="00F5154C"/>
    <w:rsid w:val="00F517A7"/>
    <w:rsid w:val="00F51FB9"/>
    <w:rsid w:val="00F52C36"/>
    <w:rsid w:val="00F544B3"/>
    <w:rsid w:val="00F554B8"/>
    <w:rsid w:val="00F55882"/>
    <w:rsid w:val="00F55923"/>
    <w:rsid w:val="00F563FA"/>
    <w:rsid w:val="00F57588"/>
    <w:rsid w:val="00F5797D"/>
    <w:rsid w:val="00F57FE5"/>
    <w:rsid w:val="00F6038B"/>
    <w:rsid w:val="00F603C4"/>
    <w:rsid w:val="00F6156B"/>
    <w:rsid w:val="00F618EC"/>
    <w:rsid w:val="00F61B69"/>
    <w:rsid w:val="00F63AF4"/>
    <w:rsid w:val="00F64066"/>
    <w:rsid w:val="00F64894"/>
    <w:rsid w:val="00F65493"/>
    <w:rsid w:val="00F65D6E"/>
    <w:rsid w:val="00F66229"/>
    <w:rsid w:val="00F66CC7"/>
    <w:rsid w:val="00F67A55"/>
    <w:rsid w:val="00F67C80"/>
    <w:rsid w:val="00F70251"/>
    <w:rsid w:val="00F709E0"/>
    <w:rsid w:val="00F71339"/>
    <w:rsid w:val="00F71BB9"/>
    <w:rsid w:val="00F73496"/>
    <w:rsid w:val="00F73674"/>
    <w:rsid w:val="00F73BCB"/>
    <w:rsid w:val="00F75328"/>
    <w:rsid w:val="00F758C0"/>
    <w:rsid w:val="00F7657F"/>
    <w:rsid w:val="00F77373"/>
    <w:rsid w:val="00F77A0C"/>
    <w:rsid w:val="00F77B75"/>
    <w:rsid w:val="00F77D57"/>
    <w:rsid w:val="00F804FE"/>
    <w:rsid w:val="00F807F1"/>
    <w:rsid w:val="00F80C0D"/>
    <w:rsid w:val="00F8103B"/>
    <w:rsid w:val="00F82C47"/>
    <w:rsid w:val="00F82E4A"/>
    <w:rsid w:val="00F839D5"/>
    <w:rsid w:val="00F83D63"/>
    <w:rsid w:val="00F841D1"/>
    <w:rsid w:val="00F84A76"/>
    <w:rsid w:val="00F857ED"/>
    <w:rsid w:val="00F85DBF"/>
    <w:rsid w:val="00F85F8A"/>
    <w:rsid w:val="00F86746"/>
    <w:rsid w:val="00F86873"/>
    <w:rsid w:val="00F86E45"/>
    <w:rsid w:val="00F873E0"/>
    <w:rsid w:val="00F874BA"/>
    <w:rsid w:val="00F87D9D"/>
    <w:rsid w:val="00F87FB9"/>
    <w:rsid w:val="00F90004"/>
    <w:rsid w:val="00F9104F"/>
    <w:rsid w:val="00F915CF"/>
    <w:rsid w:val="00F91733"/>
    <w:rsid w:val="00F91BCC"/>
    <w:rsid w:val="00F921EC"/>
    <w:rsid w:val="00F9232F"/>
    <w:rsid w:val="00F92695"/>
    <w:rsid w:val="00F92D66"/>
    <w:rsid w:val="00F9304F"/>
    <w:rsid w:val="00F939A6"/>
    <w:rsid w:val="00F9410B"/>
    <w:rsid w:val="00F94800"/>
    <w:rsid w:val="00F94C4C"/>
    <w:rsid w:val="00F96AA8"/>
    <w:rsid w:val="00F96CD1"/>
    <w:rsid w:val="00F9794F"/>
    <w:rsid w:val="00FA1067"/>
    <w:rsid w:val="00FA158E"/>
    <w:rsid w:val="00FA1803"/>
    <w:rsid w:val="00FA1AFC"/>
    <w:rsid w:val="00FA2459"/>
    <w:rsid w:val="00FA25F5"/>
    <w:rsid w:val="00FA2A6F"/>
    <w:rsid w:val="00FA53C1"/>
    <w:rsid w:val="00FA5796"/>
    <w:rsid w:val="00FA5CA6"/>
    <w:rsid w:val="00FA5DB0"/>
    <w:rsid w:val="00FA5F27"/>
    <w:rsid w:val="00FA625C"/>
    <w:rsid w:val="00FB0015"/>
    <w:rsid w:val="00FB0D57"/>
    <w:rsid w:val="00FB23D0"/>
    <w:rsid w:val="00FB2B18"/>
    <w:rsid w:val="00FB301F"/>
    <w:rsid w:val="00FB31E7"/>
    <w:rsid w:val="00FB413A"/>
    <w:rsid w:val="00FB42FC"/>
    <w:rsid w:val="00FB4536"/>
    <w:rsid w:val="00FB5267"/>
    <w:rsid w:val="00FB6CBA"/>
    <w:rsid w:val="00FB769E"/>
    <w:rsid w:val="00FC01DD"/>
    <w:rsid w:val="00FC1AA6"/>
    <w:rsid w:val="00FC2810"/>
    <w:rsid w:val="00FC2B65"/>
    <w:rsid w:val="00FC4045"/>
    <w:rsid w:val="00FC48EB"/>
    <w:rsid w:val="00FC68B3"/>
    <w:rsid w:val="00FC7A51"/>
    <w:rsid w:val="00FC7E56"/>
    <w:rsid w:val="00FD0CF9"/>
    <w:rsid w:val="00FD1D1D"/>
    <w:rsid w:val="00FD244C"/>
    <w:rsid w:val="00FD2768"/>
    <w:rsid w:val="00FD2944"/>
    <w:rsid w:val="00FD498E"/>
    <w:rsid w:val="00FD4E73"/>
    <w:rsid w:val="00FD50E0"/>
    <w:rsid w:val="00FD636D"/>
    <w:rsid w:val="00FD659C"/>
    <w:rsid w:val="00FD68A5"/>
    <w:rsid w:val="00FD6C19"/>
    <w:rsid w:val="00FD70A2"/>
    <w:rsid w:val="00FD7376"/>
    <w:rsid w:val="00FD745C"/>
    <w:rsid w:val="00FE3234"/>
    <w:rsid w:val="00FE3EC3"/>
    <w:rsid w:val="00FE4D63"/>
    <w:rsid w:val="00FE502E"/>
    <w:rsid w:val="00FE6AF1"/>
    <w:rsid w:val="00FE6ECC"/>
    <w:rsid w:val="00FE7F00"/>
    <w:rsid w:val="00FF0973"/>
    <w:rsid w:val="00FF1D72"/>
    <w:rsid w:val="00FF1F13"/>
    <w:rsid w:val="00FF3C5A"/>
    <w:rsid w:val="00FF3E25"/>
    <w:rsid w:val="00FF3E61"/>
    <w:rsid w:val="00FF4194"/>
    <w:rsid w:val="00FF46E4"/>
    <w:rsid w:val="00FF5425"/>
    <w:rsid w:val="00FF57BD"/>
    <w:rsid w:val="00FF6AD6"/>
    <w:rsid w:val="00FF6B79"/>
    <w:rsid w:val="00FF6C40"/>
    <w:rsid w:val="00FF7117"/>
    <w:rsid w:val="00FF7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96E728"/>
  <w15:chartTrackingRefBased/>
  <w15:docId w15:val="{35CE6DDA-A6B1-4CC8-909B-0295982F9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63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7E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rsid w:val="008C424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567B5"/>
    <w:rPr>
      <w:i/>
      <w:iCs/>
    </w:rPr>
  </w:style>
  <w:style w:type="character" w:customStyle="1" w:styleId="estilo34">
    <w:name w:val="estilo34"/>
    <w:basedOn w:val="DefaultParagraphFont"/>
    <w:rsid w:val="00B12AC5"/>
  </w:style>
  <w:style w:type="paragraph" w:styleId="Header">
    <w:name w:val="header"/>
    <w:basedOn w:val="Normal"/>
    <w:link w:val="HeaderChar"/>
    <w:uiPriority w:val="99"/>
    <w:unhideWhenUsed/>
    <w:rsid w:val="00A36F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6F4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36F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6F42"/>
    <w:rPr>
      <w:rFonts w:ascii="Times New Roman" w:eastAsia="Times New Roman" w:hAnsi="Times New Roman" w:cs="Times New Roman"/>
    </w:rPr>
  </w:style>
  <w:style w:type="character" w:customStyle="1" w:styleId="st">
    <w:name w:val="st"/>
    <w:basedOn w:val="DefaultParagraphFont"/>
    <w:rsid w:val="00C92316"/>
  </w:style>
  <w:style w:type="character" w:styleId="PageNumber">
    <w:name w:val="page number"/>
    <w:basedOn w:val="DefaultParagraphFont"/>
    <w:uiPriority w:val="99"/>
    <w:semiHidden/>
    <w:unhideWhenUsed/>
    <w:rsid w:val="009A39B6"/>
  </w:style>
  <w:style w:type="character" w:customStyle="1" w:styleId="Heading3Char">
    <w:name w:val="Heading 3 Char"/>
    <w:basedOn w:val="DefaultParagraphFont"/>
    <w:link w:val="Heading3"/>
    <w:uiPriority w:val="9"/>
    <w:rsid w:val="008C424D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47E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x65">
    <w:name w:val="x65"/>
    <w:basedOn w:val="DefaultParagraphFont"/>
    <w:rsid w:val="00047E70"/>
  </w:style>
  <w:style w:type="character" w:styleId="Strong">
    <w:name w:val="Strong"/>
    <w:basedOn w:val="DefaultParagraphFont"/>
    <w:uiPriority w:val="22"/>
    <w:qFormat/>
    <w:rsid w:val="00047E70"/>
    <w:rPr>
      <w:b/>
      <w:bCs/>
    </w:rPr>
  </w:style>
  <w:style w:type="paragraph" w:styleId="NormalWeb">
    <w:name w:val="Normal (Web)"/>
    <w:basedOn w:val="Normal"/>
    <w:uiPriority w:val="99"/>
    <w:unhideWhenUsed/>
    <w:rsid w:val="00F35833"/>
    <w:pPr>
      <w:spacing w:before="100" w:beforeAutospacing="1" w:after="100" w:afterAutospacing="1"/>
    </w:pPr>
  </w:style>
  <w:style w:type="paragraph" w:customStyle="1" w:styleId="textbox">
    <w:name w:val="textbox"/>
    <w:basedOn w:val="Normal"/>
    <w:rsid w:val="002566FC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6D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D98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3B67FC"/>
    <w:rPr>
      <w:color w:val="0000FF"/>
      <w:u w:val="single"/>
    </w:rPr>
  </w:style>
  <w:style w:type="paragraph" w:customStyle="1" w:styleId="uk-article-lead">
    <w:name w:val="uk-article-lead"/>
    <w:basedOn w:val="Normal"/>
    <w:rsid w:val="003B67FC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4275C7"/>
    <w:pPr>
      <w:ind w:left="720"/>
      <w:contextualSpacing/>
    </w:pPr>
  </w:style>
  <w:style w:type="character" w:customStyle="1" w:styleId="redbig">
    <w:name w:val="redbig"/>
    <w:basedOn w:val="DefaultParagraphFont"/>
    <w:rsid w:val="00763572"/>
  </w:style>
  <w:style w:type="character" w:styleId="PlaceholderText">
    <w:name w:val="Placeholder Text"/>
    <w:basedOn w:val="DefaultParagraphFont"/>
    <w:uiPriority w:val="99"/>
    <w:semiHidden/>
    <w:rsid w:val="006954C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8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8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0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4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3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4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558A096-3557-456E-9347-40CF9E3CE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28</Words>
  <Characters>643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negi</dc:creator>
  <cp:keywords/>
  <dc:description/>
  <cp:lastModifiedBy>Paul Slijper</cp:lastModifiedBy>
  <cp:revision>3</cp:revision>
  <cp:lastPrinted>2021-09-24T22:07:00Z</cp:lastPrinted>
  <dcterms:created xsi:type="dcterms:W3CDTF">2021-09-27T13:37:00Z</dcterms:created>
  <dcterms:modified xsi:type="dcterms:W3CDTF">2021-09-27T13:39:00Z</dcterms:modified>
</cp:coreProperties>
</file>